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D7D1D0" w14:textId="77777777" w:rsidR="00C30EE7" w:rsidRPr="00670ECA" w:rsidRDefault="006F3787" w:rsidP="006F3787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 w:hint="eastAsia"/>
          <w:sz w:val="40"/>
        </w:rPr>
        <w:t>博幼</w:t>
      </w:r>
      <w:r w:rsidR="00C30EE7" w:rsidRPr="00670ECA">
        <w:rPr>
          <w:rFonts w:ascii="Verdana" w:eastAsia="標楷體" w:hAnsi="Verdana" w:hint="eastAsia"/>
          <w:sz w:val="40"/>
        </w:rPr>
        <w:t>英文檢測卷</w:t>
      </w:r>
      <w:r w:rsidR="00C30EE7"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="00C30EE7" w:rsidRPr="00670ECA">
        <w:rPr>
          <w:rFonts w:ascii="Verdana" w:eastAsia="標楷體" w:hAnsi="Verdana" w:hint="eastAsia"/>
          <w:sz w:val="40"/>
        </w:rPr>
        <w:t>-</w:t>
      </w:r>
      <w:r w:rsidR="00C30EE7"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十三</w:t>
      </w:r>
      <w:r w:rsidR="00C30EE7" w:rsidRPr="00670ECA">
        <w:rPr>
          <w:rFonts w:ascii="Verdana" w:eastAsia="標楷體" w:hAnsi="Verdana" w:hint="eastAsia"/>
          <w:sz w:val="40"/>
        </w:rPr>
        <w:t>課</w:t>
      </w:r>
      <w:r w:rsidR="009F2C46" w:rsidRPr="00670ECA">
        <w:rPr>
          <w:rFonts w:ascii="Verdana" w:eastAsia="標楷體" w:hAnsi="Verdana" w:hint="eastAsia"/>
          <w:sz w:val="40"/>
        </w:rPr>
        <w:t xml:space="preserve"> </w:t>
      </w:r>
      <w:r w:rsidR="00BD0EBA" w:rsidRPr="00670ECA">
        <w:rPr>
          <w:rFonts w:ascii="Verdana" w:eastAsia="標楷體" w:hAnsi="Verdana" w:hint="eastAsia"/>
          <w:sz w:val="40"/>
        </w:rPr>
        <w:t>答案卷</w:t>
      </w:r>
    </w:p>
    <w:p w14:paraId="789900AC" w14:textId="77777777" w:rsidR="00A7751F" w:rsidRPr="00670ECA" w:rsidRDefault="00A7751F" w:rsidP="006F3787">
      <w:pPr>
        <w:jc w:val="center"/>
        <w:rPr>
          <w:rFonts w:ascii="Verdana" w:eastAsia="標楷體" w:hAnsi="Verdana"/>
          <w:sz w:val="40"/>
        </w:rPr>
      </w:pPr>
    </w:p>
    <w:p w14:paraId="20BBC26B" w14:textId="77777777" w:rsidR="00BD0EBA" w:rsidRPr="00670ECA" w:rsidRDefault="00BD0EBA" w:rsidP="00BD0EBA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5E1E4721" w14:textId="77777777" w:rsidR="00C30EE7" w:rsidRPr="00670ECA" w:rsidRDefault="009F2C46" w:rsidP="009F2C4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</w:t>
      </w:r>
      <w:r w:rsidR="006F3787" w:rsidRPr="00670ECA">
        <w:rPr>
          <w:rFonts w:ascii="Verdana" w:eastAsia="標楷體" w:hAnsi="Verdana" w:hint="eastAsia"/>
          <w:b/>
          <w:sz w:val="28"/>
          <w:szCs w:val="28"/>
        </w:rPr>
        <w:t>單字</w:t>
      </w:r>
      <w:r w:rsidR="00676814" w:rsidRPr="00670ECA">
        <w:rPr>
          <w:rFonts w:ascii="Verdana" w:eastAsia="標楷體" w:hAnsi="Verdana" w:hint="eastAsia"/>
          <w:b/>
          <w:sz w:val="28"/>
          <w:szCs w:val="28"/>
        </w:rPr>
        <w:t>聽</w:t>
      </w:r>
      <w:r w:rsidR="006F3787" w:rsidRPr="00670ECA">
        <w:rPr>
          <w:rFonts w:ascii="Verdana" w:eastAsia="標楷體" w:hAnsi="Verdana" w:hint="eastAsia"/>
          <w:b/>
          <w:sz w:val="28"/>
          <w:szCs w:val="28"/>
        </w:rPr>
        <w:t>寫（</w:t>
      </w:r>
      <w:r w:rsidR="00FE01DB"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="00FE01DB"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="00FE01DB"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="00FE01DB"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="00FE01DB"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="006F3787"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A9BA909" w14:textId="77777777" w:rsidR="008A5399" w:rsidRPr="00670ECA" w:rsidRDefault="008A5399" w:rsidP="008A5399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50B09543" w14:textId="77777777" w:rsidR="00BD4FB1" w:rsidRDefault="00BD4FB1" w:rsidP="00BD4FB1">
      <w:pPr>
        <w:spacing w:line="420" w:lineRule="exact"/>
        <w:rPr>
          <w:rFonts w:ascii="Verdana" w:eastAsia="標楷體" w:hAnsi="Verdana" w:hint="eastAsia"/>
        </w:rPr>
      </w:pPr>
      <w:r w:rsidRPr="00F371BC">
        <w:rPr>
          <w:rFonts w:ascii="Verdana" w:eastAsia="標楷體" w:hAnsi="Verdana" w:hint="eastAsia"/>
        </w:rPr>
        <w:t xml:space="preserve">1. </w:t>
      </w:r>
      <w:r w:rsidR="00252CEA">
        <w:rPr>
          <w:rFonts w:ascii="Verdana" w:eastAsia="標楷體" w:hAnsi="Verdana" w:hint="eastAsia"/>
        </w:rPr>
        <w:t>last night</w:t>
      </w:r>
      <w:r>
        <w:rPr>
          <w:rFonts w:ascii="Verdana" w:eastAsia="標楷體" w:hAnsi="Verdana" w:hint="eastAsia"/>
        </w:rPr>
        <w:t>；</w:t>
      </w:r>
      <w:r w:rsidR="00252CEA">
        <w:rPr>
          <w:rFonts w:ascii="Verdana" w:eastAsia="標楷體" w:hAnsi="Verdana" w:hint="eastAsia"/>
        </w:rPr>
        <w:t>昨晚</w:t>
      </w:r>
      <w:r w:rsidRPr="00F371BC"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 w:hint="eastAsia"/>
        </w:rPr>
        <w:t xml:space="preserve"> </w:t>
      </w:r>
      <w:r w:rsidRPr="00F371BC">
        <w:rPr>
          <w:rFonts w:ascii="Verdana" w:eastAsia="標楷體" w:hAnsi="Verdana" w:hint="eastAsia"/>
        </w:rPr>
        <w:t xml:space="preserve">2. </w:t>
      </w:r>
      <w:r w:rsidR="00252CEA">
        <w:rPr>
          <w:rFonts w:ascii="Verdana" w:eastAsia="標楷體" w:hAnsi="Verdana" w:hint="eastAsia"/>
        </w:rPr>
        <w:t>before</w:t>
      </w:r>
      <w:r>
        <w:rPr>
          <w:rFonts w:ascii="Verdana" w:eastAsia="標楷體" w:hAnsi="Verdana" w:hint="eastAsia"/>
        </w:rPr>
        <w:t>；</w:t>
      </w:r>
      <w:r w:rsidR="00252CEA">
        <w:rPr>
          <w:rFonts w:ascii="Verdana" w:eastAsia="標楷體" w:hAnsi="Verdana" w:hint="eastAsia"/>
        </w:rPr>
        <w:t>以前</w:t>
      </w:r>
      <w:r>
        <w:rPr>
          <w:rFonts w:ascii="Verdana" w:eastAsia="標楷體" w:hAnsi="Verdana" w:hint="eastAsia"/>
        </w:rPr>
        <w:t xml:space="preserve"> </w:t>
      </w:r>
      <w:r w:rsidRPr="00F371BC">
        <w:rPr>
          <w:rFonts w:ascii="Verdana" w:eastAsia="標楷體" w:hAnsi="Verdana" w:hint="eastAsia"/>
        </w:rPr>
        <w:t xml:space="preserve">   3. </w:t>
      </w:r>
      <w:r w:rsidR="00252CEA">
        <w:rPr>
          <w:rFonts w:ascii="Verdana" w:eastAsia="標楷體" w:hAnsi="Verdana" w:hint="eastAsia"/>
        </w:rPr>
        <w:t>yesterday</w:t>
      </w:r>
      <w:r>
        <w:rPr>
          <w:rFonts w:ascii="Verdana" w:eastAsia="標楷體" w:hAnsi="Verdana" w:hint="eastAsia"/>
        </w:rPr>
        <w:t>；</w:t>
      </w:r>
      <w:r w:rsidR="00252CEA">
        <w:rPr>
          <w:rFonts w:ascii="Verdana" w:eastAsia="標楷體" w:hAnsi="Verdana" w:hint="eastAsia"/>
        </w:rPr>
        <w:t>昨天</w:t>
      </w:r>
      <w:r w:rsidRPr="00F371BC"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 w:hint="eastAsia"/>
        </w:rPr>
        <w:t xml:space="preserve"> </w:t>
      </w:r>
      <w:r w:rsidRPr="00F371BC">
        <w:rPr>
          <w:rFonts w:ascii="Verdana" w:eastAsia="標楷體" w:hAnsi="Verdana" w:hint="eastAsia"/>
        </w:rPr>
        <w:t>4.</w:t>
      </w:r>
      <w:r>
        <w:rPr>
          <w:rFonts w:ascii="Verdana" w:eastAsia="標楷體" w:hAnsi="Verdana"/>
        </w:rPr>
        <w:t xml:space="preserve"> </w:t>
      </w:r>
      <w:r w:rsidR="00252CEA">
        <w:rPr>
          <w:rFonts w:ascii="Verdana" w:eastAsia="標楷體" w:hAnsi="Verdana" w:hint="eastAsia"/>
        </w:rPr>
        <w:t>find</w:t>
      </w:r>
      <w:r>
        <w:rPr>
          <w:rFonts w:ascii="Verdana" w:eastAsia="標楷體" w:hAnsi="Verdana" w:hint="eastAsia"/>
        </w:rPr>
        <w:t>；</w:t>
      </w:r>
      <w:r w:rsidR="00252CEA">
        <w:rPr>
          <w:rFonts w:ascii="Verdana" w:eastAsia="標楷體" w:hAnsi="Verdana" w:hint="eastAsia"/>
        </w:rPr>
        <w:t>找到</w:t>
      </w:r>
    </w:p>
    <w:p w14:paraId="215B00C3" w14:textId="77777777" w:rsidR="00B17B52" w:rsidRPr="00670ECA" w:rsidRDefault="00BD4FB1" w:rsidP="00BD4FB1">
      <w:pPr>
        <w:spacing w:line="440" w:lineRule="exact"/>
        <w:rPr>
          <w:rFonts w:ascii="Verdana" w:eastAsia="標楷體" w:hAnsi="Verdana"/>
          <w:sz w:val="22"/>
        </w:rPr>
      </w:pPr>
      <w:r>
        <w:rPr>
          <w:rFonts w:ascii="Verdana" w:eastAsia="標楷體" w:hAnsi="Verdana" w:hint="eastAsia"/>
        </w:rPr>
        <w:t>5.</w:t>
      </w:r>
      <w:r>
        <w:rPr>
          <w:rFonts w:ascii="Verdana" w:eastAsia="標楷體" w:hAnsi="Verdana"/>
        </w:rPr>
        <w:t xml:space="preserve"> </w:t>
      </w:r>
      <w:r w:rsidR="00252CEA">
        <w:rPr>
          <w:rFonts w:ascii="Verdana" w:eastAsia="標楷體" w:hAnsi="Verdana" w:hint="eastAsia"/>
        </w:rPr>
        <w:t>last week</w:t>
      </w:r>
      <w:r>
        <w:rPr>
          <w:rFonts w:ascii="Verdana" w:eastAsia="標楷體" w:hAnsi="Verdana" w:hint="eastAsia"/>
        </w:rPr>
        <w:t>；</w:t>
      </w:r>
      <w:r w:rsidR="00252CEA">
        <w:rPr>
          <w:rFonts w:ascii="Verdana" w:eastAsia="標楷體" w:hAnsi="Verdana" w:hint="eastAsia"/>
        </w:rPr>
        <w:t>上星期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B17B52" w:rsidRPr="00670ECA" w14:paraId="55640015" w14:textId="77777777" w:rsidTr="00FE01DB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B38EF03" w14:textId="77777777" w:rsidR="00B17B52" w:rsidRPr="00670ECA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79505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12362C72" w14:textId="77777777" w:rsidR="00B17B52" w:rsidRPr="00795054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795054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E01DB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last night</w:t>
            </w:r>
            <w:r w:rsidR="00BD4FB1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We read this book last </w:t>
            </w:r>
            <w:r w:rsidR="00252CEA" w:rsidRPr="00795054">
              <w:rPr>
                <w:rFonts w:ascii="Verdana" w:eastAsia="微軟正黑體" w:hAnsi="Verdana" w:cs="微軟正黑體"/>
                <w:sz w:val="26"/>
                <w:szCs w:val="26"/>
              </w:rPr>
              <w:t>night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last night</w:t>
            </w:r>
          </w:p>
          <w:p w14:paraId="4353C989" w14:textId="77777777" w:rsidR="00B17B52" w:rsidRPr="00795054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>2.</w:t>
            </w:r>
            <w:r w:rsidR="00FE01DB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before</w:t>
            </w:r>
            <w:r w:rsidR="00BD4FB1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微軟正黑體" w:hAnsi="Verdana" w:cs="微軟正黑體"/>
                <w:sz w:val="26"/>
                <w:szCs w:val="26"/>
              </w:rPr>
              <w:t>He liked that book before.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before</w:t>
            </w:r>
          </w:p>
          <w:p w14:paraId="0067687C" w14:textId="77777777" w:rsidR="00BD4FB1" w:rsidRPr="00795054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>3.</w:t>
            </w:r>
            <w:r w:rsidR="00FE01DB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yesterday</w:t>
            </w:r>
            <w:r w:rsidR="00BD4FB1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My mom went to Japan </w:t>
            </w:r>
            <w:r w:rsidR="00252CEA" w:rsidRPr="00795054">
              <w:rPr>
                <w:rFonts w:ascii="Verdana" w:eastAsia="微軟正黑體" w:hAnsi="Verdana" w:cs="微軟正黑體"/>
                <w:sz w:val="26"/>
                <w:szCs w:val="26"/>
              </w:rPr>
              <w:t>yesterday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="00060BFA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yesterday</w:t>
            </w:r>
          </w:p>
          <w:p w14:paraId="1A201D1D" w14:textId="77777777" w:rsidR="00B17B52" w:rsidRPr="00795054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795054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FE01DB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find</w:t>
            </w:r>
            <w:r w:rsidR="00BD4FB1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252CEA" w:rsidRPr="00795054">
              <w:rPr>
                <w:rFonts w:ascii="Verdana" w:eastAsia="微軟正黑體" w:hAnsi="Verdana" w:cs="微軟正黑體"/>
                <w:sz w:val="26"/>
                <w:szCs w:val="26"/>
              </w:rPr>
              <w:t>don’t find my book</w:t>
            </w:r>
            <w:r w:rsidR="00E710F7">
              <w:rPr>
                <w:rFonts w:ascii="Verdana" w:eastAsia="微軟正黑體" w:hAnsi="Verdana" w:cs="微軟正黑體" w:hint="eastAsia"/>
                <w:sz w:val="26"/>
                <w:szCs w:val="26"/>
              </w:rPr>
              <w:t>.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find</w:t>
            </w:r>
          </w:p>
          <w:p w14:paraId="5D09A0A0" w14:textId="77777777" w:rsidR="00B17B52" w:rsidRPr="00670ECA" w:rsidRDefault="00B17B52" w:rsidP="00252CEA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>5.</w:t>
            </w:r>
            <w:r w:rsidR="00FE01DB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>last week</w:t>
            </w:r>
            <w:r w:rsidR="00BD4FB1" w:rsidRPr="0079505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I played basketball </w:t>
            </w:r>
            <w:r w:rsidR="00252CEA" w:rsidRPr="00795054">
              <w:rPr>
                <w:rFonts w:ascii="Verdana" w:eastAsia="微軟正黑體" w:hAnsi="Verdana" w:cs="微軟正黑體"/>
                <w:sz w:val="26"/>
                <w:szCs w:val="26"/>
              </w:rPr>
              <w:t>last week</w:t>
            </w:r>
            <w:r w:rsidR="00BD4FB1" w:rsidRPr="00795054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9505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9505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52CEA" w:rsidRPr="00795054">
              <w:rPr>
                <w:rFonts w:ascii="Verdana" w:eastAsia="標楷體" w:hAnsi="Verdana"/>
                <w:sz w:val="26"/>
                <w:szCs w:val="26"/>
              </w:rPr>
              <w:t xml:space="preserve">last week </w:t>
            </w:r>
          </w:p>
        </w:tc>
      </w:tr>
    </w:tbl>
    <w:p w14:paraId="78640F80" w14:textId="77777777" w:rsidR="00B17B52" w:rsidRPr="00670ECA" w:rsidRDefault="00B17B52" w:rsidP="00A7751F">
      <w:pPr>
        <w:spacing w:line="420" w:lineRule="exact"/>
        <w:rPr>
          <w:rFonts w:ascii="Verdana" w:eastAsia="標楷體" w:hAnsi="Verdana" w:hint="eastAsia"/>
          <w:b/>
        </w:rPr>
      </w:pPr>
    </w:p>
    <w:p w14:paraId="31B39497" w14:textId="77777777" w:rsidR="00C30EE7" w:rsidRPr="00670ECA" w:rsidRDefault="00696857" w:rsidP="00FE01D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 w:rsidRPr="00B70069">
        <w:rPr>
          <w:rFonts w:ascii="Verdana" w:eastAsia="標楷體" w:hAnsi="Verdana" w:hint="eastAsia"/>
          <w:szCs w:val="28"/>
        </w:rPr>
        <w:t>短文</w:t>
      </w:r>
      <w:r w:rsidR="00FE70D5" w:rsidRPr="00670ECA">
        <w:rPr>
          <w:rFonts w:ascii="Verdana" w:eastAsia="標楷體" w:hAnsi="Verdana" w:hint="eastAsia"/>
        </w:rPr>
        <w:t>翻譯</w:t>
      </w:r>
      <w:r w:rsidR="00880C2C" w:rsidRPr="00670ECA">
        <w:rPr>
          <w:rFonts w:ascii="Verdana" w:eastAsia="標楷體" w:hAnsi="Verdana" w:hint="eastAsia"/>
          <w:b w:val="0"/>
        </w:rPr>
        <w:t>（</w:t>
      </w:r>
      <w:r w:rsidR="00FE01DB" w:rsidRPr="00670ECA">
        <w:rPr>
          <w:rFonts w:eastAsia="標楷體"/>
          <w:b w:val="0"/>
          <w:szCs w:val="28"/>
        </w:rPr>
        <w:t>每句</w:t>
      </w:r>
      <w:r w:rsidR="00FE01DB" w:rsidRPr="00670ECA">
        <w:rPr>
          <w:rFonts w:eastAsia="標楷體"/>
          <w:b w:val="0"/>
          <w:szCs w:val="28"/>
        </w:rPr>
        <w:t>8</w:t>
      </w:r>
      <w:r w:rsidR="00FE01DB" w:rsidRPr="00670ECA">
        <w:rPr>
          <w:rFonts w:eastAsia="標楷體"/>
          <w:b w:val="0"/>
          <w:szCs w:val="28"/>
        </w:rPr>
        <w:t>分，共</w:t>
      </w:r>
      <w:r w:rsidR="00FE01DB" w:rsidRPr="00670ECA">
        <w:rPr>
          <w:rFonts w:eastAsia="標楷體"/>
          <w:b w:val="0"/>
          <w:szCs w:val="28"/>
        </w:rPr>
        <w:t>40</w:t>
      </w:r>
      <w:r w:rsidR="00FE01DB" w:rsidRPr="00670ECA">
        <w:rPr>
          <w:rFonts w:eastAsia="標楷體"/>
          <w:b w:val="0"/>
          <w:szCs w:val="28"/>
        </w:rPr>
        <w:t>分</w:t>
      </w:r>
      <w:r w:rsidR="00880C2C" w:rsidRPr="00670ECA">
        <w:rPr>
          <w:rFonts w:ascii="Verdana" w:eastAsia="標楷體" w:hAnsi="Verdana" w:hint="eastAsia"/>
          <w:b w:val="0"/>
        </w:rPr>
        <w:t>）</w:t>
      </w:r>
    </w:p>
    <w:p w14:paraId="51583EB2" w14:textId="77777777" w:rsidR="00BD4FB1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我</w:t>
      </w:r>
      <w:r w:rsidR="00544127">
        <w:rPr>
          <w:rFonts w:ascii="Verdana" w:eastAsia="標楷體" w:hAnsi="Verdana" w:hint="eastAsia"/>
        </w:rPr>
        <w:t>女兒是學生。</w:t>
      </w:r>
    </w:p>
    <w:p w14:paraId="416A0456" w14:textId="77777777" w:rsidR="00BD4FB1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>2.</w:t>
      </w:r>
      <w:r w:rsidR="004065D7">
        <w:rPr>
          <w:rFonts w:ascii="Verdana" w:eastAsia="標楷體" w:hAnsi="Verdana"/>
        </w:rPr>
        <w:t xml:space="preserve"> </w:t>
      </w:r>
      <w:r w:rsidR="00544127">
        <w:rPr>
          <w:rFonts w:ascii="Verdana" w:eastAsia="標楷體" w:hAnsi="Verdana" w:hint="eastAsia"/>
        </w:rPr>
        <w:t>她昨天騎腳踏車上學。</w:t>
      </w:r>
    </w:p>
    <w:p w14:paraId="1B3530A2" w14:textId="77777777" w:rsidR="00BD4FB1" w:rsidRPr="009F6571" w:rsidRDefault="00BD4FB1" w:rsidP="00544127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>3.</w:t>
      </w:r>
      <w:r w:rsidRPr="009F6571">
        <w:rPr>
          <w:rFonts w:ascii="Verdana" w:eastAsia="標楷體" w:hAnsi="Verdana" w:hint="eastAsia"/>
        </w:rPr>
        <w:t xml:space="preserve"> </w:t>
      </w:r>
      <w:r w:rsidR="00544127">
        <w:rPr>
          <w:rFonts w:ascii="Verdana" w:eastAsia="標楷體" w:hAnsi="Verdana" w:hint="eastAsia"/>
        </w:rPr>
        <w:t>她找到一支筆。</w:t>
      </w:r>
    </w:p>
    <w:p w14:paraId="62978513" w14:textId="77777777" w:rsidR="00544127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4. </w:t>
      </w:r>
      <w:r w:rsidR="00544127">
        <w:rPr>
          <w:rFonts w:ascii="Verdana" w:eastAsia="標楷體" w:hAnsi="Verdana" w:hint="eastAsia"/>
        </w:rPr>
        <w:t>那是</w:t>
      </w:r>
      <w:r w:rsidR="00544127">
        <w:rPr>
          <w:rFonts w:ascii="Verdana" w:eastAsia="標楷體" w:hAnsi="Verdana" w:hint="eastAsia"/>
        </w:rPr>
        <w:t>Amy</w:t>
      </w:r>
      <w:r w:rsidR="00544127">
        <w:rPr>
          <w:rFonts w:ascii="Verdana" w:eastAsia="標楷體" w:hAnsi="Verdana" w:hint="eastAsia"/>
        </w:rPr>
        <w:t>的筆。</w:t>
      </w:r>
    </w:p>
    <w:p w14:paraId="69D91C04" w14:textId="77777777" w:rsidR="00BD4FB1" w:rsidRPr="00BD4FB1" w:rsidRDefault="00BD4FB1" w:rsidP="00604159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5. </w:t>
      </w:r>
      <w:r w:rsidR="00544127">
        <w:rPr>
          <w:rFonts w:ascii="Verdana" w:eastAsia="標楷體" w:hAnsi="Verdana" w:hint="eastAsia"/>
        </w:rPr>
        <w:t>我女兒拿了筆。</w:t>
      </w:r>
    </w:p>
    <w:p w14:paraId="4914B7CB" w14:textId="77777777" w:rsidR="00BD0EBA" w:rsidRPr="00670ECA" w:rsidRDefault="00BD0EBA" w:rsidP="00BD0EB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ADBC7A1" w14:textId="77777777" w:rsidR="00880C2C" w:rsidRPr="00670ECA" w:rsidRDefault="00443145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</w:t>
      </w:r>
      <w:r w:rsidR="00C30EE7" w:rsidRPr="00670ECA">
        <w:rPr>
          <w:rFonts w:ascii="Verdana" w:eastAsia="標楷體" w:hAnsi="Verdana" w:hint="eastAsia"/>
          <w:b w:val="0"/>
        </w:rPr>
        <w:t>、</w:t>
      </w:r>
      <w:r w:rsidR="00B70069" w:rsidRPr="00B70069">
        <w:rPr>
          <w:rFonts w:ascii="Verdana" w:eastAsia="標楷體" w:hAnsi="Verdana" w:hint="eastAsia"/>
          <w:szCs w:val="28"/>
        </w:rPr>
        <w:t>短文</w:t>
      </w:r>
      <w:r w:rsidR="00B70069">
        <w:rPr>
          <w:rFonts w:ascii="Verdana" w:eastAsia="標楷體" w:hAnsi="Verdana" w:hint="eastAsia"/>
        </w:rPr>
        <w:t>朗讀</w:t>
      </w:r>
      <w:r w:rsidR="00BD0EBA" w:rsidRPr="00670ECA">
        <w:rPr>
          <w:rFonts w:eastAsia="標楷體"/>
          <w:b w:val="0"/>
          <w:szCs w:val="28"/>
        </w:rPr>
        <w:t>（每句</w:t>
      </w:r>
      <w:r w:rsidR="00BD0EBA" w:rsidRPr="00670ECA">
        <w:rPr>
          <w:rFonts w:eastAsia="標楷體"/>
          <w:b w:val="0"/>
          <w:szCs w:val="28"/>
        </w:rPr>
        <w:t>4</w:t>
      </w:r>
      <w:r w:rsidR="00BD0EBA" w:rsidRPr="00670ECA">
        <w:rPr>
          <w:rFonts w:eastAsia="標楷體"/>
          <w:b w:val="0"/>
          <w:szCs w:val="28"/>
        </w:rPr>
        <w:t>分，共</w:t>
      </w:r>
      <w:r w:rsidR="00BD0EBA" w:rsidRPr="00670ECA">
        <w:rPr>
          <w:rFonts w:eastAsia="標楷體"/>
          <w:b w:val="0"/>
          <w:szCs w:val="28"/>
        </w:rPr>
        <w:t>20</w:t>
      </w:r>
      <w:r w:rsidR="00BD0EBA"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BD0EBA" w:rsidRPr="00670ECA" w14:paraId="7507F7D7" w14:textId="77777777" w:rsidTr="00124DD1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C864003" w14:textId="77777777" w:rsidR="00E13D4B" w:rsidRDefault="00E13D4B" w:rsidP="00E13D4B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6552625E" w14:textId="77777777" w:rsidR="00E13D4B" w:rsidRDefault="00E13D4B" w:rsidP="00E13D4B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2494A198" w14:textId="77777777" w:rsidR="00BD0EBA" w:rsidRPr="00670ECA" w:rsidRDefault="00E13D4B" w:rsidP="00E13D4B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4DBBF914" w14:textId="77777777" w:rsidR="00BD0EBA" w:rsidRPr="00670ECA" w:rsidRDefault="00BD0EBA" w:rsidP="00BD0EBA">
      <w:pPr>
        <w:rPr>
          <w:rFonts w:ascii="Verdana" w:eastAsia="標楷體" w:hAnsi="Verdana"/>
          <w:b/>
          <w:sz w:val="28"/>
          <w:szCs w:val="28"/>
        </w:rPr>
      </w:pPr>
    </w:p>
    <w:p w14:paraId="3F4F456A" w14:textId="77777777" w:rsidR="00BD0EBA" w:rsidRPr="00670ECA" w:rsidRDefault="00BD0EBA" w:rsidP="00BD0EBA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4065D7">
        <w:rPr>
          <w:rFonts w:ascii="Verdana" w:eastAsia="標楷體" w:hAnsi="Verdana" w:hint="eastAsia"/>
          <w:b/>
          <w:sz w:val="28"/>
          <w:szCs w:val="28"/>
        </w:rPr>
        <w:t>短文</w:t>
      </w:r>
      <w:r w:rsidRPr="004065D7">
        <w:rPr>
          <w:rFonts w:ascii="Verdana" w:eastAsia="標楷體" w:hAnsi="Verdana" w:hint="eastAsia"/>
          <w:b/>
          <w:sz w:val="28"/>
          <w:szCs w:val="28"/>
        </w:rPr>
        <w:t>選擇</w:t>
      </w:r>
      <w:r w:rsidRPr="00670ECA">
        <w:rPr>
          <w:rFonts w:eastAsia="標楷體"/>
          <w:sz w:val="28"/>
          <w:szCs w:val="28"/>
        </w:rPr>
        <w:t>（每</w:t>
      </w:r>
      <w:r w:rsidR="00795054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5F26C27B" w14:textId="77777777" w:rsidR="00BD0EBA" w:rsidRPr="00670ECA" w:rsidRDefault="00BD0EBA" w:rsidP="00BD0EBA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720D64">
        <w:rPr>
          <w:rFonts w:ascii="Verdana" w:eastAsia="標楷體" w:hAnsi="Verdana"/>
          <w:sz w:val="28"/>
          <w:szCs w:val="28"/>
        </w:rPr>
        <w:t xml:space="preserve"> (1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021C58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544127">
        <w:rPr>
          <w:rFonts w:ascii="Verdana" w:eastAsia="標楷體" w:hAnsi="Verdana" w:hint="eastAsi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6CFFD3C1" w14:textId="77777777" w:rsidR="00BD0EBA" w:rsidRDefault="00BD0EBA" w:rsidP="00BD0EBA">
      <w:pPr>
        <w:rPr>
          <w:rFonts w:ascii="Verdana" w:eastAsia="標楷體" w:hAnsi="Verdana" w:hint="eastAsia"/>
          <w:sz w:val="28"/>
          <w:szCs w:val="28"/>
        </w:rPr>
      </w:pPr>
    </w:p>
    <w:p w14:paraId="2D6B829C" w14:textId="77777777" w:rsidR="00124DD1" w:rsidRDefault="00124DD1" w:rsidP="00BD0EBA">
      <w:pPr>
        <w:rPr>
          <w:rFonts w:ascii="Verdana" w:eastAsia="標楷體" w:hAnsi="Verdana" w:hint="eastAsia"/>
          <w:sz w:val="28"/>
          <w:szCs w:val="28"/>
        </w:rPr>
      </w:pPr>
    </w:p>
    <w:p w14:paraId="107E58F1" w14:textId="77777777" w:rsidR="00124DD1" w:rsidRDefault="00124DD1" w:rsidP="00BD0EBA">
      <w:pPr>
        <w:rPr>
          <w:rFonts w:ascii="Verdana" w:eastAsia="標楷體" w:hAnsi="Verdana" w:hint="eastAsia"/>
          <w:sz w:val="28"/>
          <w:szCs w:val="28"/>
        </w:rPr>
      </w:pPr>
    </w:p>
    <w:p w14:paraId="5A26C6DA" w14:textId="77777777" w:rsidR="00124DD1" w:rsidRPr="00670ECA" w:rsidRDefault="00124DD1" w:rsidP="00BD0EBA">
      <w:pPr>
        <w:rPr>
          <w:rFonts w:ascii="Verdana" w:eastAsia="標楷體" w:hAnsi="Verdana"/>
          <w:sz w:val="28"/>
          <w:szCs w:val="28"/>
        </w:rPr>
      </w:pPr>
    </w:p>
    <w:p w14:paraId="1CA786F8" w14:textId="77777777" w:rsidR="00BD0EBA" w:rsidRPr="00670ECA" w:rsidRDefault="00BD0EBA" w:rsidP="00BD0EBA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61F18F8A" w14:textId="77777777" w:rsidR="00BD0EBA" w:rsidRPr="00670ECA" w:rsidRDefault="00BD0EBA" w:rsidP="00BD0EB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</w:t>
      </w:r>
      <w:r w:rsidR="009F2C46" w:rsidRPr="00670ECA">
        <w:rPr>
          <w:rFonts w:ascii="Verdana" w:eastAsia="標楷體" w:hAnsi="Verdana" w:hint="eastAsia"/>
          <w:b/>
          <w:sz w:val="28"/>
          <w:szCs w:val="28"/>
        </w:rPr>
        <w:t>、</w:t>
      </w:r>
      <w:r w:rsidRPr="00670ECA">
        <w:rPr>
          <w:rFonts w:ascii="Verdana" w:eastAsia="標楷體" w:hAnsi="Verdana" w:hint="eastAsia"/>
          <w:b/>
          <w:sz w:val="28"/>
          <w:szCs w:val="28"/>
        </w:rPr>
        <w:t>句子變化（</w:t>
      </w:r>
      <w:r w:rsidR="009F2C46" w:rsidRPr="00670ECA">
        <w:rPr>
          <w:rFonts w:ascii="Verdana" w:eastAsia="標楷體" w:hAnsi="Verdana" w:hint="eastAsia"/>
          <w:sz w:val="28"/>
          <w:szCs w:val="28"/>
        </w:rPr>
        <w:t>第</w:t>
      </w:r>
      <w:r w:rsidR="009F2C46" w:rsidRPr="00670ECA">
        <w:rPr>
          <w:rFonts w:eastAsia="標楷體"/>
          <w:sz w:val="28"/>
          <w:szCs w:val="28"/>
        </w:rPr>
        <w:t>1</w:t>
      </w:r>
      <w:r w:rsidR="009F2C46" w:rsidRPr="00670ECA">
        <w:rPr>
          <w:rFonts w:ascii="Verdana" w:eastAsia="標楷體" w:hAnsi="Verdana" w:hint="eastAsia"/>
          <w:sz w:val="28"/>
          <w:szCs w:val="28"/>
        </w:rPr>
        <w:t>題</w:t>
      </w:r>
      <w:r w:rsidR="009F2C46" w:rsidRPr="00670ECA">
        <w:rPr>
          <w:rFonts w:eastAsia="標楷體"/>
          <w:sz w:val="28"/>
          <w:szCs w:val="28"/>
        </w:rPr>
        <w:t>6</w:t>
      </w:r>
      <w:r w:rsidR="009F2C46" w:rsidRPr="00670ECA">
        <w:rPr>
          <w:rFonts w:ascii="Verdana" w:eastAsia="標楷體" w:hAnsi="Verdana" w:hint="eastAsia"/>
          <w:sz w:val="28"/>
          <w:szCs w:val="28"/>
        </w:rPr>
        <w:t>分，第</w:t>
      </w:r>
      <w:r w:rsidR="009F2C46" w:rsidRPr="00670ECA">
        <w:rPr>
          <w:rFonts w:eastAsia="標楷體"/>
          <w:sz w:val="28"/>
          <w:szCs w:val="28"/>
        </w:rPr>
        <w:t>2</w:t>
      </w:r>
      <w:r w:rsidR="009F2C46" w:rsidRPr="00670ECA">
        <w:rPr>
          <w:rFonts w:ascii="Verdana" w:eastAsia="標楷體" w:hAnsi="Verdana" w:hint="eastAsia"/>
          <w:sz w:val="28"/>
          <w:szCs w:val="28"/>
        </w:rPr>
        <w:t>、</w:t>
      </w:r>
      <w:r w:rsidR="009F2C46" w:rsidRPr="00670ECA">
        <w:rPr>
          <w:rFonts w:eastAsia="標楷體"/>
          <w:sz w:val="28"/>
          <w:szCs w:val="28"/>
        </w:rPr>
        <w:t>3</w:t>
      </w:r>
      <w:r w:rsidR="009F2C46" w:rsidRPr="00670ECA">
        <w:rPr>
          <w:rFonts w:ascii="Verdana" w:eastAsia="標楷體" w:hAnsi="Verdana" w:hint="eastAsia"/>
          <w:sz w:val="28"/>
          <w:szCs w:val="28"/>
        </w:rPr>
        <w:t>題</w:t>
      </w:r>
      <w:r w:rsidR="009F2C46" w:rsidRPr="00670ECA">
        <w:rPr>
          <w:rFonts w:eastAsia="標楷體"/>
          <w:sz w:val="28"/>
          <w:szCs w:val="28"/>
        </w:rPr>
        <w:t>7</w:t>
      </w:r>
      <w:r w:rsidR="009F2C46" w:rsidRPr="00670ECA">
        <w:rPr>
          <w:rFonts w:ascii="Verdana" w:eastAsia="標楷體" w:hAnsi="Verdana" w:hint="eastAsia"/>
          <w:sz w:val="28"/>
          <w:szCs w:val="28"/>
        </w:rPr>
        <w:t>分，共</w:t>
      </w:r>
      <w:r w:rsidR="009F2C46" w:rsidRPr="00670ECA">
        <w:rPr>
          <w:rFonts w:eastAsia="標楷體"/>
          <w:sz w:val="28"/>
          <w:szCs w:val="28"/>
        </w:rPr>
        <w:t>20</w:t>
      </w:r>
      <w:r w:rsidR="009F2C46"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B1C8ADC" w14:textId="77777777" w:rsidR="00BE6A71" w:rsidRPr="00CB19DF" w:rsidRDefault="00BE6A71" w:rsidP="00BE6A71">
      <w:pPr>
        <w:spacing w:line="360" w:lineRule="auto"/>
        <w:rPr>
          <w:rFonts w:ascii="Verdana" w:eastAsia="標楷體" w:hAnsi="Verdana" w:cs="Arial"/>
        </w:rPr>
      </w:pPr>
      <w:r w:rsidRPr="00CB19DF">
        <w:rPr>
          <w:rFonts w:ascii="Verdana" w:eastAsia="標楷體" w:hAnsi="Verdana" w:cs="Arial" w:hint="eastAsia"/>
        </w:rPr>
        <w:t xml:space="preserve">1. </w:t>
      </w:r>
      <w:r w:rsidR="00233559">
        <w:rPr>
          <w:rFonts w:ascii="Verdana" w:eastAsia="標楷體" w:hAnsi="Verdana" w:cs="Arial" w:hint="eastAsia"/>
        </w:rPr>
        <w:t>They ate cakes last month.</w:t>
      </w:r>
    </w:p>
    <w:p w14:paraId="6107D8B6" w14:textId="77777777" w:rsidR="00BE6A71" w:rsidRPr="00CB19DF" w:rsidRDefault="00BE6A71" w:rsidP="00BE6A71">
      <w:pPr>
        <w:spacing w:line="360" w:lineRule="auto"/>
        <w:rPr>
          <w:rFonts w:ascii="Verdana" w:eastAsia="標楷體" w:hAnsi="Verdana" w:cs="Arial"/>
        </w:rPr>
      </w:pPr>
      <w:r w:rsidRPr="00CB19DF">
        <w:rPr>
          <w:rFonts w:ascii="Verdana" w:eastAsia="標楷體" w:hAnsi="Verdana" w:cs="Arial"/>
        </w:rPr>
        <w:t xml:space="preserve">2. </w:t>
      </w:r>
      <w:r w:rsidR="00233559">
        <w:rPr>
          <w:rFonts w:ascii="Verdana" w:eastAsia="標楷體" w:hAnsi="Verdana" w:cs="Arial" w:hint="eastAsia"/>
        </w:rPr>
        <w:t>You watch TV every day.</w:t>
      </w:r>
    </w:p>
    <w:p w14:paraId="0511A034" w14:textId="77777777" w:rsidR="00BE6A71" w:rsidRPr="00BE6A71" w:rsidRDefault="00BE6A71" w:rsidP="00BD0EBA">
      <w:pPr>
        <w:spacing w:line="360" w:lineRule="auto"/>
        <w:rPr>
          <w:rFonts w:ascii="Verdana" w:eastAsia="標楷體" w:hAnsi="Verdana" w:cs="Arial" w:hint="eastAsia"/>
        </w:rPr>
      </w:pPr>
      <w:r w:rsidRPr="00CB19DF">
        <w:rPr>
          <w:rFonts w:ascii="Verdana" w:eastAsia="標楷體" w:hAnsi="Verdana" w:cs="Arial" w:hint="eastAsia"/>
        </w:rPr>
        <w:t xml:space="preserve">3. </w:t>
      </w:r>
      <w:r w:rsidR="00233559">
        <w:rPr>
          <w:rFonts w:ascii="Verdana" w:eastAsia="標楷體" w:hAnsi="Verdana" w:cs="Arial" w:hint="eastAsia"/>
        </w:rPr>
        <w:t>She walked to school yesterday.</w:t>
      </w:r>
    </w:p>
    <w:p w14:paraId="103B9574" w14:textId="77777777" w:rsidR="00BD0EBA" w:rsidRPr="00670ECA" w:rsidRDefault="00BD0EBA" w:rsidP="00BD0EBA">
      <w:pPr>
        <w:spacing w:line="420" w:lineRule="exact"/>
        <w:rPr>
          <w:rFonts w:ascii="Verdana" w:eastAsia="標楷體" w:hAnsi="Verdana" w:hint="eastAsia"/>
          <w:b/>
        </w:rPr>
      </w:pPr>
    </w:p>
    <w:p w14:paraId="58E13D35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4370BD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53F611B0" w14:textId="77777777" w:rsidR="00BE6A71" w:rsidRPr="00CB19DF" w:rsidRDefault="00233559" w:rsidP="00BE6A71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. was</w:t>
      </w:r>
      <w:r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/>
        </w:rPr>
        <w:t>2. went</w:t>
      </w:r>
      <w:r>
        <w:rPr>
          <w:rFonts w:ascii="Verdana" w:eastAsia="標楷體" w:hAnsi="Verdana" w:hint="eastAsia"/>
        </w:rPr>
        <w:t xml:space="preserve">  </w:t>
      </w:r>
      <w:r w:rsidR="004370BD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>3. did</w:t>
      </w:r>
      <w:r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/>
        </w:rPr>
        <w:t>4. found</w:t>
      </w:r>
      <w:r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took</w:t>
      </w:r>
    </w:p>
    <w:p w14:paraId="22117B4F" w14:textId="77777777" w:rsidR="00BD0EBA" w:rsidRPr="00670ECA" w:rsidRDefault="00BD0EBA" w:rsidP="00BD0EB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3B44E88" w14:textId="77777777" w:rsidR="00BD0EBA" w:rsidRPr="00670ECA" w:rsidRDefault="00BD0EBA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9F2C46"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</w:t>
      </w:r>
      <w:r w:rsidR="009F2C46" w:rsidRPr="00670ECA">
        <w:rPr>
          <w:rFonts w:eastAsia="標楷體"/>
          <w:b w:val="0"/>
          <w:szCs w:val="28"/>
        </w:rPr>
        <w:t>每句</w:t>
      </w:r>
      <w:r w:rsidR="009F2C46" w:rsidRPr="00670ECA">
        <w:rPr>
          <w:rFonts w:eastAsia="標楷體"/>
          <w:b w:val="0"/>
          <w:szCs w:val="28"/>
        </w:rPr>
        <w:t>10</w:t>
      </w:r>
      <w:r w:rsidR="009F2C46" w:rsidRPr="00670ECA">
        <w:rPr>
          <w:rFonts w:eastAsia="標楷體"/>
          <w:b w:val="0"/>
          <w:szCs w:val="28"/>
        </w:rPr>
        <w:t>分，共</w:t>
      </w:r>
      <w:r w:rsidR="009F2C46" w:rsidRPr="00670ECA">
        <w:rPr>
          <w:rFonts w:eastAsia="標楷體"/>
          <w:b w:val="0"/>
          <w:szCs w:val="28"/>
        </w:rPr>
        <w:t>50</w:t>
      </w:r>
      <w:r w:rsidR="009F2C46" w:rsidRPr="00670ECA">
        <w:rPr>
          <w:rFonts w:eastAsia="標楷體"/>
          <w:b w:val="0"/>
          <w:szCs w:val="28"/>
        </w:rPr>
        <w:t>分</w:t>
      </w:r>
      <w:r w:rsidRPr="00670ECA">
        <w:rPr>
          <w:rFonts w:eastAsia="標楷體"/>
          <w:b w:val="0"/>
          <w:szCs w:val="28"/>
        </w:rPr>
        <w:t>）</w:t>
      </w:r>
    </w:p>
    <w:p w14:paraId="0735802A" w14:textId="77777777" w:rsidR="00233559" w:rsidRPr="009D6E38" w:rsidRDefault="00233559" w:rsidP="00233559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標楷體" w:hint="eastAsia"/>
        </w:rPr>
        <w:t>He watched TV last week.</w:t>
      </w:r>
    </w:p>
    <w:p w14:paraId="2A828D0C" w14:textId="77777777" w:rsidR="00233559" w:rsidRPr="00A6709D" w:rsidRDefault="00233559" w:rsidP="00233559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標楷體" w:hint="eastAsia"/>
        </w:rPr>
        <w:t>She walked to school last month.</w:t>
      </w:r>
    </w:p>
    <w:p w14:paraId="6D69CB44" w14:textId="77777777" w:rsidR="00233559" w:rsidRPr="00404B37" w:rsidRDefault="00233559" w:rsidP="00233559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 w:hint="eastAsia"/>
        </w:rPr>
        <w:t>It liked that cat last year.</w:t>
      </w:r>
    </w:p>
    <w:p w14:paraId="0EA7DB9A" w14:textId="77777777" w:rsidR="00233559" w:rsidRPr="00964695" w:rsidRDefault="00233559" w:rsidP="00233559">
      <w:pPr>
        <w:rPr>
          <w:rFonts w:ascii="Verdana" w:eastAsia="標楷體" w:hAnsi="標楷體" w:hint="eastAsia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 w:hint="eastAsia"/>
        </w:rPr>
        <w:t>You had many friends before.</w:t>
      </w:r>
    </w:p>
    <w:p w14:paraId="58A06C00" w14:textId="77777777" w:rsidR="00BE6A71" w:rsidRPr="00216C23" w:rsidRDefault="00233559" w:rsidP="00233559">
      <w:pPr>
        <w:spacing w:line="360" w:lineRule="auto"/>
        <w:rPr>
          <w:rFonts w:hint="eastAsia"/>
          <w:color w:val="000000"/>
        </w:rPr>
      </w:pPr>
      <w:r w:rsidRPr="00216C23">
        <w:rPr>
          <w:rFonts w:ascii="Verdana" w:eastAsia="標楷體" w:hAnsi="Verdana"/>
          <w:color w:val="000000"/>
        </w:rPr>
        <w:t xml:space="preserve">5. </w:t>
      </w:r>
      <w:r w:rsidRPr="00216C23">
        <w:rPr>
          <w:rFonts w:ascii="Verdana" w:eastAsia="標楷體" w:hAnsi="標楷體"/>
          <w:color w:val="000000"/>
        </w:rPr>
        <w:t>I</w:t>
      </w:r>
      <w:r w:rsidRPr="00216C23">
        <w:rPr>
          <w:rFonts w:ascii="Verdana" w:eastAsia="標楷體" w:hAnsi="標楷體" w:hint="eastAsia"/>
          <w:color w:val="000000"/>
        </w:rPr>
        <w:t xml:space="preserve"> went to Taichung last night.</w:t>
      </w:r>
    </w:p>
    <w:p w14:paraId="1D5C19AA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十四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7151442E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55B1861B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16729B25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5B68C0B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07276548" w14:textId="77777777" w:rsidR="00BD4FB1" w:rsidRDefault="00BD4FB1" w:rsidP="00BD4FB1">
      <w:pPr>
        <w:spacing w:line="420" w:lineRule="exact"/>
        <w:rPr>
          <w:rFonts w:ascii="Verdana" w:eastAsia="標楷體" w:hAnsi="Verdana" w:hint="eastAsia"/>
        </w:rPr>
      </w:pPr>
      <w:r w:rsidRPr="00007865">
        <w:rPr>
          <w:rFonts w:ascii="Verdana" w:eastAsia="標楷體" w:hAnsi="Verdana" w:hint="eastAsia"/>
        </w:rPr>
        <w:t>1.</w:t>
      </w:r>
      <w:r w:rsidR="00961FF7">
        <w:rPr>
          <w:rFonts w:ascii="Verdana" w:eastAsia="標楷體" w:hAnsi="Verdana" w:hint="eastAsia"/>
        </w:rPr>
        <w:t>ate</w:t>
      </w:r>
      <w:r>
        <w:rPr>
          <w:rFonts w:ascii="Verdana" w:eastAsia="標楷體" w:hAnsi="Verdana" w:hint="eastAsia"/>
        </w:rPr>
        <w:t>；</w:t>
      </w:r>
      <w:r w:rsidR="00961FF7">
        <w:rPr>
          <w:rFonts w:ascii="Verdana" w:eastAsia="標楷體" w:hAnsi="Verdana" w:hint="eastAsia"/>
        </w:rPr>
        <w:t>吃</w:t>
      </w:r>
      <w:r w:rsidRPr="00551704">
        <w:rPr>
          <w:rFonts w:ascii="Verdana" w:eastAsia="標楷體" w:hAnsi="Verdana" w:hint="eastAsia"/>
        </w:rPr>
        <w:t>(</w:t>
      </w:r>
      <w:r w:rsidRPr="00551704">
        <w:rPr>
          <w:rFonts w:ascii="Verdana" w:eastAsia="標楷體" w:hAnsi="Verdana" w:hint="eastAsia"/>
        </w:rPr>
        <w:t>過去式</w:t>
      </w:r>
      <w:r w:rsidRPr="00551704"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 xml:space="preserve"> </w:t>
      </w:r>
      <w:r w:rsidRPr="00007865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007865">
        <w:rPr>
          <w:rFonts w:ascii="Verdana" w:eastAsia="標楷體" w:hAnsi="Verdana" w:hint="eastAsia"/>
        </w:rPr>
        <w:t>2.</w:t>
      </w:r>
      <w:r w:rsidR="00961FF7">
        <w:rPr>
          <w:rFonts w:ascii="Verdana" w:eastAsia="標楷體" w:hAnsi="Verdana" w:hint="eastAsia"/>
        </w:rPr>
        <w:t>took</w:t>
      </w:r>
      <w:r>
        <w:rPr>
          <w:rFonts w:ascii="Verdana" w:eastAsia="標楷體" w:hAnsi="Verdana" w:hint="eastAsia"/>
        </w:rPr>
        <w:t>；</w:t>
      </w:r>
      <w:r w:rsidR="00961FF7">
        <w:rPr>
          <w:rFonts w:ascii="Verdana" w:eastAsia="標楷體" w:hAnsi="Verdana" w:hint="eastAsia"/>
        </w:rPr>
        <w:t>拿</w:t>
      </w:r>
      <w:r w:rsidRPr="00551704">
        <w:rPr>
          <w:rFonts w:ascii="Verdana" w:eastAsia="標楷體" w:hAnsi="Verdana" w:hint="eastAsia"/>
        </w:rPr>
        <w:t>(</w:t>
      </w:r>
      <w:r w:rsidRPr="00551704">
        <w:rPr>
          <w:rFonts w:ascii="Verdana" w:eastAsia="標楷體" w:hAnsi="Verdana" w:hint="eastAsia"/>
        </w:rPr>
        <w:t>過去式</w:t>
      </w:r>
      <w:r w:rsidRPr="00551704"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 xml:space="preserve"> </w:t>
      </w:r>
      <w:r w:rsidRPr="00007865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007865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007865">
        <w:rPr>
          <w:rFonts w:ascii="Verdana" w:eastAsia="標楷體" w:hAnsi="Verdana" w:hint="eastAsia"/>
        </w:rPr>
        <w:t>3.</w:t>
      </w:r>
      <w:r w:rsidR="00961FF7">
        <w:rPr>
          <w:rFonts w:ascii="Verdana" w:eastAsia="標楷體" w:hAnsi="Verdana" w:hint="eastAsia"/>
        </w:rPr>
        <w:t>went</w:t>
      </w:r>
      <w:r>
        <w:rPr>
          <w:rFonts w:ascii="Verdana" w:eastAsia="標楷體" w:hAnsi="Verdana" w:hint="eastAsia"/>
        </w:rPr>
        <w:t>；</w:t>
      </w:r>
      <w:r w:rsidR="00961FF7">
        <w:rPr>
          <w:rFonts w:ascii="Verdana" w:eastAsia="標楷體" w:hAnsi="Verdana" w:hint="eastAsia"/>
        </w:rPr>
        <w:t>去</w:t>
      </w:r>
      <w:r w:rsidRPr="00551704">
        <w:rPr>
          <w:rFonts w:ascii="Verdana" w:eastAsia="標楷體" w:hAnsi="Verdana" w:hint="eastAsia"/>
        </w:rPr>
        <w:t>(</w:t>
      </w:r>
      <w:r w:rsidRPr="00551704">
        <w:rPr>
          <w:rFonts w:ascii="Verdana" w:eastAsia="標楷體" w:hAnsi="Verdana" w:hint="eastAsia"/>
        </w:rPr>
        <w:t>過去式</w:t>
      </w:r>
      <w:r w:rsidRPr="00551704"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 xml:space="preserve">  </w:t>
      </w:r>
      <w:r w:rsidRPr="00007865">
        <w:rPr>
          <w:rFonts w:ascii="Verdana" w:eastAsia="標楷體" w:hAnsi="Verdana" w:hint="eastAsia"/>
        </w:rPr>
        <w:t xml:space="preserve">  </w:t>
      </w:r>
    </w:p>
    <w:p w14:paraId="0D65221F" w14:textId="77777777" w:rsidR="00FE70D5" w:rsidRPr="00670ECA" w:rsidRDefault="00BD4FB1" w:rsidP="00BD4FB1">
      <w:pPr>
        <w:spacing w:line="440" w:lineRule="exact"/>
        <w:rPr>
          <w:rFonts w:ascii="Verdana" w:eastAsia="標楷體" w:hAnsi="Verdana"/>
          <w:sz w:val="22"/>
        </w:rPr>
      </w:pPr>
      <w:r w:rsidRPr="00007865">
        <w:rPr>
          <w:rFonts w:ascii="Verdana" w:eastAsia="標楷體" w:hAnsi="Verdana" w:hint="eastAsia"/>
        </w:rPr>
        <w:t>4.</w:t>
      </w:r>
      <w:r w:rsidR="00961FF7">
        <w:rPr>
          <w:rFonts w:ascii="Verdana" w:eastAsia="標楷體" w:hAnsi="Verdana" w:hint="eastAsia"/>
        </w:rPr>
        <w:t>bad</w:t>
      </w:r>
      <w:r>
        <w:rPr>
          <w:rFonts w:ascii="Verdana" w:eastAsia="標楷體" w:hAnsi="Verdana" w:hint="eastAsia"/>
        </w:rPr>
        <w:t>；</w:t>
      </w:r>
      <w:r w:rsidR="00961FF7">
        <w:rPr>
          <w:rFonts w:ascii="Verdana" w:eastAsia="標楷體" w:hAnsi="Verdana" w:hint="eastAsia"/>
        </w:rPr>
        <w:t>壞</w:t>
      </w:r>
      <w:r w:rsidRPr="00007865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007865">
        <w:rPr>
          <w:rFonts w:ascii="Verdana" w:eastAsia="標楷體" w:hAnsi="Verdana" w:hint="eastAsia"/>
        </w:rPr>
        <w:t xml:space="preserve"> 5.</w:t>
      </w:r>
      <w:r w:rsidR="00961FF7">
        <w:rPr>
          <w:rFonts w:ascii="Verdana" w:eastAsia="標楷體" w:hAnsi="Verdana" w:hint="eastAsia"/>
        </w:rPr>
        <w:t>but</w:t>
      </w:r>
      <w:r>
        <w:rPr>
          <w:rFonts w:ascii="Verdana" w:eastAsia="標楷體" w:hAnsi="Verdana" w:hint="eastAsia"/>
        </w:rPr>
        <w:t>；</w:t>
      </w:r>
      <w:r w:rsidR="00961FF7">
        <w:rPr>
          <w:rFonts w:ascii="Verdana" w:eastAsia="標楷體" w:hAnsi="Verdana" w:hint="eastAsia"/>
        </w:rPr>
        <w:t>但是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05A8DF47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BDAC41E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79505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12A2B055" w14:textId="77777777" w:rsidR="00FE70D5" w:rsidRPr="00EA7051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A7051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961FF7" w:rsidRPr="00EA7051">
              <w:rPr>
                <w:rFonts w:ascii="Verdana" w:eastAsia="標楷體" w:hAnsi="Verdana"/>
              </w:rPr>
              <w:t>ate</w:t>
            </w:r>
            <w:r w:rsidR="00BD4FB1" w:rsidRPr="00EA7051">
              <w:rPr>
                <w:rFonts w:ascii="Verdana" w:eastAsia="標楷體" w:hAnsi="Verdana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459AE" w:rsidRPr="00EA7051">
              <w:rPr>
                <w:rFonts w:ascii="Verdana" w:eastAsia="微軟正黑體" w:hAnsi="Verdana" w:cs="微軟正黑體"/>
                <w:sz w:val="26"/>
                <w:szCs w:val="26"/>
              </w:rPr>
              <w:t>I ate breakfast yesterday.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1FF7" w:rsidRPr="00EA7051">
              <w:rPr>
                <w:rFonts w:ascii="Verdana" w:eastAsia="標楷體" w:hAnsi="Verdana"/>
              </w:rPr>
              <w:t>ate</w:t>
            </w:r>
          </w:p>
          <w:p w14:paraId="0653630E" w14:textId="77777777" w:rsidR="00FE70D5" w:rsidRPr="00EA7051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961FF7" w:rsidRPr="00EA7051">
              <w:rPr>
                <w:rFonts w:ascii="Verdana" w:eastAsia="標楷體" w:hAnsi="Verdana"/>
              </w:rPr>
              <w:t>took</w:t>
            </w:r>
            <w:r w:rsidR="00BD4FB1" w:rsidRPr="00EA7051">
              <w:rPr>
                <w:rFonts w:ascii="Verdana" w:eastAsia="標楷體" w:hAnsi="Verdana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4FB1"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D459AE" w:rsidRPr="00EA7051">
              <w:rPr>
                <w:rFonts w:ascii="Verdana" w:eastAsia="微軟正黑體" w:hAnsi="Verdana" w:cs="微軟正黑體"/>
                <w:sz w:val="26"/>
                <w:szCs w:val="26"/>
              </w:rPr>
              <w:t>took his pen.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BD4FB1"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1FF7" w:rsidRPr="00EA7051">
              <w:rPr>
                <w:rFonts w:ascii="Verdana" w:eastAsia="標楷體" w:hAnsi="Verdana"/>
              </w:rPr>
              <w:t>took</w:t>
            </w:r>
          </w:p>
          <w:p w14:paraId="480BD013" w14:textId="77777777" w:rsidR="00BD4FB1" w:rsidRPr="00EA7051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</w:rPr>
            </w:pP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>3.</w:t>
            </w:r>
            <w:r w:rsidR="00961FF7" w:rsidRPr="00EA7051">
              <w:rPr>
                <w:rFonts w:ascii="Verdana" w:eastAsia="標楷體" w:hAnsi="Verdana"/>
              </w:rPr>
              <w:t xml:space="preserve"> went</w:t>
            </w:r>
            <w:r w:rsidR="00BD4FB1" w:rsidRPr="00EA7051">
              <w:rPr>
                <w:rFonts w:ascii="Verdana" w:eastAsia="標楷體" w:hAnsi="Verdana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4FB1"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She </w:t>
            </w:r>
            <w:r w:rsidR="00D459AE" w:rsidRPr="00EA7051">
              <w:rPr>
                <w:rFonts w:ascii="Verdana" w:eastAsia="微軟正黑體" w:hAnsi="Verdana" w:cs="微軟正黑體"/>
                <w:sz w:val="26"/>
                <w:szCs w:val="26"/>
              </w:rPr>
              <w:t>went to school yesterday.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1FF7" w:rsidRPr="00EA7051">
              <w:rPr>
                <w:rFonts w:ascii="Verdana" w:eastAsia="標楷體" w:hAnsi="Verdana"/>
              </w:rPr>
              <w:t>went</w:t>
            </w:r>
          </w:p>
          <w:p w14:paraId="083A4764" w14:textId="77777777" w:rsidR="00FE70D5" w:rsidRPr="00EA7051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A7051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961FF7" w:rsidRPr="00EA7051">
              <w:rPr>
                <w:rFonts w:ascii="Verdana" w:eastAsia="標楷體" w:hAnsi="Verdana"/>
              </w:rPr>
              <w:t>bad</w:t>
            </w:r>
            <w:r w:rsidR="00BD4FB1" w:rsidRPr="00EA7051">
              <w:rPr>
                <w:rFonts w:ascii="Verdana" w:eastAsia="標楷體" w:hAnsi="Verdana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459AE" w:rsidRPr="00EA7051">
              <w:rPr>
                <w:rFonts w:ascii="Verdana" w:eastAsia="微軟正黑體" w:hAnsi="Verdana" w:cs="微軟正黑體"/>
                <w:sz w:val="26"/>
                <w:szCs w:val="26"/>
              </w:rPr>
              <w:t>He was a bad student.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1FF7" w:rsidRPr="00EA7051">
              <w:rPr>
                <w:rFonts w:ascii="Verdana" w:eastAsia="標楷體" w:hAnsi="Verdana"/>
              </w:rPr>
              <w:t>bad</w:t>
            </w:r>
          </w:p>
          <w:p w14:paraId="3ED17CAD" w14:textId="77777777" w:rsidR="00FE70D5" w:rsidRPr="00670ECA" w:rsidRDefault="00FE70D5" w:rsidP="00D459AE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961FF7" w:rsidRPr="00EA7051">
              <w:rPr>
                <w:rFonts w:ascii="Verdana" w:eastAsia="標楷體" w:hAnsi="Verdana"/>
              </w:rPr>
              <w:t>but</w:t>
            </w:r>
            <w:r w:rsidR="00BD4FB1" w:rsidRPr="00EA7051">
              <w:rPr>
                <w:rFonts w:ascii="Verdana" w:eastAsia="標楷體" w:hAnsi="Verdana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459AE" w:rsidRPr="00EA7051">
              <w:rPr>
                <w:rFonts w:ascii="Verdana" w:eastAsia="微軟正黑體" w:hAnsi="Verdana" w:cs="微軟正黑體"/>
                <w:sz w:val="26"/>
                <w:szCs w:val="26"/>
              </w:rPr>
              <w:t>He was a bad student, but he is a good student</w:t>
            </w:r>
            <w:r w:rsidR="00795054">
              <w:rPr>
                <w:rFonts w:ascii="Verdana" w:eastAsia="微軟正黑體" w:hAnsi="Verdana" w:cs="微軟正黑體" w:hint="eastAsia"/>
                <w:sz w:val="26"/>
                <w:szCs w:val="26"/>
              </w:rPr>
              <w:t xml:space="preserve"> now</w:t>
            </w:r>
            <w:r w:rsidR="00D459AE" w:rsidRPr="00EA7051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A705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A705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1FF7" w:rsidRPr="00EA7051">
              <w:rPr>
                <w:rFonts w:ascii="Verdana" w:eastAsia="標楷體" w:hAnsi="Verdana"/>
              </w:rPr>
              <w:t>but</w:t>
            </w:r>
          </w:p>
        </w:tc>
      </w:tr>
    </w:tbl>
    <w:p w14:paraId="3A8A65E2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6A7366B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68377B1A" w14:textId="77777777" w:rsidR="00BD4FB1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1. </w:t>
      </w:r>
      <w:r w:rsidR="00D459AE">
        <w:rPr>
          <w:rFonts w:ascii="Verdana" w:eastAsia="標楷體" w:hAnsi="Verdana" w:hint="eastAsia"/>
        </w:rPr>
        <w:t>你昨晚在家</w:t>
      </w:r>
      <w:r w:rsidRPr="009F6571">
        <w:rPr>
          <w:rFonts w:ascii="Verdana" w:eastAsia="標楷體" w:hAnsi="Verdana" w:hint="eastAsia"/>
        </w:rPr>
        <w:t>嗎</w:t>
      </w:r>
      <w:r>
        <w:rPr>
          <w:rFonts w:ascii="Verdana" w:eastAsia="標楷體" w:hAnsi="Verdana" w:hint="eastAsia"/>
        </w:rPr>
        <w:t>？</w:t>
      </w:r>
    </w:p>
    <w:p w14:paraId="337A7661" w14:textId="77777777" w:rsidR="00BD4FB1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2. </w:t>
      </w:r>
      <w:r w:rsidR="00D459AE">
        <w:rPr>
          <w:rFonts w:ascii="Verdana" w:eastAsia="標楷體" w:hAnsi="Verdana" w:hint="eastAsia"/>
        </w:rPr>
        <w:t>不</w:t>
      </w:r>
      <w:r>
        <w:rPr>
          <w:rFonts w:ascii="Verdana" w:eastAsia="標楷體" w:hAnsi="Verdana" w:hint="eastAsia"/>
        </w:rPr>
        <w:t>，</w:t>
      </w:r>
      <w:r w:rsidR="00D459AE">
        <w:rPr>
          <w:rFonts w:ascii="Verdana" w:eastAsia="標楷體" w:hAnsi="Verdana" w:hint="eastAsia"/>
        </w:rPr>
        <w:t>我不在家</w:t>
      </w:r>
      <w:r w:rsidRPr="009F6571">
        <w:rPr>
          <w:rFonts w:ascii="Verdana" w:eastAsia="標楷體" w:hAnsi="Verdana" w:hint="eastAsia"/>
        </w:rPr>
        <w:t>。</w:t>
      </w:r>
    </w:p>
    <w:p w14:paraId="7C1C2A39" w14:textId="77777777" w:rsidR="00BD4FB1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>3.</w:t>
      </w:r>
      <w:r w:rsidRPr="009F6571">
        <w:rPr>
          <w:rFonts w:ascii="Verdana" w:eastAsia="標楷體" w:hAnsi="Verdana" w:hint="eastAsia"/>
        </w:rPr>
        <w:t xml:space="preserve"> </w:t>
      </w:r>
      <w:r w:rsidR="00D459AE">
        <w:rPr>
          <w:rFonts w:ascii="Verdana" w:eastAsia="標楷體" w:hAnsi="Verdana" w:hint="eastAsia"/>
        </w:rPr>
        <w:t>你</w:t>
      </w:r>
      <w:r w:rsidRPr="009F6571">
        <w:rPr>
          <w:rFonts w:ascii="Verdana" w:eastAsia="標楷體" w:hAnsi="Verdana" w:hint="eastAsia"/>
        </w:rPr>
        <w:t>在哪裡</w:t>
      </w:r>
      <w:r>
        <w:rPr>
          <w:rFonts w:ascii="Verdana" w:eastAsia="標楷體" w:hAnsi="Verdana" w:hint="eastAsia"/>
        </w:rPr>
        <w:t>？</w:t>
      </w:r>
    </w:p>
    <w:p w14:paraId="5F8CB561" w14:textId="77777777" w:rsidR="00BD4FB1" w:rsidRPr="009F6571" w:rsidRDefault="00BD4FB1" w:rsidP="00BD4FB1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4. </w:t>
      </w:r>
      <w:r w:rsidR="00D459AE">
        <w:rPr>
          <w:rFonts w:ascii="Verdana" w:eastAsia="標楷體" w:hAnsi="Verdana" w:hint="eastAsia"/>
        </w:rPr>
        <w:t>我在公園</w:t>
      </w:r>
      <w:r w:rsidRPr="009F6571">
        <w:rPr>
          <w:rFonts w:ascii="Verdana" w:eastAsia="標楷體" w:hAnsi="Verdana"/>
        </w:rPr>
        <w:t>。</w:t>
      </w:r>
    </w:p>
    <w:p w14:paraId="34174100" w14:textId="77777777" w:rsidR="00BD4FB1" w:rsidRPr="00BD4FB1" w:rsidRDefault="00BD4FB1" w:rsidP="00FE70D5">
      <w:pPr>
        <w:spacing w:line="360" w:lineRule="auto"/>
        <w:rPr>
          <w:rFonts w:ascii="Verdana" w:eastAsia="標楷體" w:hAnsi="Verdana" w:hint="eastAsia"/>
        </w:rPr>
      </w:pPr>
      <w:r w:rsidRPr="009F6571">
        <w:rPr>
          <w:rFonts w:ascii="Verdana" w:eastAsia="標楷體" w:hAnsi="Verdana"/>
        </w:rPr>
        <w:t xml:space="preserve">5. </w:t>
      </w:r>
      <w:r w:rsidR="00D459AE">
        <w:rPr>
          <w:rFonts w:ascii="Verdana" w:eastAsia="標楷體" w:hAnsi="Verdana" w:hint="eastAsia"/>
        </w:rPr>
        <w:t>我和我哥哥打籃球。</w:t>
      </w:r>
    </w:p>
    <w:p w14:paraId="7B257304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6BA4E5F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565FDA05" w14:textId="77777777" w:rsidTr="0010692E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45D7E56" w14:textId="77777777" w:rsidR="0010692E" w:rsidRDefault="0010692E" w:rsidP="0010692E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61C46B54" w14:textId="77777777" w:rsidR="0010692E" w:rsidRDefault="0010692E" w:rsidP="0010692E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4756574C" w14:textId="77777777" w:rsidR="00FE70D5" w:rsidRPr="00670ECA" w:rsidRDefault="0010692E" w:rsidP="0010692E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363BE2BC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327615DF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2378D4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7731E21A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7C36CD">
        <w:rPr>
          <w:rFonts w:ascii="Verdana" w:eastAsia="標楷體" w:hAnsi="Verdana"/>
          <w:sz w:val="28"/>
          <w:szCs w:val="28"/>
        </w:rPr>
        <w:t xml:space="preserve"> (</w:t>
      </w:r>
      <w:r w:rsidR="00D459AE">
        <w:rPr>
          <w:rFonts w:ascii="Verdana" w:eastAsia="標楷體" w:hAnsi="Verdana" w:hint="eastAsi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B22CFB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D459AE">
        <w:rPr>
          <w:rFonts w:ascii="Verdana" w:eastAsia="標楷體" w:hAnsi="Verdana" w:hint="eastAsia"/>
          <w:sz w:val="28"/>
          <w:szCs w:val="28"/>
        </w:rPr>
        <w:t>3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4FBBF455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78994880" w14:textId="77777777" w:rsidR="0010692E" w:rsidRDefault="0010692E" w:rsidP="00FE70D5">
      <w:pPr>
        <w:rPr>
          <w:rFonts w:ascii="Verdana" w:eastAsia="標楷體" w:hAnsi="Verdana" w:hint="eastAsia"/>
          <w:sz w:val="28"/>
          <w:szCs w:val="28"/>
        </w:rPr>
      </w:pPr>
    </w:p>
    <w:p w14:paraId="2B7F5EB9" w14:textId="77777777" w:rsidR="0010692E" w:rsidRPr="00670ECA" w:rsidRDefault="0010692E" w:rsidP="00FE70D5">
      <w:pPr>
        <w:rPr>
          <w:rFonts w:ascii="Verdana" w:eastAsia="標楷體" w:hAnsi="Verdana"/>
          <w:sz w:val="28"/>
          <w:szCs w:val="28"/>
        </w:rPr>
      </w:pPr>
    </w:p>
    <w:p w14:paraId="50619B60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4B92863E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F34E698" w14:textId="77777777" w:rsidR="00BE6A71" w:rsidRPr="00CB19DF" w:rsidRDefault="00961FF7" w:rsidP="00BE6A71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She wa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a teacher.</w:t>
      </w:r>
    </w:p>
    <w:p w14:paraId="3B7F288A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/>
        </w:rPr>
        <w:t xml:space="preserve">2. </w:t>
      </w:r>
      <w:r w:rsidR="00961FF7">
        <w:rPr>
          <w:rFonts w:ascii="Verdana" w:eastAsia="標楷體" w:hAnsi="Verdana" w:hint="eastAsia"/>
        </w:rPr>
        <w:t>Were they happy?</w:t>
      </w:r>
    </w:p>
    <w:p w14:paraId="18430F60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/>
        </w:rPr>
        <w:t xml:space="preserve">3. </w:t>
      </w:r>
      <w:r w:rsidR="00961FF7">
        <w:rPr>
          <w:rFonts w:ascii="Verdana" w:eastAsia="標楷體" w:hAnsi="Verdana" w:hint="eastAsia"/>
        </w:rPr>
        <w:t>He isn</w:t>
      </w:r>
      <w:r w:rsidR="00961FF7">
        <w:rPr>
          <w:rFonts w:ascii="Verdana" w:eastAsia="標楷體" w:hAnsi="Verdana"/>
        </w:rPr>
        <w:t>’</w:t>
      </w:r>
      <w:r w:rsidR="00961FF7">
        <w:rPr>
          <w:rFonts w:ascii="Verdana" w:eastAsia="標楷體" w:hAnsi="Verdana" w:hint="eastAsia"/>
        </w:rPr>
        <w:t>t a good student.</w:t>
      </w:r>
    </w:p>
    <w:p w14:paraId="5FB19629" w14:textId="77777777" w:rsidR="00FE70D5" w:rsidRPr="00BE6A71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3ADA9D41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1E2C53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FCF91D7" w14:textId="77777777" w:rsidR="00BE6A71" w:rsidRPr="00CB19DF" w:rsidRDefault="00557C05" w:rsidP="00BE6A71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. was</w:t>
      </w:r>
      <w:r w:rsidR="00961FF7">
        <w:rPr>
          <w:rFonts w:ascii="Verdana" w:eastAsia="標楷體" w:hAnsi="Verdana" w:hint="eastAsia"/>
        </w:rPr>
        <w:t xml:space="preserve">  </w:t>
      </w:r>
      <w:r w:rsidR="00BB065D">
        <w:rPr>
          <w:rFonts w:ascii="Verdana" w:eastAsia="標楷體" w:hAnsi="Verdana" w:hint="eastAsia"/>
        </w:rPr>
        <w:t xml:space="preserve"> </w:t>
      </w:r>
      <w:r w:rsidR="00961FF7"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Were</w:t>
      </w:r>
      <w:r w:rsidR="00961FF7">
        <w:rPr>
          <w:rFonts w:ascii="Verdana" w:eastAsia="標楷體" w:hAnsi="Verdana" w:hint="eastAsia"/>
        </w:rPr>
        <w:t xml:space="preserve"> </w:t>
      </w:r>
      <w:r w:rsidR="00BB065D">
        <w:rPr>
          <w:rFonts w:ascii="Verdana" w:eastAsia="標楷體" w:hAnsi="Verdana" w:hint="eastAsia"/>
        </w:rPr>
        <w:t xml:space="preserve">  </w:t>
      </w:r>
      <w:r w:rsidR="00961FF7">
        <w:rPr>
          <w:rFonts w:ascii="Verdana" w:eastAsia="標楷體" w:hAnsi="Verdana"/>
        </w:rPr>
        <w:t>3. wasn’t</w:t>
      </w:r>
      <w:r w:rsidR="00961FF7">
        <w:rPr>
          <w:rFonts w:ascii="Verdana" w:eastAsia="標楷體" w:hAnsi="Verdana" w:hint="eastAsia"/>
        </w:rPr>
        <w:t xml:space="preserve">  </w:t>
      </w:r>
      <w:r w:rsidR="00BB065D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>4. was</w:t>
      </w:r>
      <w:r w:rsidR="00961FF7">
        <w:rPr>
          <w:rFonts w:ascii="Verdana" w:eastAsia="標楷體" w:hAnsi="Verdana" w:hint="eastAsia"/>
        </w:rPr>
        <w:t xml:space="preserve">   </w:t>
      </w:r>
      <w:r w:rsidR="00961FF7"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Was</w:t>
      </w:r>
    </w:p>
    <w:p w14:paraId="091ACD09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4388358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6713C632" w14:textId="77777777" w:rsidR="00961FF7" w:rsidRPr="000945F9" w:rsidRDefault="00961FF7" w:rsidP="002378D4">
      <w:pPr>
        <w:spacing w:line="276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That computer was not his so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s computer before.</w:t>
      </w:r>
    </w:p>
    <w:p w14:paraId="7CA75656" w14:textId="77777777" w:rsidR="00961FF7" w:rsidRPr="0046159A" w:rsidRDefault="00961FF7" w:rsidP="002378D4">
      <w:pPr>
        <w:spacing w:line="276" w:lineRule="auto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 w:rsidRPr="00D76C3F">
        <w:rPr>
          <w:rFonts w:ascii="Verdana" w:eastAsia="標楷體" w:hAnsi="Verdana"/>
        </w:rPr>
        <w:t>Were you a good student before?</w:t>
      </w:r>
    </w:p>
    <w:p w14:paraId="3AA809D8" w14:textId="77777777" w:rsidR="00961FF7" w:rsidRPr="009B6C2D" w:rsidRDefault="00961FF7" w:rsidP="002378D4">
      <w:pPr>
        <w:spacing w:line="276" w:lineRule="auto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 w:rsidR="006671F1">
        <w:rPr>
          <w:rFonts w:ascii="Verdana" w:eastAsia="標楷體" w:hAnsi="Verdana" w:cs="Arial" w:hint="eastAsia"/>
        </w:rPr>
        <w:t>T</w:t>
      </w:r>
      <w:r>
        <w:rPr>
          <w:rFonts w:ascii="Verdana" w:eastAsia="標楷體" w:hAnsi="Verdana" w:cs="Arial" w:hint="eastAsia"/>
        </w:rPr>
        <w:t xml:space="preserve">hat boy </w:t>
      </w:r>
      <w:r w:rsidR="006671F1">
        <w:rPr>
          <w:rFonts w:ascii="Verdana" w:eastAsia="標楷體" w:hAnsi="Verdana" w:cs="Arial" w:hint="eastAsia"/>
        </w:rPr>
        <w:t>was your friend before</w:t>
      </w:r>
      <w:r w:rsidR="003807A3">
        <w:rPr>
          <w:rFonts w:ascii="Verdana" w:eastAsia="標楷體" w:hAnsi="Verdana" w:cs="Arial" w:hint="eastAsia"/>
        </w:rPr>
        <w:t>.</w:t>
      </w:r>
    </w:p>
    <w:p w14:paraId="5B8E6CD2" w14:textId="77777777" w:rsidR="00961FF7" w:rsidRPr="008724BC" w:rsidRDefault="00961FF7" w:rsidP="002378D4">
      <w:pPr>
        <w:spacing w:line="276" w:lineRule="auto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 w:rsidR="006671F1">
        <w:rPr>
          <w:rFonts w:ascii="Verdana" w:eastAsia="標楷體" w:hAnsi="Verdana" w:hint="eastAsia"/>
        </w:rPr>
        <w:t>T</w:t>
      </w:r>
      <w:r w:rsidRPr="00D76C3F">
        <w:rPr>
          <w:rFonts w:ascii="Verdana" w:eastAsia="標楷體" w:hAnsi="Verdana"/>
        </w:rPr>
        <w:t xml:space="preserve">hey </w:t>
      </w:r>
      <w:r w:rsidR="006671F1">
        <w:rPr>
          <w:rFonts w:ascii="Verdana" w:eastAsia="標楷體" w:hAnsi="Verdana" w:hint="eastAsia"/>
        </w:rPr>
        <w:t>weren</w:t>
      </w:r>
      <w:r w:rsidR="006671F1">
        <w:rPr>
          <w:rFonts w:ascii="Verdana" w:eastAsia="標楷體" w:hAnsi="Verdana"/>
        </w:rPr>
        <w:t>’</w:t>
      </w:r>
      <w:r w:rsidR="006671F1">
        <w:rPr>
          <w:rFonts w:ascii="Verdana" w:eastAsia="標楷體" w:hAnsi="Verdana" w:hint="eastAsia"/>
        </w:rPr>
        <w:t xml:space="preserve">t </w:t>
      </w:r>
      <w:r w:rsidR="006671F1">
        <w:rPr>
          <w:rFonts w:ascii="Verdana" w:eastAsia="標楷體" w:hAnsi="Verdana"/>
        </w:rPr>
        <w:t>his friends last year</w:t>
      </w:r>
      <w:r w:rsidR="003807A3">
        <w:rPr>
          <w:rFonts w:ascii="Verdana" w:eastAsia="標楷體" w:hAnsi="Verdana"/>
        </w:rPr>
        <w:t>.</w:t>
      </w:r>
    </w:p>
    <w:p w14:paraId="01F1ADD4" w14:textId="77777777" w:rsidR="00BE6A71" w:rsidRPr="00CB19DF" w:rsidRDefault="00961FF7" w:rsidP="002378D4">
      <w:pPr>
        <w:spacing w:line="276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 xml:space="preserve">Was she </w:t>
      </w:r>
      <w:proofErr w:type="spellStart"/>
      <w:r>
        <w:rPr>
          <w:rFonts w:ascii="Verdana" w:eastAsia="標楷體" w:hAnsi="Verdana" w:hint="eastAsia"/>
        </w:rPr>
        <w:t>sad</w:t>
      </w:r>
      <w:proofErr w:type="spellEnd"/>
      <w:r>
        <w:rPr>
          <w:rFonts w:ascii="Verdana" w:eastAsia="標楷體" w:hAnsi="Verdana" w:hint="eastAsia"/>
        </w:rPr>
        <w:t xml:space="preserve"> last night?</w:t>
      </w:r>
    </w:p>
    <w:p w14:paraId="2FA642F5" w14:textId="77777777" w:rsidR="00FE70D5" w:rsidRPr="00BE6A71" w:rsidRDefault="00FE70D5" w:rsidP="009F2C46">
      <w:pPr>
        <w:spacing w:line="360" w:lineRule="auto"/>
        <w:rPr>
          <w:rFonts w:ascii="Verdana" w:eastAsia="標楷體" w:hAnsi="Verdana"/>
        </w:rPr>
      </w:pPr>
    </w:p>
    <w:p w14:paraId="1863798A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C304EB">
        <w:rPr>
          <w:rFonts w:ascii="Verdana" w:eastAsia="標楷體" w:hAnsi="Verdana" w:hint="eastAsia"/>
          <w:sz w:val="40"/>
        </w:rPr>
        <w:t>第</w:t>
      </w:r>
      <w:r w:rsidR="00F53426" w:rsidRPr="00C304EB">
        <w:rPr>
          <w:rFonts w:ascii="Verdana" w:eastAsia="標楷體" w:hAnsi="Verdana" w:hint="eastAsia"/>
          <w:sz w:val="40"/>
        </w:rPr>
        <w:t>十五</w:t>
      </w:r>
      <w:r w:rsidRPr="00C304EB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3B3A6705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4A8EF405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69344F69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6D7690E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60E605DE" w14:textId="77777777" w:rsidR="00BD4FB1" w:rsidRDefault="00BD4FB1" w:rsidP="00BD4FB1">
      <w:pPr>
        <w:spacing w:line="420" w:lineRule="exact"/>
        <w:rPr>
          <w:rFonts w:ascii="Verdana" w:eastAsia="標楷體" w:hAnsi="Verdana" w:hint="eastAsia"/>
        </w:rPr>
      </w:pPr>
      <w:r w:rsidRPr="00551704">
        <w:rPr>
          <w:rFonts w:ascii="Verdana" w:eastAsia="標楷體" w:hAnsi="Verdana" w:hint="eastAsia"/>
        </w:rPr>
        <w:t>1.</w:t>
      </w:r>
      <w:r w:rsidR="002A606D">
        <w:rPr>
          <w:rFonts w:ascii="Verdana" w:eastAsia="標楷體" w:hAnsi="Verdana" w:hint="eastAsia"/>
        </w:rPr>
        <w:t>Mr.</w:t>
      </w:r>
      <w:r>
        <w:rPr>
          <w:rFonts w:ascii="Verdana" w:eastAsia="標楷體" w:hAnsi="Verdana" w:hint="eastAsia"/>
        </w:rPr>
        <w:t>；</w:t>
      </w:r>
      <w:r w:rsidR="002A606D">
        <w:rPr>
          <w:rFonts w:ascii="Verdana" w:eastAsia="標楷體" w:hAnsi="Verdana" w:hint="eastAsia"/>
        </w:rPr>
        <w:t>先生</w:t>
      </w:r>
      <w:r w:rsidRPr="00551704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551704">
        <w:rPr>
          <w:rFonts w:ascii="Verdana" w:eastAsia="標楷體" w:hAnsi="Verdana" w:hint="eastAsia"/>
        </w:rPr>
        <w:t>2.</w:t>
      </w:r>
      <w:r w:rsidR="002A606D">
        <w:rPr>
          <w:rFonts w:ascii="Verdana" w:eastAsia="標楷體" w:hAnsi="Verdana" w:hint="eastAsia"/>
        </w:rPr>
        <w:t>good</w:t>
      </w:r>
      <w:r>
        <w:rPr>
          <w:rFonts w:ascii="Verdana" w:eastAsia="標楷體" w:hAnsi="Verdana" w:hint="eastAsia"/>
        </w:rPr>
        <w:t>；</w:t>
      </w:r>
      <w:r w:rsidR="002A606D">
        <w:rPr>
          <w:rFonts w:ascii="Verdana" w:eastAsia="標楷體" w:hAnsi="Verdana" w:hint="eastAsia"/>
        </w:rPr>
        <w:t>好</w:t>
      </w:r>
      <w:r w:rsidRPr="00551704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551704">
        <w:rPr>
          <w:rFonts w:ascii="Verdana" w:eastAsia="標楷體" w:hAnsi="Verdana" w:hint="eastAsia"/>
        </w:rPr>
        <w:t>3.</w:t>
      </w:r>
      <w:r w:rsidR="002A606D">
        <w:rPr>
          <w:rFonts w:ascii="Verdana" w:eastAsia="標楷體" w:hAnsi="Verdana" w:hint="eastAsia"/>
        </w:rPr>
        <w:t>basketball</w:t>
      </w:r>
      <w:r>
        <w:rPr>
          <w:rFonts w:ascii="Verdana" w:eastAsia="標楷體" w:hAnsi="Verdana" w:hint="eastAsia"/>
        </w:rPr>
        <w:t>；</w:t>
      </w:r>
      <w:r w:rsidR="002A606D">
        <w:rPr>
          <w:rFonts w:ascii="Verdana" w:eastAsia="標楷體" w:hAnsi="Verdana" w:hint="eastAsia"/>
        </w:rPr>
        <w:t>籃球</w:t>
      </w:r>
      <w:r w:rsidRPr="00551704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551704">
        <w:rPr>
          <w:rFonts w:ascii="Verdana" w:eastAsia="標楷體" w:hAnsi="Verdana" w:hint="eastAsia"/>
        </w:rPr>
        <w:t xml:space="preserve"> 4.</w:t>
      </w:r>
      <w:r w:rsidR="002A606D">
        <w:rPr>
          <w:rFonts w:ascii="Verdana" w:eastAsia="標楷體" w:hAnsi="Verdana" w:hint="eastAsia"/>
        </w:rPr>
        <w:t>drank</w:t>
      </w:r>
      <w:r>
        <w:rPr>
          <w:rFonts w:ascii="Verdana" w:eastAsia="標楷體" w:hAnsi="Verdana" w:hint="eastAsia"/>
        </w:rPr>
        <w:t>；</w:t>
      </w:r>
      <w:r w:rsidR="002A606D">
        <w:rPr>
          <w:rFonts w:ascii="Verdana" w:eastAsia="標楷體" w:hAnsi="Verdana" w:hint="eastAsia"/>
        </w:rPr>
        <w:t>喝</w:t>
      </w:r>
      <w:r w:rsidRPr="00551704">
        <w:rPr>
          <w:rFonts w:ascii="Verdana" w:eastAsia="標楷體" w:hAnsi="Verdana" w:hint="eastAsia"/>
        </w:rPr>
        <w:t>(</w:t>
      </w:r>
      <w:r w:rsidRPr="00551704">
        <w:rPr>
          <w:rFonts w:ascii="Verdana" w:eastAsia="標楷體" w:hAnsi="Verdana" w:hint="eastAsia"/>
        </w:rPr>
        <w:t>過去式</w:t>
      </w:r>
      <w:r w:rsidRPr="00551704">
        <w:rPr>
          <w:rFonts w:ascii="Verdana" w:eastAsia="標楷體" w:hAnsi="Verdana" w:hint="eastAsia"/>
        </w:rPr>
        <w:t xml:space="preserve">)  </w:t>
      </w:r>
    </w:p>
    <w:p w14:paraId="737BEFEF" w14:textId="77777777" w:rsidR="00FE70D5" w:rsidRPr="00670ECA" w:rsidRDefault="00BD4FB1" w:rsidP="00BD4FB1">
      <w:pPr>
        <w:spacing w:line="440" w:lineRule="exact"/>
        <w:rPr>
          <w:rFonts w:ascii="Verdana" w:eastAsia="標楷體" w:hAnsi="Verdana"/>
          <w:sz w:val="22"/>
        </w:rPr>
      </w:pPr>
      <w:r w:rsidRPr="00551704">
        <w:rPr>
          <w:rFonts w:ascii="Verdana" w:eastAsia="標楷體" w:hAnsi="Verdana" w:hint="eastAsia"/>
        </w:rPr>
        <w:t>5.</w:t>
      </w:r>
      <w:r w:rsidR="002A606D">
        <w:rPr>
          <w:rFonts w:ascii="Verdana" w:eastAsia="標楷體" w:hAnsi="Verdana" w:hint="eastAsia"/>
        </w:rPr>
        <w:t>baseball</w:t>
      </w:r>
      <w:r>
        <w:rPr>
          <w:rFonts w:ascii="Verdana" w:eastAsia="標楷體" w:hAnsi="Verdana" w:hint="eastAsia"/>
        </w:rPr>
        <w:t>；</w:t>
      </w:r>
      <w:r w:rsidR="002A606D">
        <w:rPr>
          <w:rFonts w:ascii="Verdana" w:eastAsia="標楷體" w:hAnsi="Verdana" w:hint="eastAsia"/>
        </w:rPr>
        <w:t>棒球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1E814A92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4B09F4E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2378D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6DC5A5D" w14:textId="77777777" w:rsidR="00FE70D5" w:rsidRPr="002378D4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2378D4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Mr.</w:t>
            </w:r>
            <w:r w:rsidR="00BD4FB1" w:rsidRPr="002378D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043CD" w:rsidRPr="002378D4">
              <w:rPr>
                <w:rFonts w:ascii="Verdana" w:eastAsia="微軟正黑體" w:hAnsi="Verdana" w:cs="微軟正黑體"/>
                <w:sz w:val="26"/>
                <w:szCs w:val="26"/>
              </w:rPr>
              <w:t>Mr. Lin is my teacher.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Mr.</w:t>
            </w:r>
          </w:p>
          <w:p w14:paraId="3E837255" w14:textId="77777777" w:rsidR="00FE70D5" w:rsidRPr="002378D4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good</w:t>
            </w:r>
            <w:r w:rsidR="00BD4FB1" w:rsidRPr="002378D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043CD" w:rsidRPr="002378D4">
              <w:rPr>
                <w:rFonts w:ascii="Verdana" w:eastAsia="微軟正黑體" w:hAnsi="Verdana" w:cs="微軟正黑體"/>
                <w:sz w:val="26"/>
                <w:szCs w:val="26"/>
              </w:rPr>
              <w:t>We are good students.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good</w:t>
            </w:r>
          </w:p>
          <w:p w14:paraId="53C60AD5" w14:textId="77777777" w:rsidR="00BD4FB1" w:rsidRPr="002378D4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basketball</w:t>
            </w:r>
            <w:r w:rsidR="00BD4FB1" w:rsidRPr="002378D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043CD" w:rsidRPr="002378D4">
              <w:rPr>
                <w:rFonts w:ascii="Verdana" w:eastAsia="微軟正黑體" w:hAnsi="Verdana" w:cs="微軟正黑體"/>
                <w:sz w:val="26"/>
                <w:szCs w:val="26"/>
              </w:rPr>
              <w:t>He played basketball yesterday.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basketball</w:t>
            </w:r>
          </w:p>
          <w:p w14:paraId="6F9A730E" w14:textId="77777777" w:rsidR="00FE70D5" w:rsidRPr="002378D4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2378D4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drank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25D8D" w:rsidRPr="002378D4">
              <w:rPr>
                <w:rFonts w:ascii="Verdana" w:eastAsia="微軟正黑體" w:hAnsi="Verdana" w:cs="微軟正黑體"/>
                <w:sz w:val="26"/>
                <w:szCs w:val="26"/>
              </w:rPr>
              <w:t>I</w:t>
            </w:r>
            <w:r w:rsidR="00A4149D"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043CD" w:rsidRPr="002378D4">
              <w:rPr>
                <w:rFonts w:ascii="Verdana" w:eastAsia="微軟正黑體" w:hAnsi="Verdana" w:cs="微軟正黑體"/>
                <w:sz w:val="26"/>
                <w:szCs w:val="26"/>
              </w:rPr>
              <w:t>drank Coke last night.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drank</w:t>
            </w:r>
          </w:p>
          <w:p w14:paraId="133CCC96" w14:textId="77777777" w:rsidR="00FE70D5" w:rsidRPr="00670ECA" w:rsidRDefault="00FE70D5" w:rsidP="003043CD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baseball</w:t>
            </w:r>
            <w:r w:rsidR="00BD4FB1" w:rsidRPr="002378D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043CD" w:rsidRPr="002378D4">
              <w:rPr>
                <w:rFonts w:ascii="Verdana" w:eastAsia="微軟正黑體" w:hAnsi="Verdana" w:cs="微軟正黑體"/>
                <w:sz w:val="26"/>
                <w:szCs w:val="26"/>
              </w:rPr>
              <w:t>Did you play baseball last week?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2378D4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2378D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A606D" w:rsidRPr="002378D4">
              <w:rPr>
                <w:rFonts w:ascii="Verdana" w:eastAsia="標楷體" w:hAnsi="Verdana"/>
                <w:sz w:val="26"/>
                <w:szCs w:val="26"/>
              </w:rPr>
              <w:t>baseball</w:t>
            </w:r>
          </w:p>
        </w:tc>
      </w:tr>
    </w:tbl>
    <w:p w14:paraId="61167FBB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372F07B8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2247EF11" w14:textId="77777777" w:rsidR="00A4149D" w:rsidRPr="001A2A7D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1A2A7D">
        <w:rPr>
          <w:rFonts w:ascii="Verdana" w:eastAsia="標楷體" w:hAnsi="Verdana"/>
        </w:rPr>
        <w:t xml:space="preserve">1. </w:t>
      </w:r>
      <w:r w:rsidR="000671C5">
        <w:rPr>
          <w:rFonts w:ascii="Verdana" w:eastAsia="標楷體" w:hAnsi="Verdana" w:hint="eastAsia"/>
        </w:rPr>
        <w:t>你昨晚看電視嗎</w:t>
      </w:r>
      <w:r w:rsidR="000671C5">
        <w:rPr>
          <w:rFonts w:ascii="Verdana" w:eastAsia="標楷體" w:hAnsi="Verdana" w:hint="eastAsia"/>
        </w:rPr>
        <w:t>?</w:t>
      </w:r>
    </w:p>
    <w:p w14:paraId="3CAB351E" w14:textId="77777777" w:rsidR="00A4149D" w:rsidRPr="001A2A7D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1A2A7D">
        <w:rPr>
          <w:rFonts w:ascii="Verdana" w:eastAsia="標楷體" w:hAnsi="Verdana"/>
        </w:rPr>
        <w:t xml:space="preserve">2. </w:t>
      </w:r>
      <w:r w:rsidR="000671C5">
        <w:rPr>
          <w:rFonts w:ascii="Verdana" w:eastAsia="標楷體" w:hAnsi="Verdana" w:hint="eastAsia"/>
        </w:rPr>
        <w:t>不，我昨晚沒有看電視。</w:t>
      </w:r>
    </w:p>
    <w:p w14:paraId="0F21A6DA" w14:textId="77777777" w:rsidR="00A4149D" w:rsidRPr="001A2A7D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1A2A7D">
        <w:rPr>
          <w:rFonts w:ascii="Verdana" w:eastAsia="標楷體" w:hAnsi="Verdana"/>
        </w:rPr>
        <w:t xml:space="preserve">3. </w:t>
      </w:r>
      <w:r w:rsidRPr="001A2A7D">
        <w:rPr>
          <w:rFonts w:ascii="Verdana" w:eastAsia="標楷體" w:hAnsi="Verdana" w:hint="eastAsia"/>
        </w:rPr>
        <w:t>你</w:t>
      </w:r>
      <w:r w:rsidR="000671C5">
        <w:rPr>
          <w:rFonts w:ascii="Verdana" w:eastAsia="標楷體" w:hAnsi="Verdana" w:hint="eastAsia"/>
        </w:rPr>
        <w:t>做</w:t>
      </w:r>
      <w:r w:rsidR="002378D4">
        <w:rPr>
          <w:rFonts w:ascii="Verdana" w:eastAsia="標楷體" w:hAnsi="Verdana" w:hint="eastAsia"/>
        </w:rPr>
        <w:t>了</w:t>
      </w:r>
      <w:r w:rsidR="000671C5">
        <w:rPr>
          <w:rFonts w:ascii="Verdana" w:eastAsia="標楷體" w:hAnsi="Verdana" w:hint="eastAsia"/>
        </w:rPr>
        <w:t>什麼</w:t>
      </w:r>
      <w:r>
        <w:rPr>
          <w:rFonts w:ascii="Verdana" w:eastAsia="標楷體" w:hAnsi="Verdana" w:hint="eastAsia"/>
        </w:rPr>
        <w:t>？</w:t>
      </w:r>
    </w:p>
    <w:p w14:paraId="190AC2B4" w14:textId="77777777" w:rsidR="00A4149D" w:rsidRPr="001A2A7D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1A2A7D">
        <w:rPr>
          <w:rFonts w:ascii="Verdana" w:eastAsia="標楷體" w:hAnsi="Verdana"/>
        </w:rPr>
        <w:t xml:space="preserve">4. </w:t>
      </w:r>
      <w:r w:rsidR="00294DCA">
        <w:rPr>
          <w:rFonts w:ascii="Verdana" w:eastAsia="標楷體" w:hAnsi="Verdana" w:hint="eastAsia"/>
        </w:rPr>
        <w:t>我聽音樂。</w:t>
      </w:r>
    </w:p>
    <w:p w14:paraId="4CDC2E22" w14:textId="77777777" w:rsidR="00A4149D" w:rsidRDefault="00A4149D" w:rsidP="00A4149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 w:rsidR="000671C5">
        <w:rPr>
          <w:rFonts w:ascii="Verdana" w:eastAsia="標楷體" w:hAnsi="Verdana" w:hint="eastAsia"/>
        </w:rPr>
        <w:t>你做功課了嗎</w:t>
      </w:r>
      <w:r w:rsidR="000671C5">
        <w:rPr>
          <w:rFonts w:ascii="Verdana" w:eastAsia="標楷體" w:hAnsi="Verdana" w:hint="eastAsia"/>
        </w:rPr>
        <w:t>?</w:t>
      </w:r>
    </w:p>
    <w:p w14:paraId="35E2B7C7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5B11692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491A02E8" w14:textId="77777777" w:rsidTr="00173CB7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5BBD19C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1164F6BC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695A5273" w14:textId="77777777" w:rsidR="00FE70D5" w:rsidRPr="00670ECA" w:rsidRDefault="00173CB7" w:rsidP="00173CB7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05EE6529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25AB986F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2378D4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43039930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Pr="00670ECA">
        <w:rPr>
          <w:rFonts w:ascii="Verdana" w:eastAsia="標楷體" w:hAnsi="Verdana"/>
          <w:sz w:val="28"/>
          <w:szCs w:val="28"/>
        </w:rPr>
        <w:t xml:space="preserve"> (</w:t>
      </w:r>
      <w:r w:rsidR="00E710F7">
        <w:rPr>
          <w:rFonts w:ascii="Verdana" w:eastAsia="標楷體" w:hAnsi="Verdana" w:hint="eastAsi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216964">
        <w:rPr>
          <w:rFonts w:ascii="Verdana" w:eastAsia="標楷體" w:hAnsi="Verdana" w:hint="eastAsi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7C18AF7C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5A111B36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5D4DC77F" w14:textId="77777777" w:rsidR="00173CB7" w:rsidRPr="00670ECA" w:rsidRDefault="00173CB7" w:rsidP="00FE70D5">
      <w:pPr>
        <w:rPr>
          <w:rFonts w:ascii="Verdana" w:eastAsia="標楷體" w:hAnsi="Verdana"/>
          <w:sz w:val="28"/>
          <w:szCs w:val="28"/>
        </w:rPr>
      </w:pPr>
    </w:p>
    <w:p w14:paraId="0BEB4E06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5D1CEB75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981D8F2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954F84">
        <w:rPr>
          <w:rFonts w:ascii="Verdana" w:eastAsia="標楷體" w:hAnsi="Verdana" w:hint="eastAsia"/>
        </w:rPr>
        <w:t>I</w:t>
      </w:r>
      <w:r w:rsidRPr="00CB19DF">
        <w:rPr>
          <w:rFonts w:ascii="Verdana" w:eastAsia="標楷體" w:hAnsi="Verdana"/>
        </w:rPr>
        <w:t xml:space="preserve"> didn’t </w:t>
      </w:r>
      <w:r w:rsidR="00954F84">
        <w:rPr>
          <w:rFonts w:ascii="Verdana" w:eastAsia="標楷體" w:hAnsi="Verdana" w:hint="eastAsia"/>
        </w:rPr>
        <w:t>do my homework yesterday</w:t>
      </w:r>
      <w:r w:rsidRPr="00CB19DF">
        <w:rPr>
          <w:rFonts w:ascii="Verdana" w:eastAsia="標楷體" w:hAnsi="Verdana"/>
        </w:rPr>
        <w:t>.</w:t>
      </w:r>
    </w:p>
    <w:p w14:paraId="456C95E7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>2.</w:t>
      </w:r>
      <w:r w:rsidRPr="00CB19DF">
        <w:rPr>
          <w:rFonts w:ascii="Verdana" w:eastAsia="標楷體" w:hAnsi="Verdana"/>
        </w:rPr>
        <w:t xml:space="preserve"> </w:t>
      </w:r>
      <w:r w:rsidR="00954F84">
        <w:rPr>
          <w:rFonts w:ascii="Verdana" w:eastAsia="標楷體" w:hAnsi="Verdana" w:hint="eastAsia"/>
        </w:rPr>
        <w:t>My brother didn</w:t>
      </w:r>
      <w:r w:rsidR="00954F84">
        <w:rPr>
          <w:rFonts w:ascii="Verdana" w:eastAsia="標楷體" w:hAnsi="Verdana"/>
        </w:rPr>
        <w:t>’</w:t>
      </w:r>
      <w:r w:rsidR="00954F84">
        <w:rPr>
          <w:rFonts w:ascii="Verdana" w:eastAsia="標楷體" w:hAnsi="Verdana" w:hint="eastAsia"/>
        </w:rPr>
        <w:t xml:space="preserve">t play basketball last </w:t>
      </w:r>
      <w:r w:rsidR="00954F84">
        <w:rPr>
          <w:rFonts w:ascii="Verdana" w:eastAsia="標楷體" w:hAnsi="Verdana"/>
        </w:rPr>
        <w:t>week.</w:t>
      </w:r>
    </w:p>
    <w:p w14:paraId="71BF9E86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>3.</w:t>
      </w:r>
      <w:r w:rsidRPr="00CB19DF">
        <w:rPr>
          <w:rFonts w:ascii="Verdana" w:eastAsia="標楷體" w:hAnsi="Verdana"/>
        </w:rPr>
        <w:t xml:space="preserve"> </w:t>
      </w:r>
      <w:r w:rsidR="00954F84">
        <w:rPr>
          <w:rFonts w:ascii="Verdana" w:eastAsia="標楷體" w:hAnsi="Verdana" w:hint="eastAsia"/>
        </w:rPr>
        <w:t>Did he go to Japan last year?</w:t>
      </w:r>
    </w:p>
    <w:p w14:paraId="5F317230" w14:textId="77777777" w:rsidR="00FE70D5" w:rsidRPr="00BE6A71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06F690DB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r w:rsidRPr="00B83E73">
        <w:rPr>
          <w:rFonts w:eastAsia="標楷體" w:hint="eastAsia"/>
          <w:b w:val="0"/>
          <w:position w:val="2"/>
          <w:szCs w:val="28"/>
        </w:rPr>
        <w:t>每句</w:t>
      </w:r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C1FC6E0" w14:textId="77777777" w:rsidR="00B63833" w:rsidRDefault="00954F84" w:rsidP="00954F84">
      <w:pPr>
        <w:rPr>
          <w:szCs w:val="28"/>
        </w:rPr>
      </w:pPr>
      <w:r>
        <w:rPr>
          <w:rFonts w:ascii="Verdana" w:eastAsia="標楷體" w:hAnsi="Verdana"/>
        </w:rPr>
        <w:t>1. didn’t take</w:t>
      </w:r>
      <w:r>
        <w:rPr>
          <w:szCs w:val="28"/>
        </w:rPr>
        <w:t xml:space="preserve">  </w:t>
      </w:r>
      <w:r w:rsidR="00B63833">
        <w:rPr>
          <w:szCs w:val="28"/>
        </w:rPr>
        <w:t xml:space="preserve"> </w:t>
      </w:r>
      <w:r>
        <w:rPr>
          <w:rFonts w:ascii="Verdana" w:eastAsia="標楷體" w:hAnsi="Verdana"/>
        </w:rPr>
        <w:t>2. didn’t</w:t>
      </w:r>
      <w:r w:rsidR="009A1E8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baseball</w:t>
      </w:r>
      <w:r>
        <w:rPr>
          <w:szCs w:val="28"/>
        </w:rPr>
        <w:t xml:space="preserve">  </w:t>
      </w:r>
      <w:r w:rsidR="00B63833">
        <w:rPr>
          <w:szCs w:val="28"/>
        </w:rPr>
        <w:t xml:space="preserve"> </w:t>
      </w:r>
      <w:r>
        <w:rPr>
          <w:rFonts w:ascii="Verdana" w:eastAsia="標楷體" w:hAnsi="Verdana"/>
        </w:rPr>
        <w:t>3. didn’t</w:t>
      </w:r>
      <w:r w:rsidR="00B63833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played</w:t>
      </w:r>
      <w:r>
        <w:rPr>
          <w:rFonts w:ascii="Verdana" w:eastAsia="標楷體" w:hAnsi="Verdana" w:hint="eastAsia"/>
        </w:rPr>
        <w:t xml:space="preserve"> </w:t>
      </w:r>
      <w:r w:rsidR="00B63833">
        <w:rPr>
          <w:rFonts w:ascii="Verdana" w:eastAsia="標楷體" w:hAnsi="Verdana"/>
        </w:rPr>
        <w:t xml:space="preserve">  </w:t>
      </w:r>
      <w:r>
        <w:rPr>
          <w:rFonts w:ascii="Verdana" w:eastAsia="標楷體" w:hAnsi="Verdana"/>
        </w:rPr>
        <w:t>4. didn’t</w:t>
      </w:r>
      <w:r w:rsidR="00B63833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liked</w:t>
      </w:r>
      <w:r>
        <w:rPr>
          <w:szCs w:val="28"/>
        </w:rPr>
        <w:t xml:space="preserve"> </w:t>
      </w:r>
      <w:r>
        <w:rPr>
          <w:rFonts w:hint="eastAsia"/>
          <w:szCs w:val="28"/>
        </w:rPr>
        <w:t xml:space="preserve"> </w:t>
      </w:r>
    </w:p>
    <w:p w14:paraId="2A1D4463" w14:textId="77777777" w:rsidR="00BE6A71" w:rsidRPr="00CB19DF" w:rsidRDefault="00954F84" w:rsidP="00954F84">
      <w:pPr>
        <w:rPr>
          <w:szCs w:val="28"/>
        </w:rPr>
      </w:pPr>
      <w:r>
        <w:rPr>
          <w:rFonts w:ascii="Verdana" w:eastAsia="標楷體" w:hAnsi="Verdana"/>
        </w:rPr>
        <w:t>5. didn’t</w:t>
      </w:r>
      <w:r w:rsidR="00B63833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had</w:t>
      </w:r>
    </w:p>
    <w:p w14:paraId="3FD5489B" w14:textId="77777777" w:rsidR="00FE70D5" w:rsidRPr="00BE6A71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44F3673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1DE8D94F" w14:textId="77777777" w:rsidR="00954F84" w:rsidRDefault="00954F84" w:rsidP="002378D4">
      <w:pPr>
        <w:spacing w:line="276" w:lineRule="auto"/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Did you go to Taichung last month?</w:t>
      </w:r>
    </w:p>
    <w:p w14:paraId="08E5652C" w14:textId="77777777" w:rsidR="00954F84" w:rsidRDefault="00954F84" w:rsidP="002378D4">
      <w:pPr>
        <w:spacing w:line="276" w:lineRule="auto"/>
        <w:rPr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標楷體"/>
        </w:rPr>
        <w:t>We did not listen to music last week.</w:t>
      </w:r>
    </w:p>
    <w:p w14:paraId="636708AC" w14:textId="77777777" w:rsidR="00954F84" w:rsidRDefault="00954F84" w:rsidP="002378D4">
      <w:pPr>
        <w:spacing w:line="276" w:lineRule="auto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Did you play basketball yesterday?</w:t>
      </w:r>
    </w:p>
    <w:p w14:paraId="02C49777" w14:textId="77777777" w:rsidR="00954F84" w:rsidRDefault="00954F84" w:rsidP="002378D4">
      <w:pPr>
        <w:spacing w:line="276" w:lineRule="auto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cs="Arial"/>
        </w:rPr>
        <w:t>Did you like movies before?</w:t>
      </w:r>
    </w:p>
    <w:p w14:paraId="4AF34FB3" w14:textId="77777777" w:rsidR="00BE6A71" w:rsidRPr="00CB19DF" w:rsidRDefault="00954F84" w:rsidP="002378D4">
      <w:pPr>
        <w:spacing w:line="276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5.</w:t>
      </w:r>
      <w:r>
        <w:rPr>
          <w:rFonts w:ascii="Verdana" w:eastAsia="標楷體" w:hAnsi="Verdana" w:hint="eastAsia"/>
        </w:rPr>
        <w:t xml:space="preserve"> Did you read that book last week?</w:t>
      </w:r>
    </w:p>
    <w:p w14:paraId="73456AF5" w14:textId="77777777" w:rsidR="00FE70D5" w:rsidRPr="00BE6A71" w:rsidRDefault="00FE70D5" w:rsidP="009F2C46">
      <w:pPr>
        <w:spacing w:line="360" w:lineRule="auto"/>
        <w:rPr>
          <w:rFonts w:ascii="Verdana" w:eastAsia="標楷體" w:hAnsi="Verdana"/>
        </w:rPr>
      </w:pPr>
    </w:p>
    <w:p w14:paraId="49251D2F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十六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2FDD685F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5BF9C540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1810FFB2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5F2E022A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0315EF6F" w14:textId="77777777" w:rsidR="00A4149D" w:rsidRDefault="00A4149D" w:rsidP="00A4149D">
      <w:pPr>
        <w:spacing w:line="42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.</w:t>
      </w:r>
      <w:r w:rsidR="00A84059">
        <w:rPr>
          <w:rFonts w:ascii="Verdana" w:eastAsia="標楷體" w:hAnsi="Verdana" w:hint="eastAsia"/>
        </w:rPr>
        <w:t>will</w:t>
      </w:r>
      <w:r>
        <w:rPr>
          <w:rFonts w:ascii="Verdana" w:eastAsia="標楷體" w:hAnsi="Verdana" w:hint="eastAsia"/>
        </w:rPr>
        <w:t>；</w:t>
      </w:r>
      <w:r w:rsidR="00A84059">
        <w:rPr>
          <w:rFonts w:ascii="Verdana" w:eastAsia="標楷體" w:hAnsi="Verdana" w:hint="eastAsia"/>
        </w:rPr>
        <w:t>將會</w:t>
      </w:r>
      <w:r w:rsidRPr="005D687B">
        <w:rPr>
          <w:rFonts w:ascii="Verdana" w:eastAsia="標楷體" w:hAnsi="Verdana" w:hint="eastAsia"/>
        </w:rPr>
        <w:t xml:space="preserve">   2.</w:t>
      </w:r>
      <w:r w:rsidR="00A84059">
        <w:rPr>
          <w:rFonts w:ascii="Verdana" w:eastAsia="標楷體" w:hAnsi="Verdana" w:hint="eastAsia"/>
        </w:rPr>
        <w:t>tonight</w:t>
      </w:r>
      <w:r>
        <w:rPr>
          <w:rFonts w:ascii="Verdana" w:eastAsia="標楷體" w:hAnsi="Verdana" w:hint="eastAsia"/>
        </w:rPr>
        <w:t>；</w:t>
      </w:r>
      <w:r w:rsidR="00A84059">
        <w:rPr>
          <w:rFonts w:ascii="Verdana" w:eastAsia="標楷體" w:hAnsi="Verdana" w:hint="eastAsia"/>
        </w:rPr>
        <w:t>今晚</w:t>
      </w:r>
      <w:r w:rsidRPr="005D687B">
        <w:rPr>
          <w:rFonts w:ascii="Verdana" w:eastAsia="標楷體" w:hAnsi="Verdana" w:hint="eastAsia"/>
        </w:rPr>
        <w:t xml:space="preserve">   3.</w:t>
      </w:r>
      <w:r w:rsidR="00A84059">
        <w:rPr>
          <w:rFonts w:ascii="Verdana" w:eastAsia="標楷體" w:hAnsi="Verdana" w:hint="eastAsia"/>
        </w:rPr>
        <w:t>tomorrow</w:t>
      </w:r>
      <w:r>
        <w:rPr>
          <w:rFonts w:ascii="Verdana" w:eastAsia="標楷體" w:hAnsi="Verdana" w:hint="eastAsia"/>
        </w:rPr>
        <w:t>；</w:t>
      </w:r>
      <w:r w:rsidR="00A84059">
        <w:rPr>
          <w:rFonts w:ascii="Verdana" w:eastAsia="標楷體" w:hAnsi="Verdana" w:hint="eastAsia"/>
        </w:rPr>
        <w:t>明天</w:t>
      </w:r>
      <w:r w:rsidRPr="005D687B">
        <w:rPr>
          <w:rFonts w:ascii="Verdana" w:eastAsia="標楷體" w:hAnsi="Verdana" w:hint="eastAsia"/>
        </w:rPr>
        <w:t xml:space="preserve">   4.</w:t>
      </w:r>
      <w:r w:rsidR="00A84059">
        <w:rPr>
          <w:rFonts w:ascii="Verdana" w:eastAsia="標楷體" w:hAnsi="Verdana" w:hint="eastAsia"/>
        </w:rPr>
        <w:t>egg</w:t>
      </w:r>
      <w:r>
        <w:rPr>
          <w:rFonts w:ascii="Verdana" w:eastAsia="標楷體" w:hAnsi="Verdana" w:hint="eastAsia"/>
        </w:rPr>
        <w:t>；</w:t>
      </w:r>
      <w:r w:rsidR="002378D4">
        <w:rPr>
          <w:rFonts w:ascii="Verdana" w:eastAsia="標楷體" w:hAnsi="Verdana" w:hint="eastAsia"/>
        </w:rPr>
        <w:t>蛋</w:t>
      </w:r>
      <w:r w:rsidRPr="005D687B">
        <w:rPr>
          <w:rFonts w:ascii="Verdana" w:eastAsia="標楷體" w:hAnsi="Verdana" w:hint="eastAsia"/>
        </w:rPr>
        <w:t xml:space="preserve">   </w:t>
      </w:r>
    </w:p>
    <w:p w14:paraId="7B8F378F" w14:textId="77777777" w:rsidR="00FE70D5" w:rsidRPr="00670ECA" w:rsidRDefault="00A4149D" w:rsidP="00A4149D">
      <w:pPr>
        <w:spacing w:line="440" w:lineRule="exact"/>
        <w:rPr>
          <w:rFonts w:ascii="Verdana" w:eastAsia="標楷體" w:hAnsi="Verdana"/>
          <w:sz w:val="22"/>
        </w:rPr>
      </w:pPr>
      <w:r w:rsidRPr="005D687B">
        <w:rPr>
          <w:rFonts w:ascii="Verdana" w:eastAsia="標楷體" w:hAnsi="Verdana" w:hint="eastAsia"/>
        </w:rPr>
        <w:t>5.</w:t>
      </w:r>
      <w:r w:rsidR="00A84059">
        <w:rPr>
          <w:rFonts w:ascii="Verdana" w:eastAsia="標楷體" w:hAnsi="Verdana" w:hint="eastAsia"/>
        </w:rPr>
        <w:t>here</w:t>
      </w:r>
      <w:r>
        <w:rPr>
          <w:rFonts w:ascii="Verdana" w:eastAsia="標楷體" w:hAnsi="Verdana" w:hint="eastAsia"/>
        </w:rPr>
        <w:t>；</w:t>
      </w:r>
      <w:r w:rsidR="00A84059">
        <w:rPr>
          <w:rFonts w:ascii="Verdana" w:eastAsia="標楷體" w:hAnsi="Verdana" w:hint="eastAsia"/>
        </w:rPr>
        <w:t>這裡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7B781759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405358AC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2378D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587D824B" w14:textId="77777777" w:rsidR="00FE70D5" w:rsidRPr="00EE551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E551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A84059" w:rsidRPr="00EE5517">
              <w:rPr>
                <w:rFonts w:ascii="Verdana" w:eastAsia="標楷體" w:hAnsi="Verdana"/>
              </w:rPr>
              <w:t>will</w:t>
            </w:r>
            <w:r w:rsidR="00A4149D" w:rsidRPr="00EE5517">
              <w:rPr>
                <w:rFonts w:ascii="Verdana" w:eastAsia="標楷體" w:hAnsi="Verdana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They 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will 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walk to school 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>tomorrow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84059" w:rsidRPr="00EE5517">
              <w:rPr>
                <w:rFonts w:ascii="Verdana" w:eastAsia="標楷體" w:hAnsi="Verdana"/>
              </w:rPr>
              <w:t>will</w:t>
            </w:r>
          </w:p>
          <w:p w14:paraId="61FC5FD8" w14:textId="77777777" w:rsidR="00FE70D5" w:rsidRPr="00EE551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>2.</w:t>
            </w:r>
            <w:r w:rsidR="00A84059" w:rsidRPr="00EE5517">
              <w:rPr>
                <w:rFonts w:ascii="Verdana" w:eastAsia="標楷體" w:hAnsi="Verdana"/>
              </w:rPr>
              <w:t xml:space="preserve"> tonight</w:t>
            </w:r>
            <w:r w:rsidR="00A4149D" w:rsidRPr="00EE5517">
              <w:rPr>
                <w:rFonts w:ascii="Verdana" w:eastAsia="標楷體" w:hAnsi="Verdana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We 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>will go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to America 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>tonight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A84059" w:rsidRPr="00EE5517">
              <w:rPr>
                <w:rFonts w:ascii="Verdana" w:eastAsia="標楷體" w:hAnsi="Verdana"/>
              </w:rPr>
              <w:t>tonight</w:t>
            </w:r>
          </w:p>
          <w:p w14:paraId="29F5D130" w14:textId="77777777" w:rsidR="00A4149D" w:rsidRPr="00EE5517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</w:rPr>
            </w:pP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A84059" w:rsidRPr="00EE5517">
              <w:rPr>
                <w:rFonts w:ascii="Verdana" w:eastAsia="標楷體" w:hAnsi="Verdana"/>
              </w:rPr>
              <w:t>tomorrow</w:t>
            </w:r>
            <w:r w:rsidR="00A4149D" w:rsidRPr="00EE5517">
              <w:rPr>
                <w:rFonts w:ascii="Verdana" w:eastAsia="標楷體" w:hAnsi="Verdana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>She will come here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tomorrow.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84059" w:rsidRPr="00EE5517">
              <w:rPr>
                <w:rFonts w:ascii="Verdana" w:eastAsia="標楷體" w:hAnsi="Verdana"/>
              </w:rPr>
              <w:t>tomorrow</w:t>
            </w:r>
          </w:p>
          <w:p w14:paraId="5666F19B" w14:textId="77777777" w:rsidR="00FE70D5" w:rsidRPr="00EE551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E551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A84059" w:rsidRPr="00EE5517">
              <w:rPr>
                <w:rFonts w:ascii="Verdana" w:eastAsia="標楷體" w:hAnsi="Verdana"/>
              </w:rPr>
              <w:t>egg</w:t>
            </w:r>
            <w:r w:rsidR="00A4149D" w:rsidRPr="00EE5517">
              <w:rPr>
                <w:rFonts w:ascii="Verdana" w:eastAsia="標楷體" w:hAnsi="Verdana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4149D"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>eat one egg a day.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84059" w:rsidRPr="00EE5517">
              <w:rPr>
                <w:rFonts w:ascii="Verdana" w:eastAsia="標楷體" w:hAnsi="Verdana"/>
              </w:rPr>
              <w:t>egg</w:t>
            </w:r>
          </w:p>
          <w:p w14:paraId="464FB8FA" w14:textId="77777777" w:rsidR="00FE70D5" w:rsidRPr="00670ECA" w:rsidRDefault="00FE70D5" w:rsidP="00A84059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A84059" w:rsidRPr="00EE5517">
              <w:rPr>
                <w:rFonts w:ascii="Verdana" w:eastAsia="標楷體" w:hAnsi="Verdana"/>
              </w:rPr>
              <w:t>here</w:t>
            </w:r>
            <w:r w:rsidR="00A4149D" w:rsidRPr="00EE5517">
              <w:rPr>
                <w:rFonts w:ascii="Verdana" w:eastAsia="標楷體" w:hAnsi="Verdana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84059" w:rsidRPr="00EE5517">
              <w:rPr>
                <w:rFonts w:ascii="Verdana" w:eastAsia="微軟正黑體" w:hAnsi="Verdana" w:cs="微軟正黑體"/>
                <w:sz w:val="26"/>
                <w:szCs w:val="26"/>
              </w:rPr>
              <w:t>They will come here.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E551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EE551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84059" w:rsidRPr="00EE5517">
              <w:rPr>
                <w:rFonts w:ascii="Verdana" w:eastAsia="標楷體" w:hAnsi="Verdana"/>
              </w:rPr>
              <w:t>here</w:t>
            </w:r>
          </w:p>
        </w:tc>
      </w:tr>
    </w:tbl>
    <w:p w14:paraId="4924AAF1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EBEB1E6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14BB8FEF" w14:textId="77777777" w:rsidR="00A4149D" w:rsidRPr="002F500F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2F500F">
        <w:rPr>
          <w:rFonts w:ascii="Verdana" w:eastAsia="標楷體" w:hAnsi="Verdana"/>
        </w:rPr>
        <w:t xml:space="preserve">1. </w:t>
      </w:r>
      <w:r w:rsidR="00A84059">
        <w:rPr>
          <w:rFonts w:ascii="Verdana" w:eastAsia="標楷體" w:hAnsi="Verdana" w:hint="eastAsia"/>
        </w:rPr>
        <w:t>你正在讀什麼</w:t>
      </w:r>
      <w:r w:rsidR="00A84059">
        <w:rPr>
          <w:rFonts w:ascii="Verdana" w:eastAsia="標楷體" w:hAnsi="Verdana" w:hint="eastAsia"/>
        </w:rPr>
        <w:t>?</w:t>
      </w:r>
    </w:p>
    <w:p w14:paraId="7A8D9352" w14:textId="77777777" w:rsidR="00A4149D" w:rsidRPr="002F500F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2F500F">
        <w:rPr>
          <w:rFonts w:ascii="Verdana" w:eastAsia="標楷體" w:hAnsi="Verdana"/>
        </w:rPr>
        <w:t>2.</w:t>
      </w:r>
      <w:r w:rsidRPr="002F500F">
        <w:rPr>
          <w:rFonts w:ascii="Verdana" w:eastAsia="標楷體" w:hAnsi="Verdana" w:hint="eastAsia"/>
        </w:rPr>
        <w:t xml:space="preserve"> </w:t>
      </w:r>
      <w:r w:rsidR="00A84059">
        <w:rPr>
          <w:rFonts w:ascii="Verdana" w:eastAsia="標楷體" w:hAnsi="Verdana" w:hint="eastAsia"/>
        </w:rPr>
        <w:t>我正讀有關</w:t>
      </w:r>
      <w:r w:rsidR="002378D4">
        <w:rPr>
          <w:rFonts w:ascii="Verdana" w:eastAsia="標楷體" w:hAnsi="Verdana" w:hint="eastAsia"/>
        </w:rPr>
        <w:t>日本</w:t>
      </w:r>
      <w:r w:rsidR="00A84059">
        <w:rPr>
          <w:rFonts w:ascii="Verdana" w:eastAsia="標楷體" w:hAnsi="Verdana" w:hint="eastAsia"/>
        </w:rPr>
        <w:t>的書。</w:t>
      </w:r>
    </w:p>
    <w:p w14:paraId="2459A647" w14:textId="77777777" w:rsidR="00A4149D" w:rsidRPr="002F500F" w:rsidRDefault="00A4149D" w:rsidP="00A4149D">
      <w:pPr>
        <w:spacing w:line="360" w:lineRule="auto"/>
        <w:rPr>
          <w:rFonts w:ascii="Verdana" w:eastAsia="標楷體" w:hAnsi="Verdana" w:hint="eastAsia"/>
        </w:rPr>
      </w:pPr>
      <w:r w:rsidRPr="002F500F">
        <w:rPr>
          <w:rFonts w:ascii="Verdana" w:eastAsia="標楷體" w:hAnsi="Verdana"/>
        </w:rPr>
        <w:t>3.</w:t>
      </w:r>
      <w:r w:rsidRPr="002F500F">
        <w:rPr>
          <w:rFonts w:ascii="Verdana" w:eastAsia="標楷體" w:hAnsi="Verdana" w:hint="eastAsia"/>
        </w:rPr>
        <w:t xml:space="preserve"> </w:t>
      </w:r>
      <w:r w:rsidR="00A84059">
        <w:rPr>
          <w:rFonts w:ascii="Verdana" w:eastAsia="標楷體" w:hAnsi="Verdana" w:hint="eastAsia"/>
        </w:rPr>
        <w:t>你什麼時候去日本</w:t>
      </w:r>
      <w:r w:rsidR="00A84059">
        <w:rPr>
          <w:rFonts w:ascii="Verdana" w:eastAsia="標楷體" w:hAnsi="Verdana" w:hint="eastAsia"/>
        </w:rPr>
        <w:t>?</w:t>
      </w:r>
    </w:p>
    <w:p w14:paraId="1E4CC471" w14:textId="77777777" w:rsidR="00A4149D" w:rsidRDefault="00A4149D" w:rsidP="00A4149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4</w:t>
      </w:r>
      <w:r>
        <w:rPr>
          <w:rFonts w:ascii="Verdana" w:eastAsia="標楷體" w:hAnsi="Verdana"/>
        </w:rPr>
        <w:t xml:space="preserve">. </w:t>
      </w:r>
      <w:r w:rsidR="00A84059">
        <w:rPr>
          <w:rFonts w:ascii="Verdana" w:eastAsia="標楷體" w:hAnsi="Verdana" w:hint="eastAsia"/>
        </w:rPr>
        <w:t>我下個月將會去日本。</w:t>
      </w:r>
    </w:p>
    <w:p w14:paraId="0218E3F1" w14:textId="77777777" w:rsidR="00A4149D" w:rsidRPr="00A4149D" w:rsidRDefault="00A4149D" w:rsidP="00FE70D5">
      <w:pPr>
        <w:spacing w:line="360" w:lineRule="auto"/>
        <w:rPr>
          <w:rFonts w:ascii="Verdana" w:eastAsia="標楷體" w:hAnsi="Verdana" w:hint="eastAsia"/>
        </w:rPr>
      </w:pPr>
      <w:r w:rsidRPr="00005451">
        <w:rPr>
          <w:rFonts w:ascii="Verdana" w:eastAsia="標楷體" w:hAnsi="Verdana" w:hint="eastAsia"/>
        </w:rPr>
        <w:t>5</w:t>
      </w:r>
      <w:r w:rsidRPr="00005451">
        <w:rPr>
          <w:rFonts w:ascii="Verdana" w:eastAsia="標楷體" w:hAnsi="Verdana"/>
        </w:rPr>
        <w:t>.</w:t>
      </w:r>
      <w:r w:rsidRPr="00005451">
        <w:rPr>
          <w:rFonts w:ascii="Verdana" w:eastAsia="標楷體" w:hAnsi="Verdana" w:hint="eastAsia"/>
        </w:rPr>
        <w:t xml:space="preserve"> </w:t>
      </w:r>
      <w:r w:rsidR="00A84059">
        <w:rPr>
          <w:rFonts w:ascii="Verdana" w:eastAsia="標楷體" w:hAnsi="Verdana" w:hint="eastAsia"/>
        </w:rPr>
        <w:t>誰和你一起去</w:t>
      </w:r>
      <w:r w:rsidR="00A84059">
        <w:rPr>
          <w:rFonts w:ascii="Verdana" w:eastAsia="標楷體" w:hAnsi="Verdana" w:hint="eastAsia"/>
        </w:rPr>
        <w:t>?</w:t>
      </w:r>
    </w:p>
    <w:p w14:paraId="0FED5392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EABB24E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1AB73554" w14:textId="77777777" w:rsidTr="00173CB7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BE40F89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3734D343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009978AD" w14:textId="77777777" w:rsidR="00FE70D5" w:rsidRPr="00670ECA" w:rsidRDefault="00173CB7" w:rsidP="00173CB7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01859F01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7E318CEA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2378D4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4DF7E142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106289">
        <w:rPr>
          <w:rFonts w:ascii="Verdana" w:eastAsia="標楷體" w:hAnsi="Verdana"/>
          <w:sz w:val="28"/>
          <w:szCs w:val="28"/>
        </w:rPr>
        <w:t xml:space="preserve"> </w:t>
      </w:r>
      <w:r w:rsidR="00106289" w:rsidRPr="00AB727E">
        <w:rPr>
          <w:rFonts w:ascii="Verdana" w:eastAsia="標楷體" w:hAnsi="Verdana"/>
          <w:color w:val="000000"/>
          <w:sz w:val="28"/>
          <w:szCs w:val="28"/>
        </w:rPr>
        <w:t>(</w:t>
      </w:r>
      <w:r w:rsidR="00A84059" w:rsidRPr="00AB727E">
        <w:rPr>
          <w:rFonts w:ascii="Verdana" w:eastAsia="標楷體" w:hAnsi="Verdana" w:hint="eastAsia"/>
          <w:color w:val="000000"/>
          <w:sz w:val="28"/>
          <w:szCs w:val="28"/>
        </w:rPr>
        <w:t>3</w:t>
      </w:r>
      <w:r w:rsidRPr="00AB727E">
        <w:rPr>
          <w:rFonts w:ascii="Verdana" w:eastAsia="標楷體" w:hAnsi="Verdana"/>
          <w:color w:val="000000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color w:val="000000"/>
          <w:sz w:val="28"/>
          <w:szCs w:val="28"/>
        </w:rPr>
        <w:t xml:space="preserve"> </w:t>
      </w:r>
      <w:r w:rsidRPr="00AB727E">
        <w:rPr>
          <w:rFonts w:ascii="Verdana" w:eastAsia="標楷體" w:hAnsi="Verdana"/>
          <w:color w:val="000000"/>
          <w:sz w:val="28"/>
          <w:szCs w:val="28"/>
        </w:rPr>
        <w:t xml:space="preserve"> 2. (</w:t>
      </w:r>
      <w:r w:rsidR="00A84059" w:rsidRPr="00AB727E">
        <w:rPr>
          <w:rFonts w:ascii="Verdana" w:eastAsia="標楷體" w:hAnsi="Verdana" w:hint="eastAsia"/>
          <w:color w:val="000000"/>
          <w:sz w:val="28"/>
          <w:szCs w:val="28"/>
        </w:rPr>
        <w:t>2</w:t>
      </w:r>
      <w:r w:rsidRPr="00AB727E">
        <w:rPr>
          <w:rFonts w:ascii="Verdana" w:eastAsia="標楷體" w:hAnsi="Verdana"/>
          <w:color w:val="000000"/>
          <w:sz w:val="28"/>
          <w:szCs w:val="28"/>
        </w:rPr>
        <w:t>)</w:t>
      </w:r>
    </w:p>
    <w:p w14:paraId="3989927E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6DC5CCBA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584BFD6B" w14:textId="77777777" w:rsidR="00173CB7" w:rsidRPr="00670ECA" w:rsidRDefault="00173CB7" w:rsidP="00FE70D5">
      <w:pPr>
        <w:rPr>
          <w:rFonts w:ascii="Verdana" w:eastAsia="標楷體" w:hAnsi="Verdana"/>
          <w:sz w:val="28"/>
          <w:szCs w:val="28"/>
        </w:rPr>
      </w:pPr>
    </w:p>
    <w:p w14:paraId="7645E9D4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732862CC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F6324D1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A84059">
        <w:rPr>
          <w:rFonts w:ascii="Verdana" w:eastAsia="標楷體" w:hAnsi="Verdana" w:hint="eastAsia"/>
        </w:rPr>
        <w:t>Will she go to school tomorrow?</w:t>
      </w:r>
    </w:p>
    <w:p w14:paraId="498857BE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2. </w:t>
      </w:r>
      <w:r w:rsidR="00A84059">
        <w:rPr>
          <w:rFonts w:ascii="Verdana" w:eastAsia="標楷體" w:hAnsi="Verdana"/>
        </w:rPr>
        <w:t>I</w:t>
      </w:r>
      <w:r w:rsidR="00A84059">
        <w:rPr>
          <w:rFonts w:ascii="Verdana" w:eastAsia="標楷體" w:hAnsi="Verdana" w:hint="eastAsia"/>
        </w:rPr>
        <w:t xml:space="preserve"> will go to Japan next month.</w:t>
      </w:r>
    </w:p>
    <w:p w14:paraId="0E9AEA92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/>
        </w:rPr>
        <w:t xml:space="preserve">3. </w:t>
      </w:r>
      <w:r w:rsidR="00A84059">
        <w:rPr>
          <w:rFonts w:ascii="Verdana" w:eastAsia="標楷體" w:hAnsi="Verdana" w:hint="eastAsia"/>
        </w:rPr>
        <w:t xml:space="preserve">They </w:t>
      </w:r>
      <w:r w:rsidR="002378D4">
        <w:rPr>
          <w:rFonts w:ascii="Verdana" w:eastAsia="標楷體" w:hAnsi="Verdana" w:hint="eastAsia"/>
        </w:rPr>
        <w:t>won</w:t>
      </w:r>
      <w:r w:rsidR="002378D4">
        <w:rPr>
          <w:rFonts w:ascii="Verdana" w:eastAsia="標楷體" w:hAnsi="Verdana"/>
        </w:rPr>
        <w:t>’</w:t>
      </w:r>
      <w:r w:rsidR="002378D4">
        <w:rPr>
          <w:rFonts w:ascii="Verdana" w:eastAsia="標楷體" w:hAnsi="Verdana" w:hint="eastAsia"/>
        </w:rPr>
        <w:t>t</w:t>
      </w:r>
      <w:r w:rsidR="00A84059">
        <w:rPr>
          <w:rFonts w:ascii="Verdana" w:eastAsia="標楷體" w:hAnsi="Verdana" w:hint="eastAsia"/>
        </w:rPr>
        <w:t xml:space="preserve"> eat breakfast later.</w:t>
      </w:r>
    </w:p>
    <w:p w14:paraId="68258EA5" w14:textId="77777777" w:rsidR="00FE70D5" w:rsidRPr="00BE6A71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03DE4535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F254CD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0111C000" w14:textId="77777777" w:rsidR="00BE6A71" w:rsidRPr="00CB19DF" w:rsidRDefault="005610BC" w:rsidP="00BE6A71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will call  </w:t>
      </w:r>
      <w:r w:rsidR="007C0894">
        <w:rPr>
          <w:rFonts w:ascii="Verdana" w:eastAsia="標楷體" w:hAnsi="Verdana" w:hint="eastAsia"/>
        </w:rPr>
        <w:t xml:space="preserve"> </w:t>
      </w:r>
      <w:r w:rsidR="007E1CD2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2. </w:t>
      </w:r>
      <w:r w:rsidR="002378D4">
        <w:rPr>
          <w:rFonts w:ascii="Verdana" w:eastAsia="標楷體" w:hAnsi="Verdana" w:hint="eastAsia"/>
        </w:rPr>
        <w:t>won</w:t>
      </w:r>
      <w:r w:rsidR="002378D4">
        <w:rPr>
          <w:rFonts w:ascii="Verdana" w:eastAsia="標楷體" w:hAnsi="Verdana"/>
        </w:rPr>
        <w:t>’</w:t>
      </w:r>
      <w:r w:rsidR="002378D4">
        <w:rPr>
          <w:rFonts w:ascii="Verdana" w:eastAsia="標楷體" w:hAnsi="Verdana" w:hint="eastAsia"/>
        </w:rPr>
        <w:t>t</w:t>
      </w:r>
      <w:r>
        <w:rPr>
          <w:rFonts w:ascii="Verdana" w:eastAsia="標楷體" w:hAnsi="Verdana"/>
        </w:rPr>
        <w:t xml:space="preserve">  </w:t>
      </w:r>
      <w:r w:rsidR="007C0894">
        <w:rPr>
          <w:rFonts w:ascii="Verdana" w:eastAsia="標楷體" w:hAnsi="Verdana" w:hint="eastAsia"/>
        </w:rPr>
        <w:t xml:space="preserve"> </w:t>
      </w:r>
      <w:r w:rsidR="007E1CD2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3. does  </w:t>
      </w:r>
      <w:r w:rsidR="007C0894">
        <w:rPr>
          <w:rFonts w:ascii="Verdana" w:eastAsia="標楷體" w:hAnsi="Verdana" w:hint="eastAsia"/>
        </w:rPr>
        <w:t xml:space="preserve"> </w:t>
      </w:r>
      <w:r w:rsidR="007E1CD2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4. won’t  </w:t>
      </w:r>
      <w:r w:rsidR="007C0894">
        <w:rPr>
          <w:rFonts w:ascii="Verdana" w:eastAsia="標楷體" w:hAnsi="Verdana" w:hint="eastAsia"/>
        </w:rPr>
        <w:t xml:space="preserve"> </w:t>
      </w:r>
      <w:r w:rsidR="007E1CD2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>5. will</w:t>
      </w:r>
    </w:p>
    <w:p w14:paraId="20FF66E4" w14:textId="77777777" w:rsidR="00FE70D5" w:rsidRPr="00BE6A71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11AF6B9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0277D789" w14:textId="77777777" w:rsidR="005610BC" w:rsidRDefault="005610BC" w:rsidP="005610BC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Will his father go to Japan next week?</w:t>
      </w:r>
    </w:p>
    <w:p w14:paraId="4A946711" w14:textId="77777777" w:rsidR="005610BC" w:rsidRDefault="005610BC" w:rsidP="005610BC"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/>
        </w:rPr>
        <w:t>I will</w:t>
      </w:r>
      <w:r w:rsidR="0095742D">
        <w:rPr>
          <w:rFonts w:ascii="Verdana" w:eastAsia="標楷體" w:hAnsi="Verdana" w:cs="Arial" w:hint="eastAsia"/>
        </w:rPr>
        <w:t xml:space="preserve"> not</w:t>
      </w:r>
      <w:r w:rsidR="00A52E16">
        <w:rPr>
          <w:rFonts w:ascii="Verdana" w:eastAsia="標楷體" w:hAnsi="Verdana" w:cs="Arial"/>
        </w:rPr>
        <w:t> </w:t>
      </w:r>
      <w:r w:rsidR="0095742D">
        <w:rPr>
          <w:rFonts w:ascii="Verdana" w:eastAsia="標楷體" w:hAnsi="Verdana" w:cs="Arial" w:hint="eastAsia"/>
        </w:rPr>
        <w:t>/</w:t>
      </w:r>
      <w:r w:rsidR="00A52E16">
        <w:rPr>
          <w:rFonts w:ascii="Verdana" w:eastAsia="標楷體" w:hAnsi="Verdana" w:cs="Arial"/>
        </w:rPr>
        <w:t> </w:t>
      </w:r>
      <w:r w:rsidR="0095742D">
        <w:rPr>
          <w:rFonts w:ascii="Verdana" w:eastAsia="標楷體" w:hAnsi="Verdana" w:cs="Arial" w:hint="eastAsia"/>
        </w:rPr>
        <w:t>won</w:t>
      </w:r>
      <w:r w:rsidR="0095742D">
        <w:rPr>
          <w:rFonts w:ascii="Verdana" w:eastAsia="標楷體" w:hAnsi="Verdana" w:cs="Arial"/>
        </w:rPr>
        <w:t>’</w:t>
      </w:r>
      <w:r w:rsidR="0095742D">
        <w:rPr>
          <w:rFonts w:ascii="Verdana" w:eastAsia="標楷體" w:hAnsi="Verdana" w:cs="Arial" w:hint="eastAsia"/>
        </w:rPr>
        <w:t>t</w:t>
      </w:r>
      <w:r>
        <w:rPr>
          <w:rFonts w:ascii="Verdana" w:eastAsia="標楷體" w:hAnsi="Verdana" w:cs="Arial"/>
        </w:rPr>
        <w:t xml:space="preserve"> go to America next year.</w:t>
      </w:r>
    </w:p>
    <w:p w14:paraId="3A42DF06" w14:textId="77777777" w:rsidR="005610BC" w:rsidRDefault="005610BC" w:rsidP="005610BC">
      <w:pPr>
        <w:rPr>
          <w:rFonts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Will she eat dinner tonight?</w:t>
      </w:r>
    </w:p>
    <w:p w14:paraId="3272C8F0" w14:textId="77777777" w:rsidR="005610BC" w:rsidRDefault="005610BC" w:rsidP="005610BC">
      <w:r>
        <w:rPr>
          <w:rFonts w:ascii="Verdana" w:eastAsia="標楷體" w:hAnsi="Verdana"/>
        </w:rPr>
        <w:t xml:space="preserve">4. </w:t>
      </w:r>
      <w:r w:rsidR="0095742D">
        <w:rPr>
          <w:rFonts w:ascii="Verdana" w:eastAsia="標楷體" w:hAnsi="標楷體" w:hint="eastAsia"/>
        </w:rPr>
        <w:t>W</w:t>
      </w:r>
      <w:r>
        <w:rPr>
          <w:rFonts w:ascii="Verdana" w:eastAsia="標楷體" w:hAnsi="標楷體"/>
        </w:rPr>
        <w:t xml:space="preserve">e </w:t>
      </w:r>
      <w:r w:rsidR="0095742D">
        <w:rPr>
          <w:rFonts w:ascii="Verdana" w:eastAsia="標楷體" w:hAnsi="標楷體" w:hint="eastAsia"/>
        </w:rPr>
        <w:t xml:space="preserve">will </w:t>
      </w:r>
      <w:r w:rsidR="0095742D">
        <w:rPr>
          <w:rFonts w:ascii="Verdana" w:eastAsia="標楷體" w:hAnsi="標楷體"/>
        </w:rPr>
        <w:t>drink Coke next week</w:t>
      </w:r>
      <w:r w:rsidR="0095742D">
        <w:rPr>
          <w:rFonts w:ascii="Verdana" w:eastAsia="標楷體" w:hAnsi="標楷體" w:hint="eastAsia"/>
        </w:rPr>
        <w:t>.</w:t>
      </w:r>
    </w:p>
    <w:p w14:paraId="78937E45" w14:textId="77777777" w:rsidR="00BE6A71" w:rsidRPr="00CB19DF" w:rsidRDefault="005610BC" w:rsidP="005610BC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 w:rsidR="0095742D">
        <w:rPr>
          <w:rFonts w:ascii="Verdana" w:eastAsia="標楷體" w:hAnsi="標楷體" w:hint="eastAsia"/>
        </w:rPr>
        <w:t>H</w:t>
      </w:r>
      <w:r>
        <w:rPr>
          <w:rFonts w:ascii="Verdana" w:eastAsia="標楷體" w:hAnsi="標楷體"/>
        </w:rPr>
        <w:t xml:space="preserve">is mother </w:t>
      </w:r>
      <w:r w:rsidR="0095742D">
        <w:rPr>
          <w:rFonts w:ascii="Verdana" w:eastAsia="標楷體" w:hAnsi="Verdana" w:cs="Arial"/>
        </w:rPr>
        <w:t>will</w:t>
      </w:r>
      <w:r w:rsidR="0095742D">
        <w:rPr>
          <w:rFonts w:ascii="Verdana" w:eastAsia="標楷體" w:hAnsi="Verdana" w:cs="Arial" w:hint="eastAsia"/>
        </w:rPr>
        <w:t xml:space="preserve"> not</w:t>
      </w:r>
      <w:r w:rsidR="00A52E16">
        <w:rPr>
          <w:rFonts w:ascii="Verdana" w:eastAsia="標楷體" w:hAnsi="Verdana" w:cs="Arial"/>
        </w:rPr>
        <w:t> </w:t>
      </w:r>
      <w:r w:rsidR="0095742D">
        <w:rPr>
          <w:rFonts w:ascii="Verdana" w:eastAsia="標楷體" w:hAnsi="Verdana" w:cs="Arial" w:hint="eastAsia"/>
        </w:rPr>
        <w:t>/</w:t>
      </w:r>
      <w:r w:rsidR="00A52E16">
        <w:rPr>
          <w:rFonts w:ascii="Verdana" w:eastAsia="標楷體" w:hAnsi="Verdana" w:cs="Arial"/>
        </w:rPr>
        <w:t> </w:t>
      </w:r>
      <w:r w:rsidR="0095742D">
        <w:rPr>
          <w:rFonts w:ascii="Verdana" w:eastAsia="標楷體" w:hAnsi="Verdana" w:cs="Arial" w:hint="eastAsia"/>
        </w:rPr>
        <w:t>won</w:t>
      </w:r>
      <w:r w:rsidR="0095742D">
        <w:rPr>
          <w:rFonts w:ascii="Verdana" w:eastAsia="標楷體" w:hAnsi="Verdana" w:cs="Arial"/>
        </w:rPr>
        <w:t>’</w:t>
      </w:r>
      <w:r w:rsidR="0095742D">
        <w:rPr>
          <w:rFonts w:ascii="Verdana" w:eastAsia="標楷體" w:hAnsi="Verdana" w:cs="Arial" w:hint="eastAsia"/>
        </w:rPr>
        <w:t>t</w:t>
      </w:r>
      <w:r w:rsidR="0095742D">
        <w:rPr>
          <w:rFonts w:ascii="Verdana" w:eastAsia="標楷體" w:hAnsi="標楷體"/>
        </w:rPr>
        <w:t xml:space="preserve"> take a nap tomorrow</w:t>
      </w:r>
      <w:r w:rsidR="0095742D">
        <w:rPr>
          <w:rFonts w:ascii="Verdana" w:eastAsia="標楷體" w:hAnsi="標楷體" w:hint="eastAsia"/>
        </w:rPr>
        <w:t>.</w:t>
      </w:r>
    </w:p>
    <w:p w14:paraId="4D600A29" w14:textId="77777777" w:rsidR="008F6FB0" w:rsidRDefault="008F6FB0" w:rsidP="009F2C46">
      <w:pPr>
        <w:spacing w:line="360" w:lineRule="auto"/>
        <w:rPr>
          <w:rFonts w:ascii="Verdana" w:eastAsia="標楷體" w:hAnsi="Verdana"/>
        </w:rPr>
      </w:pPr>
    </w:p>
    <w:p w14:paraId="7872B2B7" w14:textId="77777777" w:rsidR="008F6FB0" w:rsidRDefault="008F6FB0" w:rsidP="00095986">
      <w:pPr>
        <w:spacing w:line="360" w:lineRule="auto"/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初級</w:t>
      </w:r>
      <w:r w:rsidR="005728DB">
        <w:rPr>
          <w:rFonts w:ascii="Verdana" w:eastAsia="標楷體" w:hAnsi="Verdana" w:hint="eastAsia"/>
          <w:sz w:val="40"/>
        </w:rPr>
        <w:t>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三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十六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33EFEEE" w14:textId="77777777" w:rsidR="008F6FB0" w:rsidRDefault="008F6FB0" w:rsidP="008F6FB0">
      <w:pPr>
        <w:jc w:val="center"/>
        <w:rPr>
          <w:rFonts w:ascii="Verdana" w:eastAsia="標楷體" w:hAnsi="Verdana"/>
          <w:sz w:val="40"/>
        </w:rPr>
      </w:pPr>
    </w:p>
    <w:p w14:paraId="02C6D265" w14:textId="77777777" w:rsidR="008F6FB0" w:rsidRPr="00CE0F8E" w:rsidRDefault="008F6FB0" w:rsidP="008F6FB0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20822FAE" w14:textId="77777777" w:rsidR="008F6FB0" w:rsidRPr="000D2A72" w:rsidRDefault="008F6FB0" w:rsidP="008F6FB0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="007D0B87">
        <w:rPr>
          <w:rFonts w:eastAsia="標楷體"/>
          <w:b w:val="0"/>
          <w:szCs w:val="28"/>
        </w:rPr>
        <w:t>10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D6BE886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. </w:t>
      </w:r>
      <w:r w:rsidR="004B6DAB" w:rsidRPr="00734EE2">
        <w:rPr>
          <w:rFonts w:ascii="Verdana" w:eastAsia="標楷體" w:hAnsi="Verdana" w:hint="eastAsia"/>
          <w:szCs w:val="24"/>
        </w:rPr>
        <w:t>他們昨天吃了這個蛋糕。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6FC44401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2. </w:t>
      </w:r>
      <w:r w:rsidR="004B6DAB" w:rsidRPr="00734EE2">
        <w:rPr>
          <w:rFonts w:ascii="Verdana" w:eastAsia="標楷體" w:hAnsi="Verdana" w:hint="eastAsia"/>
          <w:szCs w:val="24"/>
        </w:rPr>
        <w:t>我們下個月不會打棒球。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5771C6B5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3. </w:t>
      </w:r>
      <w:r w:rsidR="004B6DAB" w:rsidRPr="00734EE2">
        <w:rPr>
          <w:rFonts w:ascii="Verdana" w:eastAsia="標楷體" w:hAnsi="Verdana" w:hint="eastAsia"/>
          <w:szCs w:val="24"/>
        </w:rPr>
        <w:t>我們明天不會喝可樂，但我們會喝牛奶。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42E100C5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4. </w:t>
      </w:r>
      <w:r w:rsidR="004B6DAB" w:rsidRPr="00734EE2">
        <w:rPr>
          <w:rFonts w:ascii="Verdana" w:eastAsia="標楷體" w:hAnsi="Verdana" w:hint="eastAsia"/>
          <w:szCs w:val="24"/>
        </w:rPr>
        <w:t>你以前是好學生嗎？</w:t>
      </w:r>
    </w:p>
    <w:p w14:paraId="4CE75870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5. </w:t>
      </w:r>
      <w:r w:rsidR="004B6DAB" w:rsidRPr="007702EA">
        <w:rPr>
          <w:rFonts w:ascii="Verdana" w:eastAsia="標楷體" w:hAnsi="標楷體" w:hint="eastAsia"/>
          <w:szCs w:val="24"/>
        </w:rPr>
        <w:t>他以前是壞老師嗎？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6238967B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6. </w:t>
      </w:r>
      <w:r w:rsidR="004B6DAB" w:rsidRPr="007702EA">
        <w:rPr>
          <w:rFonts w:ascii="Verdana" w:eastAsia="標楷體" w:hAnsi="標楷體" w:hint="eastAsia"/>
          <w:szCs w:val="24"/>
        </w:rPr>
        <w:t>你的兄弟姐妹以前是歌手嗎</w:t>
      </w:r>
      <w:r w:rsidR="004B6DAB" w:rsidRPr="007702EA">
        <w:rPr>
          <w:rFonts w:ascii="Verdana" w:eastAsia="標楷體" w:hAnsi="標楷體" w:hint="eastAsia"/>
          <w:szCs w:val="24"/>
        </w:rPr>
        <w:t>?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2FF1C5B3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7. </w:t>
      </w:r>
      <w:r w:rsidR="004B6DAB" w:rsidRPr="007702EA">
        <w:rPr>
          <w:rFonts w:ascii="Verdana" w:eastAsia="標楷體" w:hAnsi="標楷體" w:hint="eastAsia"/>
          <w:szCs w:val="24"/>
        </w:rPr>
        <w:t>你昨晚打了電話給你的爸爸嗎？</w:t>
      </w:r>
    </w:p>
    <w:p w14:paraId="693A35C6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8. </w:t>
      </w:r>
      <w:r w:rsidR="004B6DAB" w:rsidRPr="007702EA">
        <w:rPr>
          <w:rFonts w:ascii="Verdana" w:eastAsia="標楷體" w:hAnsi="標楷體" w:hint="eastAsia"/>
          <w:szCs w:val="24"/>
        </w:rPr>
        <w:t>牠去年喜歡那隻貓嗎？</w:t>
      </w:r>
    </w:p>
    <w:p w14:paraId="792DCD49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9. </w:t>
      </w:r>
      <w:r w:rsidR="004B6DAB" w:rsidRPr="007702EA">
        <w:rPr>
          <w:rFonts w:ascii="Verdana" w:eastAsia="標楷體" w:hAnsi="標楷體" w:hint="eastAsia"/>
          <w:szCs w:val="24"/>
        </w:rPr>
        <w:t>他昨天沒有洗澡。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6D2959FC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0. </w:t>
      </w:r>
      <w:r w:rsidR="004B6DAB" w:rsidRPr="007702EA">
        <w:rPr>
          <w:rFonts w:ascii="Verdana" w:eastAsia="標楷體" w:hAnsi="標楷體" w:hint="eastAsia"/>
          <w:szCs w:val="24"/>
        </w:rPr>
        <w:t>他們明年會讀那本書。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666E0B1C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1. </w:t>
      </w:r>
      <w:r w:rsidR="004B6DAB" w:rsidRPr="007702EA">
        <w:rPr>
          <w:rFonts w:ascii="Verdana" w:eastAsia="標楷體" w:hAnsi="標楷體" w:hint="eastAsia"/>
          <w:szCs w:val="24"/>
        </w:rPr>
        <w:t>你</w:t>
      </w:r>
      <w:r w:rsidR="004B6DAB" w:rsidRPr="007702EA">
        <w:rPr>
          <w:rFonts w:ascii="Verdana" w:eastAsia="標楷體" w:hAnsi="標楷體" w:hint="eastAsia"/>
          <w:szCs w:val="24"/>
        </w:rPr>
        <w:t>(</w:t>
      </w:r>
      <w:r w:rsidR="004B6DAB" w:rsidRPr="007702EA">
        <w:rPr>
          <w:rFonts w:ascii="Verdana" w:eastAsia="標楷體" w:hAnsi="標楷體" w:hint="eastAsia"/>
          <w:szCs w:val="24"/>
        </w:rPr>
        <w:t>們</w:t>
      </w:r>
      <w:r w:rsidR="004B6DAB" w:rsidRPr="007702EA">
        <w:rPr>
          <w:rFonts w:ascii="Verdana" w:eastAsia="標楷體" w:hAnsi="標楷體" w:hint="eastAsia"/>
          <w:szCs w:val="24"/>
        </w:rPr>
        <w:t>)</w:t>
      </w:r>
      <w:r w:rsidR="004B6DAB" w:rsidRPr="007702EA">
        <w:rPr>
          <w:rFonts w:ascii="Verdana" w:eastAsia="標楷體" w:hAnsi="標楷體" w:hint="eastAsia"/>
          <w:szCs w:val="24"/>
        </w:rPr>
        <w:t>明天不會喝牛奶。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26AD2709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2. </w:t>
      </w:r>
      <w:r w:rsidR="004B6DAB" w:rsidRPr="007702EA">
        <w:rPr>
          <w:rFonts w:ascii="Verdana" w:eastAsia="標楷體" w:hAnsi="標楷體" w:hint="eastAsia"/>
          <w:szCs w:val="24"/>
        </w:rPr>
        <w:t>她今晚會吃晚餐嗎？</w:t>
      </w:r>
      <w:r w:rsidRPr="00095986">
        <w:rPr>
          <w:rFonts w:ascii="Verdana" w:eastAsia="標楷體" w:hAnsi="Verdana"/>
          <w:szCs w:val="24"/>
        </w:rPr>
        <w:t xml:space="preserve"> </w:t>
      </w:r>
    </w:p>
    <w:p w14:paraId="5BBF5364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3. </w:t>
      </w:r>
      <w:r w:rsidR="004B6DAB" w:rsidRPr="007702EA">
        <w:rPr>
          <w:rFonts w:ascii="Verdana" w:eastAsia="標楷體" w:hAnsi="標楷體" w:hint="eastAsia"/>
          <w:szCs w:val="24"/>
        </w:rPr>
        <w:t>你</w:t>
      </w:r>
      <w:r w:rsidR="00DD039E" w:rsidRPr="007702EA">
        <w:rPr>
          <w:rFonts w:ascii="Verdana" w:eastAsia="標楷體" w:hAnsi="標楷體" w:hint="eastAsia"/>
          <w:szCs w:val="24"/>
        </w:rPr>
        <w:t>(</w:t>
      </w:r>
      <w:r w:rsidR="00DD039E" w:rsidRPr="007702EA">
        <w:rPr>
          <w:rFonts w:ascii="Verdana" w:eastAsia="標楷體" w:hAnsi="標楷體" w:hint="eastAsia"/>
          <w:szCs w:val="24"/>
        </w:rPr>
        <w:t>們</w:t>
      </w:r>
      <w:r w:rsidR="00DD039E" w:rsidRPr="007702EA">
        <w:rPr>
          <w:rFonts w:ascii="Verdana" w:eastAsia="標楷體" w:hAnsi="標楷體" w:hint="eastAsia"/>
          <w:szCs w:val="24"/>
        </w:rPr>
        <w:t>)</w:t>
      </w:r>
      <w:r w:rsidR="004B6DAB" w:rsidRPr="007702EA">
        <w:rPr>
          <w:rFonts w:ascii="Verdana" w:eastAsia="標楷體" w:hAnsi="標楷體" w:hint="eastAsia"/>
          <w:szCs w:val="24"/>
        </w:rPr>
        <w:t>什麼時候拿那籃球去日本的</w:t>
      </w:r>
      <w:r w:rsidR="004B6DAB" w:rsidRPr="007702EA">
        <w:rPr>
          <w:rFonts w:ascii="Verdana" w:eastAsia="標楷體" w:hAnsi="標楷體" w:hint="eastAsia"/>
          <w:szCs w:val="24"/>
        </w:rPr>
        <w:t>?</w:t>
      </w:r>
    </w:p>
    <w:p w14:paraId="55EF1C56" w14:textId="77777777" w:rsidR="00095986" w:rsidRP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4. </w:t>
      </w:r>
      <w:r w:rsidR="004B6DAB" w:rsidRPr="007702EA">
        <w:rPr>
          <w:rFonts w:ascii="Verdana" w:eastAsia="標楷體" w:hAnsi="標楷體" w:hint="eastAsia"/>
          <w:szCs w:val="24"/>
        </w:rPr>
        <w:t>她昨晚沒有看電視。</w:t>
      </w:r>
    </w:p>
    <w:p w14:paraId="511EF67E" w14:textId="77777777" w:rsidR="00095986" w:rsidRDefault="00095986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095986">
        <w:rPr>
          <w:rFonts w:ascii="Verdana" w:eastAsia="標楷體" w:hAnsi="Verdana"/>
          <w:szCs w:val="24"/>
        </w:rPr>
        <w:t xml:space="preserve">15. </w:t>
      </w:r>
      <w:r w:rsidR="004B6DAB" w:rsidRPr="007702EA">
        <w:rPr>
          <w:rFonts w:ascii="Verdana" w:eastAsia="標楷體" w:hAnsi="標楷體" w:hint="eastAsia"/>
          <w:szCs w:val="24"/>
        </w:rPr>
        <w:t>他上星期看了電視。</w:t>
      </w:r>
    </w:p>
    <w:p w14:paraId="2BE32527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16. </w:t>
      </w:r>
      <w:r w:rsidR="004B6DAB">
        <w:rPr>
          <w:rFonts w:ascii="Verdana" w:eastAsia="標楷體" w:hAnsi="Verdana" w:hint="eastAsia"/>
          <w:szCs w:val="24"/>
        </w:rPr>
        <w:t>我昨晚在家看了一部好電影。</w:t>
      </w:r>
      <w:r w:rsidRPr="007D0B87">
        <w:rPr>
          <w:rFonts w:ascii="Verdana" w:eastAsia="標楷體" w:hAnsi="Verdana"/>
          <w:szCs w:val="24"/>
        </w:rPr>
        <w:t xml:space="preserve"> </w:t>
      </w:r>
    </w:p>
    <w:p w14:paraId="441519CA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17. </w:t>
      </w:r>
      <w:r w:rsidR="004B6DAB">
        <w:rPr>
          <w:rFonts w:ascii="Verdana" w:eastAsia="標楷體" w:hAnsi="Verdana" w:hint="eastAsia"/>
          <w:szCs w:val="24"/>
        </w:rPr>
        <w:t>我女兒找到</w:t>
      </w:r>
      <w:r w:rsidR="004B6DAB">
        <w:rPr>
          <w:rFonts w:ascii="Verdana" w:eastAsia="標楷體" w:hAnsi="Verdana" w:hint="eastAsia"/>
          <w:szCs w:val="24"/>
        </w:rPr>
        <w:t>Amy</w:t>
      </w:r>
      <w:r w:rsidR="004B6DAB">
        <w:rPr>
          <w:rFonts w:ascii="Verdana" w:eastAsia="標楷體" w:hAnsi="Verdana" w:hint="eastAsia"/>
          <w:szCs w:val="24"/>
        </w:rPr>
        <w:t>的筆。</w:t>
      </w:r>
      <w:r w:rsidRPr="007D0B87">
        <w:rPr>
          <w:rFonts w:ascii="Verdana" w:eastAsia="標楷體" w:hAnsi="Verdana"/>
          <w:szCs w:val="24"/>
        </w:rPr>
        <w:t xml:space="preserve"> </w:t>
      </w:r>
    </w:p>
    <w:p w14:paraId="788B454D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18. </w:t>
      </w:r>
      <w:r w:rsidR="004B6DAB">
        <w:rPr>
          <w:rFonts w:ascii="Verdana" w:eastAsia="標楷體" w:hAnsi="Verdana" w:hint="eastAsia"/>
          <w:szCs w:val="24"/>
        </w:rPr>
        <w:t>我的老師不開心。</w:t>
      </w:r>
      <w:r w:rsidRPr="007D0B87">
        <w:rPr>
          <w:rFonts w:ascii="Verdana" w:eastAsia="標楷體" w:hAnsi="Verdana"/>
          <w:szCs w:val="24"/>
        </w:rPr>
        <w:t xml:space="preserve"> </w:t>
      </w:r>
    </w:p>
    <w:p w14:paraId="11EEA2E5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 w:hint="eastAsi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19. </w:t>
      </w:r>
      <w:r w:rsidR="004B6DAB">
        <w:rPr>
          <w:rFonts w:ascii="Verdana" w:eastAsia="標楷體" w:hAnsi="Verdana" w:hint="eastAsia"/>
          <w:szCs w:val="24"/>
        </w:rPr>
        <w:t>你</w:t>
      </w:r>
      <w:r w:rsidR="00DD039E" w:rsidRPr="007702EA">
        <w:rPr>
          <w:rFonts w:ascii="Verdana" w:eastAsia="標楷體" w:hAnsi="標楷體" w:hint="eastAsia"/>
          <w:szCs w:val="24"/>
        </w:rPr>
        <w:t>(</w:t>
      </w:r>
      <w:r w:rsidR="00DD039E" w:rsidRPr="007702EA">
        <w:rPr>
          <w:rFonts w:ascii="Verdana" w:eastAsia="標楷體" w:hAnsi="標楷體" w:hint="eastAsia"/>
          <w:szCs w:val="24"/>
        </w:rPr>
        <w:t>們</w:t>
      </w:r>
      <w:r w:rsidR="00DD039E" w:rsidRPr="007702EA">
        <w:rPr>
          <w:rFonts w:ascii="Verdana" w:eastAsia="標楷體" w:hAnsi="標楷體" w:hint="eastAsia"/>
          <w:szCs w:val="24"/>
        </w:rPr>
        <w:t>)</w:t>
      </w:r>
      <w:r w:rsidR="004B6DAB">
        <w:rPr>
          <w:rFonts w:ascii="Verdana" w:eastAsia="標楷體" w:hAnsi="Verdana" w:hint="eastAsia"/>
          <w:szCs w:val="24"/>
        </w:rPr>
        <w:t>什麼時候去美國</w:t>
      </w:r>
      <w:r w:rsidR="004B6DAB">
        <w:rPr>
          <w:rFonts w:ascii="Verdana" w:eastAsia="標楷體" w:hAnsi="Verdana" w:hint="eastAsia"/>
          <w:szCs w:val="24"/>
        </w:rPr>
        <w:t>?</w:t>
      </w:r>
    </w:p>
    <w:p w14:paraId="0AEBF1DA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20. </w:t>
      </w:r>
      <w:r w:rsidR="004B6DAB">
        <w:rPr>
          <w:rFonts w:ascii="Verdana" w:eastAsia="標楷體" w:hAnsi="Verdana" w:hint="eastAsia"/>
          <w:szCs w:val="24"/>
        </w:rPr>
        <w:t>他爸爸明天會在家嗎</w:t>
      </w:r>
      <w:r w:rsidR="004B6DAB">
        <w:rPr>
          <w:rFonts w:ascii="Verdana" w:eastAsia="標楷體" w:hAnsi="Verdana" w:hint="eastAsia"/>
          <w:szCs w:val="24"/>
        </w:rPr>
        <w:t>?</w:t>
      </w:r>
    </w:p>
    <w:p w14:paraId="18A9F6B0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 w:hint="eastAsi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21. </w:t>
      </w:r>
      <w:r w:rsidR="004B6DAB">
        <w:rPr>
          <w:rFonts w:ascii="Verdana" w:eastAsia="標楷體" w:hAnsi="Verdana" w:hint="eastAsia"/>
          <w:szCs w:val="24"/>
        </w:rPr>
        <w:t>我們沒有打籃球，但是我們打棒球。</w:t>
      </w:r>
    </w:p>
    <w:p w14:paraId="4B698425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22. </w:t>
      </w:r>
      <w:r w:rsidR="004B6DAB">
        <w:rPr>
          <w:rFonts w:ascii="Verdana" w:eastAsia="標楷體" w:hAnsi="Verdana" w:hint="eastAsia"/>
          <w:szCs w:val="24"/>
        </w:rPr>
        <w:t>你什麼時候吃晚餐</w:t>
      </w:r>
      <w:r w:rsidR="004B6DAB">
        <w:rPr>
          <w:rFonts w:ascii="Verdana" w:eastAsia="標楷體" w:hAnsi="Verdana" w:hint="eastAsia"/>
          <w:szCs w:val="24"/>
        </w:rPr>
        <w:t>?</w:t>
      </w:r>
      <w:r w:rsidRPr="007D0B87">
        <w:rPr>
          <w:rFonts w:ascii="Verdana" w:eastAsia="標楷體" w:hAnsi="Verdana"/>
          <w:szCs w:val="24"/>
        </w:rPr>
        <w:t xml:space="preserve"> </w:t>
      </w:r>
    </w:p>
    <w:p w14:paraId="29FF60DA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23. </w:t>
      </w:r>
      <w:r w:rsidR="004B6DAB">
        <w:rPr>
          <w:rFonts w:ascii="Verdana" w:eastAsia="標楷體" w:hAnsi="Verdana" w:hint="eastAsia"/>
          <w:szCs w:val="24"/>
        </w:rPr>
        <w:t>你明年將會是學生嗎</w:t>
      </w:r>
      <w:r w:rsidR="004B6DAB">
        <w:rPr>
          <w:rFonts w:ascii="Verdana" w:eastAsia="標楷體" w:hAnsi="Verdana" w:hint="eastAsia"/>
          <w:szCs w:val="24"/>
        </w:rPr>
        <w:t>?</w:t>
      </w:r>
      <w:r w:rsidRPr="007D0B87">
        <w:rPr>
          <w:rFonts w:ascii="Verdana" w:eastAsia="標楷體" w:hAnsi="Verdana"/>
          <w:szCs w:val="24"/>
        </w:rPr>
        <w:t xml:space="preserve"> </w:t>
      </w:r>
    </w:p>
    <w:p w14:paraId="453343C4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24. </w:t>
      </w:r>
      <w:r w:rsidR="004B6DAB">
        <w:rPr>
          <w:rFonts w:ascii="Verdana" w:eastAsia="標楷體" w:hAnsi="Verdana" w:hint="eastAsia"/>
          <w:szCs w:val="24"/>
        </w:rPr>
        <w:t>我和我哥哥將會在家看電視。</w:t>
      </w:r>
    </w:p>
    <w:p w14:paraId="5ABB955C" w14:textId="77777777" w:rsidR="00B044A2" w:rsidRPr="007D0B87" w:rsidRDefault="00B044A2" w:rsidP="00880767">
      <w:pPr>
        <w:spacing w:line="460" w:lineRule="exact"/>
        <w:jc w:val="both"/>
        <w:rPr>
          <w:rFonts w:ascii="Verdana" w:eastAsia="標楷體" w:hAnsi="Verdana"/>
          <w:szCs w:val="24"/>
        </w:rPr>
      </w:pPr>
      <w:r w:rsidRPr="007D0B87">
        <w:rPr>
          <w:rFonts w:ascii="Verdana" w:eastAsia="標楷體" w:hAnsi="Verdana"/>
          <w:szCs w:val="24"/>
        </w:rPr>
        <w:t xml:space="preserve">25. </w:t>
      </w:r>
      <w:r w:rsidR="00CC3E30">
        <w:rPr>
          <w:rFonts w:ascii="Verdana" w:eastAsia="標楷體" w:hAnsi="Verdana" w:hint="eastAsia"/>
          <w:szCs w:val="24"/>
        </w:rPr>
        <w:t>他</w:t>
      </w:r>
      <w:r w:rsidR="00CC3E30">
        <w:rPr>
          <w:rFonts w:ascii="Verdana" w:eastAsia="標楷體" w:hAnsi="Verdana" w:hint="eastAsia"/>
          <w:szCs w:val="24"/>
        </w:rPr>
        <w:t>/</w:t>
      </w:r>
      <w:r w:rsidR="00CC3E30">
        <w:rPr>
          <w:rFonts w:ascii="Verdana" w:eastAsia="標楷體" w:hAnsi="Verdana" w:hint="eastAsia"/>
          <w:szCs w:val="24"/>
        </w:rPr>
        <w:t>她</w:t>
      </w:r>
      <w:r w:rsidR="004B6DAB">
        <w:rPr>
          <w:rFonts w:ascii="Verdana" w:eastAsia="標楷體" w:hAnsi="Verdana" w:hint="eastAsia"/>
          <w:szCs w:val="24"/>
        </w:rPr>
        <w:t>們今晚不會回家。</w:t>
      </w:r>
    </w:p>
    <w:p w14:paraId="695DDE7C" w14:textId="77777777" w:rsidR="00B044A2" w:rsidRPr="00B044A2" w:rsidRDefault="00B044A2" w:rsidP="00B044A2">
      <w:pPr>
        <w:jc w:val="both"/>
        <w:rPr>
          <w:rFonts w:ascii="Verdana" w:eastAsia="標楷體" w:hAnsi="Verdana" w:hint="eastAsia"/>
          <w:color w:val="FF0000"/>
          <w:szCs w:val="24"/>
        </w:rPr>
      </w:pPr>
    </w:p>
    <w:p w14:paraId="512D22BF" w14:textId="77777777" w:rsidR="00686586" w:rsidRDefault="00686586" w:rsidP="008F6FB0">
      <w:pPr>
        <w:rPr>
          <w:rFonts w:ascii="Verdana" w:eastAsia="標楷體" w:hAnsi="Verdana"/>
          <w:b/>
          <w:sz w:val="40"/>
          <w:u w:val="double"/>
        </w:rPr>
        <w:sectPr w:rsidR="00686586" w:rsidSect="00E22206">
          <w:headerReference w:type="default" r:id="rId7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4B9AE236" w14:textId="77777777" w:rsidR="008F6FB0" w:rsidRPr="00CE0F8E" w:rsidRDefault="008F6FB0" w:rsidP="008F6FB0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0FE50FE1" w14:textId="77777777" w:rsidR="008F6FB0" w:rsidRPr="000D2A72" w:rsidRDefault="008F6FB0" w:rsidP="008F6FB0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F352C5">
        <w:rPr>
          <w:rFonts w:ascii="Verdana" w:eastAsia="標楷體" w:hAnsi="Verdana"/>
        </w:rPr>
        <w:t>中翻英</w:t>
      </w:r>
      <w:proofErr w:type="spellEnd"/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E41D39">
        <w:rPr>
          <w:rFonts w:eastAsia="標楷體"/>
          <w:b w:val="0"/>
          <w:position w:val="2"/>
          <w:szCs w:val="28"/>
        </w:rPr>
        <w:t>10</w:t>
      </w:r>
      <w:r w:rsidRPr="00F352C5">
        <w:rPr>
          <w:rFonts w:eastAsia="標楷體"/>
          <w:b w:val="0"/>
          <w:position w:val="2"/>
          <w:szCs w:val="28"/>
        </w:rPr>
        <w:t>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19EF18B" w14:textId="77777777" w:rsidR="008F6FB0" w:rsidRPr="00AC41A7" w:rsidRDefault="008F6FB0" w:rsidP="008F6FB0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29A5544A" w14:textId="77777777" w:rsidR="004B6DAB" w:rsidRDefault="004B6DAB" w:rsidP="00880767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標楷體"/>
        </w:rPr>
        <w:t>You called your father last night.</w:t>
      </w:r>
    </w:p>
    <w:p w14:paraId="469F58D9" w14:textId="77777777" w:rsidR="004B6DAB" w:rsidRPr="00B94B8A" w:rsidRDefault="004B6DAB" w:rsidP="00880767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2. </w:t>
      </w:r>
      <w:r w:rsidRPr="00B94B8A">
        <w:rPr>
          <w:rFonts w:ascii="Verdana" w:eastAsia="標楷體" w:hAnsi="標楷體" w:hint="eastAsia"/>
        </w:rPr>
        <w:t>We</w:t>
      </w:r>
      <w:r w:rsidRPr="00B94B8A">
        <w:rPr>
          <w:rFonts w:ascii="Verdana" w:eastAsia="標楷體" w:hAnsi="標楷體"/>
        </w:rPr>
        <w:t xml:space="preserve"> had many friends before.</w:t>
      </w:r>
    </w:p>
    <w:p w14:paraId="6A205EFC" w14:textId="77777777" w:rsidR="004B6DAB" w:rsidRPr="00B94B8A" w:rsidRDefault="004B6DAB" w:rsidP="00880767">
      <w:pPr>
        <w:spacing w:line="460" w:lineRule="exact"/>
        <w:rPr>
          <w:rFonts w:ascii="Verdana" w:eastAsia="標楷體" w:hAnsi="標楷體"/>
        </w:rPr>
      </w:pPr>
      <w:r w:rsidRPr="00B94B8A">
        <w:rPr>
          <w:rFonts w:ascii="Verdana" w:eastAsia="標楷體" w:hAnsi="Verdana"/>
        </w:rPr>
        <w:t xml:space="preserve">3. </w:t>
      </w:r>
      <w:r w:rsidRPr="00B94B8A">
        <w:rPr>
          <w:rFonts w:ascii="Verdana" w:eastAsia="標楷體" w:hAnsi="標楷體"/>
        </w:rPr>
        <w:t xml:space="preserve">They </w:t>
      </w:r>
      <w:r w:rsidRPr="00B94B8A">
        <w:rPr>
          <w:rFonts w:ascii="Verdana" w:eastAsia="標楷體" w:hAnsi="標楷體" w:hint="eastAsia"/>
        </w:rPr>
        <w:t xml:space="preserve">did not </w:t>
      </w:r>
      <w:r w:rsidRPr="00B94B8A">
        <w:rPr>
          <w:rFonts w:ascii="Verdana" w:eastAsia="標楷體" w:hAnsi="標楷體"/>
        </w:rPr>
        <w:t>listen to music last night.</w:t>
      </w:r>
    </w:p>
    <w:p w14:paraId="76E8E7CC" w14:textId="77777777" w:rsidR="004B6DAB" w:rsidRDefault="004B6DAB" w:rsidP="00880767">
      <w:pPr>
        <w:spacing w:line="460" w:lineRule="exact"/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She did homework last night.</w:t>
      </w:r>
    </w:p>
    <w:p w14:paraId="60117FC8" w14:textId="77777777" w:rsidR="004B6DAB" w:rsidRPr="00053321" w:rsidRDefault="004B6DAB" w:rsidP="00880767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>5.</w:t>
      </w:r>
      <w:r w:rsidRPr="00053321">
        <w:rPr>
          <w:rFonts w:ascii="Verdana" w:eastAsia="標楷體" w:hAnsi="Verdana"/>
        </w:rPr>
        <w:t xml:space="preserve"> </w:t>
      </w:r>
      <w:r w:rsidRPr="00053321">
        <w:rPr>
          <w:rFonts w:ascii="Verdana" w:eastAsia="標楷體" w:hAnsi="Verdana" w:hint="eastAsia"/>
        </w:rPr>
        <w:t>Her father will not go to Japan next week.</w:t>
      </w:r>
    </w:p>
    <w:p w14:paraId="1A601378" w14:textId="77777777" w:rsidR="004B6DAB" w:rsidRDefault="004B6DAB" w:rsidP="00880767">
      <w:pPr>
        <w:spacing w:line="460" w:lineRule="exact"/>
      </w:pPr>
      <w:r>
        <w:rPr>
          <w:rFonts w:ascii="Verdana" w:eastAsia="標楷體" w:hAnsi="Verdana"/>
        </w:rPr>
        <w:t>6. His dog was not big before.</w:t>
      </w:r>
    </w:p>
    <w:p w14:paraId="72D7A713" w14:textId="77777777" w:rsidR="004B6DAB" w:rsidRDefault="004B6DAB" w:rsidP="00880767">
      <w:pPr>
        <w:spacing w:line="460" w:lineRule="exact"/>
      </w:pPr>
      <w:r>
        <w:rPr>
          <w:rFonts w:ascii="Verdana" w:eastAsia="標楷體" w:hAnsi="Verdana"/>
        </w:rPr>
        <w:t>7. You were not his teacher before.</w:t>
      </w:r>
    </w:p>
    <w:p w14:paraId="563184DA" w14:textId="77777777" w:rsidR="004B6DAB" w:rsidRDefault="004B6DAB" w:rsidP="00880767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 xml:space="preserve">8. </w:t>
      </w:r>
      <w:r>
        <w:rPr>
          <w:rFonts w:ascii="Verdana" w:eastAsia="標楷體" w:hAnsi="標楷體"/>
        </w:rPr>
        <w:t>Did you call your father last night?</w:t>
      </w:r>
    </w:p>
    <w:p w14:paraId="44C29043" w14:textId="77777777" w:rsidR="004B6DAB" w:rsidRDefault="004B6DAB" w:rsidP="00880767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9. </w:t>
      </w:r>
      <w:r>
        <w:rPr>
          <w:rFonts w:ascii="Verdana" w:eastAsia="標楷體" w:hAnsi="標楷體"/>
        </w:rPr>
        <w:t>Did they eat this cake yesterday?</w:t>
      </w:r>
    </w:p>
    <w:p w14:paraId="772537D9" w14:textId="77777777" w:rsidR="004B6DAB" w:rsidRDefault="004B6DAB" w:rsidP="00880767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10. </w:t>
      </w:r>
      <w:r>
        <w:rPr>
          <w:rFonts w:ascii="Verdana" w:eastAsia="標楷體" w:hAnsi="標楷體"/>
        </w:rPr>
        <w:t>Did you read that book last week?</w:t>
      </w:r>
    </w:p>
    <w:p w14:paraId="69DC740B" w14:textId="77777777" w:rsidR="004B6DAB" w:rsidRDefault="004B6DAB" w:rsidP="00880767">
      <w:pPr>
        <w:spacing w:line="460" w:lineRule="exact"/>
      </w:pPr>
      <w:r>
        <w:rPr>
          <w:rFonts w:ascii="Verdana" w:eastAsia="標楷體" w:hAnsi="Verdana"/>
        </w:rPr>
        <w:t xml:space="preserve">11. </w:t>
      </w:r>
      <w:r>
        <w:rPr>
          <w:rFonts w:ascii="Verdana" w:eastAsia="標楷體" w:hAnsi="標楷體"/>
        </w:rPr>
        <w:t>He did not take a shower yesterday.</w:t>
      </w:r>
    </w:p>
    <w:p w14:paraId="495CBFB5" w14:textId="77777777" w:rsidR="004B6DAB" w:rsidRDefault="004B6DAB" w:rsidP="00880767">
      <w:pPr>
        <w:spacing w:line="460" w:lineRule="exact"/>
        <w:rPr>
          <w:rFonts w:hint="eastAsia"/>
        </w:rPr>
      </w:pPr>
      <w:r>
        <w:rPr>
          <w:rFonts w:ascii="Verdana" w:eastAsia="標楷體" w:hAnsi="Verdana"/>
        </w:rPr>
        <w:t xml:space="preserve">12. </w:t>
      </w:r>
      <w:r>
        <w:rPr>
          <w:rFonts w:ascii="Verdana" w:eastAsia="標楷體" w:hAnsi="標楷體"/>
        </w:rPr>
        <w:t>They will read that book next year.</w:t>
      </w:r>
    </w:p>
    <w:p w14:paraId="06336A4F" w14:textId="77777777" w:rsidR="004B6DAB" w:rsidRDefault="004B6DAB" w:rsidP="00880767">
      <w:pPr>
        <w:spacing w:line="460" w:lineRule="exact"/>
      </w:pPr>
      <w:r>
        <w:rPr>
          <w:rFonts w:ascii="Verdana" w:eastAsia="標楷體" w:hAnsi="Verdana"/>
        </w:rPr>
        <w:t xml:space="preserve">13. </w:t>
      </w:r>
      <w:r>
        <w:rPr>
          <w:rFonts w:ascii="Verdana" w:eastAsia="標楷體" w:hAnsi="標楷體"/>
        </w:rPr>
        <w:t>They will not come here next year.</w:t>
      </w:r>
    </w:p>
    <w:p w14:paraId="7D820D38" w14:textId="77777777" w:rsidR="004B6DAB" w:rsidRDefault="004B6DAB" w:rsidP="00880767">
      <w:pPr>
        <w:spacing w:line="460" w:lineRule="exact"/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標楷體"/>
        </w:rPr>
        <w:t>Will she eat dinner tonight?</w:t>
      </w:r>
    </w:p>
    <w:p w14:paraId="01422A37" w14:textId="77777777" w:rsidR="00095986" w:rsidRPr="00095986" w:rsidRDefault="004B6DAB" w:rsidP="0088076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5. </w:t>
      </w:r>
      <w:r>
        <w:rPr>
          <w:rFonts w:ascii="Verdana" w:eastAsia="標楷體" w:hAnsi="標楷體"/>
        </w:rPr>
        <w:t>Will your father eat fish later?</w:t>
      </w:r>
    </w:p>
    <w:p w14:paraId="625A1FAC" w14:textId="77777777" w:rsidR="00414636" w:rsidRPr="00650573" w:rsidRDefault="00414636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1</w:t>
      </w:r>
      <w:r w:rsidR="0051131C" w:rsidRPr="00650573">
        <w:rPr>
          <w:rFonts w:ascii="Verdana" w:eastAsia="標楷體" w:hAnsi="Verdana"/>
        </w:rPr>
        <w:t>6</w:t>
      </w:r>
      <w:r w:rsidRPr="00650573">
        <w:rPr>
          <w:rFonts w:ascii="Verdana" w:eastAsia="標楷體" w:hAnsi="Verdana"/>
        </w:rPr>
        <w:t xml:space="preserve">. </w:t>
      </w:r>
      <w:r w:rsidR="00F237B5">
        <w:rPr>
          <w:rFonts w:ascii="Verdana" w:eastAsia="標楷體" w:hAnsi="Verdana" w:hint="eastAsia"/>
        </w:rPr>
        <w:t>Will Mr. Lin</w:t>
      </w:r>
      <w:r w:rsidR="00F237B5">
        <w:rPr>
          <w:rFonts w:ascii="Verdana" w:eastAsia="標楷體" w:hAnsi="Verdana"/>
        </w:rPr>
        <w:t>’</w:t>
      </w:r>
      <w:r w:rsidR="00F237B5">
        <w:rPr>
          <w:rFonts w:ascii="Verdana" w:eastAsia="標楷體" w:hAnsi="Verdana" w:hint="eastAsia"/>
        </w:rPr>
        <w:t>s student</w:t>
      </w:r>
      <w:r w:rsidR="00725320">
        <w:rPr>
          <w:rFonts w:ascii="Verdana" w:eastAsia="標楷體" w:hAnsi="Verdana" w:hint="eastAsia"/>
        </w:rPr>
        <w:t xml:space="preserve"> </w:t>
      </w:r>
      <w:r w:rsidR="00124E92">
        <w:rPr>
          <w:rFonts w:ascii="Verdana" w:eastAsia="標楷體" w:hAnsi="Verdana" w:hint="eastAsia"/>
        </w:rPr>
        <w:t>/students</w:t>
      </w:r>
      <w:r w:rsidR="00F237B5">
        <w:rPr>
          <w:rFonts w:ascii="Verdana" w:eastAsia="標楷體" w:hAnsi="Verdana" w:hint="eastAsia"/>
        </w:rPr>
        <w:t xml:space="preserve"> go home later?</w:t>
      </w:r>
    </w:p>
    <w:p w14:paraId="367E0352" w14:textId="77777777" w:rsidR="00414636" w:rsidRPr="00650573" w:rsidRDefault="00414636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1</w:t>
      </w:r>
      <w:r w:rsidR="0051131C" w:rsidRPr="00650573">
        <w:rPr>
          <w:rFonts w:ascii="Verdana" w:eastAsia="標楷體" w:hAnsi="Verdana"/>
        </w:rPr>
        <w:t>7</w:t>
      </w:r>
      <w:r w:rsidRPr="00650573">
        <w:rPr>
          <w:rFonts w:ascii="Verdana" w:eastAsia="標楷體" w:hAnsi="Verdana"/>
        </w:rPr>
        <w:t xml:space="preserve">. </w:t>
      </w:r>
      <w:r w:rsidR="00F237B5">
        <w:rPr>
          <w:rFonts w:ascii="Verdana" w:eastAsia="標楷體" w:hAnsi="Verdana" w:hint="eastAsia"/>
        </w:rPr>
        <w:t>My brother will go to Japan tomorrow.</w:t>
      </w:r>
    </w:p>
    <w:p w14:paraId="1B522D12" w14:textId="77777777" w:rsidR="00414636" w:rsidRPr="00650573" w:rsidRDefault="00414636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1</w:t>
      </w:r>
      <w:r w:rsidR="0051131C" w:rsidRPr="00650573">
        <w:rPr>
          <w:rFonts w:ascii="Verdana" w:eastAsia="標楷體" w:hAnsi="Verdana"/>
        </w:rPr>
        <w:t>8</w:t>
      </w:r>
      <w:r w:rsidRPr="00650573">
        <w:rPr>
          <w:rFonts w:ascii="Verdana" w:eastAsia="標楷體" w:hAnsi="Verdana"/>
        </w:rPr>
        <w:t xml:space="preserve">. </w:t>
      </w:r>
      <w:r w:rsidR="00F237B5">
        <w:rPr>
          <w:rFonts w:ascii="Verdana" w:eastAsia="標楷體" w:hAnsi="Verdana" w:hint="eastAsia"/>
        </w:rPr>
        <w:t>We won</w:t>
      </w:r>
      <w:r w:rsidR="00F237B5">
        <w:rPr>
          <w:rFonts w:ascii="Verdana" w:eastAsia="標楷體" w:hAnsi="Verdana"/>
        </w:rPr>
        <w:t>’</w:t>
      </w:r>
      <w:r w:rsidR="00F237B5">
        <w:rPr>
          <w:rFonts w:ascii="Verdana" w:eastAsia="標楷體" w:hAnsi="Verdana" w:hint="eastAsia"/>
        </w:rPr>
        <w:t>t watch TV tonight.</w:t>
      </w:r>
    </w:p>
    <w:p w14:paraId="3A97BB92" w14:textId="77777777" w:rsidR="00414636" w:rsidRPr="00650573" w:rsidRDefault="00414636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1</w:t>
      </w:r>
      <w:r w:rsidR="0051131C" w:rsidRPr="00650573">
        <w:rPr>
          <w:rFonts w:ascii="Verdana" w:eastAsia="標楷體" w:hAnsi="Verdana"/>
        </w:rPr>
        <w:t>9</w:t>
      </w:r>
      <w:r w:rsidRPr="00650573">
        <w:rPr>
          <w:rFonts w:ascii="Verdana" w:eastAsia="標楷體" w:hAnsi="Verdana"/>
        </w:rPr>
        <w:t xml:space="preserve">. </w:t>
      </w:r>
      <w:r w:rsidR="00F237B5">
        <w:rPr>
          <w:rFonts w:ascii="Verdana" w:eastAsia="標楷體" w:hAnsi="Verdana" w:hint="eastAsia"/>
        </w:rPr>
        <w:t>My mother didn</w:t>
      </w:r>
      <w:r w:rsidR="00F237B5">
        <w:rPr>
          <w:rFonts w:ascii="Verdana" w:eastAsia="標楷體" w:hAnsi="Verdana"/>
        </w:rPr>
        <w:t>’</w:t>
      </w:r>
      <w:r w:rsidR="00F237B5">
        <w:rPr>
          <w:rFonts w:ascii="Verdana" w:eastAsia="標楷體" w:hAnsi="Verdana" w:hint="eastAsia"/>
        </w:rPr>
        <w:t>t listen to music before.</w:t>
      </w:r>
    </w:p>
    <w:p w14:paraId="6A039412" w14:textId="77777777" w:rsidR="00414636" w:rsidRPr="00650573" w:rsidRDefault="0051131C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20</w:t>
      </w:r>
      <w:r w:rsidR="00414636" w:rsidRPr="00650573">
        <w:rPr>
          <w:rFonts w:ascii="Verdana" w:eastAsia="標楷體" w:hAnsi="Verdana"/>
        </w:rPr>
        <w:t xml:space="preserve">. </w:t>
      </w:r>
      <w:r w:rsidR="00F237B5">
        <w:rPr>
          <w:rFonts w:ascii="Verdana" w:eastAsia="標楷體" w:hAnsi="Verdana" w:hint="eastAsia"/>
        </w:rPr>
        <w:t>Did his father like apples before?</w:t>
      </w:r>
    </w:p>
    <w:p w14:paraId="2654740C" w14:textId="77777777" w:rsidR="00414636" w:rsidRPr="00650573" w:rsidRDefault="00650573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2</w:t>
      </w:r>
      <w:r w:rsidR="00414636" w:rsidRPr="00650573">
        <w:rPr>
          <w:rFonts w:ascii="Verdana" w:eastAsia="標楷體" w:hAnsi="Verdana"/>
        </w:rPr>
        <w:t xml:space="preserve">1. </w:t>
      </w:r>
      <w:r w:rsidR="00F237B5">
        <w:rPr>
          <w:rFonts w:ascii="Verdana" w:eastAsia="標楷體" w:hAnsi="Verdana" w:hint="eastAsia"/>
        </w:rPr>
        <w:t>I didn</w:t>
      </w:r>
      <w:r w:rsidR="00F237B5">
        <w:rPr>
          <w:rFonts w:ascii="Verdana" w:eastAsia="標楷體" w:hAnsi="Verdana"/>
        </w:rPr>
        <w:t>’</w:t>
      </w:r>
      <w:r w:rsidR="00F237B5">
        <w:rPr>
          <w:rFonts w:ascii="Verdana" w:eastAsia="標楷體" w:hAnsi="Verdana" w:hint="eastAsia"/>
        </w:rPr>
        <w:t>t call my friends last week.</w:t>
      </w:r>
    </w:p>
    <w:p w14:paraId="10F4AD5B" w14:textId="77777777" w:rsidR="00414636" w:rsidRPr="00650573" w:rsidRDefault="00650573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2</w:t>
      </w:r>
      <w:r w:rsidR="00414636" w:rsidRPr="00650573">
        <w:rPr>
          <w:rFonts w:ascii="Verdana" w:eastAsia="標楷體" w:hAnsi="Verdana"/>
        </w:rPr>
        <w:t xml:space="preserve">2. </w:t>
      </w:r>
      <w:r w:rsidR="00F237B5">
        <w:rPr>
          <w:rFonts w:ascii="Verdana" w:eastAsia="標楷體" w:hAnsi="Verdana" w:hint="eastAsia"/>
        </w:rPr>
        <w:t>Her cat won</w:t>
      </w:r>
      <w:r w:rsidR="00F237B5">
        <w:rPr>
          <w:rFonts w:ascii="Verdana" w:eastAsia="標楷體" w:hAnsi="Verdana"/>
        </w:rPr>
        <w:t>’</w:t>
      </w:r>
      <w:r w:rsidR="00F237B5">
        <w:rPr>
          <w:rFonts w:ascii="Verdana" w:eastAsia="標楷體" w:hAnsi="Verdana" w:hint="eastAsia"/>
        </w:rPr>
        <w:t>t be at home tomorrow.</w:t>
      </w:r>
    </w:p>
    <w:p w14:paraId="15AB29FE" w14:textId="77777777" w:rsidR="00414636" w:rsidRPr="00650573" w:rsidRDefault="00650573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2</w:t>
      </w:r>
      <w:r w:rsidR="00414636" w:rsidRPr="00650573">
        <w:rPr>
          <w:rFonts w:ascii="Verdana" w:eastAsia="標楷體" w:hAnsi="Verdana"/>
        </w:rPr>
        <w:t xml:space="preserve">3. </w:t>
      </w:r>
      <w:r w:rsidR="00F237B5">
        <w:rPr>
          <w:rFonts w:ascii="Verdana" w:eastAsia="標楷體" w:hAnsi="Verdana" w:hint="eastAsia"/>
        </w:rPr>
        <w:t>Will</w:t>
      </w:r>
      <w:r w:rsidRPr="00650573">
        <w:rPr>
          <w:rFonts w:ascii="Verdana" w:eastAsia="標楷體" w:hAnsi="Verdana"/>
        </w:rPr>
        <w:t xml:space="preserve"> </w:t>
      </w:r>
      <w:r w:rsidR="00124E92">
        <w:rPr>
          <w:rFonts w:ascii="Verdana" w:eastAsia="標楷體" w:hAnsi="Verdana" w:hint="eastAsia"/>
        </w:rPr>
        <w:t xml:space="preserve">Ms. </w:t>
      </w:r>
      <w:r w:rsidR="00F237B5">
        <w:rPr>
          <w:rFonts w:ascii="Verdana" w:eastAsia="標楷體" w:hAnsi="Verdana" w:hint="eastAsia"/>
        </w:rPr>
        <w:t>Chen</w:t>
      </w:r>
      <w:r w:rsidRPr="00650573">
        <w:rPr>
          <w:rFonts w:ascii="Verdana" w:eastAsia="標楷體" w:hAnsi="Verdana"/>
        </w:rPr>
        <w:t xml:space="preserve"> </w:t>
      </w:r>
      <w:r w:rsidR="00F237B5">
        <w:rPr>
          <w:rFonts w:ascii="Verdana" w:eastAsia="標楷體" w:hAnsi="Verdana" w:hint="eastAsia"/>
        </w:rPr>
        <w:t xml:space="preserve">be </w:t>
      </w:r>
      <w:r w:rsidRPr="00650573">
        <w:rPr>
          <w:rFonts w:ascii="Verdana" w:eastAsia="標楷體" w:hAnsi="Verdana"/>
        </w:rPr>
        <w:t xml:space="preserve">their teacher </w:t>
      </w:r>
      <w:r w:rsidR="00F237B5">
        <w:rPr>
          <w:rFonts w:ascii="Verdana" w:eastAsia="標楷體" w:hAnsi="Verdana" w:hint="eastAsia"/>
        </w:rPr>
        <w:t>next year</w:t>
      </w:r>
      <w:r w:rsidRPr="00650573">
        <w:rPr>
          <w:rFonts w:ascii="Verdana" w:eastAsia="標楷體" w:hAnsi="Verdana"/>
        </w:rPr>
        <w:t>?</w:t>
      </w:r>
    </w:p>
    <w:p w14:paraId="6276B602" w14:textId="77777777" w:rsidR="00414636" w:rsidRPr="00650573" w:rsidRDefault="00650573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2</w:t>
      </w:r>
      <w:r w:rsidR="00414636" w:rsidRPr="00650573">
        <w:rPr>
          <w:rFonts w:ascii="Verdana" w:eastAsia="標楷體" w:hAnsi="Verdana"/>
        </w:rPr>
        <w:t xml:space="preserve">4. </w:t>
      </w:r>
      <w:r w:rsidR="00F237B5">
        <w:rPr>
          <w:rFonts w:ascii="Verdana" w:eastAsia="標楷體" w:hAnsi="Verdana" w:hint="eastAsia"/>
        </w:rPr>
        <w:t xml:space="preserve">Did his </w:t>
      </w:r>
      <w:r w:rsidR="00F237B5">
        <w:rPr>
          <w:rFonts w:ascii="Verdana" w:eastAsia="標楷體" w:hAnsi="Verdana"/>
        </w:rPr>
        <w:t>brother</w:t>
      </w:r>
      <w:r w:rsidR="00F237B5">
        <w:rPr>
          <w:rFonts w:ascii="Verdana" w:eastAsia="標楷體" w:hAnsi="Verdana" w:hint="eastAsia"/>
        </w:rPr>
        <w:t xml:space="preserve"> do his homework last night?</w:t>
      </w:r>
    </w:p>
    <w:p w14:paraId="7F316887" w14:textId="77777777" w:rsidR="00414636" w:rsidRPr="00650573" w:rsidRDefault="00650573" w:rsidP="00880767">
      <w:pPr>
        <w:spacing w:line="460" w:lineRule="exact"/>
        <w:rPr>
          <w:rFonts w:ascii="Verdana" w:eastAsia="標楷體" w:hAnsi="Verdana"/>
        </w:rPr>
      </w:pPr>
      <w:r w:rsidRPr="00650573">
        <w:rPr>
          <w:rFonts w:ascii="Verdana" w:eastAsia="標楷體" w:hAnsi="Verdana"/>
        </w:rPr>
        <w:t>2</w:t>
      </w:r>
      <w:r w:rsidR="00414636" w:rsidRPr="00650573">
        <w:rPr>
          <w:rFonts w:ascii="Verdana" w:eastAsia="標楷體" w:hAnsi="Verdana"/>
        </w:rPr>
        <w:t xml:space="preserve">5. </w:t>
      </w:r>
      <w:r w:rsidR="00F237B5">
        <w:rPr>
          <w:rFonts w:ascii="Verdana" w:eastAsia="標楷體" w:hAnsi="Verdana" w:hint="eastAsia"/>
        </w:rPr>
        <w:t>I wasn</w:t>
      </w:r>
      <w:r w:rsidR="00F237B5">
        <w:rPr>
          <w:rFonts w:ascii="Verdana" w:eastAsia="標楷體" w:hAnsi="Verdana"/>
        </w:rPr>
        <w:t>’</w:t>
      </w:r>
      <w:r w:rsidR="00F237B5">
        <w:rPr>
          <w:rFonts w:ascii="Verdana" w:eastAsia="標楷體" w:hAnsi="Verdana" w:hint="eastAsia"/>
        </w:rPr>
        <w:t>t happy yesterday.</w:t>
      </w:r>
    </w:p>
    <w:p w14:paraId="25840246" w14:textId="77777777" w:rsidR="008F6FB0" w:rsidRPr="00414636" w:rsidRDefault="008F6FB0" w:rsidP="008F6FB0">
      <w:pPr>
        <w:spacing w:line="360" w:lineRule="auto"/>
        <w:rPr>
          <w:rFonts w:ascii="Verdana" w:eastAsia="標楷體" w:hAnsi="Verdana"/>
        </w:rPr>
      </w:pPr>
    </w:p>
    <w:p w14:paraId="5457FB64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AC1317">
        <w:rPr>
          <w:rFonts w:ascii="Verdana" w:eastAsia="標楷體" w:hAnsi="Verdana" w:hint="eastAsia"/>
          <w:sz w:val="40"/>
        </w:rPr>
        <w:t>第</w:t>
      </w:r>
      <w:r w:rsidR="00F53426" w:rsidRPr="00AC1317">
        <w:rPr>
          <w:rFonts w:ascii="Verdana" w:eastAsia="標楷體" w:hAnsi="Verdana" w:hint="eastAsia"/>
          <w:sz w:val="40"/>
        </w:rPr>
        <w:t>十七</w:t>
      </w:r>
      <w:r w:rsidRPr="00AC1317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4E53FB80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06E444FB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7E36FEBD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ED78349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4CD44D47" w14:textId="77777777" w:rsidR="00FE70D5" w:rsidRPr="00670ECA" w:rsidRDefault="000D6DC0" w:rsidP="00FE70D5">
      <w:pPr>
        <w:spacing w:line="440" w:lineRule="exact"/>
        <w:rPr>
          <w:rFonts w:ascii="Verdana" w:eastAsia="標楷體" w:hAnsi="Verdana"/>
          <w:sz w:val="22"/>
        </w:rPr>
      </w:pPr>
      <w:r w:rsidRPr="00A12FE3">
        <w:rPr>
          <w:rFonts w:ascii="Verdana" w:eastAsia="標楷體" w:hAnsi="Verdana" w:hint="eastAsia"/>
        </w:rPr>
        <w:t>1.</w:t>
      </w:r>
      <w:r w:rsidR="00AE44EC">
        <w:rPr>
          <w:rFonts w:ascii="Verdana" w:eastAsia="標楷體" w:hAnsi="Verdana"/>
        </w:rPr>
        <w:t>afternoon</w:t>
      </w:r>
      <w:r>
        <w:rPr>
          <w:rFonts w:ascii="Verdana" w:eastAsia="標楷體" w:hAnsi="Verdana" w:hint="eastAsia"/>
        </w:rPr>
        <w:t>；</w:t>
      </w:r>
      <w:r w:rsidR="00AE44EC">
        <w:rPr>
          <w:rFonts w:ascii="Verdana" w:eastAsia="標楷體" w:hAnsi="Verdana" w:hint="eastAsia"/>
        </w:rPr>
        <w:t>下午</w:t>
      </w:r>
      <w:r w:rsidRPr="00A12FE3">
        <w:rPr>
          <w:rFonts w:ascii="Verdana" w:eastAsia="標楷體" w:hAnsi="Verdana" w:hint="eastAsia"/>
        </w:rPr>
        <w:t xml:space="preserve">   2.</w:t>
      </w:r>
      <w:r w:rsidR="00AE44EC">
        <w:rPr>
          <w:rFonts w:ascii="Verdana" w:eastAsia="標楷體" w:hAnsi="Verdana"/>
        </w:rPr>
        <w:t>night</w:t>
      </w:r>
      <w:r>
        <w:rPr>
          <w:rFonts w:ascii="Verdana" w:eastAsia="標楷體" w:hAnsi="Verdana" w:hint="eastAsia"/>
        </w:rPr>
        <w:t>；</w:t>
      </w:r>
      <w:r w:rsidR="00AE44EC">
        <w:rPr>
          <w:rFonts w:ascii="Verdana" w:eastAsia="標楷體" w:hAnsi="Verdana" w:hint="eastAsia"/>
        </w:rPr>
        <w:t>晚上</w:t>
      </w:r>
      <w:r w:rsidRPr="00A12FE3">
        <w:rPr>
          <w:rFonts w:ascii="Verdana" w:eastAsia="標楷體" w:hAnsi="Verdana" w:hint="eastAsia"/>
        </w:rPr>
        <w:t xml:space="preserve">   3.</w:t>
      </w:r>
      <w:r w:rsidR="00AE44EC">
        <w:rPr>
          <w:rFonts w:ascii="Verdana" w:eastAsia="標楷體" w:hAnsi="Verdana"/>
        </w:rPr>
        <w:t>today</w:t>
      </w:r>
      <w:r>
        <w:rPr>
          <w:rFonts w:ascii="Verdana" w:eastAsia="標楷體" w:hAnsi="Verdana" w:hint="eastAsia"/>
        </w:rPr>
        <w:t>；</w:t>
      </w:r>
      <w:r w:rsidR="00AE44EC">
        <w:rPr>
          <w:rFonts w:ascii="Verdana" w:eastAsia="標楷體" w:hAnsi="Verdana" w:hint="eastAsia"/>
        </w:rPr>
        <w:t>今天</w:t>
      </w:r>
      <w:r w:rsidRPr="00A12FE3">
        <w:rPr>
          <w:rFonts w:ascii="Verdana" w:eastAsia="標楷體" w:hAnsi="Verdana" w:hint="eastAsia"/>
        </w:rPr>
        <w:t xml:space="preserve">   4.</w:t>
      </w:r>
      <w:r w:rsidR="00AE44EC">
        <w:rPr>
          <w:rFonts w:ascii="Verdana" w:eastAsia="標楷體" w:hAnsi="Verdana"/>
        </w:rPr>
        <w:t>nice</w:t>
      </w:r>
      <w:r>
        <w:rPr>
          <w:rFonts w:ascii="Verdana" w:eastAsia="標楷體" w:hAnsi="Verdana" w:hint="eastAsia"/>
        </w:rPr>
        <w:t>；</w:t>
      </w:r>
      <w:r w:rsidR="00AE44EC">
        <w:rPr>
          <w:rFonts w:ascii="Verdana" w:eastAsia="標楷體" w:hAnsi="Verdana" w:hint="eastAsia"/>
        </w:rPr>
        <w:t>好</w:t>
      </w:r>
      <w:r w:rsidRPr="00A12FE3">
        <w:rPr>
          <w:rFonts w:ascii="Verdana" w:eastAsia="標楷體" w:hAnsi="Verdana" w:hint="eastAsia"/>
        </w:rPr>
        <w:t xml:space="preserve">   5.</w:t>
      </w:r>
      <w:r w:rsidR="00AE44EC">
        <w:rPr>
          <w:rFonts w:ascii="Verdana" w:eastAsia="標楷體" w:hAnsi="Verdana"/>
        </w:rPr>
        <w:t>dream</w:t>
      </w:r>
      <w:r>
        <w:rPr>
          <w:rFonts w:ascii="Verdana" w:eastAsia="標楷體" w:hAnsi="Verdana" w:hint="eastAsia"/>
        </w:rPr>
        <w:t>；</w:t>
      </w:r>
      <w:r w:rsidR="00AE44EC">
        <w:rPr>
          <w:rFonts w:ascii="Verdana" w:eastAsia="標楷體" w:hAnsi="Verdana" w:hint="eastAsia"/>
        </w:rPr>
        <w:t>夢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06FE8691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7A57AC2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BB2A5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2630F68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hAnsi="Verdana" w:cs="微軟正黑體"/>
                <w:sz w:val="26"/>
                <w:szCs w:val="26"/>
              </w:rPr>
            </w:pPr>
            <w:r w:rsidRPr="00BB2A57">
              <w:rPr>
                <w:rFonts w:ascii="Verdana" w:hAnsi="Verdana"/>
                <w:sz w:val="26"/>
                <w:szCs w:val="26"/>
              </w:rPr>
              <w:t xml:space="preserve">1.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afternoon</w:t>
            </w:r>
            <w:r w:rsidR="000D6DC0" w:rsidRPr="00BB2A57">
              <w:rPr>
                <w:rFonts w:ascii="Verdana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0D6DC0" w:rsidRPr="00BB2A57">
              <w:rPr>
                <w:rFonts w:ascii="Verdana" w:hAnsi="Verdana" w:cs="微軟正黑體"/>
                <w:sz w:val="26"/>
                <w:szCs w:val="26"/>
              </w:rPr>
              <w:t xml:space="preserve">Good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afternoon</w:t>
            </w:r>
            <w:r w:rsidR="000D6DC0" w:rsidRPr="00BB2A57">
              <w:rPr>
                <w:rFonts w:ascii="Verdana" w:hAnsi="Verdana" w:cs="微軟正黑體"/>
                <w:sz w:val="26"/>
                <w:szCs w:val="26"/>
              </w:rPr>
              <w:t>.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afternoon</w:t>
            </w:r>
          </w:p>
          <w:p w14:paraId="5D530C0E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hAnsi="Verdana" w:cs="微軟正黑體"/>
                <w:sz w:val="26"/>
                <w:szCs w:val="26"/>
              </w:rPr>
            </w:pPr>
            <w:r w:rsidRPr="00BB2A57">
              <w:rPr>
                <w:rFonts w:ascii="Verdana" w:hAnsi="Verdana" w:cs="微軟正黑體"/>
                <w:sz w:val="26"/>
                <w:szCs w:val="26"/>
              </w:rPr>
              <w:t>2.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 xml:space="preserve"> night</w:t>
            </w:r>
            <w:r w:rsidR="000D6DC0" w:rsidRPr="00BB2A57">
              <w:rPr>
                <w:rFonts w:ascii="Verdana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C63254" w:rsidRPr="00BB2A57">
              <w:rPr>
                <w:rFonts w:ascii="Verdana" w:hAnsi="Verdana" w:cs="微軟正黑體"/>
                <w:sz w:val="26"/>
                <w:szCs w:val="26"/>
              </w:rPr>
              <w:t>I read books at night.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night</w:t>
            </w:r>
          </w:p>
          <w:p w14:paraId="560257EA" w14:textId="77777777" w:rsidR="000D6DC0" w:rsidRPr="00BB2A57" w:rsidRDefault="00FE70D5" w:rsidP="006A68D9">
            <w:pPr>
              <w:spacing w:line="500" w:lineRule="exact"/>
              <w:ind w:leftChars="92" w:left="221"/>
              <w:rPr>
                <w:rFonts w:ascii="Verdana" w:hAnsi="Verdana"/>
                <w:sz w:val="26"/>
                <w:szCs w:val="26"/>
              </w:rPr>
            </w:pP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3.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today</w:t>
            </w:r>
            <w:r w:rsidR="000D6DC0" w:rsidRPr="00BB2A57">
              <w:rPr>
                <w:rFonts w:ascii="Verdana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C63254" w:rsidRPr="00BB2A57">
              <w:rPr>
                <w:rFonts w:ascii="Verdana" w:hAnsi="Verdana" w:cs="微軟正黑體"/>
                <w:sz w:val="26"/>
                <w:szCs w:val="26"/>
              </w:rPr>
              <w:t>How are you today?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today</w:t>
            </w:r>
          </w:p>
          <w:p w14:paraId="32F39C40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hAnsi="Verdana" w:cs="微軟正黑體"/>
                <w:sz w:val="26"/>
                <w:szCs w:val="26"/>
              </w:rPr>
            </w:pPr>
            <w:r w:rsidRPr="00BB2A57">
              <w:rPr>
                <w:rFonts w:ascii="Verdana" w:hAnsi="Verdana"/>
                <w:sz w:val="26"/>
                <w:szCs w:val="26"/>
              </w:rPr>
              <w:t xml:space="preserve">4.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nice</w:t>
            </w:r>
            <w:r w:rsidR="000D6DC0" w:rsidRPr="00BB2A57">
              <w:rPr>
                <w:rFonts w:ascii="Verdana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C63254" w:rsidRPr="00BB2A57">
              <w:rPr>
                <w:rFonts w:ascii="Verdana" w:hAnsi="Verdana" w:cs="微軟正黑體"/>
                <w:sz w:val="26"/>
                <w:szCs w:val="26"/>
              </w:rPr>
              <w:t>Have a nice dream.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nice</w:t>
            </w:r>
          </w:p>
          <w:p w14:paraId="46BE20D6" w14:textId="77777777" w:rsidR="00FE70D5" w:rsidRPr="00670ECA" w:rsidRDefault="00FE70D5" w:rsidP="000D6DC0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5.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dream</w:t>
            </w:r>
            <w:r w:rsidR="000D6DC0" w:rsidRPr="00BB2A57">
              <w:rPr>
                <w:rFonts w:ascii="Verdana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C63254" w:rsidRPr="00BB2A57">
              <w:rPr>
                <w:rFonts w:ascii="Verdana" w:hAnsi="Verdana" w:cs="微軟正黑體"/>
                <w:sz w:val="26"/>
                <w:szCs w:val="26"/>
              </w:rPr>
              <w:t>Have a nice dream.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hAnsi="Verdana" w:cs="微軟正黑體"/>
                <w:sz w:val="26"/>
                <w:szCs w:val="26"/>
              </w:rPr>
              <w:t xml:space="preserve"> </w:t>
            </w:r>
            <w:r w:rsidR="00AE44EC" w:rsidRPr="00BB2A57">
              <w:rPr>
                <w:rFonts w:ascii="Verdana" w:hAnsi="Verdana"/>
                <w:sz w:val="26"/>
                <w:szCs w:val="26"/>
              </w:rPr>
              <w:t>dream</w:t>
            </w:r>
          </w:p>
        </w:tc>
      </w:tr>
    </w:tbl>
    <w:p w14:paraId="6D7D0D77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17A6F2F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01086014" w14:textId="77777777" w:rsidR="000D6DC0" w:rsidRPr="009E333B" w:rsidRDefault="000D6DC0" w:rsidP="000D6DC0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/>
        </w:rPr>
        <w:t xml:space="preserve">1. </w:t>
      </w:r>
      <w:r w:rsidR="00AE44EC">
        <w:rPr>
          <w:rFonts w:ascii="Verdana" w:eastAsia="標楷體" w:hAnsi="Verdana" w:hint="eastAsia"/>
        </w:rPr>
        <w:t>早安</w:t>
      </w:r>
      <w:r w:rsidRPr="009E333B">
        <w:rPr>
          <w:rFonts w:ascii="Verdana" w:eastAsia="標楷體" w:hAnsi="Verdana" w:hint="eastAsia"/>
        </w:rPr>
        <w:t>。</w:t>
      </w:r>
    </w:p>
    <w:p w14:paraId="395A9870" w14:textId="77777777" w:rsidR="000D6DC0" w:rsidRPr="009E333B" w:rsidRDefault="000D6DC0" w:rsidP="000D6DC0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/>
        </w:rPr>
        <w:t>2.</w:t>
      </w:r>
      <w:r w:rsidR="00AE44EC">
        <w:rPr>
          <w:rFonts w:ascii="Verdana" w:eastAsia="標楷體" w:hAnsi="Verdana" w:hint="eastAsia"/>
        </w:rPr>
        <w:t xml:space="preserve"> </w:t>
      </w:r>
      <w:r w:rsidR="00AE44EC">
        <w:rPr>
          <w:rFonts w:ascii="Verdana" w:eastAsia="標楷體" w:hAnsi="Verdana" w:hint="eastAsia"/>
        </w:rPr>
        <w:t>早安。你要去哪裡</w:t>
      </w:r>
      <w:r w:rsidR="00AE44EC">
        <w:rPr>
          <w:rFonts w:ascii="Verdana" w:eastAsia="標楷體" w:hAnsi="Verdana" w:hint="eastAsia"/>
        </w:rPr>
        <w:t>?</w:t>
      </w:r>
    </w:p>
    <w:p w14:paraId="6396CADE" w14:textId="77777777" w:rsidR="000D6DC0" w:rsidRPr="009E333B" w:rsidRDefault="000D6DC0" w:rsidP="000D6DC0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/>
        </w:rPr>
        <w:t>3.</w:t>
      </w:r>
      <w:r w:rsidR="00AE44EC">
        <w:rPr>
          <w:rFonts w:ascii="Verdana" w:eastAsia="標楷體" w:hAnsi="Verdana" w:hint="eastAsia"/>
        </w:rPr>
        <w:t xml:space="preserve"> </w:t>
      </w:r>
      <w:r w:rsidR="00AE44EC">
        <w:rPr>
          <w:rFonts w:ascii="Verdana" w:eastAsia="標楷體" w:hAnsi="Verdana" w:hint="eastAsia"/>
        </w:rPr>
        <w:t>你怎麼去學校？</w:t>
      </w:r>
    </w:p>
    <w:p w14:paraId="2AF18536" w14:textId="77777777" w:rsidR="000D6DC0" w:rsidRPr="009E333B" w:rsidRDefault="000D6DC0" w:rsidP="000D6DC0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/>
        </w:rPr>
        <w:t xml:space="preserve">4. </w:t>
      </w:r>
      <w:r w:rsidR="00AE44EC">
        <w:rPr>
          <w:rFonts w:ascii="Verdana" w:eastAsia="標楷體" w:hAnsi="Verdana" w:hint="eastAsia"/>
        </w:rPr>
        <w:t>我搭公車去學校。</w:t>
      </w:r>
    </w:p>
    <w:p w14:paraId="0E9024F0" w14:textId="77777777" w:rsidR="000D6DC0" w:rsidRPr="000D6DC0" w:rsidRDefault="000D6DC0" w:rsidP="00FE70D5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/>
        </w:rPr>
        <w:t>5.</w:t>
      </w:r>
      <w:r w:rsidRPr="009E333B">
        <w:rPr>
          <w:rFonts w:ascii="Verdana" w:eastAsia="標楷體" w:hAnsi="Verdana" w:hint="eastAsia"/>
        </w:rPr>
        <w:t xml:space="preserve"> </w:t>
      </w:r>
      <w:r w:rsidR="00AE44EC">
        <w:rPr>
          <w:rFonts w:ascii="Verdana" w:eastAsia="標楷體" w:hAnsi="Verdana" w:hint="eastAsia"/>
        </w:rPr>
        <w:t>祝你今天愉快。</w:t>
      </w:r>
    </w:p>
    <w:p w14:paraId="4AE5C72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C1522D0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7F4EC399" w14:textId="77777777" w:rsidTr="00173CB7">
        <w:trPr>
          <w:trHeight w:val="1573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1E58000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5C6C2BFB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3CE02DED" w14:textId="77777777" w:rsidR="00FE70D5" w:rsidRPr="00670ECA" w:rsidRDefault="00173CB7" w:rsidP="00173CB7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0BB2B102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613D46E8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="00BB2A57">
        <w:rPr>
          <w:rFonts w:eastAsia="標楷體"/>
          <w:sz w:val="28"/>
          <w:szCs w:val="28"/>
        </w:rPr>
        <w:t>（</w:t>
      </w:r>
      <w:r w:rsidR="00BB2A57">
        <w:rPr>
          <w:rFonts w:eastAsia="標楷體" w:hint="eastAsia"/>
          <w:sz w:val="28"/>
          <w:szCs w:val="28"/>
        </w:rPr>
        <w:t>每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06D6206E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EF27AE">
        <w:rPr>
          <w:rFonts w:ascii="Verdana" w:eastAsia="標楷體" w:hAnsi="Verdana"/>
          <w:sz w:val="28"/>
          <w:szCs w:val="28"/>
        </w:rPr>
        <w:t xml:space="preserve"> (</w:t>
      </w:r>
      <w:r w:rsidR="00C63254">
        <w:rPr>
          <w:rFonts w:ascii="Verdana" w:eastAsia="標楷體" w:hAnsi="Verdana"/>
          <w:sz w:val="28"/>
          <w:szCs w:val="28"/>
        </w:rPr>
        <w:t>1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C63254">
        <w:rPr>
          <w:rFonts w:ascii="Verdana" w:eastAsia="標楷體" w:hAnsi="Verdana"/>
          <w:sz w:val="28"/>
          <w:szCs w:val="28"/>
        </w:rPr>
        <w:t>3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5FA6CFE2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1D820C96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21299728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5398AA01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22BEC55A" w14:textId="77777777" w:rsidR="00173CB7" w:rsidRPr="00670ECA" w:rsidRDefault="00173CB7" w:rsidP="00FE70D5">
      <w:pPr>
        <w:rPr>
          <w:rFonts w:ascii="Verdana" w:eastAsia="標楷體" w:hAnsi="Verdana"/>
          <w:sz w:val="28"/>
          <w:szCs w:val="28"/>
        </w:rPr>
      </w:pPr>
    </w:p>
    <w:p w14:paraId="0BA5D122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7354CB1B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700CF23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>1.</w:t>
      </w:r>
      <w:r w:rsidRPr="00CB19DF">
        <w:rPr>
          <w:rFonts w:ascii="Verdana" w:eastAsia="標楷體" w:hAnsi="Verdana"/>
        </w:rPr>
        <w:t xml:space="preserve"> </w:t>
      </w:r>
      <w:r w:rsidR="00CE6925">
        <w:rPr>
          <w:rFonts w:ascii="Verdana" w:eastAsia="標楷體" w:hAnsi="Verdana"/>
        </w:rPr>
        <w:t>My brother does his homework at night.</w:t>
      </w:r>
    </w:p>
    <w:p w14:paraId="15171CCD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>2.</w:t>
      </w:r>
      <w:r w:rsidRPr="00CB19DF">
        <w:rPr>
          <w:rFonts w:ascii="Verdana" w:eastAsia="標楷體" w:hAnsi="Verdana"/>
        </w:rPr>
        <w:t xml:space="preserve"> </w:t>
      </w:r>
      <w:r w:rsidR="00CE6925">
        <w:rPr>
          <w:rFonts w:ascii="Verdana" w:eastAsia="標楷體" w:hAnsi="Verdana"/>
        </w:rPr>
        <w:t>His sister</w:t>
      </w:r>
      <w:r w:rsidRPr="00CB19DF">
        <w:rPr>
          <w:rFonts w:ascii="Verdana" w:eastAsia="標楷體" w:hAnsi="Verdana"/>
        </w:rPr>
        <w:t xml:space="preserve"> has three </w:t>
      </w:r>
      <w:r w:rsidR="00BB2A57">
        <w:rPr>
          <w:rFonts w:ascii="Verdana" w:eastAsia="標楷體" w:hAnsi="Verdana" w:hint="eastAsia"/>
        </w:rPr>
        <w:t>books</w:t>
      </w:r>
      <w:r w:rsidRPr="00CB19DF">
        <w:rPr>
          <w:rFonts w:ascii="Verdana" w:eastAsia="標楷體" w:hAnsi="Verdana"/>
        </w:rPr>
        <w:t>, too.</w:t>
      </w:r>
    </w:p>
    <w:p w14:paraId="32B8A8F5" w14:textId="77777777" w:rsidR="00BE6A71" w:rsidRPr="00CB19DF" w:rsidRDefault="00BE6A71" w:rsidP="00BE6A71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>3.</w:t>
      </w:r>
      <w:r w:rsidRPr="00CB19DF">
        <w:rPr>
          <w:rFonts w:ascii="Verdana" w:eastAsia="標楷體" w:hAnsi="Verdana"/>
        </w:rPr>
        <w:t xml:space="preserve"> </w:t>
      </w:r>
      <w:r w:rsidR="00CE6925">
        <w:rPr>
          <w:rFonts w:ascii="Verdana" w:eastAsia="標楷體" w:hAnsi="Verdana"/>
        </w:rPr>
        <w:t>How are you?</w:t>
      </w:r>
    </w:p>
    <w:p w14:paraId="71369997" w14:textId="77777777" w:rsidR="00FE70D5" w:rsidRPr="00BE6A71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56AF26D9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D0692E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18722960" w14:textId="77777777" w:rsidR="00BE6A71" w:rsidRPr="00CB19DF" w:rsidRDefault="00CE6925" w:rsidP="00CE6925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morning  </w:t>
      </w:r>
      <w:r w:rsidR="008E5EB9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afternoon</w:t>
      </w:r>
      <w:r>
        <w:rPr>
          <w:rFonts w:ascii="Verdana" w:eastAsia="標楷體" w:hAnsi="Verdana"/>
        </w:rPr>
        <w:t xml:space="preserve">  </w:t>
      </w:r>
      <w:r w:rsidR="008E5EB9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>3. watches TV every day</w:t>
      </w:r>
      <w:r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/>
        </w:rPr>
        <w:t>4. in</w:t>
      </w:r>
      <w:r>
        <w:rPr>
          <w:szCs w:val="28"/>
        </w:rPr>
        <w:t xml:space="preserve">    </w:t>
      </w:r>
      <w:r>
        <w:rPr>
          <w:rFonts w:ascii="Verdana" w:eastAsia="標楷體" w:hAnsi="Verdana"/>
        </w:rPr>
        <w:t>5. is</w:t>
      </w:r>
    </w:p>
    <w:p w14:paraId="6EAA19D8" w14:textId="77777777" w:rsidR="00FE70D5" w:rsidRPr="00BE6A71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EAE68BC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53F4B21D" w14:textId="77777777" w:rsidR="00CE6925" w:rsidRDefault="00CE6925" w:rsidP="00CE6925"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標楷體"/>
        </w:rPr>
        <w:t>My father and mother are fine today.</w:t>
      </w:r>
    </w:p>
    <w:p w14:paraId="6D61D6C1" w14:textId="77777777" w:rsidR="00CE6925" w:rsidRDefault="00CE6925" w:rsidP="00CE6925"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標楷體"/>
        </w:rPr>
        <w:t>I am an engineer, too.</w:t>
      </w:r>
    </w:p>
    <w:p w14:paraId="5D788A3F" w14:textId="77777777" w:rsidR="00CE6925" w:rsidRDefault="00CE6925" w:rsidP="00CE6925"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You have two houses, too.</w:t>
      </w:r>
    </w:p>
    <w:p w14:paraId="745C6E85" w14:textId="77777777" w:rsidR="00CE6925" w:rsidRDefault="00CE6925" w:rsidP="00CE6925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4. </w:t>
      </w:r>
      <w:r w:rsidRPr="00CB19DF">
        <w:rPr>
          <w:rFonts w:ascii="Verdana" w:eastAsia="標楷體" w:hAnsi="Verdana"/>
        </w:rPr>
        <w:t>Have a nice trip.</w:t>
      </w:r>
    </w:p>
    <w:p w14:paraId="1908EA24" w14:textId="77777777" w:rsidR="00A264D2" w:rsidRPr="00AE20F2" w:rsidRDefault="00CE6925" w:rsidP="00CE6925">
      <w:pPr>
        <w:spacing w:line="360" w:lineRule="auto"/>
        <w:rPr>
          <w:rFonts w:ascii="Verdana" w:eastAsia="標楷體" w:hAnsi="Verdana"/>
          <w:color w:val="000000"/>
        </w:rPr>
      </w:pPr>
      <w:r w:rsidRPr="00AE20F2">
        <w:rPr>
          <w:rFonts w:ascii="Verdana" w:eastAsia="標楷體" w:hAnsi="Verdana"/>
          <w:color w:val="000000"/>
        </w:rPr>
        <w:t xml:space="preserve">5. </w:t>
      </w:r>
      <w:r w:rsidRPr="00AE20F2">
        <w:rPr>
          <w:rFonts w:ascii="Verdana" w:eastAsia="標楷體" w:hAnsi="標楷體"/>
          <w:color w:val="000000"/>
        </w:rPr>
        <w:t>She listens to music in the afternoon, too.</w:t>
      </w:r>
    </w:p>
    <w:p w14:paraId="060B2A71" w14:textId="77777777" w:rsidR="00FE70D5" w:rsidRPr="00A264D2" w:rsidRDefault="00FE70D5" w:rsidP="009F2C46">
      <w:pPr>
        <w:spacing w:line="360" w:lineRule="auto"/>
        <w:rPr>
          <w:rFonts w:ascii="Verdana" w:eastAsia="標楷體" w:hAnsi="Verdana"/>
        </w:rPr>
      </w:pPr>
    </w:p>
    <w:p w14:paraId="7567EFD6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十八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2F68ED30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67601B6F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6D0958B9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A9DA486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2CBD7123" w14:textId="77777777" w:rsidR="00FE70D5" w:rsidRPr="00670ECA" w:rsidRDefault="000D6DC0" w:rsidP="00FE70D5">
      <w:pPr>
        <w:spacing w:line="440" w:lineRule="exact"/>
        <w:rPr>
          <w:rFonts w:ascii="Verdana" w:eastAsia="標楷體" w:hAnsi="Verdana"/>
          <w:sz w:val="22"/>
        </w:rPr>
      </w:pPr>
      <w:r w:rsidRPr="00551C11">
        <w:rPr>
          <w:rFonts w:ascii="Verdana" w:eastAsia="標楷體" w:hAnsi="Verdana" w:hint="eastAsia"/>
        </w:rPr>
        <w:t>1.</w:t>
      </w:r>
      <w:r w:rsidR="00A06173">
        <w:rPr>
          <w:rFonts w:ascii="Verdana" w:eastAsia="標楷體" w:hAnsi="Verdana" w:hint="eastAsia"/>
        </w:rPr>
        <w:t>a</w:t>
      </w:r>
      <w:r w:rsidR="00A06173">
        <w:rPr>
          <w:rFonts w:ascii="Verdana" w:eastAsia="標楷體" w:hAnsi="Verdana"/>
        </w:rPr>
        <w:t>fternoon</w:t>
      </w:r>
      <w:r>
        <w:rPr>
          <w:rFonts w:ascii="Verdana" w:eastAsia="標楷體" w:hAnsi="Verdana" w:hint="eastAsia"/>
        </w:rPr>
        <w:t>；</w:t>
      </w:r>
      <w:r w:rsidR="00A06173">
        <w:rPr>
          <w:rFonts w:ascii="Verdana" w:eastAsia="標楷體" w:hAnsi="Verdana" w:hint="eastAsia"/>
        </w:rPr>
        <w:t>下午</w:t>
      </w:r>
      <w:r w:rsidRPr="00551C11">
        <w:rPr>
          <w:rFonts w:ascii="Verdana" w:eastAsia="標楷體" w:hAnsi="Verdana" w:hint="eastAsia"/>
        </w:rPr>
        <w:t xml:space="preserve">   2.</w:t>
      </w:r>
      <w:r w:rsidR="00A06173">
        <w:rPr>
          <w:rFonts w:ascii="Verdana" w:eastAsia="標楷體" w:hAnsi="Verdana"/>
        </w:rPr>
        <w:t>name</w:t>
      </w:r>
      <w:r>
        <w:rPr>
          <w:rFonts w:ascii="Verdana" w:eastAsia="標楷體" w:hAnsi="Verdana" w:hint="eastAsia"/>
        </w:rPr>
        <w:t>；</w:t>
      </w:r>
      <w:r w:rsidR="00A06173">
        <w:rPr>
          <w:rFonts w:ascii="Verdana" w:eastAsia="標楷體" w:hAnsi="Verdana" w:hint="eastAsia"/>
        </w:rPr>
        <w:t>名字</w:t>
      </w:r>
      <w:r w:rsidRPr="00551C11">
        <w:rPr>
          <w:rFonts w:ascii="Verdana" w:eastAsia="標楷體" w:hAnsi="Verdana" w:hint="eastAsia"/>
        </w:rPr>
        <w:t xml:space="preserve">   3.</w:t>
      </w:r>
      <w:r w:rsidR="00A06173">
        <w:rPr>
          <w:rFonts w:ascii="Verdana" w:eastAsia="標楷體" w:hAnsi="Verdana"/>
        </w:rPr>
        <w:t>meet</w:t>
      </w:r>
      <w:r>
        <w:rPr>
          <w:rFonts w:ascii="Verdana" w:eastAsia="標楷體" w:hAnsi="Verdana" w:hint="eastAsia"/>
        </w:rPr>
        <w:t>；</w:t>
      </w:r>
      <w:r w:rsidR="00A06173">
        <w:rPr>
          <w:rFonts w:ascii="Verdana" w:eastAsia="標楷體" w:hAnsi="Verdana" w:hint="eastAsia"/>
        </w:rPr>
        <w:t>遇見</w:t>
      </w:r>
      <w:r w:rsidRPr="00551C11">
        <w:rPr>
          <w:rFonts w:ascii="Verdana" w:eastAsia="標楷體" w:hAnsi="Verdana" w:hint="eastAsia"/>
        </w:rPr>
        <w:t xml:space="preserve">   4.</w:t>
      </w:r>
      <w:r w:rsidR="00A06173">
        <w:rPr>
          <w:rFonts w:ascii="Verdana" w:eastAsia="標楷體" w:hAnsi="Verdana"/>
        </w:rPr>
        <w:t>from</w:t>
      </w:r>
      <w:r>
        <w:rPr>
          <w:rFonts w:ascii="Verdana" w:eastAsia="標楷體" w:hAnsi="Verdana" w:hint="eastAsia"/>
        </w:rPr>
        <w:t>；</w:t>
      </w:r>
      <w:r w:rsidR="00A06173">
        <w:rPr>
          <w:rFonts w:ascii="Verdana" w:eastAsia="標楷體" w:hAnsi="Verdana" w:hint="eastAsia"/>
        </w:rPr>
        <w:t>從</w:t>
      </w:r>
      <w:r w:rsidRPr="00551C11">
        <w:rPr>
          <w:rFonts w:ascii="Verdana" w:eastAsia="標楷體" w:hAnsi="Verdana" w:hint="eastAsia"/>
        </w:rPr>
        <w:t xml:space="preserve">   5.</w:t>
      </w:r>
      <w:r w:rsidR="00A06173">
        <w:rPr>
          <w:rFonts w:ascii="Verdana" w:eastAsia="標楷體" w:hAnsi="Verdana"/>
        </w:rPr>
        <w:t>morning</w:t>
      </w:r>
      <w:r>
        <w:rPr>
          <w:rFonts w:ascii="Verdana" w:eastAsia="標楷體" w:hAnsi="Verdana" w:hint="eastAsia"/>
        </w:rPr>
        <w:t>；</w:t>
      </w:r>
      <w:r w:rsidR="00A06173">
        <w:rPr>
          <w:rFonts w:ascii="Verdana" w:eastAsia="標楷體" w:hAnsi="Verdana" w:hint="eastAsia"/>
        </w:rPr>
        <w:t>早上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10B1EE66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AAA17FD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BB2A5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6A6741AA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afternoon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A06173"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I take a nap in the afternoon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afternoon</w:t>
            </w:r>
          </w:p>
          <w:p w14:paraId="164F013C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name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微軟正黑體" w:hAnsi="Verdana" w:cs="微軟正黑體"/>
                <w:sz w:val="26"/>
                <w:szCs w:val="26"/>
              </w:rPr>
              <w:t>What</w:t>
            </w:r>
            <w:r w:rsidR="0021758C" w:rsidRPr="00BB2A57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r w:rsidR="00A06173" w:rsidRPr="00BB2A57">
              <w:rPr>
                <w:rFonts w:ascii="Verdana" w:eastAsia="微軟正黑體" w:hAnsi="Verdana" w:cs="微軟正黑體"/>
                <w:sz w:val="26"/>
                <w:szCs w:val="26"/>
              </w:rPr>
              <w:t>s your name?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name</w:t>
            </w:r>
          </w:p>
          <w:p w14:paraId="6FEF128A" w14:textId="77777777" w:rsidR="00363406" w:rsidRPr="00BB2A57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meet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微軟正黑體" w:hAnsi="Verdana" w:cs="微軟正黑體"/>
                <w:sz w:val="26"/>
                <w:szCs w:val="26"/>
              </w:rPr>
              <w:t>Nice to meet you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meet</w:t>
            </w:r>
          </w:p>
          <w:p w14:paraId="41A73DBB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from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A06173" w:rsidRPr="00BB2A57">
              <w:rPr>
                <w:rFonts w:ascii="Verdana" w:eastAsia="微軟正黑體" w:hAnsi="Verdana" w:cs="微軟正黑體"/>
                <w:sz w:val="26"/>
                <w:szCs w:val="26"/>
              </w:rPr>
              <w:t>I’m from Taiwan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from</w:t>
            </w:r>
          </w:p>
          <w:p w14:paraId="47F803AD" w14:textId="77777777" w:rsidR="00FE70D5" w:rsidRPr="00670ECA" w:rsidRDefault="00FE70D5" w:rsidP="00363406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morning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微軟正黑體" w:hAnsi="Verdana" w:cs="微軟正黑體"/>
                <w:sz w:val="26"/>
                <w:szCs w:val="26"/>
              </w:rPr>
              <w:t>I go to school in the morning.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06173" w:rsidRPr="00BB2A57">
              <w:rPr>
                <w:rFonts w:ascii="Verdana" w:eastAsia="標楷體" w:hAnsi="Verdana"/>
                <w:sz w:val="26"/>
                <w:szCs w:val="26"/>
              </w:rPr>
              <w:t>morning</w:t>
            </w:r>
          </w:p>
        </w:tc>
      </w:tr>
    </w:tbl>
    <w:p w14:paraId="15137DC6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27CCC9AE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7661ED40" w14:textId="77777777" w:rsidR="00363406" w:rsidRDefault="00363406" w:rsidP="00363406">
      <w:pPr>
        <w:spacing w:line="360" w:lineRule="auto"/>
        <w:rPr>
          <w:rFonts w:ascii="Verdana" w:eastAsia="標楷體" w:hAnsi="Verdana" w:hint="eastAsia"/>
        </w:rPr>
      </w:pPr>
      <w:r w:rsidRPr="00252366">
        <w:rPr>
          <w:rFonts w:ascii="Verdana" w:eastAsia="標楷體" w:hAnsi="Verdana"/>
        </w:rPr>
        <w:t xml:space="preserve">1. </w:t>
      </w:r>
      <w:r w:rsidR="00356771">
        <w:rPr>
          <w:rFonts w:ascii="Verdana" w:eastAsia="標楷體" w:hAnsi="Verdana" w:hint="eastAsia"/>
        </w:rPr>
        <w:t>他是誰</w:t>
      </w:r>
      <w:r w:rsidR="00356771">
        <w:rPr>
          <w:rFonts w:ascii="Verdana" w:eastAsia="標楷體" w:hAnsi="Verdana" w:hint="eastAsia"/>
        </w:rPr>
        <w:t>?</w:t>
      </w:r>
    </w:p>
    <w:p w14:paraId="25D7B6AC" w14:textId="77777777" w:rsidR="00363406" w:rsidRPr="00252366" w:rsidRDefault="00363406" w:rsidP="0036340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2. </w:t>
      </w:r>
      <w:r w:rsidR="00356771">
        <w:rPr>
          <w:rFonts w:ascii="Verdana" w:eastAsia="標楷體" w:hAnsi="Verdana" w:hint="eastAsia"/>
        </w:rPr>
        <w:t>他是我朋友。</w:t>
      </w:r>
    </w:p>
    <w:p w14:paraId="5F87B93A" w14:textId="77777777" w:rsidR="00363406" w:rsidRPr="00252366" w:rsidRDefault="00363406" w:rsidP="0036340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3</w:t>
      </w:r>
      <w:r w:rsidRPr="00252366">
        <w:rPr>
          <w:rFonts w:ascii="Verdana" w:eastAsia="標楷體" w:hAnsi="Verdana"/>
        </w:rPr>
        <w:t>.</w:t>
      </w:r>
      <w:r w:rsidR="002456EF">
        <w:rPr>
          <w:rFonts w:ascii="Verdana" w:eastAsia="標楷體" w:hAnsi="Verdana"/>
        </w:rPr>
        <w:t xml:space="preserve"> </w:t>
      </w:r>
      <w:r w:rsidR="00356771">
        <w:rPr>
          <w:rFonts w:ascii="Verdana" w:eastAsia="標楷體" w:hAnsi="Verdana" w:hint="eastAsia"/>
        </w:rPr>
        <w:t>他叫什麼名字</w:t>
      </w:r>
      <w:r w:rsidR="00356771">
        <w:rPr>
          <w:rFonts w:ascii="Verdana" w:eastAsia="標楷體" w:hAnsi="Verdana" w:hint="eastAsia"/>
        </w:rPr>
        <w:t>?</w:t>
      </w:r>
    </w:p>
    <w:p w14:paraId="74D9D09E" w14:textId="77777777" w:rsidR="00363406" w:rsidRDefault="00363406" w:rsidP="0036340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4</w:t>
      </w:r>
      <w:r w:rsidRPr="00252366">
        <w:rPr>
          <w:rFonts w:ascii="Verdana" w:eastAsia="標楷體" w:hAnsi="Verdana"/>
        </w:rPr>
        <w:t xml:space="preserve">. </w:t>
      </w:r>
      <w:r w:rsidR="00356771">
        <w:rPr>
          <w:rFonts w:ascii="Verdana" w:eastAsia="標楷體" w:hAnsi="Verdana" w:hint="eastAsia"/>
        </w:rPr>
        <w:t>他叫</w:t>
      </w:r>
      <w:r w:rsidR="00356771">
        <w:rPr>
          <w:rFonts w:ascii="Verdana" w:eastAsia="標楷體" w:hAnsi="Verdana" w:hint="eastAsia"/>
        </w:rPr>
        <w:t>T</w:t>
      </w:r>
      <w:r w:rsidR="00356771">
        <w:rPr>
          <w:rFonts w:ascii="Verdana" w:eastAsia="標楷體" w:hAnsi="Verdana"/>
        </w:rPr>
        <w:t>ed</w:t>
      </w:r>
      <w:r w:rsidR="00356771">
        <w:rPr>
          <w:rFonts w:ascii="Verdana" w:eastAsia="標楷體" w:hAnsi="Verdana" w:hint="eastAsia"/>
        </w:rPr>
        <w:t>。</w:t>
      </w:r>
    </w:p>
    <w:p w14:paraId="6325227A" w14:textId="77777777" w:rsidR="00363406" w:rsidRPr="00670ECA" w:rsidRDefault="00363406" w:rsidP="00FE70D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5. </w:t>
      </w:r>
      <w:r w:rsidR="00356771">
        <w:rPr>
          <w:rFonts w:ascii="Verdana" w:eastAsia="標楷體" w:hAnsi="Verdana" w:hint="eastAsia"/>
        </w:rPr>
        <w:t>T</w:t>
      </w:r>
      <w:r w:rsidR="00356771">
        <w:rPr>
          <w:rFonts w:ascii="Verdana" w:eastAsia="標楷體" w:hAnsi="Verdana"/>
        </w:rPr>
        <w:t>ed</w:t>
      </w:r>
      <w:r w:rsidR="00356771">
        <w:rPr>
          <w:rFonts w:ascii="Verdana" w:eastAsia="標楷體" w:hAnsi="Verdana" w:hint="eastAsia"/>
        </w:rPr>
        <w:t>是哪裡人</w:t>
      </w:r>
      <w:r w:rsidR="00356771">
        <w:rPr>
          <w:rFonts w:ascii="Verdana" w:eastAsia="標楷體" w:hAnsi="Verdana" w:hint="eastAsia"/>
        </w:rPr>
        <w:t>?</w:t>
      </w:r>
    </w:p>
    <w:p w14:paraId="22A87D83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4E3C03D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1293B748" w14:textId="77777777" w:rsidTr="00173CB7">
        <w:trPr>
          <w:trHeight w:val="157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52C019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21A0540E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1EC54FD1" w14:textId="77777777" w:rsidR="00FE70D5" w:rsidRPr="00670ECA" w:rsidRDefault="00173CB7" w:rsidP="00173CB7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47EAFB08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1CAD2C63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BB2A57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3A8C9A92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0A7D75">
        <w:rPr>
          <w:rFonts w:ascii="Verdana" w:eastAsia="標楷體" w:hAnsi="Verdana"/>
          <w:sz w:val="28"/>
          <w:szCs w:val="28"/>
        </w:rPr>
        <w:t xml:space="preserve"> (</w:t>
      </w:r>
      <w:r w:rsidR="00356771">
        <w:rPr>
          <w:rFonts w:ascii="Verdana" w:eastAsia="標楷體" w:hAnsi="Verdana" w:hint="eastAsia"/>
          <w:sz w:val="28"/>
          <w:szCs w:val="28"/>
        </w:rPr>
        <w:t>3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356771">
        <w:rPr>
          <w:rFonts w:ascii="Verdana" w:eastAsia="標楷體" w:hAnsi="Verdana" w:hint="eastAsia"/>
          <w:sz w:val="28"/>
          <w:szCs w:val="28"/>
        </w:rPr>
        <w:t>1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3F12AD41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4A8D64C3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2D5F77FD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428AF502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67E62E3B" w14:textId="77777777" w:rsidR="00173CB7" w:rsidRPr="00670ECA" w:rsidRDefault="00173CB7" w:rsidP="00FE70D5">
      <w:pPr>
        <w:rPr>
          <w:rFonts w:ascii="Verdana" w:eastAsia="標楷體" w:hAnsi="Verdana"/>
          <w:sz w:val="28"/>
          <w:szCs w:val="28"/>
        </w:rPr>
      </w:pPr>
    </w:p>
    <w:p w14:paraId="04888BD7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05697AFF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AA02B7B" w14:textId="77777777" w:rsidR="00A264D2" w:rsidRPr="00CB19DF" w:rsidRDefault="00A264D2" w:rsidP="00A264D2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>1.</w:t>
      </w:r>
      <w:r w:rsidRPr="00CB19DF">
        <w:rPr>
          <w:rFonts w:ascii="Verdana" w:eastAsia="標楷體" w:hAnsi="Verdana"/>
        </w:rPr>
        <w:t xml:space="preserve"> </w:t>
      </w:r>
      <w:r w:rsidR="00B75B3D">
        <w:rPr>
          <w:rFonts w:ascii="Verdana" w:eastAsia="標楷體" w:hAnsi="Verdana"/>
        </w:rPr>
        <w:t>How are you?</w:t>
      </w:r>
    </w:p>
    <w:p w14:paraId="2DB0D2EB" w14:textId="77777777" w:rsidR="00A264D2" w:rsidRPr="00CB19DF" w:rsidRDefault="00A264D2" w:rsidP="00A264D2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2. </w:t>
      </w:r>
      <w:r w:rsidR="00B75B3D">
        <w:rPr>
          <w:rFonts w:ascii="Verdana" w:eastAsia="標楷體" w:hAnsi="Verdana"/>
        </w:rPr>
        <w:t>What is his name?</w:t>
      </w:r>
    </w:p>
    <w:p w14:paraId="739854EA" w14:textId="77777777" w:rsidR="00A264D2" w:rsidRPr="00CB19DF" w:rsidRDefault="00A264D2" w:rsidP="00A264D2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3. </w:t>
      </w:r>
      <w:r w:rsidR="00B75B3D">
        <w:rPr>
          <w:rFonts w:ascii="Verdana" w:eastAsia="標楷體" w:hAnsi="Verdana"/>
        </w:rPr>
        <w:t>Where are you from?</w:t>
      </w:r>
    </w:p>
    <w:p w14:paraId="35FE8327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FFA499A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4F0960">
        <w:rPr>
          <w:rFonts w:eastAsia="標楷體" w:hint="eastAsia"/>
          <w:b w:val="0"/>
          <w:position w:val="2"/>
          <w:szCs w:val="28"/>
          <w:lang w:eastAsia="zh-TW"/>
        </w:rPr>
        <w:t>題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FE6A25D" w14:textId="77777777" w:rsidR="00FE70D5" w:rsidRPr="00670ECA" w:rsidRDefault="00A118A6" w:rsidP="00FE70D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. It</w:t>
      </w:r>
      <w:r>
        <w:rPr>
          <w:szCs w:val="28"/>
        </w:rPr>
        <w:t xml:space="preserve">  </w:t>
      </w:r>
      <w:r w:rsidR="000D5F88">
        <w:rPr>
          <w:rFonts w:hint="eastAsia"/>
          <w:szCs w:val="28"/>
        </w:rPr>
        <w:t xml:space="preserve"> </w:t>
      </w:r>
      <w:r w:rsidR="000A6134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is</w:t>
      </w:r>
      <w:r>
        <w:rPr>
          <w:szCs w:val="28"/>
        </w:rPr>
        <w:t xml:space="preserve">  </w:t>
      </w:r>
      <w:r w:rsidR="000A6134">
        <w:rPr>
          <w:rFonts w:hint="eastAsia"/>
          <w:szCs w:val="28"/>
        </w:rPr>
        <w:t xml:space="preserve"> </w:t>
      </w:r>
      <w:r w:rsidR="000D5F88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is</w:t>
      </w:r>
      <w:r>
        <w:rPr>
          <w:szCs w:val="28"/>
        </w:rPr>
        <w:t xml:space="preserve">  </w:t>
      </w:r>
      <w:r w:rsidR="000D5F88">
        <w:rPr>
          <w:rFonts w:hint="eastAsia"/>
          <w:szCs w:val="28"/>
        </w:rPr>
        <w:t xml:space="preserve"> </w:t>
      </w:r>
      <w:r w:rsidR="000A6134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4. is</w:t>
      </w:r>
      <w:r>
        <w:rPr>
          <w:szCs w:val="28"/>
        </w:rPr>
        <w:t xml:space="preserve">   </w:t>
      </w:r>
      <w:r w:rsidR="000A6134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 xml:space="preserve">5. </w:t>
      </w:r>
      <w:r w:rsidR="000D5F88">
        <w:rPr>
          <w:rFonts w:ascii="Verdana" w:eastAsia="標楷體" w:hAnsi="Verdana" w:hint="eastAsia"/>
        </w:rPr>
        <w:t>i</w:t>
      </w:r>
      <w:r>
        <w:rPr>
          <w:rFonts w:ascii="Verdana" w:eastAsia="標楷體" w:hAnsi="Verdana"/>
        </w:rPr>
        <w:t>s</w:t>
      </w:r>
      <w:r w:rsidR="000A6134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He</w:t>
      </w:r>
    </w:p>
    <w:p w14:paraId="0DEFA8B9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E287A0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31DD4611" w14:textId="77777777" w:rsidR="00B75B3D" w:rsidRDefault="00B75B3D" w:rsidP="00B75B3D"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 xml:space="preserve">Is he from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cs="Arial"/>
            </w:rPr>
            <w:t>America</w:t>
          </w:r>
        </w:smartTag>
      </w:smartTag>
      <w:r>
        <w:rPr>
          <w:rFonts w:ascii="Verdana" w:eastAsia="標楷體" w:hAnsi="Verdana" w:cs="Arial"/>
        </w:rPr>
        <w:t>?</w:t>
      </w:r>
    </w:p>
    <w:p w14:paraId="10D5BB84" w14:textId="77777777" w:rsidR="00B75B3D" w:rsidRDefault="00B75B3D" w:rsidP="00B75B3D">
      <w:pPr>
        <w:rPr>
          <w:szCs w:val="28"/>
        </w:rPr>
      </w:pPr>
      <w:r>
        <w:rPr>
          <w:rFonts w:ascii="Verdana" w:eastAsia="標楷體" w:hAnsi="Verdana"/>
        </w:rPr>
        <w:t>2. That is their aunt.</w:t>
      </w:r>
    </w:p>
    <w:p w14:paraId="72877969" w14:textId="77777777" w:rsidR="00B75B3D" w:rsidRDefault="00B75B3D" w:rsidP="00B75B3D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Her name is Wendy.</w:t>
      </w:r>
    </w:p>
    <w:p w14:paraId="5249B5C4" w14:textId="77777777" w:rsidR="00B75B3D" w:rsidRDefault="00B75B3D" w:rsidP="00B75B3D"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Where is your uncle from?</w:t>
      </w:r>
    </w:p>
    <w:p w14:paraId="70CF0D85" w14:textId="77777777" w:rsidR="00A264D2" w:rsidRPr="00CB19DF" w:rsidRDefault="00B75B3D" w:rsidP="00B75B3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cs="Arial"/>
        </w:rPr>
        <w:t>I met your aunt yesterday.</w:t>
      </w:r>
    </w:p>
    <w:p w14:paraId="5246A80B" w14:textId="77777777" w:rsidR="00FE70D5" w:rsidRPr="00670ECA" w:rsidRDefault="00FE70D5" w:rsidP="009F2C46">
      <w:pPr>
        <w:spacing w:line="360" w:lineRule="auto"/>
        <w:rPr>
          <w:rFonts w:ascii="Verdana" w:eastAsia="標楷體" w:hAnsi="Verdana"/>
        </w:rPr>
      </w:pPr>
    </w:p>
    <w:p w14:paraId="7BA98A3B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十九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3228EA47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66B06E8C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198DD903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1CB0DFF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15E4DB89" w14:textId="77777777" w:rsidR="00363406" w:rsidRDefault="00363406" w:rsidP="00363406">
      <w:pPr>
        <w:spacing w:line="420" w:lineRule="exact"/>
        <w:rPr>
          <w:rFonts w:ascii="Verdana" w:eastAsia="標楷體" w:hAnsi="Verdana" w:hint="eastAsia"/>
        </w:rPr>
      </w:pPr>
      <w:r w:rsidRPr="008F0029">
        <w:rPr>
          <w:rFonts w:ascii="Verdana" w:eastAsia="標楷體" w:hAnsi="Verdana" w:hint="eastAsia"/>
        </w:rPr>
        <w:t>1.</w:t>
      </w:r>
      <w:r w:rsidR="00BE043E">
        <w:rPr>
          <w:rFonts w:ascii="Verdana" w:eastAsia="標楷體" w:hAnsi="Verdana"/>
        </w:rPr>
        <w:t>English</w:t>
      </w:r>
      <w:r>
        <w:rPr>
          <w:rFonts w:ascii="Verdana" w:eastAsia="標楷體" w:hAnsi="Verdana" w:hint="eastAsia"/>
        </w:rPr>
        <w:t>；</w:t>
      </w:r>
      <w:r w:rsidR="00BE043E">
        <w:rPr>
          <w:rFonts w:ascii="Verdana" w:eastAsia="標楷體" w:hAnsi="Verdana" w:hint="eastAsia"/>
        </w:rPr>
        <w:t>英文</w:t>
      </w:r>
      <w:r w:rsidRPr="008F0029">
        <w:rPr>
          <w:rFonts w:ascii="Verdana" w:eastAsia="標楷體" w:hAnsi="Verdana" w:hint="eastAsia"/>
        </w:rPr>
        <w:t xml:space="preserve">   2.</w:t>
      </w:r>
      <w:r w:rsidR="00BE043E">
        <w:rPr>
          <w:rFonts w:ascii="Verdana" w:eastAsia="標楷體" w:hAnsi="Verdana"/>
        </w:rPr>
        <w:t>play the piano</w:t>
      </w:r>
      <w:r>
        <w:rPr>
          <w:rFonts w:ascii="Verdana" w:eastAsia="標楷體" w:hAnsi="Verdana" w:hint="eastAsia"/>
        </w:rPr>
        <w:t>；</w:t>
      </w:r>
      <w:r w:rsidR="00BE043E">
        <w:rPr>
          <w:rFonts w:ascii="Verdana" w:eastAsia="標楷體" w:hAnsi="Verdana" w:hint="eastAsia"/>
        </w:rPr>
        <w:t>彈鋼琴</w:t>
      </w:r>
      <w:r w:rsidRPr="008F0029">
        <w:rPr>
          <w:rFonts w:ascii="Verdana" w:eastAsia="標楷體" w:hAnsi="Verdana" w:hint="eastAsia"/>
        </w:rPr>
        <w:t xml:space="preserve">   3.</w:t>
      </w:r>
      <w:r w:rsidR="00BE043E">
        <w:rPr>
          <w:rFonts w:ascii="Verdana" w:eastAsia="標楷體" w:hAnsi="Verdana"/>
        </w:rPr>
        <w:t>play the guitar</w:t>
      </w:r>
      <w:r>
        <w:rPr>
          <w:rFonts w:ascii="Verdana" w:eastAsia="標楷體" w:hAnsi="Verdana" w:hint="eastAsia"/>
        </w:rPr>
        <w:t>；</w:t>
      </w:r>
      <w:r w:rsidR="00BE043E">
        <w:rPr>
          <w:rFonts w:ascii="Verdana" w:eastAsia="標楷體" w:hAnsi="Verdana" w:hint="eastAsia"/>
        </w:rPr>
        <w:t>彈吉他</w:t>
      </w:r>
      <w:r w:rsidRPr="008F0029">
        <w:rPr>
          <w:rFonts w:ascii="Verdana" w:eastAsia="標楷體" w:hAnsi="Verdana" w:hint="eastAsia"/>
        </w:rPr>
        <w:t xml:space="preserve">   </w:t>
      </w:r>
    </w:p>
    <w:p w14:paraId="07C6DFD4" w14:textId="77777777" w:rsidR="00FE70D5" w:rsidRPr="00670ECA" w:rsidRDefault="00363406" w:rsidP="00363406">
      <w:pPr>
        <w:spacing w:line="440" w:lineRule="exact"/>
        <w:rPr>
          <w:rFonts w:ascii="Verdana" w:eastAsia="標楷體" w:hAnsi="Verdana"/>
          <w:sz w:val="22"/>
        </w:rPr>
      </w:pPr>
      <w:r>
        <w:rPr>
          <w:rFonts w:ascii="Verdana" w:eastAsia="標楷體" w:hAnsi="Verdana" w:hint="eastAsia"/>
        </w:rPr>
        <w:t>4.</w:t>
      </w:r>
      <w:r w:rsidR="00BE043E">
        <w:rPr>
          <w:rFonts w:ascii="Verdana" w:eastAsia="標楷體" w:hAnsi="Verdana"/>
        </w:rPr>
        <w:t>of course</w:t>
      </w:r>
      <w:r>
        <w:rPr>
          <w:rFonts w:ascii="Verdana" w:eastAsia="標楷體" w:hAnsi="Verdana" w:hint="eastAsia"/>
        </w:rPr>
        <w:t>；</w:t>
      </w:r>
      <w:r w:rsidR="00BE043E">
        <w:rPr>
          <w:rFonts w:ascii="Verdana" w:eastAsia="標楷體" w:hAnsi="Verdana" w:hint="eastAsia"/>
        </w:rPr>
        <w:t>當然</w:t>
      </w:r>
      <w:r w:rsidRPr="008F0029">
        <w:rPr>
          <w:rFonts w:ascii="Verdana" w:eastAsia="標楷體" w:hAnsi="Verdana" w:hint="eastAsia"/>
        </w:rPr>
        <w:t xml:space="preserve">   5.</w:t>
      </w:r>
      <w:r w:rsidR="00BE043E">
        <w:rPr>
          <w:rFonts w:ascii="Verdana" w:eastAsia="標楷體" w:hAnsi="Verdana"/>
        </w:rPr>
        <w:t>swim</w:t>
      </w:r>
      <w:r>
        <w:rPr>
          <w:rFonts w:ascii="Verdana" w:eastAsia="標楷體" w:hAnsi="Verdana" w:hint="eastAsia"/>
        </w:rPr>
        <w:t>；</w:t>
      </w:r>
      <w:r w:rsidR="00BE043E">
        <w:rPr>
          <w:rFonts w:ascii="Verdana" w:eastAsia="標楷體" w:hAnsi="Verdana" w:hint="eastAsia"/>
        </w:rPr>
        <w:t>游泳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046B96CD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3857F4F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BB2A5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6371FBD9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English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微軟正黑體" w:hAnsi="Verdana" w:cs="微軟正黑體"/>
                <w:sz w:val="26"/>
                <w:szCs w:val="26"/>
              </w:rPr>
              <w:t>I can speak English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English</w:t>
            </w:r>
          </w:p>
          <w:p w14:paraId="26D7A14E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play the piano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微軟正黑體" w:hAnsi="Verdana" w:cs="微軟正黑體"/>
                <w:sz w:val="26"/>
                <w:szCs w:val="26"/>
              </w:rPr>
              <w:t>I can play the piano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play the piano</w:t>
            </w:r>
          </w:p>
          <w:p w14:paraId="3953EF46" w14:textId="77777777" w:rsidR="00363406" w:rsidRPr="00BB2A57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play the guitar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微軟正黑體" w:hAnsi="Verdana" w:cs="微軟正黑體"/>
                <w:sz w:val="26"/>
                <w:szCs w:val="26"/>
              </w:rPr>
              <w:t>We can’t play the guitar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play the guitar</w:t>
            </w:r>
          </w:p>
          <w:p w14:paraId="640F2446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of course</w:t>
            </w:r>
            <w:r w:rsidR="00363406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微軟正黑體" w:hAnsi="Verdana" w:cs="微軟正黑體"/>
                <w:sz w:val="26"/>
                <w:szCs w:val="26"/>
              </w:rPr>
              <w:t>Of course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of course</w:t>
            </w:r>
          </w:p>
          <w:p w14:paraId="33EF7516" w14:textId="77777777" w:rsidR="00FE70D5" w:rsidRPr="00670ECA" w:rsidRDefault="00FE70D5" w:rsidP="00363406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 xml:space="preserve">swim </w:t>
            </w:r>
            <w:r w:rsidR="00BE043E"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BE043E"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Can you swim? </w:t>
            </w:r>
            <w:r w:rsidR="00BE043E"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BE043E"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E043E" w:rsidRPr="00BB2A57">
              <w:rPr>
                <w:rFonts w:ascii="Verdana" w:eastAsia="標楷體" w:hAnsi="Verdana"/>
                <w:sz w:val="26"/>
                <w:szCs w:val="26"/>
              </w:rPr>
              <w:t>swim</w:t>
            </w:r>
          </w:p>
        </w:tc>
      </w:tr>
    </w:tbl>
    <w:p w14:paraId="2E84E6BA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3B944683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4261DA5E" w14:textId="77777777" w:rsidR="00363406" w:rsidRPr="009E333B" w:rsidRDefault="00363406" w:rsidP="00363406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/>
        </w:rPr>
        <w:t>1.</w:t>
      </w:r>
      <w:r w:rsidR="00FD5DD3">
        <w:rPr>
          <w:rFonts w:ascii="Verdana" w:eastAsia="標楷體" w:hAnsi="Verdana" w:hint="eastAsia"/>
        </w:rPr>
        <w:t xml:space="preserve"> </w:t>
      </w:r>
      <w:r w:rsidR="00D94BBE">
        <w:rPr>
          <w:rFonts w:ascii="Verdana" w:eastAsia="標楷體" w:hAnsi="Verdana" w:hint="eastAsia"/>
        </w:rPr>
        <w:t>你會打籃球嗎</w:t>
      </w:r>
      <w:r w:rsidR="00D94BBE">
        <w:rPr>
          <w:rFonts w:ascii="Verdana" w:eastAsia="標楷體" w:hAnsi="Verdana" w:hint="eastAsia"/>
        </w:rPr>
        <w:t>?</w:t>
      </w:r>
    </w:p>
    <w:p w14:paraId="3F032CA1" w14:textId="77777777" w:rsidR="00363406" w:rsidRPr="009E333B" w:rsidRDefault="00363406" w:rsidP="00363406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 w:hint="eastAsia"/>
        </w:rPr>
        <w:t>2.</w:t>
      </w:r>
      <w:r w:rsidR="00FD5DD3">
        <w:rPr>
          <w:rFonts w:ascii="Verdana" w:eastAsia="標楷體" w:hAnsi="Verdana" w:hint="eastAsia"/>
        </w:rPr>
        <w:t xml:space="preserve"> </w:t>
      </w:r>
      <w:r w:rsidRPr="009E333B">
        <w:rPr>
          <w:rFonts w:ascii="Verdana" w:eastAsia="標楷體" w:hAnsi="Verdana" w:hint="eastAsia"/>
        </w:rPr>
        <w:t>不，我不會。</w:t>
      </w:r>
      <w:r w:rsidR="00D94BBE">
        <w:rPr>
          <w:rFonts w:ascii="Verdana" w:eastAsia="標楷體" w:hAnsi="Verdana" w:hint="eastAsia"/>
        </w:rPr>
        <w:t>你呢</w:t>
      </w:r>
      <w:r w:rsidR="00D94BBE">
        <w:rPr>
          <w:rFonts w:ascii="Verdana" w:eastAsia="標楷體" w:hAnsi="Verdana" w:hint="eastAsia"/>
        </w:rPr>
        <w:t>?</w:t>
      </w:r>
    </w:p>
    <w:p w14:paraId="77D3E637" w14:textId="77777777" w:rsidR="00363406" w:rsidRPr="009E333B" w:rsidRDefault="00363406" w:rsidP="00363406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 w:hint="eastAsia"/>
        </w:rPr>
        <w:t>3</w:t>
      </w:r>
      <w:r w:rsidRPr="009E333B">
        <w:rPr>
          <w:rFonts w:ascii="Verdana" w:eastAsia="標楷體" w:hAnsi="Verdana"/>
        </w:rPr>
        <w:t>.</w:t>
      </w:r>
      <w:r w:rsidR="00FD5DD3" w:rsidRPr="00FD5DD3">
        <w:rPr>
          <w:rFonts w:ascii="Verdana" w:eastAsia="標楷體" w:hAnsi="Verdana" w:hint="eastAsia"/>
        </w:rPr>
        <w:t xml:space="preserve"> </w:t>
      </w:r>
      <w:r w:rsidR="00D94BBE">
        <w:rPr>
          <w:rFonts w:ascii="Verdana" w:eastAsia="標楷體" w:hAnsi="Verdana" w:hint="eastAsia"/>
        </w:rPr>
        <w:t>會，我會打籃球。</w:t>
      </w:r>
    </w:p>
    <w:p w14:paraId="1733C1FF" w14:textId="77777777" w:rsidR="00363406" w:rsidRPr="009E333B" w:rsidRDefault="00363406" w:rsidP="00363406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 w:hint="eastAsia"/>
        </w:rPr>
        <w:t>4</w:t>
      </w:r>
      <w:r w:rsidRPr="009E333B">
        <w:rPr>
          <w:rFonts w:ascii="Verdana" w:eastAsia="標楷體" w:hAnsi="Verdana"/>
        </w:rPr>
        <w:t>.</w:t>
      </w:r>
      <w:r w:rsidR="00FD5DD3" w:rsidRPr="009E333B">
        <w:rPr>
          <w:rFonts w:ascii="Verdana" w:eastAsia="標楷體" w:hAnsi="Verdana" w:hint="eastAsia"/>
        </w:rPr>
        <w:t xml:space="preserve"> </w:t>
      </w:r>
      <w:r w:rsidR="00FD5DD3">
        <w:rPr>
          <w:rFonts w:ascii="Verdana" w:eastAsia="標楷體" w:hAnsi="Verdana" w:hint="eastAsia"/>
        </w:rPr>
        <w:t>你</w:t>
      </w:r>
      <w:r w:rsidR="00D94BBE">
        <w:rPr>
          <w:rFonts w:ascii="Verdana" w:eastAsia="標楷體" w:hAnsi="Verdana" w:hint="eastAsia"/>
        </w:rPr>
        <w:t>什麼時候打籃球</w:t>
      </w:r>
      <w:r w:rsidR="00D94BBE">
        <w:rPr>
          <w:rFonts w:ascii="Verdana" w:eastAsia="標楷體" w:hAnsi="Verdana" w:hint="eastAsia"/>
        </w:rPr>
        <w:t>?</w:t>
      </w:r>
    </w:p>
    <w:p w14:paraId="37A60A69" w14:textId="77777777" w:rsidR="00363406" w:rsidRPr="00670ECA" w:rsidRDefault="00363406" w:rsidP="00FE70D5">
      <w:pPr>
        <w:spacing w:line="360" w:lineRule="auto"/>
        <w:rPr>
          <w:rFonts w:ascii="Verdana" w:eastAsia="標楷體" w:hAnsi="Verdana" w:hint="eastAsia"/>
        </w:rPr>
      </w:pPr>
      <w:r w:rsidRPr="009E333B">
        <w:rPr>
          <w:rFonts w:ascii="Verdana" w:eastAsia="標楷體" w:hAnsi="Verdana" w:hint="eastAsia"/>
        </w:rPr>
        <w:t>5.</w:t>
      </w:r>
      <w:r w:rsidR="00FD5DD3" w:rsidRPr="00670ECA">
        <w:rPr>
          <w:rFonts w:ascii="Verdana" w:eastAsia="標楷體" w:hAnsi="Verdana" w:hint="eastAsia"/>
        </w:rPr>
        <w:t xml:space="preserve"> </w:t>
      </w:r>
      <w:r w:rsidR="00FD5DD3">
        <w:rPr>
          <w:rFonts w:ascii="Verdana" w:eastAsia="標楷體" w:hAnsi="Verdana" w:hint="eastAsia"/>
        </w:rPr>
        <w:t>我</w:t>
      </w:r>
      <w:r w:rsidR="00D94BBE">
        <w:rPr>
          <w:rFonts w:ascii="Verdana" w:eastAsia="標楷體" w:hAnsi="Verdana" w:hint="eastAsia"/>
        </w:rPr>
        <w:t>都在傍晚</w:t>
      </w:r>
      <w:r w:rsidR="00BE043E">
        <w:rPr>
          <w:rFonts w:ascii="Verdana" w:eastAsia="標楷體" w:hAnsi="Verdana" w:hint="eastAsia"/>
        </w:rPr>
        <w:t>打籃球。</w:t>
      </w:r>
    </w:p>
    <w:p w14:paraId="77EA2F83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E2DBED4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6808EAD6" w14:textId="77777777" w:rsidTr="00173CB7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BFED029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2984AC8F" w14:textId="77777777" w:rsidR="00173CB7" w:rsidRDefault="00173CB7" w:rsidP="00173CB7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61DCA092" w14:textId="77777777" w:rsidR="00FE70D5" w:rsidRPr="00670ECA" w:rsidRDefault="00173CB7" w:rsidP="00173CB7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3925FFDD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01D59F40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BB2A57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7B4B052E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Pr="00670ECA">
        <w:rPr>
          <w:rFonts w:ascii="Verdana" w:eastAsia="標楷體" w:hAnsi="Verdana"/>
          <w:sz w:val="28"/>
          <w:szCs w:val="28"/>
        </w:rPr>
        <w:t xml:space="preserve"> (</w:t>
      </w:r>
      <w:r w:rsidR="00FD5DD3">
        <w:rPr>
          <w:rFonts w:ascii="Verdana" w:eastAsia="標楷體" w:hAnsi="Verdana"/>
          <w:sz w:val="28"/>
          <w:szCs w:val="28"/>
        </w:rPr>
        <w:t xml:space="preserve">2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="00FD5DD3">
        <w:rPr>
          <w:rFonts w:ascii="Verdana" w:eastAsia="標楷體" w:hAnsi="Verdana"/>
          <w:sz w:val="28"/>
          <w:szCs w:val="28"/>
        </w:rPr>
        <w:t xml:space="preserve"> 2. (1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0812B8FE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514F9574" w14:textId="77777777" w:rsidR="00173CB7" w:rsidRDefault="00173CB7" w:rsidP="00FE70D5">
      <w:pPr>
        <w:rPr>
          <w:rFonts w:ascii="Verdana" w:eastAsia="標楷體" w:hAnsi="Verdana" w:hint="eastAsia"/>
          <w:sz w:val="28"/>
          <w:szCs w:val="28"/>
        </w:rPr>
      </w:pPr>
    </w:p>
    <w:p w14:paraId="75257148" w14:textId="77777777" w:rsidR="00173CB7" w:rsidRPr="00670ECA" w:rsidRDefault="00173CB7" w:rsidP="00FE70D5">
      <w:pPr>
        <w:rPr>
          <w:rFonts w:ascii="Verdana" w:eastAsia="標楷體" w:hAnsi="Verdana"/>
          <w:sz w:val="28"/>
          <w:szCs w:val="28"/>
        </w:rPr>
      </w:pPr>
    </w:p>
    <w:p w14:paraId="3877D7CF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689EF564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538EB53" w14:textId="77777777" w:rsidR="00FE7EEE" w:rsidRPr="00CB19DF" w:rsidRDefault="00FE7EEE" w:rsidP="00FE7EEE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21758C">
        <w:rPr>
          <w:rFonts w:ascii="Verdana" w:eastAsia="標楷體" w:hAnsi="Verdana"/>
        </w:rPr>
        <w:t>He can play soccer.</w:t>
      </w:r>
    </w:p>
    <w:p w14:paraId="63A89B81" w14:textId="77777777" w:rsidR="00FE7EEE" w:rsidRPr="00CB19DF" w:rsidRDefault="00FE7EEE" w:rsidP="00FE7EEE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2. </w:t>
      </w:r>
      <w:r w:rsidR="0021758C">
        <w:rPr>
          <w:rFonts w:ascii="Verdana" w:eastAsia="標楷體" w:hAnsi="Verdana"/>
        </w:rPr>
        <w:t>Can John play baseball?</w:t>
      </w:r>
    </w:p>
    <w:p w14:paraId="56628139" w14:textId="77777777" w:rsidR="00FE7EEE" w:rsidRPr="00CB19DF" w:rsidRDefault="00FE7EEE" w:rsidP="00FE7EEE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 w:hint="eastAsia"/>
        </w:rPr>
        <w:t xml:space="preserve">3. </w:t>
      </w:r>
      <w:r w:rsidR="0021758C">
        <w:rPr>
          <w:rFonts w:ascii="Verdana" w:eastAsia="標楷體" w:hAnsi="Verdana"/>
        </w:rPr>
        <w:t>No, she can’t. My sister can’t play cards.</w:t>
      </w:r>
    </w:p>
    <w:p w14:paraId="1C044DFD" w14:textId="77777777" w:rsidR="00FE70D5" w:rsidRPr="00FE7EEE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6C309410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A64666">
        <w:rPr>
          <w:rFonts w:eastAsia="標楷體" w:hint="eastAsia"/>
          <w:b w:val="0"/>
          <w:position w:val="2"/>
          <w:szCs w:val="28"/>
          <w:lang w:eastAsia="zh-TW"/>
        </w:rPr>
        <w:t>題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1EAD09A6" w14:textId="77777777" w:rsidR="00FE7EEE" w:rsidRPr="00CB19DF" w:rsidRDefault="007D290B" w:rsidP="00FE7EEE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. can’t</w:t>
      </w:r>
      <w:r>
        <w:rPr>
          <w:szCs w:val="28"/>
        </w:rPr>
        <w:t xml:space="preserve">  </w:t>
      </w:r>
      <w:r w:rsidR="007747BC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can</w:t>
      </w:r>
      <w:r>
        <w:rPr>
          <w:szCs w:val="28"/>
        </w:rPr>
        <w:t xml:space="preserve">  </w:t>
      </w:r>
      <w:r w:rsidR="007747BC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can’t</w:t>
      </w:r>
      <w:r w:rsidR="002862B7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can</w:t>
      </w:r>
      <w:r>
        <w:rPr>
          <w:szCs w:val="28"/>
        </w:rPr>
        <w:t xml:space="preserve">  </w:t>
      </w:r>
      <w:r w:rsidR="007747BC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4. can’t</w:t>
      </w:r>
      <w:r w:rsidR="002862B7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can</w:t>
      </w:r>
      <w:r>
        <w:rPr>
          <w:szCs w:val="28"/>
        </w:rPr>
        <w:t xml:space="preserve">  </w:t>
      </w:r>
      <w:r w:rsidR="007747BC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5. can</w:t>
      </w:r>
      <w:r w:rsidR="002862B7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can</w:t>
      </w:r>
    </w:p>
    <w:p w14:paraId="6F57E51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9FBAD1F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672D401F" w14:textId="77777777" w:rsidR="007D290B" w:rsidRDefault="007D290B" w:rsidP="007D290B">
      <w:r>
        <w:rPr>
          <w:rFonts w:ascii="Verdana" w:eastAsia="標楷體" w:hAnsi="Verdana"/>
        </w:rPr>
        <w:t>1. You can’t play the piano.</w:t>
      </w:r>
    </w:p>
    <w:p w14:paraId="4E01D880" w14:textId="77777777" w:rsidR="007D290B" w:rsidRDefault="007D290B" w:rsidP="007D290B">
      <w:r>
        <w:rPr>
          <w:rFonts w:ascii="Verdana" w:eastAsia="標楷體" w:hAnsi="Verdana"/>
        </w:rPr>
        <w:t>2. Can you go to school?</w:t>
      </w:r>
    </w:p>
    <w:p w14:paraId="37DB8E47" w14:textId="77777777" w:rsidR="007D290B" w:rsidRDefault="007D290B" w:rsidP="007D290B">
      <w:r>
        <w:rPr>
          <w:rFonts w:ascii="Verdana" w:eastAsia="標楷體" w:hAnsi="Verdana"/>
        </w:rPr>
        <w:t>3.</w:t>
      </w:r>
      <w:r w:rsidRPr="00845776">
        <w:rPr>
          <w:rFonts w:ascii="Verdana" w:eastAsia="標楷體" w:hAnsi="Verdana"/>
        </w:rPr>
        <w:t xml:space="preserve"> </w:t>
      </w:r>
      <w:r w:rsidR="00A9355A">
        <w:rPr>
          <w:rFonts w:ascii="Verdana" w:eastAsia="標楷體" w:hAnsi="Verdana" w:hint="eastAsia"/>
        </w:rPr>
        <w:t>She can</w:t>
      </w:r>
      <w:r w:rsidR="00A9355A">
        <w:rPr>
          <w:rFonts w:ascii="Verdana" w:eastAsia="標楷體" w:hAnsi="Verdana"/>
        </w:rPr>
        <w:t>’</w:t>
      </w:r>
      <w:r w:rsidR="00A9355A">
        <w:rPr>
          <w:rFonts w:ascii="Verdana" w:eastAsia="標楷體" w:hAnsi="Verdana" w:hint="eastAsia"/>
        </w:rPr>
        <w:t>t speak English.</w:t>
      </w:r>
    </w:p>
    <w:p w14:paraId="7CEE0338" w14:textId="77777777" w:rsidR="007D290B" w:rsidRDefault="007D290B" w:rsidP="007D290B">
      <w:r>
        <w:rPr>
          <w:rFonts w:ascii="Verdana" w:eastAsia="標楷體" w:hAnsi="Verdana"/>
        </w:rPr>
        <w:t xml:space="preserve">4. </w:t>
      </w:r>
      <w:r w:rsidR="00A9355A">
        <w:rPr>
          <w:rFonts w:ascii="Verdana" w:eastAsia="標楷體" w:hAnsi="Verdana" w:hint="eastAsia"/>
        </w:rPr>
        <w:t>H</w:t>
      </w:r>
      <w:r>
        <w:rPr>
          <w:rFonts w:ascii="Verdana" w:eastAsia="標楷體" w:hAnsi="Verdana"/>
        </w:rPr>
        <w:t xml:space="preserve">is daughter </w:t>
      </w:r>
      <w:r w:rsidR="00A9355A">
        <w:rPr>
          <w:rFonts w:ascii="Verdana" w:eastAsia="標楷體" w:hAnsi="Verdana" w:hint="eastAsia"/>
        </w:rPr>
        <w:t>can play soccer.</w:t>
      </w:r>
    </w:p>
    <w:p w14:paraId="51FE7BD8" w14:textId="77777777" w:rsidR="00FE7EEE" w:rsidRPr="00CB19DF" w:rsidRDefault="007D290B" w:rsidP="007D290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5.</w:t>
      </w:r>
      <w:r w:rsidRPr="00845776">
        <w:rPr>
          <w:rFonts w:ascii="Verdana" w:eastAsia="標楷體" w:hAnsi="Verdana" w:cs="Arial"/>
        </w:rPr>
        <w:t xml:space="preserve"> </w:t>
      </w:r>
      <w:r>
        <w:rPr>
          <w:rFonts w:ascii="Verdana" w:eastAsia="標楷體" w:hAnsi="Verdana" w:cs="Arial"/>
        </w:rPr>
        <w:t>I can walk to school tomorrow.</w:t>
      </w:r>
    </w:p>
    <w:p w14:paraId="2AE1FB17" w14:textId="77777777" w:rsidR="00FE70D5" w:rsidRPr="00FE7EEE" w:rsidRDefault="00FE70D5" w:rsidP="009F2C46">
      <w:pPr>
        <w:spacing w:line="360" w:lineRule="auto"/>
        <w:rPr>
          <w:rFonts w:ascii="Verdana" w:eastAsia="標楷體" w:hAnsi="Verdana"/>
        </w:rPr>
      </w:pPr>
    </w:p>
    <w:p w14:paraId="3A6A713B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二十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2086B00A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6A1C2DAC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5611089C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6841C71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7543F7BC" w14:textId="77777777" w:rsidR="00EA0D71" w:rsidRPr="00000F76" w:rsidRDefault="00EA0D71" w:rsidP="00EA0D71">
      <w:pPr>
        <w:spacing w:line="420" w:lineRule="exact"/>
        <w:rPr>
          <w:rFonts w:ascii="Verdana" w:eastAsia="標楷體" w:hAnsi="Verdana" w:hint="eastAsia"/>
        </w:rPr>
      </w:pPr>
      <w:r w:rsidRPr="00000F76">
        <w:rPr>
          <w:rFonts w:ascii="Verdana" w:eastAsia="標楷體" w:hAnsi="Verdana" w:hint="eastAsia"/>
        </w:rPr>
        <w:t>1.</w:t>
      </w:r>
      <w:r>
        <w:rPr>
          <w:rFonts w:ascii="Verdana" w:eastAsia="標楷體" w:hAnsi="Verdana"/>
        </w:rPr>
        <w:t xml:space="preserve"> </w:t>
      </w:r>
      <w:r w:rsidR="006861DC">
        <w:rPr>
          <w:rFonts w:ascii="Verdana" w:eastAsia="標楷體" w:hAnsi="Verdana" w:hint="eastAsia"/>
        </w:rPr>
        <w:t>c</w:t>
      </w:r>
      <w:r w:rsidR="006861DC">
        <w:rPr>
          <w:rFonts w:ascii="Verdana" w:eastAsia="標楷體" w:hAnsi="Verdana"/>
        </w:rPr>
        <w:t>omic books</w:t>
      </w:r>
      <w:r w:rsidRPr="00000F76">
        <w:rPr>
          <w:rFonts w:ascii="Verdana" w:eastAsia="標楷體" w:hAnsi="Verdana" w:hint="eastAsia"/>
        </w:rPr>
        <w:t>；</w:t>
      </w:r>
      <w:r w:rsidR="006861DC">
        <w:rPr>
          <w:rFonts w:ascii="Verdana" w:eastAsia="標楷體" w:hAnsi="Verdana" w:hint="eastAsia"/>
        </w:rPr>
        <w:t>漫畫書</w:t>
      </w:r>
      <w:r w:rsidRPr="00000F76">
        <w:rPr>
          <w:rFonts w:ascii="Verdana" w:eastAsia="標楷體" w:hAnsi="Verdana" w:hint="eastAsia"/>
        </w:rPr>
        <w:t xml:space="preserve">   </w:t>
      </w:r>
      <w:r w:rsidRPr="00000F76">
        <w:rPr>
          <w:rFonts w:ascii="Verdana" w:eastAsia="標楷體" w:hAnsi="Verdana" w:hint="eastAsia"/>
        </w:rPr>
        <w:t xml:space="preserve">　</w:t>
      </w:r>
      <w:r w:rsidRPr="00000F76">
        <w:rPr>
          <w:rFonts w:ascii="Verdana" w:eastAsia="標楷體" w:hAnsi="Verdana" w:hint="eastAsia"/>
        </w:rPr>
        <w:t xml:space="preserve">2. </w:t>
      </w:r>
      <w:r w:rsidR="006861DC">
        <w:rPr>
          <w:rFonts w:ascii="Verdana" w:eastAsia="標楷體" w:hAnsi="Verdana"/>
        </w:rPr>
        <w:t>Wednesday</w:t>
      </w:r>
      <w:r w:rsidRPr="00000F76">
        <w:rPr>
          <w:rFonts w:ascii="Verdana" w:eastAsia="標楷體" w:hAnsi="Verdana" w:hint="eastAsia"/>
        </w:rPr>
        <w:t>；星期</w:t>
      </w:r>
      <w:r w:rsidR="006861DC">
        <w:rPr>
          <w:rFonts w:ascii="Verdana" w:eastAsia="標楷體" w:hAnsi="Verdana" w:hint="eastAsia"/>
        </w:rPr>
        <w:t>三</w:t>
      </w:r>
      <w:r w:rsidRPr="00000F76">
        <w:rPr>
          <w:rFonts w:ascii="Verdana" w:eastAsia="標楷體" w:hAnsi="Verdana" w:hint="eastAsia"/>
        </w:rPr>
        <w:t xml:space="preserve">  </w:t>
      </w:r>
      <w:r w:rsidRPr="00000F76">
        <w:rPr>
          <w:rFonts w:ascii="Verdana" w:eastAsia="標楷體" w:hAnsi="Verdana" w:hint="eastAsia"/>
        </w:rPr>
        <w:t xml:space="preserve">　</w:t>
      </w:r>
      <w:r w:rsidRPr="00000F76">
        <w:rPr>
          <w:rFonts w:ascii="Verdana" w:eastAsia="標楷體" w:hAnsi="Verdana" w:hint="eastAsia"/>
        </w:rPr>
        <w:t xml:space="preserve"> 3. </w:t>
      </w:r>
      <w:r w:rsidR="006861DC">
        <w:rPr>
          <w:rFonts w:ascii="Verdana" w:eastAsia="標楷體" w:hAnsi="Verdana"/>
        </w:rPr>
        <w:t>about</w:t>
      </w:r>
      <w:r w:rsidRPr="00000F76">
        <w:rPr>
          <w:rFonts w:ascii="Verdana" w:eastAsia="標楷體" w:hAnsi="Verdana" w:hint="eastAsia"/>
        </w:rPr>
        <w:t>；</w:t>
      </w:r>
      <w:r w:rsidR="006861DC" w:rsidRPr="00866C7C">
        <w:rPr>
          <w:rFonts w:ascii="標楷體" w:eastAsia="標楷體" w:hAnsi="標楷體" w:cs="新細明體" w:hint="eastAsia"/>
          <w:kern w:val="0"/>
          <w:szCs w:val="24"/>
        </w:rPr>
        <w:t>關於</w:t>
      </w:r>
      <w:r w:rsidRPr="00000F76">
        <w:rPr>
          <w:rFonts w:ascii="Verdana" w:eastAsia="標楷體" w:hAnsi="Verdana" w:hint="eastAsia"/>
        </w:rPr>
        <w:t xml:space="preserve">   </w:t>
      </w:r>
      <w:r w:rsidRPr="00000F76">
        <w:rPr>
          <w:rFonts w:ascii="Verdana" w:eastAsia="標楷體" w:hAnsi="Verdana" w:hint="eastAsia"/>
        </w:rPr>
        <w:t xml:space="preserve">　</w:t>
      </w:r>
      <w:r w:rsidRPr="00000F76">
        <w:rPr>
          <w:rFonts w:ascii="Verdana" w:eastAsia="標楷體" w:hAnsi="Verdana" w:hint="eastAsia"/>
        </w:rPr>
        <w:t xml:space="preserve">4. </w:t>
      </w:r>
      <w:r w:rsidR="006861DC">
        <w:rPr>
          <w:rFonts w:ascii="Verdana" w:eastAsia="標楷體" w:hAnsi="Verdana"/>
        </w:rPr>
        <w:t>today</w:t>
      </w:r>
      <w:r w:rsidRPr="00000F76">
        <w:rPr>
          <w:rFonts w:ascii="Verdana" w:eastAsia="標楷體" w:hAnsi="Verdana" w:hint="eastAsia"/>
        </w:rPr>
        <w:t>；</w:t>
      </w:r>
      <w:r w:rsidR="006861DC" w:rsidRPr="00866C7C">
        <w:rPr>
          <w:rFonts w:ascii="標楷體" w:eastAsia="標楷體" w:hAnsi="標楷體" w:cs="新細明體" w:hint="eastAsia"/>
          <w:kern w:val="0"/>
          <w:szCs w:val="24"/>
        </w:rPr>
        <w:t>今天</w:t>
      </w:r>
    </w:p>
    <w:p w14:paraId="4B83DB96" w14:textId="77777777" w:rsidR="00FE70D5" w:rsidRPr="00670ECA" w:rsidRDefault="00EA0D71" w:rsidP="00EA0D71">
      <w:pPr>
        <w:spacing w:line="440" w:lineRule="exact"/>
        <w:rPr>
          <w:rFonts w:ascii="Verdana" w:eastAsia="標楷體" w:hAnsi="Verdana"/>
          <w:sz w:val="22"/>
        </w:rPr>
      </w:pPr>
      <w:r w:rsidRPr="00000F76">
        <w:rPr>
          <w:rFonts w:ascii="Verdana" w:eastAsia="標楷體" w:hAnsi="Verdana" w:hint="eastAsia"/>
        </w:rPr>
        <w:t xml:space="preserve">5. </w:t>
      </w:r>
      <w:r w:rsidR="006861DC">
        <w:rPr>
          <w:rFonts w:ascii="Verdana" w:eastAsia="標楷體" w:hAnsi="Verdana"/>
        </w:rPr>
        <w:t>Thursday</w:t>
      </w:r>
      <w:r w:rsidRPr="00000F76">
        <w:rPr>
          <w:rFonts w:ascii="Verdana" w:eastAsia="標楷體" w:hAnsi="Verdana" w:hint="eastAsia"/>
        </w:rPr>
        <w:t>；</w:t>
      </w:r>
      <w:r w:rsidRPr="008C0B16">
        <w:rPr>
          <w:rFonts w:ascii="標楷體" w:eastAsia="標楷體" w:hAnsi="標楷體" w:cs="新細明體" w:hint="eastAsia"/>
          <w:kern w:val="0"/>
          <w:szCs w:val="24"/>
        </w:rPr>
        <w:t>星期</w:t>
      </w:r>
      <w:r w:rsidR="006861DC" w:rsidRPr="008C0B16">
        <w:rPr>
          <w:rFonts w:ascii="標楷體" w:eastAsia="標楷體" w:hAnsi="標楷體" w:cs="新細明體" w:hint="eastAsia"/>
          <w:kern w:val="0"/>
          <w:szCs w:val="24"/>
        </w:rPr>
        <w:t>四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61792400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1C8BDFBD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BB2A5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D130BC2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comic books</w:t>
            </w:r>
            <w:r w:rsidR="00EA0D71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微軟正黑體" w:hAnsi="Verdana" w:cs="微軟正黑體"/>
                <w:sz w:val="26"/>
                <w:szCs w:val="26"/>
              </w:rPr>
              <w:t>I like to read comic books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comic books</w:t>
            </w:r>
          </w:p>
          <w:p w14:paraId="1EB6F0DD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Wednesday</w:t>
            </w:r>
            <w:r w:rsidR="00EA0D71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A0D71" w:rsidRPr="00BB2A57">
              <w:rPr>
                <w:rFonts w:ascii="Verdana" w:eastAsia="微軟正黑體" w:hAnsi="Verdana" w:cs="Arial"/>
                <w:sz w:val="26"/>
                <w:szCs w:val="26"/>
              </w:rPr>
              <w:t>It’s</w:t>
            </w:r>
            <w:r w:rsidR="00EA0D71"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Wednesday</w:t>
            </w:r>
            <w:r w:rsidR="00EA0D71" w:rsidRPr="00BB2A5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Wednesday</w:t>
            </w:r>
          </w:p>
          <w:p w14:paraId="6B430A86" w14:textId="77777777" w:rsidR="00EA0D71" w:rsidRPr="00BB2A57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about</w:t>
            </w:r>
            <w:r w:rsidR="00EA0D71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微軟正黑體" w:hAnsi="Verdana" w:cs="微軟正黑體"/>
                <w:sz w:val="26"/>
                <w:szCs w:val="26"/>
              </w:rPr>
              <w:t>How about you?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about</w:t>
            </w:r>
          </w:p>
          <w:p w14:paraId="05F7B862" w14:textId="77777777" w:rsidR="00FE70D5" w:rsidRPr="00BB2A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B2A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today</w:t>
            </w:r>
            <w:r w:rsidR="00EA0D71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微軟正黑體" w:hAnsi="Verdana" w:cs="微軟正黑體"/>
                <w:sz w:val="26"/>
                <w:szCs w:val="26"/>
              </w:rPr>
              <w:t>Today is Monday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today</w:t>
            </w:r>
          </w:p>
          <w:p w14:paraId="0B694B44" w14:textId="77777777" w:rsidR="00FE70D5" w:rsidRPr="00670ECA" w:rsidRDefault="00FE70D5" w:rsidP="00EA0D71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Thursday</w:t>
            </w:r>
            <w:r w:rsidR="00EA0D71" w:rsidRPr="00BB2A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微軟正黑體" w:hAnsi="Verdana" w:cs="微軟正黑體"/>
                <w:sz w:val="26"/>
                <w:szCs w:val="26"/>
              </w:rPr>
              <w:t>I will go to Japan this Thursday.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B2A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BB2A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861DC" w:rsidRPr="00BB2A57">
              <w:rPr>
                <w:rFonts w:ascii="Verdana" w:eastAsia="標楷體" w:hAnsi="Verdana"/>
                <w:sz w:val="26"/>
                <w:szCs w:val="26"/>
              </w:rPr>
              <w:t>Thursday</w:t>
            </w:r>
          </w:p>
        </w:tc>
      </w:tr>
    </w:tbl>
    <w:p w14:paraId="7F670BF5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2F42AECA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2C384DBB" w14:textId="77777777" w:rsidR="00EA0D71" w:rsidRPr="00000F76" w:rsidRDefault="00EA0D71" w:rsidP="00EA0D71">
      <w:pPr>
        <w:spacing w:line="360" w:lineRule="auto"/>
        <w:rPr>
          <w:rFonts w:ascii="Verdana" w:eastAsia="標楷體" w:hAnsi="Verdana" w:hint="eastAsia"/>
        </w:rPr>
      </w:pPr>
      <w:r w:rsidRPr="00000F76">
        <w:rPr>
          <w:rFonts w:ascii="Verdana" w:eastAsia="標楷體" w:hAnsi="Verdana"/>
        </w:rPr>
        <w:t xml:space="preserve">1. </w:t>
      </w:r>
      <w:r w:rsidR="00FC5438">
        <w:rPr>
          <w:rFonts w:ascii="Verdana" w:eastAsia="標楷體" w:hAnsi="Verdana" w:hint="eastAsia"/>
        </w:rPr>
        <w:t>今天星期幾</w:t>
      </w:r>
      <w:r w:rsidR="00FC5438">
        <w:rPr>
          <w:rFonts w:ascii="Verdana" w:eastAsia="標楷體" w:hAnsi="Verdana" w:hint="eastAsia"/>
        </w:rPr>
        <w:t>?</w:t>
      </w:r>
    </w:p>
    <w:p w14:paraId="070ACA51" w14:textId="77777777" w:rsidR="00EA0D71" w:rsidRPr="00000F76" w:rsidRDefault="00EA0D71" w:rsidP="00EA0D71">
      <w:pPr>
        <w:spacing w:line="360" w:lineRule="auto"/>
        <w:rPr>
          <w:rFonts w:ascii="Verdana" w:eastAsia="標楷體" w:hAnsi="Verdana" w:hint="eastAsia"/>
        </w:rPr>
      </w:pPr>
      <w:r w:rsidRPr="00000F76">
        <w:rPr>
          <w:rFonts w:ascii="Verdana" w:eastAsia="標楷體" w:hAnsi="Verdana"/>
        </w:rPr>
        <w:t xml:space="preserve">2. </w:t>
      </w:r>
      <w:r w:rsidR="00FC5438">
        <w:rPr>
          <w:rFonts w:ascii="Verdana" w:eastAsia="標楷體" w:hAnsi="Verdana" w:hint="eastAsia"/>
        </w:rPr>
        <w:t>今天星期六。</w:t>
      </w:r>
    </w:p>
    <w:p w14:paraId="44002E90" w14:textId="77777777" w:rsidR="00EA0D71" w:rsidRPr="00000F76" w:rsidRDefault="00EA0D71" w:rsidP="00EA0D71">
      <w:pPr>
        <w:spacing w:line="360" w:lineRule="auto"/>
        <w:rPr>
          <w:rFonts w:ascii="Verdana" w:eastAsia="標楷體" w:hAnsi="Verdana" w:hint="eastAsia"/>
        </w:rPr>
      </w:pPr>
      <w:r w:rsidRPr="00000F76">
        <w:rPr>
          <w:rFonts w:ascii="Verdana" w:eastAsia="標楷體" w:hAnsi="Verdana"/>
        </w:rPr>
        <w:t xml:space="preserve">3. </w:t>
      </w:r>
      <w:r w:rsidR="00FC5438">
        <w:rPr>
          <w:rFonts w:ascii="Verdana" w:eastAsia="標楷體" w:hAnsi="Verdana" w:hint="eastAsia"/>
        </w:rPr>
        <w:t>你將會做什麼</w:t>
      </w:r>
      <w:r w:rsidR="00FC5438">
        <w:rPr>
          <w:rFonts w:ascii="Verdana" w:eastAsia="標楷體" w:hAnsi="Verdana" w:hint="eastAsia"/>
        </w:rPr>
        <w:t>?</w:t>
      </w:r>
    </w:p>
    <w:p w14:paraId="56071970" w14:textId="77777777" w:rsidR="00EA0D71" w:rsidRPr="00000F76" w:rsidRDefault="00EA0D71" w:rsidP="00EA0D71">
      <w:pPr>
        <w:spacing w:line="360" w:lineRule="auto"/>
        <w:rPr>
          <w:rFonts w:ascii="Verdana" w:eastAsia="標楷體" w:hAnsi="Verdana" w:hint="eastAsia"/>
        </w:rPr>
      </w:pPr>
      <w:r w:rsidRPr="00000F76">
        <w:rPr>
          <w:rFonts w:ascii="Verdana" w:eastAsia="標楷體" w:hAnsi="Verdana"/>
        </w:rPr>
        <w:t>4.</w:t>
      </w:r>
      <w:r w:rsidRPr="00000F76">
        <w:rPr>
          <w:rFonts w:ascii="Verdana" w:eastAsia="標楷體" w:hAnsi="Verdana" w:hint="eastAsia"/>
        </w:rPr>
        <w:t xml:space="preserve"> </w:t>
      </w:r>
      <w:r w:rsidR="00FC5438">
        <w:rPr>
          <w:rFonts w:ascii="Verdana" w:eastAsia="標楷體" w:hAnsi="Verdana" w:hint="eastAsia"/>
        </w:rPr>
        <w:t>我待會兒會去</w:t>
      </w:r>
      <w:r w:rsidR="00FC5438">
        <w:rPr>
          <w:rFonts w:ascii="Verdana" w:eastAsia="標楷體" w:hAnsi="Verdana" w:hint="eastAsia"/>
        </w:rPr>
        <w:t>K</w:t>
      </w:r>
      <w:r w:rsidR="00FC5438">
        <w:rPr>
          <w:rFonts w:ascii="Verdana" w:eastAsia="標楷體" w:hAnsi="Verdana"/>
        </w:rPr>
        <w:t>en</w:t>
      </w:r>
      <w:r w:rsidR="00FC5438">
        <w:rPr>
          <w:rFonts w:ascii="Verdana" w:eastAsia="標楷體" w:hAnsi="Verdana" w:hint="eastAsia"/>
        </w:rPr>
        <w:t>的家</w:t>
      </w:r>
    </w:p>
    <w:p w14:paraId="6967B055" w14:textId="77777777" w:rsidR="00EA0D71" w:rsidRPr="00000F76" w:rsidRDefault="00EA0D71" w:rsidP="00EA0D71">
      <w:pPr>
        <w:spacing w:line="360" w:lineRule="auto"/>
        <w:rPr>
          <w:rFonts w:ascii="Verdana" w:eastAsia="標楷體" w:hAnsi="Verdana" w:hint="eastAsia"/>
        </w:rPr>
      </w:pPr>
      <w:r w:rsidRPr="00000F76">
        <w:rPr>
          <w:rFonts w:ascii="Verdana" w:eastAsia="標楷體" w:hAnsi="Verdana"/>
        </w:rPr>
        <w:t>5.</w:t>
      </w:r>
      <w:r w:rsidRPr="00000F76">
        <w:rPr>
          <w:rFonts w:ascii="Verdana" w:eastAsia="標楷體" w:hAnsi="Verdana" w:hint="eastAsia"/>
        </w:rPr>
        <w:t xml:space="preserve"> </w:t>
      </w:r>
      <w:r w:rsidR="00FC5438">
        <w:rPr>
          <w:rFonts w:ascii="Verdana" w:eastAsia="標楷體" w:hAnsi="Verdana" w:hint="eastAsia"/>
        </w:rPr>
        <w:t>我將會在家看電視。</w:t>
      </w:r>
    </w:p>
    <w:p w14:paraId="49E4942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1139B5D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016C959B" w14:textId="77777777" w:rsidTr="000A10FA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3C35C5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48E7B17D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7B90E9F7" w14:textId="77777777" w:rsidR="00FE70D5" w:rsidRPr="00670ECA" w:rsidRDefault="000A10FA" w:rsidP="000A10FA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3DB40BF0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3F3ACB9B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BB2A57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句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4DA1E14F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Pr="00670ECA">
        <w:rPr>
          <w:rFonts w:ascii="Verdana" w:eastAsia="標楷體" w:hAnsi="Verdana"/>
          <w:sz w:val="28"/>
          <w:szCs w:val="28"/>
        </w:rPr>
        <w:t xml:space="preserve"> (</w:t>
      </w:r>
      <w:r w:rsidR="00FC5438">
        <w:rPr>
          <w:rFonts w:ascii="Verdana" w:eastAsia="標楷體" w:hAnsi="Verdana" w:hint="eastAsi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FC5438">
        <w:rPr>
          <w:rFonts w:ascii="Verdana" w:eastAsia="標楷體" w:hAnsi="Verdana" w:hint="eastAsi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564D7208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741C910B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06F541AB" w14:textId="77777777" w:rsidR="000A10FA" w:rsidRPr="00670ECA" w:rsidRDefault="000A10FA" w:rsidP="00FE70D5">
      <w:pPr>
        <w:rPr>
          <w:rFonts w:ascii="Verdana" w:eastAsia="標楷體" w:hAnsi="Verdana"/>
          <w:sz w:val="28"/>
          <w:szCs w:val="28"/>
        </w:rPr>
      </w:pPr>
    </w:p>
    <w:p w14:paraId="09E4FB8A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30929C60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385CE0B" w14:textId="77777777" w:rsidR="00FE7EEE" w:rsidRPr="00CB19DF" w:rsidRDefault="00FE7EEE" w:rsidP="00FE7EEE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/>
        </w:rPr>
        <w:t xml:space="preserve">1. </w:t>
      </w:r>
      <w:r w:rsidR="00865C87">
        <w:rPr>
          <w:rFonts w:ascii="Verdana" w:eastAsia="標楷體" w:hAnsi="Verdana"/>
        </w:rPr>
        <w:t>I will go to Japan next Saturday.</w:t>
      </w:r>
    </w:p>
    <w:p w14:paraId="3F3E3431" w14:textId="77777777" w:rsidR="00FE7EEE" w:rsidRPr="00CB19DF" w:rsidRDefault="00FE7EEE" w:rsidP="00FE7EEE">
      <w:pPr>
        <w:spacing w:line="360" w:lineRule="auto"/>
        <w:rPr>
          <w:rFonts w:ascii="Verdana" w:eastAsia="標楷體" w:hAnsi="Verdana"/>
        </w:rPr>
      </w:pPr>
      <w:r w:rsidRPr="00CB19DF">
        <w:rPr>
          <w:rFonts w:ascii="Verdana" w:eastAsia="標楷體" w:hAnsi="Verdana"/>
        </w:rPr>
        <w:t xml:space="preserve">2. </w:t>
      </w:r>
      <w:r w:rsidR="00865C87">
        <w:rPr>
          <w:rFonts w:ascii="Verdana" w:eastAsia="標楷體" w:hAnsi="Verdana"/>
        </w:rPr>
        <w:t>Our brother played cards last weekend.</w:t>
      </w:r>
    </w:p>
    <w:p w14:paraId="50651E7B" w14:textId="77777777" w:rsidR="00FE7EEE" w:rsidRPr="00CB19DF" w:rsidRDefault="00FE7EEE" w:rsidP="00FE7EEE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/>
        </w:rPr>
        <w:t xml:space="preserve">3. </w:t>
      </w:r>
      <w:r w:rsidR="00865C87">
        <w:rPr>
          <w:rFonts w:ascii="Verdana" w:eastAsia="標楷體" w:hAnsi="Verdana"/>
        </w:rPr>
        <w:t xml:space="preserve">My sister will eat breakfast at </w:t>
      </w:r>
      <w:r w:rsidR="00865C87">
        <w:rPr>
          <w:rFonts w:hint="eastAsia"/>
        </w:rPr>
        <w:t>7 A.M</w:t>
      </w:r>
      <w:r w:rsidR="00865C87">
        <w:t>.</w:t>
      </w:r>
    </w:p>
    <w:p w14:paraId="524F36FD" w14:textId="77777777" w:rsidR="00FE70D5" w:rsidRPr="00FE7EEE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43FD6DBD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A14835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C67BFBA" w14:textId="77777777" w:rsidR="003D4630" w:rsidRPr="00CB19DF" w:rsidRDefault="00C8650C" w:rsidP="003D4630">
      <w:pPr>
        <w:spacing w:line="360" w:lineRule="auto"/>
        <w:rPr>
          <w:szCs w:val="28"/>
        </w:rPr>
      </w:pPr>
      <w:r>
        <w:rPr>
          <w:rFonts w:ascii="Verdana" w:eastAsia="標楷體" w:hAnsi="Verdana"/>
        </w:rPr>
        <w:t>1. ate</w:t>
      </w:r>
      <w:r>
        <w:rPr>
          <w:szCs w:val="28"/>
        </w:rPr>
        <w:t xml:space="preserve">  </w:t>
      </w:r>
      <w:r w:rsidR="00BC4271">
        <w:rPr>
          <w:rFonts w:hint="eastAsia"/>
          <w:szCs w:val="28"/>
        </w:rPr>
        <w:t xml:space="preserve"> </w:t>
      </w:r>
      <w:r w:rsidR="007D1B45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on</w:t>
      </w:r>
      <w:r>
        <w:rPr>
          <w:szCs w:val="28"/>
        </w:rPr>
        <w:t xml:space="preserve">  </w:t>
      </w:r>
      <w:r w:rsidR="007D1B45">
        <w:rPr>
          <w:rFonts w:hint="eastAsia"/>
          <w:szCs w:val="28"/>
        </w:rPr>
        <w:t xml:space="preserve"> </w:t>
      </w:r>
      <w:r w:rsidR="00BC4271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by</w:t>
      </w:r>
      <w:r>
        <w:rPr>
          <w:szCs w:val="28"/>
        </w:rPr>
        <w:t xml:space="preserve">  </w:t>
      </w:r>
      <w:r w:rsidR="00BC4271">
        <w:rPr>
          <w:rFonts w:hint="eastAsia"/>
          <w:szCs w:val="28"/>
        </w:rPr>
        <w:t xml:space="preserve"> </w:t>
      </w:r>
      <w:r w:rsidR="007D1B45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in</w:t>
      </w:r>
      <w:r>
        <w:rPr>
          <w:szCs w:val="28"/>
        </w:rPr>
        <w:t xml:space="preserve"> </w:t>
      </w:r>
      <w:r w:rsidR="00BC4271">
        <w:rPr>
          <w:rFonts w:hint="eastAsia"/>
          <w:szCs w:val="28"/>
        </w:rPr>
        <w:t xml:space="preserve"> </w:t>
      </w:r>
      <w:r w:rsidR="007D1B45">
        <w:rPr>
          <w:rFonts w:hint="eastAsia"/>
          <w:szCs w:val="28"/>
        </w:rPr>
        <w:t xml:space="preserve"> </w:t>
      </w:r>
      <w:r>
        <w:rPr>
          <w:szCs w:val="28"/>
        </w:rPr>
        <w:t xml:space="preserve"> </w:t>
      </w:r>
      <w:r>
        <w:rPr>
          <w:rFonts w:ascii="Verdana" w:eastAsia="標楷體" w:hAnsi="Verdana"/>
        </w:rPr>
        <w:t>5. at</w:t>
      </w:r>
    </w:p>
    <w:p w14:paraId="63333B2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F7044DE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510ED75B" w14:textId="77777777" w:rsidR="00865C87" w:rsidRDefault="00865C87" w:rsidP="00865C87">
      <w:pPr>
        <w:rPr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標楷體"/>
        </w:rPr>
        <w:t>What day is today?</w:t>
      </w:r>
    </w:p>
    <w:p w14:paraId="4168AEAD" w14:textId="77777777" w:rsidR="00865C87" w:rsidRDefault="00865C87" w:rsidP="00865C87"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標楷體"/>
        </w:rPr>
        <w:t>I went to Japan last Saturday.</w:t>
      </w:r>
    </w:p>
    <w:p w14:paraId="6801FCE9" w14:textId="77777777" w:rsidR="00865C87" w:rsidRDefault="00865C87" w:rsidP="00865C87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You walked to her house last Sunday.</w:t>
      </w:r>
    </w:p>
    <w:p w14:paraId="2F505D39" w14:textId="77777777" w:rsidR="00865C87" w:rsidRDefault="00865C87" w:rsidP="00865C87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They played basketball this Monday.</w:t>
      </w:r>
    </w:p>
    <w:p w14:paraId="391520BC" w14:textId="77777777" w:rsidR="00E41495" w:rsidRPr="00CB19DF" w:rsidRDefault="00865C87" w:rsidP="00865C87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標楷體"/>
        </w:rPr>
        <w:t>We will come here this Thursday.</w:t>
      </w:r>
    </w:p>
    <w:p w14:paraId="7A959BA5" w14:textId="77777777" w:rsidR="008F6FB0" w:rsidRDefault="008F6FB0" w:rsidP="008F6FB0">
      <w:pPr>
        <w:rPr>
          <w:rFonts w:ascii="Verdana" w:eastAsia="標楷體" w:hAnsi="Verdana"/>
        </w:rPr>
      </w:pPr>
    </w:p>
    <w:p w14:paraId="5880F07E" w14:textId="77777777" w:rsidR="008F6FB0" w:rsidRDefault="008F6FB0" w:rsidP="008F6FB0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初級</w:t>
      </w:r>
      <w:r w:rsidR="00392C77">
        <w:rPr>
          <w:rFonts w:ascii="Verdana" w:eastAsia="標楷體" w:hAnsi="Verdana" w:hint="eastAsia"/>
          <w:sz w:val="40"/>
        </w:rPr>
        <w:t>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三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二十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596ECCF" w14:textId="77777777" w:rsidR="008F6FB0" w:rsidRDefault="008F6FB0" w:rsidP="008F6FB0">
      <w:pPr>
        <w:jc w:val="center"/>
        <w:rPr>
          <w:rFonts w:ascii="Verdana" w:eastAsia="標楷體" w:hAnsi="Verdana"/>
          <w:sz w:val="40"/>
        </w:rPr>
      </w:pPr>
    </w:p>
    <w:p w14:paraId="6A07B5A3" w14:textId="77777777" w:rsidR="008F6FB0" w:rsidRPr="00CE0F8E" w:rsidRDefault="008F6FB0" w:rsidP="008F6FB0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44D01265" w14:textId="77777777" w:rsidR="008F6FB0" w:rsidRPr="000D2A72" w:rsidRDefault="008F6FB0" w:rsidP="008F6FB0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="000621D1">
        <w:rPr>
          <w:rFonts w:eastAsia="標楷體"/>
          <w:b w:val="0"/>
          <w:szCs w:val="28"/>
        </w:rPr>
        <w:t>10</w:t>
      </w:r>
      <w:r w:rsidRPr="00F352C5">
        <w:rPr>
          <w:rFonts w:eastAsia="標楷體" w:hint="eastAsia"/>
          <w:b w:val="0"/>
          <w:szCs w:val="28"/>
        </w:rPr>
        <w:t>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D5E80E8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. </w:t>
      </w:r>
      <w:r w:rsidRPr="0094119A">
        <w:rPr>
          <w:rFonts w:ascii="Times New Roman" w:eastAsia="標楷體" w:hAnsi="Times New Roman"/>
          <w:sz w:val="28"/>
          <w:szCs w:val="28"/>
        </w:rPr>
        <w:t>我昨天打了籃球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2D844AC7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2. </w:t>
      </w:r>
      <w:r w:rsidRPr="0094119A">
        <w:rPr>
          <w:rFonts w:ascii="Times New Roman" w:eastAsia="標楷體" w:hAnsi="Times New Roman"/>
          <w:sz w:val="28"/>
          <w:szCs w:val="28"/>
        </w:rPr>
        <w:t>我以前喜歡足球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47358FEE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3. </w:t>
      </w:r>
      <w:r w:rsidRPr="0094119A">
        <w:rPr>
          <w:rFonts w:ascii="Times New Roman" w:eastAsia="標楷體" w:hAnsi="Times New Roman"/>
          <w:sz w:val="28"/>
          <w:szCs w:val="28"/>
        </w:rPr>
        <w:t>我昨晚去了台中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6CDF7CEB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4. </w:t>
      </w:r>
      <w:r w:rsidRPr="0094119A">
        <w:rPr>
          <w:rFonts w:ascii="Times New Roman" w:eastAsia="標楷體" w:hAnsi="Times New Roman"/>
          <w:sz w:val="28"/>
          <w:szCs w:val="28"/>
        </w:rPr>
        <w:t>你</w:t>
      </w:r>
      <w:r w:rsidRPr="0094119A">
        <w:rPr>
          <w:rFonts w:ascii="Times New Roman" w:eastAsia="標楷體" w:hAnsi="Times New Roman"/>
          <w:sz w:val="28"/>
          <w:szCs w:val="28"/>
        </w:rPr>
        <w:t>(</w:t>
      </w:r>
      <w:r w:rsidRPr="0094119A">
        <w:rPr>
          <w:rFonts w:ascii="Times New Roman" w:eastAsia="標楷體" w:hAnsi="Times New Roman"/>
          <w:sz w:val="28"/>
          <w:szCs w:val="28"/>
        </w:rPr>
        <w:t>們</w:t>
      </w:r>
      <w:r w:rsidRPr="0094119A">
        <w:rPr>
          <w:rFonts w:ascii="Times New Roman" w:eastAsia="標楷體" w:hAnsi="Times New Roman"/>
          <w:sz w:val="28"/>
          <w:szCs w:val="28"/>
        </w:rPr>
        <w:t>)</w:t>
      </w:r>
      <w:r w:rsidRPr="0094119A">
        <w:rPr>
          <w:rFonts w:ascii="Times New Roman" w:eastAsia="標楷體" w:hAnsi="Times New Roman"/>
          <w:sz w:val="28"/>
          <w:szCs w:val="28"/>
        </w:rPr>
        <w:t>上星期打籃球嗎？</w:t>
      </w:r>
    </w:p>
    <w:p w14:paraId="54C82CF2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5. </w:t>
      </w:r>
      <w:r w:rsidRPr="0094119A">
        <w:rPr>
          <w:rFonts w:ascii="Times New Roman" w:eastAsia="標楷體" w:hAnsi="Times New Roman"/>
          <w:sz w:val="28"/>
          <w:szCs w:val="28"/>
        </w:rPr>
        <w:t>他以前不在日本。他在台北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1E711735" w14:textId="77777777" w:rsidR="00D76BB3" w:rsidRPr="0094119A" w:rsidRDefault="00D76BB3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6. </w:t>
      </w:r>
      <w:r w:rsidRPr="0094119A">
        <w:rPr>
          <w:rFonts w:ascii="Times New Roman" w:eastAsia="標楷體" w:hAnsi="Times New Roman"/>
          <w:sz w:val="28"/>
          <w:szCs w:val="28"/>
        </w:rPr>
        <w:t>我們上星期沒有聽音樂。</w:t>
      </w:r>
    </w:p>
    <w:p w14:paraId="7394172E" w14:textId="77777777" w:rsidR="00D76BB3" w:rsidRPr="0094119A" w:rsidRDefault="00D76BB3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7. </w:t>
      </w:r>
      <w:r w:rsidRPr="0094119A">
        <w:rPr>
          <w:rFonts w:ascii="Times New Roman" w:eastAsia="標楷體" w:hAnsi="Times New Roman"/>
          <w:sz w:val="28"/>
          <w:szCs w:val="28"/>
        </w:rPr>
        <w:t>他今晚不會來這裡。</w:t>
      </w:r>
    </w:p>
    <w:p w14:paraId="134A3221" w14:textId="77777777" w:rsidR="00D76BB3" w:rsidRPr="0094119A" w:rsidRDefault="00D76BB3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8. </w:t>
      </w:r>
      <w:r w:rsidRPr="0094119A">
        <w:rPr>
          <w:rFonts w:ascii="Times New Roman" w:eastAsia="標楷體" w:hAnsi="Times New Roman"/>
          <w:sz w:val="28"/>
          <w:szCs w:val="28"/>
        </w:rPr>
        <w:t>我們下個月不會去日本。</w:t>
      </w:r>
    </w:p>
    <w:p w14:paraId="2071DD8E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9. </w:t>
      </w:r>
      <w:r w:rsidRPr="0094119A">
        <w:rPr>
          <w:rFonts w:ascii="Times New Roman" w:eastAsia="標楷體" w:hAnsi="Times New Roman"/>
          <w:sz w:val="28"/>
          <w:szCs w:val="28"/>
        </w:rPr>
        <w:t>她晚上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 w:rsidR="00DD76A1">
        <w:rPr>
          <w:rFonts w:ascii="Times New Roman" w:eastAsia="標楷體" w:hAnsi="Times New Roman"/>
          <w:sz w:val="28"/>
          <w:szCs w:val="28"/>
        </w:rPr>
        <w:t>/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 w:rsidRPr="0094119A">
        <w:rPr>
          <w:rFonts w:ascii="Times New Roman" w:eastAsia="標楷體" w:hAnsi="Times New Roman"/>
          <w:sz w:val="28"/>
          <w:szCs w:val="28"/>
        </w:rPr>
        <w:t>傍晚做功課。</w:t>
      </w:r>
    </w:p>
    <w:p w14:paraId="4B4D4197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0. </w:t>
      </w:r>
      <w:r w:rsidRPr="0094119A">
        <w:rPr>
          <w:rFonts w:ascii="Times New Roman" w:eastAsia="標楷體" w:hAnsi="Times New Roman"/>
          <w:sz w:val="28"/>
          <w:szCs w:val="28"/>
        </w:rPr>
        <w:t>他也上午玩電腦遊戲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6DDA0FC0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1. </w:t>
      </w:r>
      <w:r w:rsidRPr="0094119A">
        <w:rPr>
          <w:rFonts w:ascii="Times New Roman" w:eastAsia="標楷體" w:hAnsi="Times New Roman"/>
          <w:sz w:val="28"/>
          <w:szCs w:val="28"/>
        </w:rPr>
        <w:t>那位是他們的嬸嬸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 w:rsidR="00BB2A57">
        <w:rPr>
          <w:rFonts w:ascii="Times New Roman" w:eastAsia="標楷體" w:hAnsi="Times New Roman" w:hint="eastAsia"/>
          <w:sz w:val="28"/>
          <w:szCs w:val="28"/>
        </w:rPr>
        <w:t>/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 w:rsidR="00BB2A57">
        <w:rPr>
          <w:rFonts w:ascii="Times New Roman" w:eastAsia="標楷體" w:hAnsi="Times New Roman" w:hint="eastAsia"/>
          <w:sz w:val="28"/>
          <w:szCs w:val="28"/>
        </w:rPr>
        <w:t>阿姨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 w:rsidR="00BB2A57">
        <w:rPr>
          <w:rFonts w:ascii="Times New Roman" w:eastAsia="標楷體" w:hAnsi="Times New Roman" w:hint="eastAsia"/>
          <w:sz w:val="28"/>
          <w:szCs w:val="28"/>
        </w:rPr>
        <w:t>/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 w:rsidR="00BB2A57">
        <w:rPr>
          <w:rFonts w:ascii="Times New Roman" w:eastAsia="標楷體" w:hAnsi="Times New Roman" w:hint="eastAsia"/>
          <w:sz w:val="28"/>
          <w:szCs w:val="28"/>
        </w:rPr>
        <w:t>姑姑</w:t>
      </w:r>
      <w:r w:rsidRPr="0094119A">
        <w:rPr>
          <w:rFonts w:ascii="Times New Roman" w:eastAsia="標楷體" w:hAnsi="Times New Roman"/>
          <w:sz w:val="28"/>
          <w:szCs w:val="28"/>
        </w:rPr>
        <w:t>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619B270B" w14:textId="77777777" w:rsidR="00D76BB3" w:rsidRPr="0094119A" w:rsidRDefault="00D76BB3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2. </w:t>
      </w:r>
      <w:r w:rsidRPr="0094119A">
        <w:rPr>
          <w:rFonts w:ascii="Times New Roman" w:eastAsia="標楷體" w:hAnsi="Times New Roman"/>
          <w:sz w:val="28"/>
          <w:szCs w:val="28"/>
        </w:rPr>
        <w:t>我們不會說英文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1835B939" w14:textId="77777777" w:rsidR="00D76BB3" w:rsidRPr="0094119A" w:rsidRDefault="00D76BB3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3. </w:t>
      </w:r>
      <w:r w:rsidRPr="0094119A">
        <w:rPr>
          <w:rFonts w:ascii="Times New Roman" w:eastAsia="標楷體" w:hAnsi="Times New Roman"/>
          <w:sz w:val="28"/>
          <w:szCs w:val="28"/>
        </w:rPr>
        <w:t>她上星期三做了什麼？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600F8C95" w14:textId="77777777" w:rsidR="00D76BB3" w:rsidRPr="0094119A" w:rsidRDefault="00D76BB3" w:rsidP="008979A8">
      <w:pPr>
        <w:spacing w:line="460" w:lineRule="exact"/>
        <w:rPr>
          <w:rFonts w:ascii="Times New Roman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4. </w:t>
      </w:r>
      <w:r w:rsidRPr="0094119A">
        <w:rPr>
          <w:rFonts w:ascii="Times New Roman" w:eastAsia="標楷體" w:hAnsi="Times New Roman"/>
          <w:sz w:val="28"/>
          <w:szCs w:val="28"/>
        </w:rPr>
        <w:t>他這星期二去了美國。</w:t>
      </w:r>
      <w:r w:rsidRPr="0094119A">
        <w:rPr>
          <w:rFonts w:ascii="Times New Roman" w:eastAsia="標楷體" w:hAnsi="Times New Roman"/>
          <w:sz w:val="28"/>
          <w:szCs w:val="28"/>
        </w:rPr>
        <w:t xml:space="preserve"> </w:t>
      </w:r>
    </w:p>
    <w:p w14:paraId="4F9117E7" w14:textId="77777777" w:rsidR="00275C76" w:rsidRPr="0094119A" w:rsidRDefault="00D76BB3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 xml:space="preserve">15. </w:t>
      </w:r>
      <w:r w:rsidRPr="0094119A">
        <w:rPr>
          <w:rFonts w:ascii="Times New Roman" w:eastAsia="標楷體" w:hAnsi="Times New Roman"/>
          <w:sz w:val="28"/>
          <w:szCs w:val="28"/>
        </w:rPr>
        <w:t>他們這星期五會吃蛋。</w:t>
      </w:r>
    </w:p>
    <w:p w14:paraId="0C4EE8B7" w14:textId="77777777" w:rsidR="00D76BB3" w:rsidRDefault="0094119A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 w:rsidRPr="0094119A">
        <w:rPr>
          <w:rFonts w:ascii="Times New Roman" w:eastAsia="標楷體" w:hAnsi="Times New Roman"/>
          <w:sz w:val="28"/>
          <w:szCs w:val="28"/>
        </w:rPr>
        <w:t>16.</w:t>
      </w:r>
      <w:r>
        <w:rPr>
          <w:rFonts w:ascii="Times New Roman" w:eastAsia="標楷體" w:hAnsi="Times New Roman" w:hint="eastAsia"/>
          <w:sz w:val="28"/>
          <w:szCs w:val="28"/>
        </w:rPr>
        <w:t xml:space="preserve"> </w:t>
      </w:r>
      <w:r>
        <w:rPr>
          <w:rFonts w:ascii="Times New Roman" w:eastAsia="標楷體" w:hAnsi="Times New Roman" w:hint="eastAsia"/>
          <w:sz w:val="28"/>
          <w:szCs w:val="28"/>
        </w:rPr>
        <w:t>我每天早上騎腳踏車上學。</w:t>
      </w:r>
    </w:p>
    <w:p w14:paraId="4A426841" w14:textId="77777777" w:rsidR="0094119A" w:rsidRDefault="0094119A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17. </w:t>
      </w:r>
      <w:r>
        <w:rPr>
          <w:rFonts w:ascii="Times New Roman" w:eastAsia="標楷體" w:hAnsi="Times New Roman" w:hint="eastAsia"/>
          <w:sz w:val="28"/>
          <w:szCs w:val="28"/>
        </w:rPr>
        <w:t>誰下週末會去游泳</w:t>
      </w:r>
      <w:r>
        <w:rPr>
          <w:rFonts w:ascii="Times New Roman" w:eastAsia="標楷體" w:hAnsi="Times New Roman" w:hint="eastAsia"/>
          <w:sz w:val="28"/>
          <w:szCs w:val="28"/>
        </w:rPr>
        <w:t>?</w:t>
      </w:r>
    </w:p>
    <w:p w14:paraId="70A67328" w14:textId="77777777" w:rsidR="0094119A" w:rsidRDefault="0094119A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18. </w:t>
      </w:r>
      <w:r>
        <w:rPr>
          <w:rFonts w:ascii="Times New Roman" w:eastAsia="標楷體" w:hAnsi="Times New Roman" w:hint="eastAsia"/>
          <w:sz w:val="28"/>
          <w:szCs w:val="28"/>
        </w:rPr>
        <w:t>她會說英文，但是我不會。</w:t>
      </w:r>
    </w:p>
    <w:p w14:paraId="3C9CB4CD" w14:textId="77777777" w:rsidR="0094119A" w:rsidRDefault="0094119A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19. </w:t>
      </w:r>
      <w:r>
        <w:rPr>
          <w:rFonts w:ascii="Times New Roman" w:eastAsia="標楷體" w:hAnsi="Times New Roman" w:hint="eastAsia"/>
          <w:sz w:val="28"/>
          <w:szCs w:val="28"/>
        </w:rPr>
        <w:t>你哥哥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>
        <w:rPr>
          <w:rFonts w:ascii="Times New Roman" w:eastAsia="標楷體" w:hAnsi="Times New Roman" w:hint="eastAsia"/>
          <w:sz w:val="28"/>
          <w:szCs w:val="28"/>
        </w:rPr>
        <w:t>/</w:t>
      </w:r>
      <w:r w:rsidR="00204500">
        <w:rPr>
          <w:rFonts w:ascii="Times New Roman" w:eastAsia="標楷體" w:hAnsi="Times New Roman"/>
          <w:sz w:val="28"/>
          <w:szCs w:val="28"/>
        </w:rPr>
        <w:t> </w:t>
      </w:r>
      <w:r>
        <w:rPr>
          <w:rFonts w:ascii="Times New Roman" w:eastAsia="標楷體" w:hAnsi="Times New Roman" w:hint="eastAsia"/>
          <w:sz w:val="28"/>
          <w:szCs w:val="28"/>
        </w:rPr>
        <w:t>弟弟會打棒球嗎</w:t>
      </w:r>
      <w:r>
        <w:rPr>
          <w:rFonts w:ascii="Times New Roman" w:eastAsia="標楷體" w:hAnsi="Times New Roman" w:hint="eastAsia"/>
          <w:sz w:val="28"/>
          <w:szCs w:val="28"/>
        </w:rPr>
        <w:t>?</w:t>
      </w:r>
    </w:p>
    <w:p w14:paraId="62D0EC45" w14:textId="77777777" w:rsidR="0094119A" w:rsidRDefault="00BB2A57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20. </w:t>
      </w:r>
      <w:r w:rsidR="0094119A">
        <w:rPr>
          <w:rFonts w:ascii="Times New Roman" w:eastAsia="標楷體" w:hAnsi="Times New Roman" w:hint="eastAsia"/>
          <w:sz w:val="28"/>
          <w:szCs w:val="28"/>
        </w:rPr>
        <w:t>這位演員是美國人。</w:t>
      </w:r>
    </w:p>
    <w:p w14:paraId="0404FE11" w14:textId="77777777" w:rsidR="0094119A" w:rsidRDefault="00BB2A57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21. </w:t>
      </w:r>
      <w:r w:rsidR="0094119A">
        <w:rPr>
          <w:rFonts w:ascii="Times New Roman" w:eastAsia="標楷體" w:hAnsi="Times New Roman" w:hint="eastAsia"/>
          <w:sz w:val="28"/>
          <w:szCs w:val="28"/>
        </w:rPr>
        <w:t>我的狗的名字是</w:t>
      </w:r>
      <w:r w:rsidR="0094119A">
        <w:rPr>
          <w:rFonts w:ascii="Times New Roman" w:eastAsia="標楷體" w:hAnsi="Times New Roman" w:hint="eastAsia"/>
          <w:sz w:val="28"/>
          <w:szCs w:val="28"/>
        </w:rPr>
        <w:t>F</w:t>
      </w:r>
      <w:r w:rsidR="0094119A">
        <w:rPr>
          <w:rFonts w:ascii="Times New Roman" w:eastAsia="標楷體" w:hAnsi="Times New Roman"/>
          <w:sz w:val="28"/>
          <w:szCs w:val="28"/>
        </w:rPr>
        <w:t>red</w:t>
      </w:r>
      <w:r w:rsidR="0094119A">
        <w:rPr>
          <w:rFonts w:ascii="Times New Roman" w:eastAsia="標楷體" w:hAnsi="Times New Roman" w:hint="eastAsia"/>
          <w:sz w:val="28"/>
          <w:szCs w:val="28"/>
        </w:rPr>
        <w:t>。</w:t>
      </w:r>
    </w:p>
    <w:p w14:paraId="4E939456" w14:textId="77777777" w:rsidR="0094119A" w:rsidRDefault="00BB2A57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22. </w:t>
      </w:r>
      <w:r w:rsidR="0094119A">
        <w:rPr>
          <w:rFonts w:ascii="Times New Roman" w:eastAsia="標楷體" w:hAnsi="Times New Roman" w:hint="eastAsia"/>
          <w:sz w:val="28"/>
          <w:szCs w:val="28"/>
        </w:rPr>
        <w:t>你上週四有遇見你的老師嗎</w:t>
      </w:r>
      <w:r w:rsidR="0094119A">
        <w:rPr>
          <w:rFonts w:ascii="Times New Roman" w:eastAsia="標楷體" w:hAnsi="Times New Roman" w:hint="eastAsia"/>
          <w:sz w:val="28"/>
          <w:szCs w:val="28"/>
        </w:rPr>
        <w:t>?</w:t>
      </w:r>
    </w:p>
    <w:p w14:paraId="0EAE8FFF" w14:textId="77777777" w:rsidR="0094119A" w:rsidRDefault="0094119A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23. A</w:t>
      </w:r>
      <w:r>
        <w:rPr>
          <w:rFonts w:ascii="Times New Roman" w:eastAsia="標楷體" w:hAnsi="Times New Roman"/>
          <w:sz w:val="28"/>
          <w:szCs w:val="28"/>
        </w:rPr>
        <w:t>my</w:t>
      </w:r>
      <w:r>
        <w:rPr>
          <w:rFonts w:ascii="Times New Roman" w:eastAsia="標楷體" w:hAnsi="Times New Roman" w:hint="eastAsia"/>
          <w:sz w:val="28"/>
          <w:szCs w:val="28"/>
        </w:rPr>
        <w:t>是我的好朋友。</w:t>
      </w:r>
    </w:p>
    <w:p w14:paraId="59D6DA90" w14:textId="77777777" w:rsidR="0094119A" w:rsidRDefault="0094119A" w:rsidP="008979A8">
      <w:pPr>
        <w:spacing w:line="46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24. </w:t>
      </w:r>
      <w:r w:rsidR="00BB2A57">
        <w:rPr>
          <w:rFonts w:ascii="Times New Roman" w:eastAsia="標楷體" w:hAnsi="Times New Roman" w:hint="eastAsia"/>
          <w:sz w:val="28"/>
          <w:szCs w:val="28"/>
        </w:rPr>
        <w:t>他</w:t>
      </w:r>
      <w:r>
        <w:rPr>
          <w:rFonts w:ascii="Times New Roman" w:eastAsia="標楷體" w:hAnsi="Times New Roman" w:hint="eastAsia"/>
          <w:sz w:val="28"/>
          <w:szCs w:val="28"/>
        </w:rPr>
        <w:t>昨晚開心嗎</w:t>
      </w:r>
      <w:r>
        <w:rPr>
          <w:rFonts w:ascii="Times New Roman" w:eastAsia="標楷體" w:hAnsi="Times New Roman" w:hint="eastAsia"/>
          <w:sz w:val="28"/>
          <w:szCs w:val="28"/>
        </w:rPr>
        <w:t>?</w:t>
      </w:r>
    </w:p>
    <w:p w14:paraId="228BB79B" w14:textId="77777777" w:rsidR="0094119A" w:rsidRPr="0094119A" w:rsidRDefault="0094119A" w:rsidP="008979A8">
      <w:pPr>
        <w:spacing w:line="460" w:lineRule="exact"/>
        <w:rPr>
          <w:rFonts w:ascii="Times New Roman" w:eastAsia="標楷體" w:hAnsi="Times New Roman" w:hint="eastAsia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 xml:space="preserve">25. </w:t>
      </w:r>
      <w:r>
        <w:rPr>
          <w:rFonts w:ascii="Times New Roman" w:eastAsia="標楷體" w:hAnsi="Times New Roman" w:hint="eastAsia"/>
          <w:sz w:val="28"/>
          <w:szCs w:val="28"/>
        </w:rPr>
        <w:t>我們明天早上不會去她家。</w:t>
      </w:r>
    </w:p>
    <w:p w14:paraId="650F815C" w14:textId="77777777" w:rsidR="008F6FB0" w:rsidRPr="00556490" w:rsidRDefault="008F6FB0" w:rsidP="008F6FB0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EE28E46" w14:textId="77777777" w:rsidR="00686586" w:rsidRDefault="00686586" w:rsidP="008F6FB0">
      <w:pPr>
        <w:rPr>
          <w:rFonts w:ascii="Verdana" w:eastAsia="標楷體" w:hAnsi="Verdana"/>
          <w:b/>
          <w:sz w:val="40"/>
          <w:u w:val="double"/>
        </w:rPr>
        <w:sectPr w:rsidR="00686586" w:rsidSect="00E22206"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7478E3D3" w14:textId="77777777" w:rsidR="008F6FB0" w:rsidRPr="00CE0F8E" w:rsidRDefault="008F6FB0" w:rsidP="008F6FB0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5CC91208" w14:textId="77777777" w:rsidR="008F6FB0" w:rsidRPr="000D2A72" w:rsidRDefault="008F6FB0" w:rsidP="008F6FB0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F352C5">
        <w:rPr>
          <w:rFonts w:ascii="Verdana" w:eastAsia="標楷體" w:hAnsi="Verdana"/>
        </w:rPr>
        <w:t>中翻英</w:t>
      </w:r>
      <w:proofErr w:type="spellEnd"/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0621D1">
        <w:rPr>
          <w:rFonts w:eastAsia="標楷體"/>
          <w:b w:val="0"/>
          <w:position w:val="2"/>
          <w:szCs w:val="28"/>
        </w:rPr>
        <w:t>10</w:t>
      </w:r>
      <w:r w:rsidRPr="00F352C5">
        <w:rPr>
          <w:rFonts w:eastAsia="標楷體"/>
          <w:b w:val="0"/>
          <w:position w:val="2"/>
          <w:szCs w:val="28"/>
        </w:rPr>
        <w:t>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8C5AAD4" w14:textId="77777777" w:rsidR="008F6FB0" w:rsidRPr="00AC41A7" w:rsidRDefault="008F6FB0" w:rsidP="008F6FB0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42374C66" w14:textId="77777777" w:rsidR="0094119A" w:rsidRDefault="0094119A" w:rsidP="008979A8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標楷體"/>
        </w:rPr>
        <w:t>I played basketball yesterday.</w:t>
      </w:r>
    </w:p>
    <w:p w14:paraId="5E7AC689" w14:textId="77777777" w:rsidR="0094119A" w:rsidRDefault="0094119A" w:rsidP="008979A8">
      <w:pPr>
        <w:spacing w:line="460" w:lineRule="exact"/>
        <w:rPr>
          <w:rFonts w:ascii="Verdana" w:eastAsia="標楷體" w:hAnsi="標楷體" w:hint="eastAsia"/>
          <w:color w:val="FF0000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Where a</w:t>
      </w:r>
      <w:r>
        <w:rPr>
          <w:rFonts w:ascii="Verdana" w:eastAsia="標楷體" w:hAnsi="Verdana"/>
        </w:rPr>
        <w:t>re you from?</w:t>
      </w:r>
    </w:p>
    <w:p w14:paraId="271F5BAD" w14:textId="77777777" w:rsidR="0094119A" w:rsidRPr="00090C94" w:rsidRDefault="0094119A" w:rsidP="008979A8">
      <w:pPr>
        <w:spacing w:line="460" w:lineRule="exact"/>
        <w:rPr>
          <w:rFonts w:ascii="Verdana" w:eastAsia="標楷體" w:hAnsi="Verdana"/>
          <w:color w:val="FF0000"/>
        </w:rPr>
      </w:pPr>
      <w:r>
        <w:rPr>
          <w:rFonts w:ascii="Verdana" w:eastAsia="標楷體" w:hAnsi="Verdana"/>
        </w:rPr>
        <w:t xml:space="preserve">3. </w:t>
      </w:r>
      <w:r w:rsidRPr="00BE55AF">
        <w:rPr>
          <w:rFonts w:ascii="Verdana" w:eastAsia="標楷體" w:hAnsi="Verdana"/>
        </w:rPr>
        <w:t xml:space="preserve">That </w:t>
      </w:r>
      <w:r w:rsidRPr="00BE55AF">
        <w:rPr>
          <w:rFonts w:ascii="Verdana" w:eastAsia="標楷體" w:hAnsi="Verdana" w:hint="eastAsia"/>
        </w:rPr>
        <w:t>piano</w:t>
      </w:r>
      <w:r w:rsidRPr="00BE55AF">
        <w:rPr>
          <w:rFonts w:ascii="Verdana" w:eastAsia="標楷體" w:hAnsi="Verdana"/>
        </w:rPr>
        <w:t xml:space="preserve"> was not </w:t>
      </w:r>
      <w:r w:rsidRPr="00BE55AF">
        <w:rPr>
          <w:rFonts w:ascii="Verdana" w:eastAsia="標楷體" w:hAnsi="Verdana" w:hint="eastAsia"/>
        </w:rPr>
        <w:t>my father</w:t>
      </w:r>
      <w:r w:rsidRPr="00BE55AF">
        <w:rPr>
          <w:rFonts w:ascii="Verdana" w:eastAsia="標楷體" w:hAnsi="Verdana"/>
        </w:rPr>
        <w:t>’</w:t>
      </w:r>
      <w:r w:rsidRPr="00BE55AF">
        <w:rPr>
          <w:rFonts w:ascii="Verdana" w:eastAsia="標楷體" w:hAnsi="Verdana" w:hint="eastAsia"/>
        </w:rPr>
        <w:t>s piano</w:t>
      </w:r>
      <w:r w:rsidRPr="00BE55AF">
        <w:rPr>
          <w:rFonts w:ascii="Verdana" w:eastAsia="標楷體" w:hAnsi="Verdana"/>
        </w:rPr>
        <w:t xml:space="preserve"> before.</w:t>
      </w:r>
    </w:p>
    <w:p w14:paraId="790CB085" w14:textId="77777777" w:rsidR="0094119A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Did he play baseball last month?</w:t>
      </w:r>
    </w:p>
    <w:p w14:paraId="76DCD2C1" w14:textId="77777777" w:rsidR="0094119A" w:rsidRPr="00BE55AF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5. </w:t>
      </w:r>
      <w:r w:rsidRPr="00BE55AF">
        <w:rPr>
          <w:rFonts w:ascii="Verdana" w:eastAsia="標楷體" w:hAnsi="標楷體"/>
        </w:rPr>
        <w:t>We</w:t>
      </w:r>
      <w:r w:rsidRPr="00BE55AF">
        <w:rPr>
          <w:rFonts w:ascii="Verdana" w:eastAsia="標楷體" w:hAnsi="標楷體" w:hint="eastAsia"/>
        </w:rPr>
        <w:t xml:space="preserve"> did not drink coffee last month.</w:t>
      </w:r>
    </w:p>
    <w:p w14:paraId="108E1A72" w14:textId="77777777" w:rsidR="0094119A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標楷體"/>
        </w:rPr>
        <w:t>She did not do homework last night.</w:t>
      </w:r>
    </w:p>
    <w:p w14:paraId="36994348" w14:textId="77777777" w:rsidR="0094119A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7. </w:t>
      </w:r>
      <w:r>
        <w:rPr>
          <w:rFonts w:ascii="Verdana" w:eastAsia="標楷體" w:hAnsi="標楷體"/>
        </w:rPr>
        <w:t>I will not take a shower later.</w:t>
      </w:r>
    </w:p>
    <w:p w14:paraId="30B70004" w14:textId="77777777" w:rsidR="0094119A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8. </w:t>
      </w:r>
      <w:r>
        <w:rPr>
          <w:rFonts w:ascii="Verdana" w:eastAsia="標楷體" w:hAnsi="標楷體"/>
        </w:rPr>
        <w:t>We will not go to Japan next month.</w:t>
      </w:r>
    </w:p>
    <w:p w14:paraId="778871A4" w14:textId="77777777" w:rsidR="0094119A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9. </w:t>
      </w:r>
      <w:r>
        <w:rPr>
          <w:rFonts w:ascii="Verdana" w:eastAsia="標楷體" w:hAnsi="標楷體"/>
        </w:rPr>
        <w:t>Will you go to school later?</w:t>
      </w:r>
    </w:p>
    <w:p w14:paraId="487C98C3" w14:textId="77777777" w:rsidR="0094119A" w:rsidRDefault="0094119A" w:rsidP="008979A8">
      <w:pPr>
        <w:spacing w:line="460" w:lineRule="exact"/>
      </w:pPr>
      <w:r>
        <w:rPr>
          <w:rFonts w:ascii="Verdana" w:eastAsia="標楷體" w:hAnsi="Verdana"/>
        </w:rPr>
        <w:t xml:space="preserve">10. </w:t>
      </w:r>
      <w:r>
        <w:rPr>
          <w:rFonts w:ascii="Verdana" w:eastAsia="標楷體" w:hAnsi="標楷體"/>
        </w:rPr>
        <w:t>Will we drink Coke next week?</w:t>
      </w:r>
    </w:p>
    <w:p w14:paraId="6EFD582A" w14:textId="77777777" w:rsidR="0094119A" w:rsidRDefault="0094119A" w:rsidP="008979A8">
      <w:pPr>
        <w:spacing w:line="460" w:lineRule="exact"/>
        <w:rPr>
          <w:rFonts w:ascii="Verdana" w:eastAsia="標楷體" w:hAnsi="標楷體" w:hint="eastAsia"/>
        </w:rPr>
      </w:pPr>
      <w:r>
        <w:rPr>
          <w:rFonts w:ascii="Verdana" w:eastAsia="標楷體" w:hAnsi="Verdana"/>
        </w:rPr>
        <w:t xml:space="preserve">11. </w:t>
      </w:r>
      <w:r>
        <w:rPr>
          <w:rFonts w:ascii="Verdana" w:eastAsia="標楷體" w:hAnsi="標楷體"/>
        </w:rPr>
        <w:t>We watch TV in the evening, too.</w:t>
      </w:r>
    </w:p>
    <w:p w14:paraId="082C2F9C" w14:textId="77777777" w:rsidR="0094119A" w:rsidRDefault="0094119A" w:rsidP="008979A8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12. </w:t>
      </w:r>
      <w:r>
        <w:rPr>
          <w:rFonts w:ascii="Verdana" w:eastAsia="標楷體" w:hAnsi="標楷體"/>
        </w:rPr>
        <w:t>Where are you from?</w:t>
      </w:r>
    </w:p>
    <w:p w14:paraId="222B19F6" w14:textId="77777777" w:rsidR="0094119A" w:rsidRDefault="0094119A" w:rsidP="008979A8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>13. She can call friends.</w:t>
      </w:r>
    </w:p>
    <w:p w14:paraId="6A8FC53C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4. We can take a shower.</w:t>
      </w:r>
    </w:p>
    <w:p w14:paraId="288E8AF4" w14:textId="77777777" w:rsidR="000621D1" w:rsidRP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5. </w:t>
      </w:r>
      <w:r w:rsidRPr="0094119A">
        <w:rPr>
          <w:rFonts w:ascii="Verdana" w:eastAsia="標楷體" w:hAnsi="Verdana" w:hint="eastAsia"/>
        </w:rPr>
        <w:t>Her brother did not walk to my house last Wednesday.</w:t>
      </w:r>
    </w:p>
    <w:p w14:paraId="7F758BA7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6.</w:t>
      </w:r>
      <w:r>
        <w:rPr>
          <w:rFonts w:ascii="Verdana" w:eastAsia="標楷體" w:hAnsi="Verdana"/>
        </w:rPr>
        <w:t xml:space="preserve"> Did your mother play basketball before?</w:t>
      </w:r>
    </w:p>
    <w:p w14:paraId="5B7B7DC7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7. Where did they go last weekend?</w:t>
      </w:r>
    </w:p>
    <w:p w14:paraId="2B951BBA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8. Nice to meet you.</w:t>
      </w:r>
    </w:p>
    <w:p w14:paraId="12557FA5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9. He didn’t watch TV at my house last Tue</w:t>
      </w:r>
      <w:r w:rsidR="000C7D22">
        <w:rPr>
          <w:rFonts w:ascii="Verdana" w:eastAsia="標楷體" w:hAnsi="Verdana" w:hint="eastAsia"/>
        </w:rPr>
        <w:t>s</w:t>
      </w:r>
      <w:r>
        <w:rPr>
          <w:rFonts w:ascii="Verdana" w:eastAsia="標楷體" w:hAnsi="Verdana"/>
        </w:rPr>
        <w:t>day.</w:t>
      </w:r>
    </w:p>
    <w:p w14:paraId="750EA4F2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0. I was in Japan last year, too.</w:t>
      </w:r>
    </w:p>
    <w:p w14:paraId="4DDAC71B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1. We will swim this Friday.</w:t>
      </w:r>
    </w:p>
    <w:p w14:paraId="5D1545ED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2. Can your son play computer games on Sunday?</w:t>
      </w:r>
    </w:p>
    <w:p w14:paraId="14287D40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3. They can’t listen to music tonight.</w:t>
      </w:r>
    </w:p>
    <w:p w14:paraId="7059C628" w14:textId="77777777" w:rsidR="0094119A" w:rsidRDefault="0094119A" w:rsidP="008979A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4. Was he at home last Thursday?</w:t>
      </w:r>
    </w:p>
    <w:p w14:paraId="3F13D86E" w14:textId="77777777" w:rsidR="0094119A" w:rsidRPr="0034182B" w:rsidRDefault="0094119A" w:rsidP="008979A8">
      <w:pPr>
        <w:spacing w:line="460" w:lineRule="exact"/>
        <w:rPr>
          <w:rFonts w:ascii="Verdana" w:eastAsia="標楷體" w:hAnsi="Verdana" w:hint="eastAsia"/>
          <w:color w:val="000000"/>
        </w:rPr>
      </w:pPr>
      <w:r w:rsidRPr="0034182B">
        <w:rPr>
          <w:rFonts w:ascii="Verdana" w:eastAsia="標楷體" w:hAnsi="Verdana" w:hint="eastAsia"/>
          <w:color w:val="000000"/>
        </w:rPr>
        <w:t>2</w:t>
      </w:r>
      <w:r w:rsidRPr="0034182B">
        <w:rPr>
          <w:rFonts w:ascii="Verdana" w:eastAsia="標楷體" w:hAnsi="Verdana"/>
          <w:color w:val="000000"/>
        </w:rPr>
        <w:t xml:space="preserve">5. Have a </w:t>
      </w:r>
      <w:r w:rsidR="00282597" w:rsidRPr="0034182B">
        <w:rPr>
          <w:rFonts w:ascii="Verdana" w:eastAsia="標楷體" w:hAnsi="Verdana"/>
          <w:color w:val="000000"/>
        </w:rPr>
        <w:t>good time</w:t>
      </w:r>
      <w:r w:rsidRPr="0034182B">
        <w:rPr>
          <w:rFonts w:ascii="Verdana" w:eastAsia="標楷體" w:hAnsi="Verdana"/>
          <w:color w:val="000000"/>
        </w:rPr>
        <w:t>.</w:t>
      </w:r>
      <w:r w:rsidR="008979A8">
        <w:rPr>
          <w:rFonts w:ascii="Times New Roman" w:eastAsia="標楷體" w:hAnsi="Times New Roman"/>
          <w:sz w:val="28"/>
          <w:szCs w:val="28"/>
        </w:rPr>
        <w:t> </w:t>
      </w:r>
      <w:r w:rsidR="00282597" w:rsidRPr="0034182B">
        <w:rPr>
          <w:rFonts w:ascii="Verdana" w:eastAsia="標楷體" w:hAnsi="Verdana"/>
          <w:color w:val="000000"/>
        </w:rPr>
        <w:t>/</w:t>
      </w:r>
      <w:r w:rsidR="008979A8">
        <w:rPr>
          <w:rFonts w:ascii="Times New Roman" w:eastAsia="標楷體" w:hAnsi="Times New Roman"/>
          <w:sz w:val="28"/>
          <w:szCs w:val="28"/>
        </w:rPr>
        <w:t> </w:t>
      </w:r>
      <w:r w:rsidR="00282597" w:rsidRPr="0034182B">
        <w:rPr>
          <w:rFonts w:ascii="Verdana" w:eastAsia="標楷體" w:hAnsi="Verdana"/>
          <w:color w:val="000000"/>
        </w:rPr>
        <w:t>Have fun.</w:t>
      </w:r>
    </w:p>
    <w:p w14:paraId="7762BD03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5E190D">
        <w:rPr>
          <w:rFonts w:ascii="Verdana" w:eastAsia="標楷體" w:hAnsi="Verdana"/>
          <w:color w:val="FF0000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二十一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21FA201E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13AED47A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3519FAED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0BC2F30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0E6B1D28" w14:textId="77777777" w:rsidR="00EA0D71" w:rsidRPr="00CE030C" w:rsidRDefault="00EA0D71" w:rsidP="00EA0D71">
      <w:pPr>
        <w:spacing w:line="420" w:lineRule="exact"/>
        <w:rPr>
          <w:rFonts w:ascii="Verdana" w:eastAsia="標楷體" w:hAnsi="Verdana" w:hint="eastAsia"/>
        </w:rPr>
      </w:pPr>
      <w:r w:rsidRPr="00CE030C">
        <w:rPr>
          <w:rFonts w:ascii="Verdana" w:eastAsia="標楷體" w:hAnsi="Verdana" w:hint="eastAsia"/>
        </w:rPr>
        <w:t>1.</w:t>
      </w:r>
      <w:r w:rsidR="009F2059">
        <w:rPr>
          <w:rFonts w:ascii="Verdana" w:eastAsia="標楷體" w:hAnsi="Verdana"/>
        </w:rPr>
        <w:t xml:space="preserve"> </w:t>
      </w:r>
      <w:r w:rsidR="009F2059">
        <w:rPr>
          <w:rFonts w:ascii="Verdana" w:eastAsia="標楷體" w:hAnsi="Verdana" w:hint="eastAsia"/>
        </w:rPr>
        <w:t>s</w:t>
      </w:r>
      <w:r w:rsidR="009F2059">
        <w:rPr>
          <w:rFonts w:ascii="Verdana" w:eastAsia="標楷體" w:hAnsi="Verdana"/>
        </w:rPr>
        <w:t>hirt</w:t>
      </w:r>
      <w:r w:rsidRPr="00CE030C">
        <w:rPr>
          <w:rFonts w:ascii="Verdana" w:eastAsia="標楷體" w:hAnsi="Verdana" w:hint="eastAsia"/>
        </w:rPr>
        <w:t>；</w:t>
      </w:r>
      <w:r w:rsidR="009F2059">
        <w:rPr>
          <w:rFonts w:ascii="Verdana" w:eastAsia="標楷體" w:hAnsi="Verdana" w:hint="eastAsia"/>
        </w:rPr>
        <w:t>襯衫</w:t>
      </w:r>
      <w:r w:rsidRPr="00CE030C">
        <w:rPr>
          <w:rFonts w:ascii="Verdana" w:eastAsia="標楷體" w:hAnsi="Verdana" w:hint="eastAsia"/>
        </w:rPr>
        <w:t xml:space="preserve">　</w:t>
      </w:r>
      <w:r w:rsidRPr="00CE030C">
        <w:rPr>
          <w:rFonts w:ascii="Verdana" w:eastAsia="標楷體" w:hAnsi="Verdana" w:hint="eastAsia"/>
        </w:rPr>
        <w:t xml:space="preserve">   2. </w:t>
      </w:r>
      <w:r w:rsidR="009F2059">
        <w:rPr>
          <w:rFonts w:ascii="Verdana" w:eastAsia="標楷體" w:hAnsi="Verdana"/>
        </w:rPr>
        <w:t>hundred</w:t>
      </w:r>
      <w:r w:rsidRPr="00CE030C">
        <w:rPr>
          <w:rFonts w:ascii="Verdana" w:eastAsia="標楷體" w:hAnsi="Verdana" w:hint="eastAsia"/>
        </w:rPr>
        <w:t>；</w:t>
      </w:r>
      <w:r w:rsidR="009F2059">
        <w:rPr>
          <w:rFonts w:ascii="Verdana" w:eastAsia="標楷體" w:hAnsi="Verdana" w:hint="eastAsia"/>
        </w:rPr>
        <w:t>百</w:t>
      </w:r>
      <w:r w:rsidRPr="00CE030C">
        <w:rPr>
          <w:rFonts w:ascii="Verdana" w:eastAsia="標楷體" w:hAnsi="Verdana" w:hint="eastAsia"/>
        </w:rPr>
        <w:t xml:space="preserve">   3. </w:t>
      </w:r>
      <w:r w:rsidR="009F2059">
        <w:rPr>
          <w:rFonts w:ascii="Verdana" w:eastAsia="標楷體" w:hAnsi="Verdana"/>
        </w:rPr>
        <w:t>would like</w:t>
      </w:r>
      <w:r w:rsidRPr="00CE030C">
        <w:rPr>
          <w:rFonts w:ascii="Verdana" w:eastAsia="標楷體" w:hAnsi="Verdana" w:hint="eastAsia"/>
        </w:rPr>
        <w:t>；</w:t>
      </w:r>
      <w:r w:rsidR="009F2059" w:rsidRPr="00141EF4">
        <w:rPr>
          <w:rFonts w:ascii="標楷體" w:eastAsia="標楷體" w:hAnsi="標楷體" w:cs="新細明體" w:hint="eastAsia"/>
          <w:kern w:val="0"/>
          <w:szCs w:val="24"/>
        </w:rPr>
        <w:t>想要</w:t>
      </w:r>
      <w:r w:rsidRPr="00CE030C">
        <w:rPr>
          <w:rFonts w:ascii="Verdana" w:eastAsia="標楷體" w:hAnsi="Verdana" w:hint="eastAsia"/>
        </w:rPr>
        <w:t xml:space="preserve">   4. </w:t>
      </w:r>
      <w:r w:rsidR="009F2059">
        <w:rPr>
          <w:rFonts w:ascii="Verdana" w:eastAsia="標楷體" w:hAnsi="Verdana"/>
        </w:rPr>
        <w:t>size</w:t>
      </w:r>
      <w:r w:rsidRPr="00CE030C">
        <w:rPr>
          <w:rFonts w:ascii="Verdana" w:eastAsia="標楷體" w:hAnsi="Verdana" w:hint="eastAsia"/>
        </w:rPr>
        <w:t>；</w:t>
      </w:r>
      <w:r w:rsidR="009F2059" w:rsidRPr="00141EF4">
        <w:rPr>
          <w:rFonts w:ascii="標楷體" w:eastAsia="標楷體" w:hAnsi="標楷體" w:cs="新細明體" w:hint="eastAsia"/>
          <w:kern w:val="0"/>
          <w:szCs w:val="24"/>
        </w:rPr>
        <w:t>尺寸</w:t>
      </w:r>
      <w:r w:rsidRPr="00CE030C">
        <w:rPr>
          <w:rFonts w:ascii="Verdana" w:eastAsia="標楷體" w:hAnsi="Verdana" w:hint="eastAsia"/>
        </w:rPr>
        <w:t xml:space="preserve">   </w:t>
      </w:r>
    </w:p>
    <w:p w14:paraId="3E4A3D68" w14:textId="77777777" w:rsidR="00FE70D5" w:rsidRPr="00670ECA" w:rsidRDefault="00EA0D71" w:rsidP="00EA0D71">
      <w:pPr>
        <w:spacing w:line="440" w:lineRule="exact"/>
        <w:rPr>
          <w:rFonts w:ascii="Verdana" w:eastAsia="標楷體" w:hAnsi="Verdana"/>
          <w:sz w:val="22"/>
        </w:rPr>
      </w:pPr>
      <w:r w:rsidRPr="00CE030C">
        <w:rPr>
          <w:rFonts w:ascii="Verdana" w:eastAsia="標楷體" w:hAnsi="Verdana" w:hint="eastAsia"/>
        </w:rPr>
        <w:t xml:space="preserve">5. </w:t>
      </w:r>
      <w:r w:rsidR="009F2059">
        <w:rPr>
          <w:rFonts w:ascii="Verdana" w:eastAsia="標楷體" w:hAnsi="Verdana"/>
        </w:rPr>
        <w:t>blue</w:t>
      </w:r>
      <w:r w:rsidRPr="00CE030C">
        <w:rPr>
          <w:rFonts w:ascii="Verdana" w:eastAsia="標楷體" w:hAnsi="Verdana" w:hint="eastAsia"/>
        </w:rPr>
        <w:t>；</w:t>
      </w:r>
      <w:r w:rsidR="009F2059" w:rsidRPr="00123941">
        <w:rPr>
          <w:rFonts w:ascii="標楷體" w:eastAsia="標楷體" w:hAnsi="標楷體" w:cs="新細明體" w:hint="eastAsia"/>
          <w:kern w:val="0"/>
          <w:szCs w:val="24"/>
        </w:rPr>
        <w:t>藍色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1332401D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41228943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956375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64F897F2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shirt</w:t>
            </w:r>
            <w:r w:rsidR="00EA0D71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微軟正黑體" w:hAnsi="Verdana" w:cs="微軟正黑體"/>
                <w:sz w:val="26"/>
                <w:szCs w:val="26"/>
              </w:rPr>
              <w:t>The shirt is white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shirt</w:t>
            </w:r>
          </w:p>
          <w:p w14:paraId="2FE9F921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hundred</w:t>
            </w:r>
            <w:r w:rsidR="00EA0D71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微軟正黑體" w:hAnsi="Verdana" w:cs="微軟正黑體"/>
                <w:sz w:val="26"/>
                <w:szCs w:val="26"/>
              </w:rPr>
              <w:t>It’s one hundred NT dollars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hundred</w:t>
            </w:r>
          </w:p>
          <w:p w14:paraId="3E073524" w14:textId="77777777" w:rsidR="00EA0D71" w:rsidRPr="00C21457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would like</w:t>
            </w:r>
            <w:r w:rsidR="00EA0D71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微軟正黑體" w:hAnsi="Verdana" w:cs="微軟正黑體"/>
                <w:sz w:val="26"/>
                <w:szCs w:val="26"/>
              </w:rPr>
              <w:t>What color would you like?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would like</w:t>
            </w:r>
          </w:p>
          <w:p w14:paraId="358E6ADD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size</w:t>
            </w:r>
            <w:r w:rsidR="00EA0D71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491702" w:rsidRPr="00C21457">
              <w:rPr>
                <w:rFonts w:ascii="Verdana" w:eastAsia="微軟正黑體" w:hAnsi="Verdana" w:cs="微軟正黑體"/>
                <w:sz w:val="26"/>
                <w:szCs w:val="26"/>
              </w:rPr>
              <w:t>What is your size</w:t>
            </w:r>
            <w:r w:rsidR="001F4F3E" w:rsidRPr="00C21457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size</w:t>
            </w:r>
          </w:p>
          <w:p w14:paraId="33A67062" w14:textId="77777777" w:rsidR="00FE70D5" w:rsidRPr="00670ECA" w:rsidRDefault="00FE70D5" w:rsidP="001F4F3E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blue</w:t>
            </w:r>
            <w:r w:rsidR="00EA0D71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491702" w:rsidRPr="00C21457">
              <w:rPr>
                <w:rFonts w:ascii="Verdana" w:eastAsia="微軟正黑體" w:hAnsi="Verdana" w:cs="微軟正黑體"/>
                <w:sz w:val="26"/>
                <w:szCs w:val="26"/>
              </w:rPr>
              <w:t>I have a blue pen</w:t>
            </w:r>
            <w:r w:rsidR="001F4F3E" w:rsidRPr="00C2145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F2059" w:rsidRPr="00C21457">
              <w:rPr>
                <w:rFonts w:ascii="Verdana" w:eastAsia="標楷體" w:hAnsi="Verdana"/>
                <w:sz w:val="26"/>
                <w:szCs w:val="26"/>
              </w:rPr>
              <w:t>blue</w:t>
            </w:r>
          </w:p>
        </w:tc>
      </w:tr>
    </w:tbl>
    <w:p w14:paraId="09D24A37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6375E3DD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3CB384DB" w14:textId="77777777" w:rsidR="001F4F3E" w:rsidRPr="00FA4672" w:rsidRDefault="001F4F3E" w:rsidP="001F4F3E">
      <w:pPr>
        <w:spacing w:line="360" w:lineRule="auto"/>
        <w:rPr>
          <w:rFonts w:ascii="Verdana" w:eastAsia="標楷體" w:hAnsi="Verdana" w:hint="eastAsia"/>
        </w:rPr>
      </w:pPr>
      <w:r w:rsidRPr="00FA4672">
        <w:rPr>
          <w:rFonts w:ascii="Verdana" w:eastAsia="標楷體" w:hAnsi="Verdana"/>
        </w:rPr>
        <w:t xml:space="preserve">1. </w:t>
      </w:r>
      <w:r w:rsidRPr="00FA4672">
        <w:rPr>
          <w:rFonts w:ascii="Verdana" w:eastAsia="標楷體" w:hAnsi="Verdana" w:hint="eastAsia"/>
        </w:rPr>
        <w:t>我可以幫你忙嗎？</w:t>
      </w:r>
    </w:p>
    <w:p w14:paraId="4DFC8ACB" w14:textId="77777777" w:rsidR="001F4F3E" w:rsidRPr="00FA4672" w:rsidRDefault="001F4F3E" w:rsidP="001F4F3E">
      <w:pPr>
        <w:spacing w:line="360" w:lineRule="auto"/>
        <w:rPr>
          <w:rFonts w:ascii="Verdana" w:eastAsia="標楷體" w:hAnsi="Verdana" w:hint="eastAsia"/>
        </w:rPr>
      </w:pPr>
      <w:r w:rsidRPr="00FA4672">
        <w:rPr>
          <w:rFonts w:ascii="Verdana" w:eastAsia="標楷體" w:hAnsi="Verdana" w:hint="eastAsia"/>
        </w:rPr>
        <w:t xml:space="preserve">2. </w:t>
      </w:r>
      <w:r w:rsidR="00D844FE">
        <w:rPr>
          <w:rFonts w:ascii="Verdana" w:eastAsia="標楷體" w:hAnsi="Verdana" w:hint="eastAsia"/>
        </w:rPr>
        <w:t>我在找襯衫。</w:t>
      </w:r>
    </w:p>
    <w:p w14:paraId="6C65614A" w14:textId="77777777" w:rsidR="001F4F3E" w:rsidRPr="00FA4672" w:rsidRDefault="001F4F3E" w:rsidP="001F4F3E">
      <w:pPr>
        <w:spacing w:line="360" w:lineRule="auto"/>
        <w:rPr>
          <w:rFonts w:ascii="Verdana" w:eastAsia="標楷體" w:hAnsi="Verdana" w:hint="eastAsia"/>
        </w:rPr>
      </w:pPr>
      <w:r w:rsidRPr="00FA4672">
        <w:rPr>
          <w:rFonts w:ascii="Verdana" w:eastAsia="標楷體" w:hAnsi="Verdana" w:hint="eastAsia"/>
        </w:rPr>
        <w:t>3</w:t>
      </w:r>
      <w:r w:rsidRPr="00FA4672">
        <w:rPr>
          <w:rFonts w:ascii="Verdana" w:eastAsia="標楷體" w:hAnsi="Verdana"/>
        </w:rPr>
        <w:t xml:space="preserve">. </w:t>
      </w:r>
      <w:r w:rsidR="00D844FE">
        <w:rPr>
          <w:rFonts w:ascii="Verdana" w:eastAsia="標楷體" w:hAnsi="Verdana" w:hint="eastAsia"/>
        </w:rPr>
        <w:t>喔</w:t>
      </w:r>
      <w:r w:rsidR="00D844FE">
        <w:rPr>
          <w:rFonts w:ascii="Verdana" w:eastAsia="標楷體" w:hAnsi="Verdana" w:hint="eastAsia"/>
        </w:rPr>
        <w:t>!</w:t>
      </w:r>
      <w:r w:rsidR="00D844FE">
        <w:rPr>
          <w:rFonts w:ascii="Verdana" w:eastAsia="標楷體" w:hAnsi="Verdana" w:hint="eastAsia"/>
        </w:rPr>
        <w:t>這件白色</w:t>
      </w:r>
      <w:r w:rsidR="0032772B">
        <w:rPr>
          <w:rFonts w:ascii="Verdana" w:eastAsia="標楷體" w:hAnsi="Verdana" w:hint="eastAsia"/>
        </w:rPr>
        <w:t>襯衫</w:t>
      </w:r>
      <w:r w:rsidR="00D844FE">
        <w:rPr>
          <w:rFonts w:ascii="Verdana" w:eastAsia="標楷體" w:hAnsi="Verdana" w:hint="eastAsia"/>
        </w:rPr>
        <w:t>不錯。</w:t>
      </w:r>
    </w:p>
    <w:p w14:paraId="08524208" w14:textId="77777777" w:rsidR="001F4F3E" w:rsidRPr="00FA4672" w:rsidRDefault="001F4F3E" w:rsidP="001F4F3E">
      <w:pPr>
        <w:spacing w:line="360" w:lineRule="auto"/>
        <w:rPr>
          <w:rFonts w:ascii="Verdana" w:eastAsia="標楷體" w:hAnsi="Verdana" w:hint="eastAsia"/>
        </w:rPr>
      </w:pPr>
      <w:r w:rsidRPr="00FA4672">
        <w:rPr>
          <w:rFonts w:ascii="Verdana" w:eastAsia="標楷體" w:hAnsi="Verdana" w:hint="eastAsia"/>
        </w:rPr>
        <w:t>4</w:t>
      </w:r>
      <w:r w:rsidRPr="00FA4672">
        <w:rPr>
          <w:rFonts w:ascii="Verdana" w:eastAsia="標楷體" w:hAnsi="Verdana"/>
        </w:rPr>
        <w:t>.</w:t>
      </w:r>
      <w:r w:rsidR="00D844FE">
        <w:rPr>
          <w:rFonts w:ascii="Verdana" w:eastAsia="標楷體" w:hAnsi="Verdana" w:hint="eastAsia"/>
        </w:rPr>
        <w:t xml:space="preserve"> </w:t>
      </w:r>
      <w:r w:rsidR="00D844FE">
        <w:rPr>
          <w:rFonts w:ascii="Verdana" w:eastAsia="標楷體" w:hAnsi="Verdana" w:hint="eastAsia"/>
        </w:rPr>
        <w:t>這件多少錢</w:t>
      </w:r>
      <w:r w:rsidR="00D844FE">
        <w:rPr>
          <w:rFonts w:ascii="Verdana" w:eastAsia="標楷體" w:hAnsi="Verdana" w:hint="eastAsia"/>
        </w:rPr>
        <w:t>?</w:t>
      </w:r>
    </w:p>
    <w:p w14:paraId="56BBE0FB" w14:textId="77777777" w:rsidR="001F4F3E" w:rsidRPr="00670ECA" w:rsidRDefault="001F4F3E" w:rsidP="00FE70D5">
      <w:pPr>
        <w:spacing w:line="360" w:lineRule="auto"/>
        <w:rPr>
          <w:rFonts w:ascii="Verdana" w:eastAsia="標楷體" w:hAnsi="Verdana" w:hint="eastAsia"/>
        </w:rPr>
      </w:pPr>
      <w:r w:rsidRPr="00FA4672">
        <w:rPr>
          <w:rFonts w:ascii="Verdana" w:eastAsia="標楷體" w:hAnsi="Verdana" w:hint="eastAsia"/>
        </w:rPr>
        <w:t xml:space="preserve">5. </w:t>
      </w:r>
      <w:r w:rsidR="00956375">
        <w:rPr>
          <w:rFonts w:ascii="Verdana" w:eastAsia="標楷體" w:hAnsi="Verdana" w:hint="eastAsia"/>
        </w:rPr>
        <w:t>台幣</w:t>
      </w:r>
      <w:r w:rsidR="00D844FE">
        <w:rPr>
          <w:rFonts w:ascii="Verdana" w:eastAsia="標楷體" w:hAnsi="Verdana" w:hint="eastAsia"/>
        </w:rPr>
        <w:t>500</w:t>
      </w:r>
      <w:r w:rsidR="00D844FE">
        <w:rPr>
          <w:rFonts w:ascii="Verdana" w:eastAsia="標楷體" w:hAnsi="Verdana" w:hint="eastAsia"/>
        </w:rPr>
        <w:t>元。</w:t>
      </w:r>
    </w:p>
    <w:p w14:paraId="00B2E03E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95162F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3620DC53" w14:textId="77777777" w:rsidTr="000A10FA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24DAF22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2944B320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4B988B32" w14:textId="77777777" w:rsidR="00FE70D5" w:rsidRPr="00670ECA" w:rsidRDefault="000A10FA" w:rsidP="000A10FA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25B129DB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189F77E6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956375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38C77504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Pr="00670ECA">
        <w:rPr>
          <w:rFonts w:ascii="Verdana" w:eastAsia="標楷體" w:hAnsi="Verdana"/>
          <w:sz w:val="28"/>
          <w:szCs w:val="28"/>
        </w:rPr>
        <w:t xml:space="preserve"> (</w:t>
      </w:r>
      <w:r w:rsidR="00CF5288">
        <w:rPr>
          <w:rFonts w:ascii="Verdana" w:eastAsia="標楷體" w:hAnsi="Verdana" w:hint="eastAsia"/>
          <w:sz w:val="28"/>
          <w:szCs w:val="28"/>
        </w:rPr>
        <w:t>2)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 2. (</w:t>
      </w:r>
      <w:r w:rsidR="00306B64">
        <w:rPr>
          <w:rFonts w:ascii="Verdana" w:eastAsia="標楷體" w:hAnsi="Verdan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56E0F8B6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0FB24B4A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45FF224F" w14:textId="77777777" w:rsidR="000A10FA" w:rsidRPr="00670ECA" w:rsidRDefault="000A10FA" w:rsidP="00FE70D5">
      <w:pPr>
        <w:rPr>
          <w:rFonts w:ascii="Verdana" w:eastAsia="標楷體" w:hAnsi="Verdana"/>
          <w:sz w:val="28"/>
          <w:szCs w:val="28"/>
        </w:rPr>
      </w:pPr>
    </w:p>
    <w:p w14:paraId="67D41507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4E378FB3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4909DEB" w14:textId="77777777" w:rsidR="00B86C9E" w:rsidRPr="00CB19DF" w:rsidRDefault="00B86C9E" w:rsidP="00B86C9E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D844FE">
        <w:rPr>
          <w:rFonts w:ascii="Verdana" w:eastAsia="標楷體" w:hAnsi="Verdana"/>
        </w:rPr>
        <w:t>My sister</w:t>
      </w:r>
      <w:r w:rsidR="006F1909">
        <w:rPr>
          <w:rFonts w:ascii="Times New Roman" w:eastAsia="標楷體" w:hAnsi="Times New Roman"/>
          <w:sz w:val="28"/>
          <w:szCs w:val="28"/>
        </w:rPr>
        <w:t> </w:t>
      </w:r>
      <w:r w:rsidR="000C62C8">
        <w:rPr>
          <w:rFonts w:ascii="Verdana" w:eastAsia="標楷體" w:hAnsi="Verdana"/>
        </w:rPr>
        <w:t>/</w:t>
      </w:r>
      <w:r w:rsidR="006F1909">
        <w:rPr>
          <w:rFonts w:ascii="Times New Roman" w:eastAsia="標楷體" w:hAnsi="Times New Roman"/>
          <w:sz w:val="28"/>
          <w:szCs w:val="28"/>
        </w:rPr>
        <w:t> </w:t>
      </w:r>
      <w:r w:rsidR="00D844FE">
        <w:rPr>
          <w:rFonts w:ascii="Verdana" w:eastAsia="標楷體" w:hAnsi="Verdana"/>
        </w:rPr>
        <w:t>She is looking for a white cat.</w:t>
      </w:r>
    </w:p>
    <w:p w14:paraId="7B071CAE" w14:textId="77777777" w:rsidR="00B86C9E" w:rsidRPr="00CB19DF" w:rsidRDefault="00B86C9E" w:rsidP="00B86C9E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2. </w:t>
      </w:r>
      <w:r w:rsidR="00A53A58">
        <w:rPr>
          <w:rFonts w:ascii="Verdana" w:eastAsia="標楷體" w:hAnsi="Verdana" w:hint="eastAsia"/>
        </w:rPr>
        <w:t>What is this girl looking for?</w:t>
      </w:r>
    </w:p>
    <w:p w14:paraId="5AE43705" w14:textId="77777777" w:rsidR="00B86C9E" w:rsidRPr="00CB19DF" w:rsidRDefault="00B86C9E" w:rsidP="00B86C9E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3. </w:t>
      </w:r>
      <w:r w:rsidR="00A53A58">
        <w:rPr>
          <w:rFonts w:ascii="Verdana" w:eastAsia="標楷體" w:hAnsi="Verdana" w:hint="eastAsia"/>
        </w:rPr>
        <w:t>Are they looking for their desks?</w:t>
      </w:r>
    </w:p>
    <w:p w14:paraId="001FA5BE" w14:textId="77777777" w:rsidR="00FE70D5" w:rsidRPr="00B86C9E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59262537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r w:rsidRPr="00B83E73">
        <w:rPr>
          <w:rFonts w:eastAsia="標楷體" w:hint="eastAsia"/>
          <w:b w:val="0"/>
          <w:position w:val="2"/>
          <w:szCs w:val="28"/>
        </w:rPr>
        <w:t>每句</w:t>
      </w:r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276E9BDB" w14:textId="77777777" w:rsidR="00B86C9E" w:rsidRPr="00CB19DF" w:rsidRDefault="00AE75DD" w:rsidP="00B86C9E">
      <w:pPr>
        <w:spacing w:line="360" w:lineRule="auto"/>
        <w:rPr>
          <w:szCs w:val="28"/>
        </w:rPr>
      </w:pPr>
      <w:r>
        <w:rPr>
          <w:rFonts w:ascii="Verdana" w:eastAsia="標楷體" w:hAnsi="Verdana"/>
        </w:rPr>
        <w:t>1. likes</w:t>
      </w:r>
      <w:r>
        <w:rPr>
          <w:szCs w:val="28"/>
        </w:rPr>
        <w:t xml:space="preserve">  </w:t>
      </w:r>
      <w:r w:rsidR="00820573">
        <w:rPr>
          <w:rFonts w:hint="eastAsia"/>
          <w:szCs w:val="28"/>
        </w:rPr>
        <w:t xml:space="preserve"> </w:t>
      </w:r>
      <w:r w:rsidR="00CC276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computer</w:t>
      </w:r>
      <w:r>
        <w:rPr>
          <w:szCs w:val="28"/>
        </w:rPr>
        <w:t xml:space="preserve">  </w:t>
      </w:r>
      <w:r w:rsidR="00820573">
        <w:rPr>
          <w:rFonts w:hint="eastAsia"/>
          <w:szCs w:val="28"/>
        </w:rPr>
        <w:t xml:space="preserve"> </w:t>
      </w:r>
      <w:r w:rsidR="00CC276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shirt</w:t>
      </w:r>
      <w:r>
        <w:rPr>
          <w:szCs w:val="28"/>
        </w:rPr>
        <w:t xml:space="preserve"> </w:t>
      </w:r>
      <w:r w:rsidR="00820573">
        <w:rPr>
          <w:rFonts w:hint="eastAsia"/>
          <w:szCs w:val="28"/>
        </w:rPr>
        <w:t xml:space="preserve">  </w:t>
      </w:r>
      <w:r w:rsidR="00CC276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4. green</w:t>
      </w:r>
      <w:r>
        <w:rPr>
          <w:szCs w:val="28"/>
        </w:rPr>
        <w:t xml:space="preserve"> </w:t>
      </w:r>
      <w:r w:rsidR="00820573">
        <w:rPr>
          <w:rFonts w:hint="eastAsia"/>
          <w:szCs w:val="28"/>
        </w:rPr>
        <w:t xml:space="preserve">  </w:t>
      </w:r>
      <w:r w:rsidR="00CC276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5. good</w:t>
      </w:r>
      <w:r w:rsidR="00CC2769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/>
        </w:rPr>
        <w:t>book</w:t>
      </w:r>
    </w:p>
    <w:p w14:paraId="595DDF7F" w14:textId="77777777" w:rsidR="00FE70D5" w:rsidRPr="00B86C9E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153FB29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0DD6F637" w14:textId="77777777" w:rsidR="00D844FE" w:rsidRDefault="00D844FE" w:rsidP="00D844FE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Is your bird looking for water?</w:t>
      </w:r>
    </w:p>
    <w:p w14:paraId="0AB056CE" w14:textId="77777777" w:rsidR="00D844FE" w:rsidRDefault="00D844FE" w:rsidP="00D844FE"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標楷體"/>
        </w:rPr>
        <w:t>We would like blue.</w:t>
      </w:r>
    </w:p>
    <w:p w14:paraId="29FECC01" w14:textId="77777777" w:rsidR="00D844FE" w:rsidRDefault="00D844FE" w:rsidP="00D844FE"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What are their sizes?</w:t>
      </w:r>
    </w:p>
    <w:p w14:paraId="2EE5162C" w14:textId="77777777" w:rsidR="00D844FE" w:rsidRDefault="00D844FE" w:rsidP="00D844FE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 xml:space="preserve">How much </w:t>
      </w:r>
      <w:r>
        <w:rPr>
          <w:rFonts w:ascii="Verdana" w:eastAsia="標楷體" w:hAnsi="標楷體" w:hint="eastAsia"/>
        </w:rPr>
        <w:t xml:space="preserve">is this </w:t>
      </w:r>
      <w:r>
        <w:rPr>
          <w:rFonts w:ascii="Verdana" w:eastAsia="標楷體" w:hAnsi="標楷體"/>
        </w:rPr>
        <w:t>shirt?</w:t>
      </w:r>
    </w:p>
    <w:p w14:paraId="259062FA" w14:textId="77777777" w:rsidR="00DA248E" w:rsidRPr="00CB19DF" w:rsidRDefault="00D844FE" w:rsidP="00D844FE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5. May I help you?</w:t>
      </w:r>
    </w:p>
    <w:p w14:paraId="2F31C981" w14:textId="77777777" w:rsidR="00FE70D5" w:rsidRPr="00DA248E" w:rsidRDefault="00FE70D5" w:rsidP="009F2C46">
      <w:pPr>
        <w:spacing w:line="360" w:lineRule="auto"/>
        <w:rPr>
          <w:rFonts w:ascii="Verdana" w:eastAsia="標楷體" w:hAnsi="Verdana"/>
        </w:rPr>
      </w:pPr>
    </w:p>
    <w:p w14:paraId="240C304C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二十二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02A587F3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235D372E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4A1A9CE4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A01C05D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303D96BD" w14:textId="77777777" w:rsidR="001F4F3E" w:rsidRPr="00BD3032" w:rsidRDefault="001F4F3E" w:rsidP="001F4F3E">
      <w:pPr>
        <w:spacing w:line="420" w:lineRule="exact"/>
        <w:rPr>
          <w:rFonts w:ascii="Verdana" w:eastAsia="標楷體" w:hAnsi="Verdana" w:hint="eastAsia"/>
        </w:rPr>
      </w:pPr>
      <w:r w:rsidRPr="00BD3032">
        <w:rPr>
          <w:rFonts w:ascii="Verdana" w:eastAsia="標楷體" w:hAnsi="Verdana" w:hint="eastAsia"/>
        </w:rPr>
        <w:t xml:space="preserve">1. </w:t>
      </w:r>
      <w:r w:rsidR="00BA3394">
        <w:rPr>
          <w:rFonts w:ascii="Verdana" w:eastAsia="標楷體" w:hAnsi="Verdana" w:hint="eastAsia"/>
        </w:rPr>
        <w:t>e</w:t>
      </w:r>
      <w:r w:rsidR="00BA3394">
        <w:rPr>
          <w:rFonts w:ascii="Verdana" w:eastAsia="標楷體" w:hAnsi="Verdana"/>
        </w:rPr>
        <w:t>ven</w:t>
      </w:r>
      <w:r w:rsidRPr="00BD3032">
        <w:rPr>
          <w:rFonts w:ascii="Verdana" w:eastAsia="標楷體" w:hAnsi="Verdana" w:hint="eastAsia"/>
        </w:rPr>
        <w:t>；</w:t>
      </w:r>
      <w:r w:rsidR="00BA3394">
        <w:rPr>
          <w:rFonts w:ascii="Verdana" w:eastAsia="標楷體" w:hAnsi="Verdana" w:hint="eastAsia"/>
        </w:rPr>
        <w:t>甚至</w:t>
      </w:r>
      <w:r w:rsidRPr="00BD3032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 xml:space="preserve"> </w:t>
      </w:r>
      <w:r w:rsidRPr="00BD3032">
        <w:rPr>
          <w:rFonts w:ascii="Verdana" w:eastAsia="標楷體" w:hAnsi="Verdana" w:hint="eastAsia"/>
        </w:rPr>
        <w:t xml:space="preserve"> 2. </w:t>
      </w:r>
      <w:r w:rsidR="00BA3394">
        <w:rPr>
          <w:rFonts w:ascii="Verdana" w:eastAsia="標楷體" w:hAnsi="Verdana"/>
        </w:rPr>
        <w:t>than</w:t>
      </w:r>
      <w:r w:rsidRPr="00BD3032">
        <w:rPr>
          <w:rFonts w:ascii="Verdana" w:eastAsia="標楷體" w:hAnsi="Verdana" w:hint="eastAsia"/>
        </w:rPr>
        <w:t>；</w:t>
      </w:r>
      <w:r w:rsidR="00BA3394">
        <w:rPr>
          <w:rFonts w:ascii="Verdana" w:eastAsia="標楷體" w:hAnsi="Verdana" w:hint="eastAsia"/>
        </w:rPr>
        <w:t>比</w:t>
      </w:r>
      <w:r>
        <w:rPr>
          <w:rFonts w:ascii="Verdana" w:eastAsia="標楷體" w:hAnsi="Verdana" w:hint="eastAsia"/>
        </w:rPr>
        <w:t xml:space="preserve"> </w:t>
      </w:r>
      <w:r w:rsidRPr="00BD3032">
        <w:rPr>
          <w:rFonts w:ascii="Verdana" w:eastAsia="標楷體" w:hAnsi="Verdana" w:hint="eastAsia"/>
        </w:rPr>
        <w:t xml:space="preserve">   3. </w:t>
      </w:r>
      <w:r w:rsidR="00BA3394">
        <w:rPr>
          <w:rFonts w:ascii="Verdana" w:eastAsia="標楷體" w:hAnsi="Verdana"/>
        </w:rPr>
        <w:t>so</w:t>
      </w:r>
      <w:r w:rsidRPr="00BD3032">
        <w:rPr>
          <w:rFonts w:ascii="Verdana" w:eastAsia="標楷體" w:hAnsi="Verdana" w:hint="eastAsia"/>
        </w:rPr>
        <w:t>；</w:t>
      </w:r>
      <w:r w:rsidR="00BA3394">
        <w:rPr>
          <w:rFonts w:ascii="Verdana" w:eastAsia="標楷體" w:hAnsi="Verdana" w:hint="eastAsia"/>
        </w:rPr>
        <w:t>這麼的</w:t>
      </w:r>
      <w:r w:rsidRPr="00BD3032">
        <w:rPr>
          <w:rFonts w:ascii="Verdana" w:eastAsia="標楷體" w:hAnsi="Verdana" w:hint="eastAsia"/>
          <w:sz w:val="22"/>
        </w:rPr>
        <w:t xml:space="preserve"> </w:t>
      </w:r>
      <w:r w:rsidRPr="00BD3032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BD3032">
        <w:rPr>
          <w:rFonts w:ascii="Verdana" w:eastAsia="標楷體" w:hAnsi="Verdana" w:hint="eastAsia"/>
        </w:rPr>
        <w:t xml:space="preserve"> 4. </w:t>
      </w:r>
      <w:r w:rsidR="00BA3394">
        <w:rPr>
          <w:rFonts w:ascii="Verdana" w:eastAsia="標楷體" w:hAnsi="Verdana"/>
        </w:rPr>
        <w:t>worry</w:t>
      </w:r>
      <w:r w:rsidRPr="00BD3032">
        <w:rPr>
          <w:rFonts w:ascii="Verdana" w:eastAsia="標楷體" w:hAnsi="Verdana" w:hint="eastAsia"/>
        </w:rPr>
        <w:t>；</w:t>
      </w:r>
      <w:r w:rsidR="00BA3394">
        <w:rPr>
          <w:rFonts w:ascii="標楷體" w:eastAsia="標楷體" w:hAnsi="標楷體" w:cs="新細明體" w:hint="eastAsia"/>
          <w:kern w:val="0"/>
        </w:rPr>
        <w:t>擔心</w:t>
      </w:r>
      <w:r w:rsidRPr="00BD3032">
        <w:rPr>
          <w:rFonts w:ascii="Verdana" w:eastAsia="標楷體" w:hAnsi="Verdana" w:hint="eastAsia"/>
        </w:rPr>
        <w:t xml:space="preserve">   </w:t>
      </w:r>
    </w:p>
    <w:p w14:paraId="45CC9A51" w14:textId="77777777" w:rsidR="00FE70D5" w:rsidRPr="00670ECA" w:rsidRDefault="001F4F3E" w:rsidP="001F4F3E">
      <w:pPr>
        <w:spacing w:line="440" w:lineRule="exact"/>
        <w:rPr>
          <w:rFonts w:ascii="Verdana" w:eastAsia="標楷體" w:hAnsi="Verdana"/>
          <w:sz w:val="22"/>
        </w:rPr>
      </w:pPr>
      <w:r w:rsidRPr="00BD3032">
        <w:rPr>
          <w:rFonts w:ascii="Verdana" w:eastAsia="標楷體" w:hAnsi="Verdana" w:hint="eastAsia"/>
        </w:rPr>
        <w:t xml:space="preserve">5. </w:t>
      </w:r>
      <w:r w:rsidR="00BA3394">
        <w:rPr>
          <w:rFonts w:ascii="Verdana" w:eastAsia="標楷體" w:hAnsi="Verdana"/>
        </w:rPr>
        <w:t>dirtier</w:t>
      </w:r>
      <w:r w:rsidRPr="00BD3032">
        <w:rPr>
          <w:rFonts w:ascii="Verdana" w:eastAsia="標楷體" w:hAnsi="Verdana" w:hint="eastAsia"/>
        </w:rPr>
        <w:t>；</w:t>
      </w:r>
      <w:r w:rsidR="00C21457">
        <w:rPr>
          <w:rFonts w:ascii="標楷體" w:eastAsia="標楷體" w:hAnsi="標楷體" w:cs="新細明體" w:hint="eastAsia"/>
          <w:kern w:val="0"/>
        </w:rPr>
        <w:t>較</w:t>
      </w:r>
      <w:r w:rsidR="00BA3394">
        <w:rPr>
          <w:rFonts w:ascii="標楷體" w:eastAsia="標楷體" w:hAnsi="標楷體" w:cs="新細明體" w:hint="eastAsia"/>
          <w:kern w:val="0"/>
        </w:rPr>
        <w:t>髒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27238242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5548DE1B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C2145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677D92FD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even</w:t>
            </w:r>
            <w:r w:rsidR="00347362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微軟正黑體" w:hAnsi="Verdana" w:cs="微軟正黑體"/>
                <w:sz w:val="26"/>
                <w:szCs w:val="26"/>
              </w:rPr>
              <w:t>That dog is even bigger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even</w:t>
            </w:r>
          </w:p>
          <w:p w14:paraId="577CE44D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than</w:t>
            </w:r>
            <w:r w:rsidR="00347362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65494" w:rsidRPr="00C21457">
              <w:rPr>
                <w:rFonts w:ascii="Verdana" w:eastAsia="微軟正黑體" w:hAnsi="Verdana" w:cs="微軟正黑體"/>
                <w:sz w:val="26"/>
                <w:szCs w:val="26"/>
              </w:rPr>
              <w:t>My bag is smaller</w:t>
            </w:r>
            <w:r w:rsidR="00BA3394"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than her bag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than</w:t>
            </w:r>
          </w:p>
          <w:p w14:paraId="6D4F497E" w14:textId="77777777" w:rsidR="00347362" w:rsidRPr="00C21457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so</w:t>
            </w:r>
            <w:r w:rsidR="00347362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微軟正黑體" w:hAnsi="Verdana" w:cs="微軟正黑體"/>
                <w:sz w:val="26"/>
                <w:szCs w:val="26"/>
              </w:rPr>
              <w:t>This bag is so small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so</w:t>
            </w:r>
          </w:p>
          <w:p w14:paraId="15C359B7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worry</w:t>
            </w:r>
            <w:r w:rsidR="00347362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微軟正黑體" w:hAnsi="Verdana" w:cs="微軟正黑體"/>
                <w:sz w:val="26"/>
                <w:szCs w:val="26"/>
              </w:rPr>
              <w:t>Don’t worry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worry</w:t>
            </w:r>
          </w:p>
          <w:p w14:paraId="02558D89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dirtier</w:t>
            </w:r>
            <w:r w:rsidR="00347362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微軟正黑體" w:hAnsi="Verdana" w:cs="微軟正黑體"/>
                <w:sz w:val="26"/>
                <w:szCs w:val="26"/>
              </w:rPr>
              <w:t>Her</w:t>
            </w:r>
            <w:r w:rsidR="00565494"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house is </w:t>
            </w:r>
            <w:r w:rsidR="00BA3394" w:rsidRPr="00C21457">
              <w:rPr>
                <w:rFonts w:ascii="Verdana" w:eastAsia="微軟正黑體" w:hAnsi="Verdana" w:cs="微軟正黑體"/>
                <w:sz w:val="26"/>
                <w:szCs w:val="26"/>
              </w:rPr>
              <w:t>dirtier than my house</w:t>
            </w:r>
            <w:r w:rsidR="00565494" w:rsidRPr="00C2145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A3394" w:rsidRPr="00C21457">
              <w:rPr>
                <w:rFonts w:ascii="Verdana" w:eastAsia="標楷體" w:hAnsi="Verdana"/>
                <w:sz w:val="26"/>
                <w:szCs w:val="26"/>
              </w:rPr>
              <w:t>dirtier</w:t>
            </w:r>
          </w:p>
        </w:tc>
      </w:tr>
    </w:tbl>
    <w:p w14:paraId="1848EE61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40EDC5E5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短文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7CCDC70B" w14:textId="77777777" w:rsidR="00565494" w:rsidRPr="00BD3032" w:rsidRDefault="00565494" w:rsidP="00565494">
      <w:pPr>
        <w:spacing w:line="360" w:lineRule="auto"/>
        <w:rPr>
          <w:rFonts w:ascii="Verdana" w:eastAsia="標楷體" w:hAnsi="Verdana" w:hint="eastAsia"/>
        </w:rPr>
      </w:pPr>
      <w:r w:rsidRPr="00BD3032">
        <w:rPr>
          <w:rFonts w:ascii="Verdana" w:eastAsia="標楷體" w:hAnsi="Verdana"/>
        </w:rPr>
        <w:t xml:space="preserve">1. </w:t>
      </w:r>
      <w:r w:rsidR="00FA28F3">
        <w:rPr>
          <w:rFonts w:ascii="Verdana" w:eastAsia="標楷體" w:hAnsi="Verdana" w:hint="eastAsia"/>
        </w:rPr>
        <w:t>我有</w:t>
      </w:r>
      <w:r w:rsidR="00FA28F3">
        <w:rPr>
          <w:rFonts w:ascii="Verdana" w:eastAsia="標楷體" w:hAnsi="Verdana" w:hint="eastAsia"/>
        </w:rPr>
        <w:t>2</w:t>
      </w:r>
      <w:r w:rsidR="00FA28F3">
        <w:rPr>
          <w:rFonts w:ascii="Verdana" w:eastAsia="標楷體" w:hAnsi="Verdana" w:hint="eastAsia"/>
        </w:rPr>
        <w:t>個好朋友。</w:t>
      </w:r>
    </w:p>
    <w:p w14:paraId="7D59DD90" w14:textId="77777777" w:rsidR="00565494" w:rsidRPr="00BD3032" w:rsidRDefault="00565494" w:rsidP="00565494">
      <w:pPr>
        <w:spacing w:line="360" w:lineRule="auto"/>
        <w:rPr>
          <w:rFonts w:ascii="Verdana" w:eastAsia="標楷體" w:hAnsi="Verdana" w:hint="eastAsia"/>
        </w:rPr>
      </w:pPr>
      <w:r w:rsidRPr="00BD3032">
        <w:rPr>
          <w:rFonts w:ascii="Verdana" w:eastAsia="標楷體" w:hAnsi="Verdana"/>
        </w:rPr>
        <w:t xml:space="preserve">2. </w:t>
      </w:r>
      <w:r w:rsidR="00FA28F3">
        <w:rPr>
          <w:rFonts w:ascii="Verdana" w:eastAsia="標楷體" w:hAnsi="Verdana" w:hint="eastAsia"/>
        </w:rPr>
        <w:t>她們的名字是</w:t>
      </w:r>
      <w:r w:rsidR="00FA28F3">
        <w:rPr>
          <w:rFonts w:ascii="Verdana" w:eastAsia="標楷體" w:hAnsi="Verdana" w:hint="eastAsia"/>
        </w:rPr>
        <w:t>J</w:t>
      </w:r>
      <w:r w:rsidR="00FA28F3">
        <w:rPr>
          <w:rFonts w:ascii="Verdana" w:eastAsia="標楷體" w:hAnsi="Verdana"/>
        </w:rPr>
        <w:t>enny</w:t>
      </w:r>
      <w:r w:rsidR="00FA28F3">
        <w:rPr>
          <w:rFonts w:ascii="Verdana" w:eastAsia="標楷體" w:hAnsi="Verdana" w:hint="eastAsia"/>
        </w:rPr>
        <w:t>和</w:t>
      </w:r>
      <w:r w:rsidR="00FA28F3">
        <w:rPr>
          <w:rFonts w:ascii="Verdana" w:eastAsia="標楷體" w:hAnsi="Verdana" w:hint="eastAsia"/>
        </w:rPr>
        <w:t>A</w:t>
      </w:r>
      <w:r w:rsidR="00FA28F3">
        <w:rPr>
          <w:rFonts w:ascii="Verdana" w:eastAsia="標楷體" w:hAnsi="Verdana"/>
        </w:rPr>
        <w:t>my</w:t>
      </w:r>
      <w:r w:rsidR="00FA28F3">
        <w:rPr>
          <w:rFonts w:ascii="Verdana" w:eastAsia="標楷體" w:hAnsi="Verdana" w:hint="eastAsia"/>
        </w:rPr>
        <w:t>。</w:t>
      </w:r>
    </w:p>
    <w:p w14:paraId="7B95E527" w14:textId="77777777" w:rsidR="00565494" w:rsidRPr="00BD3032" w:rsidRDefault="00565494" w:rsidP="00565494">
      <w:pPr>
        <w:spacing w:line="360" w:lineRule="auto"/>
        <w:rPr>
          <w:rFonts w:ascii="Verdana" w:eastAsia="標楷體" w:hAnsi="Verdana" w:hint="eastAsia"/>
        </w:rPr>
      </w:pPr>
      <w:r w:rsidRPr="00BD3032">
        <w:rPr>
          <w:rFonts w:ascii="Verdana" w:eastAsia="標楷體" w:hAnsi="Verdana"/>
        </w:rPr>
        <w:t xml:space="preserve">3. </w:t>
      </w:r>
      <w:r w:rsidR="00C21457">
        <w:rPr>
          <w:rFonts w:ascii="Verdana" w:eastAsia="標楷體" w:hAnsi="Verdana" w:hint="eastAsia"/>
        </w:rPr>
        <w:t>我們每天一起看書。</w:t>
      </w:r>
    </w:p>
    <w:p w14:paraId="40851582" w14:textId="77777777" w:rsidR="00565494" w:rsidRPr="00BD3032" w:rsidRDefault="00565494" w:rsidP="00565494">
      <w:pPr>
        <w:spacing w:line="360" w:lineRule="auto"/>
        <w:rPr>
          <w:rFonts w:ascii="Verdana" w:eastAsia="標楷體" w:hAnsi="Verdana" w:hint="eastAsia"/>
        </w:rPr>
      </w:pPr>
      <w:r w:rsidRPr="00BD3032">
        <w:rPr>
          <w:rFonts w:ascii="Verdana" w:eastAsia="標楷體" w:hAnsi="Verdana"/>
        </w:rPr>
        <w:t>4.</w:t>
      </w:r>
      <w:r w:rsidR="00FA28F3">
        <w:rPr>
          <w:rFonts w:ascii="Verdana" w:eastAsia="標楷體" w:hAnsi="Verdana" w:hint="eastAsia"/>
        </w:rPr>
        <w:t xml:space="preserve"> J</w:t>
      </w:r>
      <w:r w:rsidR="00FA28F3">
        <w:rPr>
          <w:rFonts w:ascii="Verdana" w:eastAsia="標楷體" w:hAnsi="Verdana"/>
        </w:rPr>
        <w:t>enny</w:t>
      </w:r>
      <w:r w:rsidR="00FA28F3">
        <w:rPr>
          <w:rFonts w:ascii="Verdana" w:eastAsia="標楷體" w:hAnsi="Verdana" w:hint="eastAsia"/>
        </w:rPr>
        <w:t>的英文比</w:t>
      </w:r>
      <w:r w:rsidR="00FA28F3">
        <w:rPr>
          <w:rFonts w:ascii="Verdana" w:eastAsia="標楷體" w:hAnsi="Verdana" w:hint="eastAsia"/>
        </w:rPr>
        <w:t>A</w:t>
      </w:r>
      <w:r w:rsidR="00FA28F3">
        <w:rPr>
          <w:rFonts w:ascii="Verdana" w:eastAsia="標楷體" w:hAnsi="Verdana"/>
        </w:rPr>
        <w:t>my</w:t>
      </w:r>
      <w:r w:rsidR="00FA28F3">
        <w:rPr>
          <w:rFonts w:ascii="Verdana" w:eastAsia="標楷體" w:hAnsi="Verdana" w:hint="eastAsia"/>
        </w:rPr>
        <w:t>好。</w:t>
      </w:r>
    </w:p>
    <w:p w14:paraId="4C96FE4F" w14:textId="77777777" w:rsidR="00565494" w:rsidRPr="00670ECA" w:rsidRDefault="00565494" w:rsidP="00FE70D5">
      <w:pPr>
        <w:spacing w:line="360" w:lineRule="auto"/>
        <w:rPr>
          <w:rFonts w:ascii="Verdana" w:eastAsia="標楷體" w:hAnsi="Verdana" w:hint="eastAsia"/>
        </w:rPr>
      </w:pPr>
      <w:r w:rsidRPr="00BD3032">
        <w:rPr>
          <w:rFonts w:ascii="Verdana" w:eastAsia="標楷體" w:hAnsi="Verdana"/>
        </w:rPr>
        <w:t>5.</w:t>
      </w:r>
      <w:r w:rsidR="00FA28F3">
        <w:rPr>
          <w:rFonts w:ascii="Verdana" w:eastAsia="標楷體" w:hAnsi="Verdana" w:hint="eastAsia"/>
        </w:rPr>
        <w:t xml:space="preserve"> </w:t>
      </w:r>
      <w:r w:rsidR="00FA28F3">
        <w:rPr>
          <w:rFonts w:ascii="Verdana" w:eastAsia="標楷體" w:hAnsi="Verdana" w:hint="eastAsia"/>
        </w:rPr>
        <w:t>但是</w:t>
      </w:r>
      <w:r w:rsidR="00FA28F3">
        <w:rPr>
          <w:rFonts w:ascii="Verdana" w:eastAsia="標楷體" w:hAnsi="Verdana" w:hint="eastAsia"/>
        </w:rPr>
        <w:t>J</w:t>
      </w:r>
      <w:r w:rsidR="00FA28F3">
        <w:rPr>
          <w:rFonts w:ascii="Verdana" w:eastAsia="標楷體" w:hAnsi="Verdana"/>
        </w:rPr>
        <w:t>enny</w:t>
      </w:r>
      <w:r w:rsidR="00FA28F3">
        <w:rPr>
          <w:rFonts w:ascii="Verdana" w:eastAsia="標楷體" w:hAnsi="Verdana" w:hint="eastAsia"/>
        </w:rPr>
        <w:t>的數學比</w:t>
      </w:r>
      <w:r w:rsidR="00FA28F3">
        <w:rPr>
          <w:rFonts w:ascii="Verdana" w:eastAsia="標楷體" w:hAnsi="Verdana" w:hint="eastAsia"/>
        </w:rPr>
        <w:t>A</w:t>
      </w:r>
      <w:r w:rsidR="00FA28F3">
        <w:rPr>
          <w:rFonts w:ascii="Verdana" w:eastAsia="標楷體" w:hAnsi="Verdana"/>
        </w:rPr>
        <w:t>my</w:t>
      </w:r>
      <w:r w:rsidR="00FA28F3">
        <w:rPr>
          <w:rFonts w:ascii="Verdana" w:eastAsia="標楷體" w:hAnsi="Verdana" w:hint="eastAsia"/>
        </w:rPr>
        <w:t>差。</w:t>
      </w:r>
    </w:p>
    <w:p w14:paraId="57A6ED9F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9F6CD32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短文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143E70E6" w14:textId="77777777" w:rsidTr="000A10FA">
        <w:trPr>
          <w:trHeight w:val="1566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C2AC83C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2050942B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4E50FE73" w14:textId="77777777" w:rsidR="00FE70D5" w:rsidRPr="00670ECA" w:rsidRDefault="000A10FA" w:rsidP="000A10FA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3A7DE958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0B6D9AE1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B70069" w:rsidRPr="00EA4625">
        <w:rPr>
          <w:rFonts w:ascii="Verdana" w:eastAsia="標楷體" w:hAnsi="Verdana" w:hint="eastAsia"/>
          <w:b/>
          <w:sz w:val="28"/>
          <w:szCs w:val="28"/>
        </w:rPr>
        <w:t>短文</w:t>
      </w:r>
      <w:r w:rsidRPr="00EA4625">
        <w:rPr>
          <w:rFonts w:ascii="Verdana" w:eastAsia="標楷體" w:hAnsi="Verdana" w:hint="eastAsia"/>
          <w:b/>
          <w:sz w:val="28"/>
          <w:szCs w:val="28"/>
        </w:rPr>
        <w:t>選擇</w:t>
      </w:r>
      <w:r w:rsidRPr="00670ECA">
        <w:rPr>
          <w:rFonts w:eastAsia="標楷體"/>
          <w:sz w:val="28"/>
          <w:szCs w:val="28"/>
        </w:rPr>
        <w:t>（每</w:t>
      </w:r>
      <w:r w:rsidR="00C21457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06DB6F47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EA4625">
        <w:rPr>
          <w:rFonts w:ascii="Verdana" w:eastAsia="標楷體" w:hAnsi="Verdana"/>
          <w:sz w:val="28"/>
          <w:szCs w:val="28"/>
        </w:rPr>
        <w:t xml:space="preserve"> (</w:t>
      </w:r>
      <w:r w:rsidR="00C21457">
        <w:rPr>
          <w:rFonts w:ascii="Verdana" w:eastAsia="標楷體" w:hAnsi="Verdana" w:hint="eastAsia"/>
          <w:sz w:val="28"/>
          <w:szCs w:val="28"/>
        </w:rPr>
        <w:t>1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EA4625">
        <w:rPr>
          <w:rFonts w:ascii="Verdana" w:eastAsia="標楷體" w:hAnsi="Verdana"/>
          <w:sz w:val="28"/>
          <w:szCs w:val="28"/>
        </w:rPr>
        <w:t>2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2B48997D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1B3507B6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5C75868A" w14:textId="77777777" w:rsidR="000A10FA" w:rsidRPr="00670ECA" w:rsidRDefault="000A10FA" w:rsidP="00FE70D5">
      <w:pPr>
        <w:rPr>
          <w:rFonts w:ascii="Verdana" w:eastAsia="標楷體" w:hAnsi="Verdana"/>
          <w:sz w:val="28"/>
          <w:szCs w:val="28"/>
        </w:rPr>
      </w:pPr>
    </w:p>
    <w:p w14:paraId="23B74988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498CA160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317B7D8" w14:textId="77777777" w:rsidR="00C4242F" w:rsidRPr="00CB19DF" w:rsidRDefault="00C4242F" w:rsidP="00C4242F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8D2166">
        <w:rPr>
          <w:rFonts w:ascii="Verdana" w:eastAsia="標楷體" w:hAnsi="Verdana"/>
        </w:rPr>
        <w:t>My house is cleaner than her house.</w:t>
      </w:r>
    </w:p>
    <w:p w14:paraId="2FF49663" w14:textId="77777777" w:rsidR="00C4242F" w:rsidRPr="00CB19DF" w:rsidRDefault="00C4242F" w:rsidP="00C4242F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2. </w:t>
      </w:r>
      <w:r w:rsidR="008D2166">
        <w:rPr>
          <w:rFonts w:ascii="Verdana" w:eastAsia="標楷體" w:hAnsi="Verdana"/>
        </w:rPr>
        <w:t>His math is worse than my math.</w:t>
      </w:r>
    </w:p>
    <w:p w14:paraId="553A214A" w14:textId="77777777" w:rsidR="00C4242F" w:rsidRPr="00CB19DF" w:rsidRDefault="00C4242F" w:rsidP="00C4242F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3. </w:t>
      </w:r>
      <w:r w:rsidR="008D2166">
        <w:rPr>
          <w:rFonts w:ascii="Verdana" w:eastAsia="標楷體" w:hAnsi="Verdana"/>
        </w:rPr>
        <w:t>Your sister’s hair is longer than my hair.</w:t>
      </w:r>
    </w:p>
    <w:p w14:paraId="321BFF1B" w14:textId="77777777" w:rsidR="00FE70D5" w:rsidRPr="00C4242F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71685DF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C56B1C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61ABEC3" w14:textId="77777777" w:rsidR="00C4242F" w:rsidRPr="00CB19DF" w:rsidRDefault="008D2166" w:rsidP="00C4242F">
      <w:pPr>
        <w:spacing w:line="360" w:lineRule="auto"/>
        <w:rPr>
          <w:szCs w:val="28"/>
        </w:rPr>
      </w:pPr>
      <w:r>
        <w:rPr>
          <w:rFonts w:ascii="Verdana" w:eastAsia="標楷體" w:hAnsi="Verdana"/>
        </w:rPr>
        <w:t>1. bigger</w:t>
      </w:r>
      <w:r>
        <w:rPr>
          <w:szCs w:val="28"/>
        </w:rPr>
        <w:t xml:space="preserve">  </w:t>
      </w:r>
      <w:r w:rsidR="00314D98">
        <w:rPr>
          <w:rFonts w:hint="eastAsia"/>
          <w:szCs w:val="28"/>
        </w:rPr>
        <w:t xml:space="preserve"> </w:t>
      </w:r>
      <w:r w:rsidR="004D7A37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faster</w:t>
      </w:r>
      <w:r>
        <w:rPr>
          <w:szCs w:val="28"/>
        </w:rPr>
        <w:t xml:space="preserve">  </w:t>
      </w:r>
      <w:r w:rsidR="00314D98">
        <w:rPr>
          <w:rFonts w:hint="eastAsia"/>
          <w:szCs w:val="28"/>
        </w:rPr>
        <w:t xml:space="preserve"> </w:t>
      </w:r>
      <w:r w:rsidR="004D7A37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higher</w:t>
      </w:r>
      <w:r>
        <w:rPr>
          <w:szCs w:val="28"/>
        </w:rPr>
        <w:t xml:space="preserve">  </w:t>
      </w:r>
      <w:r w:rsidR="004D7A37">
        <w:rPr>
          <w:rFonts w:hint="eastAsia"/>
          <w:szCs w:val="28"/>
        </w:rPr>
        <w:t xml:space="preserve"> </w:t>
      </w:r>
      <w:r w:rsidR="006B645C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4. Don’t</w:t>
      </w:r>
      <w:r>
        <w:rPr>
          <w:szCs w:val="28"/>
        </w:rPr>
        <w:t xml:space="preserve">  </w:t>
      </w:r>
      <w:r w:rsidR="006B645C">
        <w:rPr>
          <w:rFonts w:hint="eastAsia"/>
          <w:szCs w:val="28"/>
        </w:rPr>
        <w:t xml:space="preserve"> </w:t>
      </w:r>
      <w:r w:rsidR="004D7A37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5. is</w:t>
      </w:r>
    </w:p>
    <w:p w14:paraId="3B151755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32CDF36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5B7BF175" w14:textId="77777777" w:rsidR="008D2166" w:rsidRDefault="008D2166" w:rsidP="008D2166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They are younger than our sons (are).</w:t>
      </w:r>
    </w:p>
    <w:p w14:paraId="3CEB0359" w14:textId="77777777" w:rsidR="008D2166" w:rsidRDefault="008D2166" w:rsidP="008D2166"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/>
        </w:rPr>
        <w:t>This bag is so small.</w:t>
      </w:r>
    </w:p>
    <w:p w14:paraId="1EEC521D" w14:textId="77777777" w:rsidR="008D2166" w:rsidRDefault="008D2166" w:rsidP="008D2166">
      <w:r>
        <w:rPr>
          <w:rFonts w:ascii="Verdana" w:eastAsia="標楷體" w:hAnsi="Verdana"/>
        </w:rPr>
        <w:t>3. That cat is even bigger!</w:t>
      </w:r>
    </w:p>
    <w:p w14:paraId="6B16E1C6" w14:textId="77777777" w:rsidR="008D2166" w:rsidRDefault="008D2166" w:rsidP="008D2166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 That computer is worse than this computer (is).</w:t>
      </w:r>
    </w:p>
    <w:p w14:paraId="67E04E75" w14:textId="77777777" w:rsidR="00C4242F" w:rsidRPr="00CB19DF" w:rsidRDefault="008D2166" w:rsidP="008D2166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5. My brother’s shirt is dirtier than my sister’s shirt (is).</w:t>
      </w:r>
    </w:p>
    <w:p w14:paraId="232EBD24" w14:textId="77777777" w:rsidR="00FE70D5" w:rsidRPr="00C4242F" w:rsidRDefault="00FE70D5" w:rsidP="009F2C46">
      <w:pPr>
        <w:spacing w:line="360" w:lineRule="auto"/>
        <w:rPr>
          <w:rFonts w:ascii="Verdana" w:eastAsia="標楷體" w:hAnsi="Verdana"/>
        </w:rPr>
      </w:pPr>
    </w:p>
    <w:p w14:paraId="531AD15D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二十三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46DEBAF8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69B7A24B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44DA0E28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C5DF87B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3C1292BA" w14:textId="77777777" w:rsidR="00FE70D5" w:rsidRPr="00670ECA" w:rsidRDefault="00E64C18" w:rsidP="00FE70D5">
      <w:pPr>
        <w:spacing w:line="440" w:lineRule="exact"/>
        <w:rPr>
          <w:rFonts w:ascii="Verdana" w:eastAsia="標楷體" w:hAnsi="Verdana"/>
          <w:sz w:val="22"/>
        </w:rPr>
      </w:pPr>
      <w:r w:rsidRPr="00981B5B">
        <w:rPr>
          <w:rFonts w:ascii="Verdana" w:eastAsia="標楷體" w:hAnsi="Verdana" w:hint="eastAsia"/>
        </w:rPr>
        <w:t>1.</w:t>
      </w:r>
      <w:r w:rsidR="00501BD8">
        <w:rPr>
          <w:rFonts w:ascii="Verdana" w:eastAsia="標楷體" w:hAnsi="Verdana" w:hint="eastAsia"/>
        </w:rPr>
        <w:t>v</w:t>
      </w:r>
      <w:r w:rsidR="00501BD8">
        <w:rPr>
          <w:rFonts w:ascii="Verdana" w:eastAsia="標楷體" w:hAnsi="Verdana"/>
        </w:rPr>
        <w:t>ery much</w:t>
      </w:r>
      <w:r w:rsidRPr="00981B5B">
        <w:rPr>
          <w:rFonts w:ascii="Verdana" w:eastAsia="標楷體" w:hAnsi="Verdana" w:hint="eastAsia"/>
        </w:rPr>
        <w:t>；</w:t>
      </w:r>
      <w:r w:rsidR="00823DBC">
        <w:rPr>
          <w:rFonts w:ascii="Verdana" w:eastAsia="標楷體" w:hAnsi="Verdana" w:hint="eastAsia"/>
        </w:rPr>
        <w:t>很</w:t>
      </w:r>
      <w:r w:rsidRPr="00981B5B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 xml:space="preserve"> </w:t>
      </w:r>
      <w:r w:rsidRPr="00981B5B">
        <w:rPr>
          <w:rFonts w:ascii="Verdana" w:eastAsia="標楷體" w:hAnsi="Verdana" w:hint="eastAsia"/>
        </w:rPr>
        <w:t xml:space="preserve"> 2.</w:t>
      </w:r>
      <w:r w:rsidR="00501BD8">
        <w:rPr>
          <w:rFonts w:ascii="Verdana" w:eastAsia="標楷體" w:hAnsi="Verdana"/>
        </w:rPr>
        <w:t>movie</w:t>
      </w:r>
      <w:r w:rsidRPr="00981B5B">
        <w:rPr>
          <w:rFonts w:ascii="Verdana" w:eastAsia="標楷體" w:hAnsi="Verdana" w:hint="eastAsia"/>
        </w:rPr>
        <w:t>；</w:t>
      </w:r>
      <w:r w:rsidR="00823DBC">
        <w:rPr>
          <w:rFonts w:ascii="Verdana" w:eastAsia="標楷體" w:hAnsi="Verdana" w:hint="eastAsia"/>
        </w:rPr>
        <w:t>電影</w:t>
      </w:r>
      <w:r w:rsidRPr="00981B5B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981B5B">
        <w:rPr>
          <w:rFonts w:ascii="Verdana" w:eastAsia="標楷體" w:hAnsi="Verdana" w:hint="eastAsia"/>
        </w:rPr>
        <w:t xml:space="preserve">  3.</w:t>
      </w:r>
      <w:r w:rsidR="00823DBC">
        <w:rPr>
          <w:rFonts w:ascii="Verdana" w:eastAsia="標楷體" w:hAnsi="Verdana"/>
        </w:rPr>
        <w:t>English</w:t>
      </w:r>
      <w:r w:rsidRPr="00981B5B">
        <w:rPr>
          <w:rFonts w:ascii="Verdana" w:eastAsia="標楷體" w:hAnsi="Verdana" w:hint="eastAsia"/>
        </w:rPr>
        <w:t>；</w:t>
      </w:r>
      <w:r w:rsidR="00823DBC">
        <w:rPr>
          <w:rFonts w:ascii="標楷體" w:eastAsia="標楷體" w:hAnsi="標楷體" w:cs="新細明體" w:hint="eastAsia"/>
          <w:kern w:val="0"/>
          <w:szCs w:val="24"/>
        </w:rPr>
        <w:t>英文</w:t>
      </w:r>
      <w:r>
        <w:rPr>
          <w:rFonts w:ascii="Verdana" w:eastAsia="標楷體" w:hAnsi="Verdana" w:hint="eastAsia"/>
        </w:rPr>
        <w:t xml:space="preserve">   4.</w:t>
      </w:r>
      <w:r w:rsidR="00823DBC">
        <w:rPr>
          <w:rFonts w:ascii="Verdana" w:eastAsia="標楷體" w:hAnsi="Verdana"/>
        </w:rPr>
        <w:t>take a shower</w:t>
      </w:r>
      <w:r w:rsidRPr="00981B5B">
        <w:rPr>
          <w:rFonts w:ascii="Verdana" w:eastAsia="標楷體" w:hAnsi="Verdana" w:hint="eastAsia"/>
        </w:rPr>
        <w:t>；</w:t>
      </w:r>
      <w:r w:rsidR="00823DBC">
        <w:rPr>
          <w:rFonts w:ascii="Verdana" w:eastAsia="標楷體" w:hAnsi="Verdana" w:hint="eastAsia"/>
        </w:rPr>
        <w:t>洗澡</w:t>
      </w:r>
      <w:r w:rsidRPr="00981B5B"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 w:hint="eastAsia"/>
        </w:rPr>
        <w:t xml:space="preserve"> </w:t>
      </w:r>
      <w:r w:rsidRPr="00981B5B">
        <w:rPr>
          <w:rFonts w:ascii="Verdana" w:eastAsia="標楷體" w:hAnsi="Verdana" w:hint="eastAsia"/>
        </w:rPr>
        <w:t>5.</w:t>
      </w:r>
      <w:r w:rsidR="00823DBC">
        <w:rPr>
          <w:rFonts w:ascii="Verdana" w:eastAsia="標楷體" w:hAnsi="Verdana"/>
        </w:rPr>
        <w:t>black</w:t>
      </w:r>
      <w:r w:rsidRPr="00981B5B">
        <w:rPr>
          <w:rFonts w:ascii="Verdana" w:eastAsia="標楷體" w:hAnsi="Verdana" w:hint="eastAsia"/>
        </w:rPr>
        <w:t>；</w:t>
      </w:r>
      <w:r w:rsidR="00823DBC" w:rsidRPr="00A84576">
        <w:rPr>
          <w:rFonts w:ascii="標楷體" w:eastAsia="標楷體" w:hAnsi="標楷體" w:cs="新細明體" w:hint="eastAsia"/>
          <w:kern w:val="0"/>
          <w:szCs w:val="24"/>
        </w:rPr>
        <w:t>黑色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4E5E7FB9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2F93AFC8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7A6C5D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4FCB46B3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very much</w:t>
            </w:r>
            <w:r w:rsidR="00E64C18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微軟正黑體" w:hAnsi="Verdana" w:cs="微軟正黑體"/>
                <w:sz w:val="26"/>
                <w:szCs w:val="26"/>
              </w:rPr>
              <w:t>I like it very much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very much</w:t>
            </w:r>
          </w:p>
          <w:p w14:paraId="44641FF6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movie</w:t>
            </w:r>
            <w:r w:rsidR="00E64C18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微軟正黑體" w:hAnsi="Verdana" w:cs="微軟正黑體"/>
                <w:sz w:val="26"/>
                <w:szCs w:val="26"/>
              </w:rPr>
              <w:t>I don’t like this movie</w:t>
            </w:r>
            <w:r w:rsidR="00E64C18" w:rsidRPr="00C2145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movie</w:t>
            </w:r>
          </w:p>
          <w:p w14:paraId="502AFF87" w14:textId="77777777" w:rsidR="00FE70D5" w:rsidRPr="00C21457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English</w:t>
            </w:r>
            <w:r w:rsidR="00E64C18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微軟正黑體" w:hAnsi="Verdana" w:cs="微軟正黑體"/>
                <w:sz w:val="26"/>
                <w:szCs w:val="26"/>
              </w:rPr>
              <w:t>She is her English teacher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English</w:t>
            </w:r>
            <w:r w:rsidRPr="00C2145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C214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take a shower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微軟正黑體" w:hAnsi="Verdana" w:cs="微軟正黑體"/>
                <w:sz w:val="26"/>
                <w:szCs w:val="26"/>
              </w:rPr>
              <w:t>I take a shower every day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take a shower</w:t>
            </w:r>
          </w:p>
          <w:p w14:paraId="1C99ABBF" w14:textId="77777777" w:rsidR="00FE70D5" w:rsidRPr="00670ECA" w:rsidRDefault="00FE70D5" w:rsidP="00E64C18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black</w:t>
            </w:r>
            <w:r w:rsidR="00E64C18" w:rsidRPr="00C2145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微軟正黑體" w:hAnsi="Verdana" w:cs="微軟正黑體"/>
                <w:sz w:val="26"/>
                <w:szCs w:val="26"/>
              </w:rPr>
              <w:t>I have a black pen.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C2145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C214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23DBC" w:rsidRPr="00C21457">
              <w:rPr>
                <w:rFonts w:ascii="Verdana" w:eastAsia="標楷體" w:hAnsi="Verdana"/>
                <w:sz w:val="26"/>
                <w:szCs w:val="26"/>
              </w:rPr>
              <w:t>black</w:t>
            </w:r>
          </w:p>
        </w:tc>
      </w:tr>
    </w:tbl>
    <w:p w14:paraId="1A56C509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0DD1A22B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3E47126E" w14:textId="77777777" w:rsidR="00E64C18" w:rsidRPr="00981B5B" w:rsidRDefault="00E64C18" w:rsidP="00E64C18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/>
        </w:rPr>
        <w:t xml:space="preserve">1. </w:t>
      </w:r>
      <w:r w:rsidR="00581C45">
        <w:rPr>
          <w:rFonts w:ascii="Verdana" w:eastAsia="標楷體" w:hAnsi="Verdana" w:hint="eastAsia"/>
        </w:rPr>
        <w:t>你喜歡這隻白貓還是那隻黑貓</w:t>
      </w:r>
      <w:r w:rsidR="00581C45">
        <w:rPr>
          <w:rFonts w:ascii="Verdana" w:eastAsia="標楷體" w:hAnsi="Verdana" w:hint="eastAsia"/>
        </w:rPr>
        <w:t>?</w:t>
      </w:r>
    </w:p>
    <w:p w14:paraId="479AD263" w14:textId="77777777" w:rsidR="00E64C18" w:rsidRPr="00981B5B" w:rsidRDefault="00E64C18" w:rsidP="00E64C18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/>
        </w:rPr>
        <w:t xml:space="preserve">2. </w:t>
      </w:r>
      <w:r w:rsidR="00581C45">
        <w:rPr>
          <w:rFonts w:ascii="Verdana" w:eastAsia="標楷體" w:hAnsi="Verdana" w:hint="eastAsia"/>
        </w:rPr>
        <w:t>我喜歡這隻白貓。那你呢</w:t>
      </w:r>
      <w:r w:rsidR="00581C45">
        <w:rPr>
          <w:rFonts w:ascii="Verdana" w:eastAsia="標楷體" w:hAnsi="Verdana" w:hint="eastAsia"/>
        </w:rPr>
        <w:t>?</w:t>
      </w:r>
    </w:p>
    <w:p w14:paraId="1986044C" w14:textId="77777777" w:rsidR="00E64C18" w:rsidRPr="00981B5B" w:rsidRDefault="00E64C18" w:rsidP="00E64C18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/>
        </w:rPr>
        <w:t xml:space="preserve">3. </w:t>
      </w:r>
      <w:r w:rsidR="00581C45">
        <w:rPr>
          <w:rFonts w:ascii="Verdana" w:eastAsia="標楷體" w:hAnsi="Verdana" w:hint="eastAsia"/>
        </w:rPr>
        <w:t>我比較喜歡那隻</w:t>
      </w:r>
      <w:r w:rsidR="007A6C5D">
        <w:rPr>
          <w:rFonts w:ascii="Verdana" w:eastAsia="標楷體" w:hAnsi="Verdana" w:hint="eastAsia"/>
        </w:rPr>
        <w:t>黑貓</w:t>
      </w:r>
      <w:r w:rsidR="00581C45">
        <w:rPr>
          <w:rFonts w:ascii="Verdana" w:eastAsia="標楷體" w:hAnsi="Verdana" w:hint="eastAsia"/>
        </w:rPr>
        <w:t>。牠非常可愛。</w:t>
      </w:r>
    </w:p>
    <w:p w14:paraId="455F9367" w14:textId="77777777" w:rsidR="00E64C18" w:rsidRPr="00981B5B" w:rsidRDefault="00E64C18" w:rsidP="00E64C18">
      <w:pPr>
        <w:spacing w:line="360" w:lineRule="auto"/>
        <w:rPr>
          <w:rFonts w:ascii="Verdana" w:eastAsia="標楷體" w:hAnsi="Verdana"/>
        </w:rPr>
      </w:pPr>
      <w:r w:rsidRPr="00981B5B">
        <w:rPr>
          <w:rFonts w:ascii="Verdana" w:eastAsia="標楷體" w:hAnsi="Verdana"/>
        </w:rPr>
        <w:t xml:space="preserve">4. </w:t>
      </w:r>
      <w:r w:rsidR="00581C45">
        <w:rPr>
          <w:rFonts w:ascii="Verdana" w:eastAsia="標楷體" w:hAnsi="Verdana" w:hint="eastAsia"/>
        </w:rPr>
        <w:t>你覺得黃貓如何呢</w:t>
      </w:r>
      <w:r w:rsidR="00581C45">
        <w:rPr>
          <w:rFonts w:ascii="Verdana" w:eastAsia="標楷體" w:hAnsi="Verdana" w:hint="eastAsia"/>
        </w:rPr>
        <w:t>?</w:t>
      </w:r>
    </w:p>
    <w:p w14:paraId="7EA6AE4E" w14:textId="77777777" w:rsidR="00E64C18" w:rsidRPr="00670ECA" w:rsidRDefault="00E64C18" w:rsidP="00FE70D5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 w:hint="eastAsia"/>
        </w:rPr>
        <w:t xml:space="preserve">5. </w:t>
      </w:r>
      <w:r w:rsidR="00581C45">
        <w:rPr>
          <w:rFonts w:ascii="Verdana" w:eastAsia="標楷體" w:hAnsi="Verdana" w:hint="eastAsia"/>
        </w:rPr>
        <w:t>還可以。</w:t>
      </w:r>
    </w:p>
    <w:p w14:paraId="5B79E902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EECE989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000B2E76" w14:textId="77777777" w:rsidTr="000A10FA">
        <w:trPr>
          <w:trHeight w:val="1573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C8179F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443EE323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3B9C8E48" w14:textId="77777777" w:rsidR="00FE70D5" w:rsidRPr="00670ECA" w:rsidRDefault="000A10FA" w:rsidP="000A10FA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48021139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125BA5EE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C21457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60F963FD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="0017617F">
        <w:rPr>
          <w:rFonts w:ascii="Verdana" w:eastAsia="標楷體" w:hAnsi="Verdana"/>
          <w:sz w:val="28"/>
          <w:szCs w:val="28"/>
        </w:rPr>
        <w:t xml:space="preserve"> (</w:t>
      </w:r>
      <w:r w:rsidR="002D2D55">
        <w:rPr>
          <w:rFonts w:ascii="Verdana" w:eastAsia="標楷體" w:hAnsi="Verdana" w:hint="eastAsia"/>
          <w:sz w:val="28"/>
          <w:szCs w:val="28"/>
        </w:rPr>
        <w:t>1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3)</w:t>
      </w:r>
    </w:p>
    <w:p w14:paraId="5A7DDA84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2934F297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6F4B4F43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372CB753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4981B9E7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10C5A917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9F4867D" w14:textId="77777777" w:rsidR="007D1E8B" w:rsidRPr="00CB19DF" w:rsidRDefault="007D1E8B" w:rsidP="007D1E8B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8B6B79">
        <w:rPr>
          <w:rFonts w:ascii="Verdana" w:eastAsia="標楷體" w:hAnsi="Verdana"/>
        </w:rPr>
        <w:t>I like it very much.</w:t>
      </w:r>
    </w:p>
    <w:p w14:paraId="04D8268E" w14:textId="77777777" w:rsidR="007D1E8B" w:rsidRPr="00CB19DF" w:rsidRDefault="007D1E8B" w:rsidP="007D1E8B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2. Does </w:t>
      </w:r>
      <w:r w:rsidR="008B6B79">
        <w:rPr>
          <w:rFonts w:ascii="Verdana" w:eastAsia="標楷體" w:hAnsi="Verdana"/>
        </w:rPr>
        <w:t>he like this cat or that cat</w:t>
      </w:r>
      <w:r w:rsidRPr="00CB19DF">
        <w:rPr>
          <w:rFonts w:ascii="Verdana" w:eastAsia="標楷體" w:hAnsi="Verdana" w:hint="eastAsia"/>
        </w:rPr>
        <w:t>?</w:t>
      </w:r>
    </w:p>
    <w:p w14:paraId="734BD173" w14:textId="77777777" w:rsidR="007D1E8B" w:rsidRPr="00CB19DF" w:rsidRDefault="007D1E8B" w:rsidP="007D1E8B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>3.</w:t>
      </w:r>
      <w:r w:rsidR="002D2D55">
        <w:rPr>
          <w:rFonts w:ascii="Verdana" w:eastAsia="標楷體" w:hAnsi="Verdana" w:hint="eastAsia"/>
        </w:rPr>
        <w:t xml:space="preserve">No, </w:t>
      </w:r>
      <w:r w:rsidR="00EC63C6">
        <w:rPr>
          <w:rFonts w:ascii="Verdana" w:eastAsia="標楷體" w:hAnsi="Verdana"/>
        </w:rPr>
        <w:t>he / she</w:t>
      </w:r>
      <w:r w:rsidR="002D2D55">
        <w:rPr>
          <w:rFonts w:ascii="Verdana" w:eastAsia="標楷體" w:hAnsi="Verdana" w:hint="eastAsia"/>
        </w:rPr>
        <w:t xml:space="preserve"> doesn</w:t>
      </w:r>
      <w:r w:rsidR="002D2D55">
        <w:rPr>
          <w:rFonts w:ascii="Verdana" w:eastAsia="標楷體" w:hAnsi="Verdana"/>
        </w:rPr>
        <w:t>’</w:t>
      </w:r>
      <w:r w:rsidR="002D2D55">
        <w:rPr>
          <w:rFonts w:ascii="Verdana" w:eastAsia="標楷體" w:hAnsi="Verdana" w:hint="eastAsia"/>
        </w:rPr>
        <w:t>t.</w:t>
      </w:r>
      <w:r w:rsidRPr="00CB19DF">
        <w:rPr>
          <w:rFonts w:ascii="Verdana" w:eastAsia="標楷體" w:hAnsi="Verdana" w:hint="eastAsia"/>
        </w:rPr>
        <w:t xml:space="preserve"> It</w:t>
      </w:r>
      <w:r w:rsidRPr="00CB19DF">
        <w:rPr>
          <w:rFonts w:ascii="Verdana" w:eastAsia="標楷體" w:hAnsi="Verdana"/>
        </w:rPr>
        <w:t xml:space="preserve"> is </w:t>
      </w:r>
      <w:r w:rsidR="008B6B79">
        <w:rPr>
          <w:rFonts w:ascii="Verdana" w:eastAsia="標楷體" w:hAnsi="Verdana"/>
        </w:rPr>
        <w:t>boring.</w:t>
      </w:r>
    </w:p>
    <w:p w14:paraId="3EAF2E00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61848E57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r w:rsidRPr="00B83E73">
        <w:rPr>
          <w:rFonts w:eastAsia="標楷體" w:hint="eastAsia"/>
          <w:b w:val="0"/>
          <w:position w:val="2"/>
          <w:szCs w:val="28"/>
        </w:rPr>
        <w:t>每句</w:t>
      </w:r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5557F5D" w14:textId="77777777" w:rsidR="007D1E8B" w:rsidRPr="00CB19DF" w:rsidRDefault="00A30664" w:rsidP="007D1E8B">
      <w:pPr>
        <w:spacing w:line="360" w:lineRule="auto"/>
        <w:rPr>
          <w:szCs w:val="28"/>
        </w:rPr>
      </w:pPr>
      <w:r>
        <w:rPr>
          <w:rFonts w:ascii="Verdana" w:eastAsia="標楷體" w:hAnsi="Verdana"/>
        </w:rPr>
        <w:t>1. boring</w:t>
      </w:r>
      <w:r>
        <w:rPr>
          <w:szCs w:val="28"/>
        </w:rPr>
        <w:t xml:space="preserve">  </w:t>
      </w:r>
      <w:r w:rsidR="002B0519">
        <w:rPr>
          <w:rFonts w:hint="eastAsia"/>
          <w:szCs w:val="28"/>
        </w:rPr>
        <w:t xml:space="preserve"> </w:t>
      </w:r>
      <w:r w:rsidR="00061C12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her</w:t>
      </w:r>
      <w:r>
        <w:rPr>
          <w:szCs w:val="28"/>
        </w:rPr>
        <w:t xml:space="preserve">  </w:t>
      </w:r>
      <w:r w:rsidR="00061C12">
        <w:rPr>
          <w:rFonts w:hint="eastAsia"/>
          <w:szCs w:val="28"/>
        </w:rPr>
        <w:t xml:space="preserve"> </w:t>
      </w:r>
      <w:r w:rsidR="002B051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it</w:t>
      </w:r>
      <w:r>
        <w:rPr>
          <w:szCs w:val="28"/>
        </w:rPr>
        <w:t xml:space="preserve">  </w:t>
      </w:r>
      <w:r w:rsidR="00061C12">
        <w:rPr>
          <w:rFonts w:hint="eastAsia"/>
          <w:szCs w:val="28"/>
        </w:rPr>
        <w:t xml:space="preserve"> </w:t>
      </w:r>
      <w:r w:rsidR="002B051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4. it</w:t>
      </w:r>
      <w:r>
        <w:rPr>
          <w:szCs w:val="28"/>
        </w:rPr>
        <w:t xml:space="preserve">   </w:t>
      </w:r>
      <w:r w:rsidR="002B0519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5. very much</w:t>
      </w:r>
    </w:p>
    <w:p w14:paraId="2C03F1DF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E62BEBF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1D3C6AD9" w14:textId="77777777" w:rsidR="008B6B79" w:rsidRDefault="008B6B79" w:rsidP="008B6B79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標楷體"/>
        </w:rPr>
        <w:t>He likes that one better.</w:t>
      </w:r>
    </w:p>
    <w:p w14:paraId="31DBC8EC" w14:textId="77777777" w:rsidR="008B6B79" w:rsidRDefault="008B6B79" w:rsidP="008B6B79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/>
        </w:rPr>
        <w:t>Does she like this car or that car?</w:t>
      </w:r>
    </w:p>
    <w:p w14:paraId="57B7C127" w14:textId="77777777" w:rsidR="008B6B79" w:rsidRDefault="008B6B79" w:rsidP="008B6B79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We do not like it at all.</w:t>
      </w:r>
    </w:p>
    <w:p w14:paraId="3F79D095" w14:textId="77777777" w:rsidR="008B6B79" w:rsidRDefault="008B6B79" w:rsidP="008B6B79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It is too boring.</w:t>
      </w:r>
    </w:p>
    <w:p w14:paraId="3F43AEAF" w14:textId="77777777" w:rsidR="007D1E8B" w:rsidRPr="00CB19DF" w:rsidRDefault="008B6B79" w:rsidP="008B6B7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cs="Arial"/>
        </w:rPr>
        <w:t>I like that doctor, too.</w:t>
      </w:r>
    </w:p>
    <w:p w14:paraId="22913F26" w14:textId="77777777" w:rsidR="00FE70D5" w:rsidRPr="007D1E8B" w:rsidRDefault="00FE70D5" w:rsidP="009F2C46">
      <w:pPr>
        <w:spacing w:line="360" w:lineRule="auto"/>
        <w:rPr>
          <w:rFonts w:ascii="Verdana" w:eastAsia="標楷體" w:hAnsi="Verdana"/>
        </w:rPr>
      </w:pPr>
    </w:p>
    <w:p w14:paraId="39306AE6" w14:textId="77777777" w:rsidR="00FE70D5" w:rsidRPr="00670ECA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670ECA">
        <w:rPr>
          <w:rFonts w:ascii="Verdana" w:eastAsia="標楷體" w:hAnsi="Verdana"/>
        </w:rPr>
        <w:br w:type="page"/>
      </w:r>
      <w:r w:rsidRPr="00670ECA">
        <w:rPr>
          <w:rFonts w:ascii="Verdana" w:eastAsia="標楷體" w:hAnsi="Verdana" w:hint="eastAsia"/>
          <w:sz w:val="40"/>
        </w:rPr>
        <w:lastRenderedPageBreak/>
        <w:t>博幼英文檢測卷</w:t>
      </w:r>
      <w:r w:rsidRPr="00670ECA">
        <w:rPr>
          <w:rFonts w:ascii="Verdana" w:eastAsia="標楷體" w:hAnsi="Verdana" w:hint="eastAsia"/>
          <w:sz w:val="40"/>
        </w:rPr>
        <w:t>-</w:t>
      </w:r>
      <w:r w:rsidR="00F53426" w:rsidRPr="00670ECA">
        <w:rPr>
          <w:rFonts w:ascii="Verdana" w:eastAsia="標楷體" w:hAnsi="Verdana" w:hint="eastAsia"/>
          <w:sz w:val="40"/>
        </w:rPr>
        <w:t>初級下</w:t>
      </w:r>
      <w:r w:rsidRPr="00670ECA">
        <w:rPr>
          <w:rFonts w:ascii="Verdana" w:eastAsia="標楷體" w:hAnsi="Verdana" w:hint="eastAsia"/>
          <w:sz w:val="40"/>
        </w:rPr>
        <w:t>-</w:t>
      </w:r>
      <w:r w:rsidRPr="00670ECA">
        <w:rPr>
          <w:rFonts w:ascii="Verdana" w:eastAsia="標楷體" w:hAnsi="Verdana" w:hint="eastAsia"/>
          <w:sz w:val="40"/>
        </w:rPr>
        <w:t>第</w:t>
      </w:r>
      <w:r w:rsidR="00F53426" w:rsidRPr="00670ECA">
        <w:rPr>
          <w:rFonts w:ascii="Verdana" w:eastAsia="標楷體" w:hAnsi="Verdana" w:hint="eastAsia"/>
          <w:sz w:val="40"/>
        </w:rPr>
        <w:t>二十四</w:t>
      </w:r>
      <w:r w:rsidRPr="00670ECA">
        <w:rPr>
          <w:rFonts w:ascii="Verdana" w:eastAsia="標楷體" w:hAnsi="Verdana" w:hint="eastAsia"/>
          <w:sz w:val="40"/>
        </w:rPr>
        <w:t>課</w:t>
      </w:r>
      <w:r w:rsidRPr="00670ECA">
        <w:rPr>
          <w:rFonts w:ascii="Verdana" w:eastAsia="標楷體" w:hAnsi="Verdana" w:hint="eastAsia"/>
          <w:sz w:val="40"/>
        </w:rPr>
        <w:t xml:space="preserve"> </w:t>
      </w:r>
      <w:r w:rsidRPr="00670ECA">
        <w:rPr>
          <w:rFonts w:ascii="Verdana" w:eastAsia="標楷體" w:hAnsi="Verdana" w:hint="eastAsia"/>
          <w:sz w:val="40"/>
        </w:rPr>
        <w:t>答案卷</w:t>
      </w:r>
    </w:p>
    <w:p w14:paraId="1181C815" w14:textId="77777777" w:rsidR="00FE70D5" w:rsidRPr="00670ECA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3AE58EE4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t>Pa</w:t>
      </w:r>
      <w:r w:rsidRPr="00670ECA">
        <w:rPr>
          <w:rFonts w:ascii="Verdana" w:eastAsia="標楷體" w:hAnsi="Verdana"/>
          <w:b/>
          <w:sz w:val="40"/>
          <w:u w:val="double"/>
        </w:rPr>
        <w:t>rt A</w:t>
      </w:r>
    </w:p>
    <w:p w14:paraId="13A7A2B0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670ECA">
        <w:rPr>
          <w:rFonts w:eastAsia="標楷體" w:hint="eastAsia"/>
          <w:bCs/>
          <w:position w:val="2"/>
          <w:sz w:val="28"/>
          <w:szCs w:val="28"/>
        </w:rPr>
        <w:t>每格</w:t>
      </w:r>
      <w:r w:rsidRPr="00670ECA">
        <w:rPr>
          <w:rFonts w:eastAsia="標楷體" w:hint="eastAsia"/>
          <w:bCs/>
          <w:position w:val="2"/>
          <w:sz w:val="28"/>
          <w:szCs w:val="28"/>
        </w:rPr>
        <w:t>3</w:t>
      </w:r>
      <w:r w:rsidRPr="00670ECA">
        <w:rPr>
          <w:rFonts w:eastAsia="標楷體" w:hint="eastAsia"/>
          <w:bCs/>
          <w:position w:val="2"/>
          <w:sz w:val="28"/>
          <w:szCs w:val="28"/>
        </w:rPr>
        <w:t>分，共</w:t>
      </w:r>
      <w:r w:rsidRPr="00670ECA">
        <w:rPr>
          <w:rFonts w:eastAsia="標楷體" w:hint="eastAsia"/>
          <w:bCs/>
          <w:position w:val="2"/>
          <w:sz w:val="28"/>
          <w:szCs w:val="28"/>
        </w:rPr>
        <w:t>30</w:t>
      </w:r>
      <w:r w:rsidRPr="00670ECA">
        <w:rPr>
          <w:rFonts w:eastAsia="標楷體" w:hint="eastAsia"/>
          <w:bCs/>
          <w:position w:val="2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118F5F5" w14:textId="77777777" w:rsidR="00FE70D5" w:rsidRPr="00670ECA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670ECA">
        <w:rPr>
          <w:rFonts w:ascii="標楷體" w:eastAsia="標楷體" w:hAnsi="標楷體" w:hint="eastAsia"/>
          <w:b/>
        </w:rPr>
        <w:t>＊</w:t>
      </w:r>
      <w:r w:rsidRPr="00670ECA">
        <w:rPr>
          <w:rFonts w:ascii="Verdana" w:eastAsia="標楷體" w:hAnsi="Verdana" w:hint="eastAsia"/>
          <w:b/>
        </w:rPr>
        <w:t>每題老師可唸兩次</w:t>
      </w:r>
    </w:p>
    <w:p w14:paraId="55A07E6F" w14:textId="77777777" w:rsidR="00FE70D5" w:rsidRPr="00670ECA" w:rsidRDefault="00E64C18" w:rsidP="00FE70D5">
      <w:pPr>
        <w:spacing w:line="440" w:lineRule="exact"/>
        <w:rPr>
          <w:rFonts w:ascii="Verdana" w:eastAsia="標楷體" w:hAnsi="Verdana"/>
          <w:sz w:val="22"/>
        </w:rPr>
      </w:pPr>
      <w:r w:rsidRPr="00981B5B">
        <w:rPr>
          <w:rFonts w:ascii="Verdana" w:eastAsia="標楷體" w:hAnsi="Verdana" w:hint="eastAsia"/>
        </w:rPr>
        <w:t>1.</w:t>
      </w:r>
      <w:r w:rsidRPr="00FB062E">
        <w:rPr>
          <w:rFonts w:ascii="Verdana" w:eastAsia="標楷體" w:hAnsi="Verdana" w:hint="eastAsia"/>
        </w:rPr>
        <w:t xml:space="preserve"> </w:t>
      </w:r>
      <w:r w:rsidR="00901294">
        <w:rPr>
          <w:rFonts w:ascii="Verdana" w:eastAsia="標楷體" w:hAnsi="Verdana"/>
        </w:rPr>
        <w:t>hand</w:t>
      </w:r>
      <w:r w:rsidRPr="00981B5B">
        <w:rPr>
          <w:rFonts w:ascii="Verdana" w:eastAsia="標楷體" w:hAnsi="Verdana" w:hint="eastAsia"/>
        </w:rPr>
        <w:t>；</w:t>
      </w:r>
      <w:r w:rsidR="00901294">
        <w:rPr>
          <w:rFonts w:ascii="Verdana" w:eastAsia="標楷體" w:hAnsi="Verdana" w:hint="eastAsia"/>
        </w:rPr>
        <w:t>手</w:t>
      </w:r>
      <w:r w:rsidRPr="00981B5B">
        <w:rPr>
          <w:rFonts w:ascii="Verdana" w:eastAsia="標楷體" w:hAnsi="Verdana" w:hint="eastAsia"/>
        </w:rPr>
        <w:t xml:space="preserve">   2.</w:t>
      </w:r>
      <w:r w:rsidRPr="00FB062E">
        <w:rPr>
          <w:rFonts w:ascii="Verdana" w:eastAsia="標楷體" w:hAnsi="Verdana" w:hint="eastAsia"/>
        </w:rPr>
        <w:t xml:space="preserve"> </w:t>
      </w:r>
      <w:r w:rsidR="00901294">
        <w:rPr>
          <w:rFonts w:ascii="Verdana" w:eastAsia="標楷體" w:hAnsi="Verdana"/>
        </w:rPr>
        <w:t>hair</w:t>
      </w:r>
      <w:r w:rsidRPr="00981B5B">
        <w:rPr>
          <w:rFonts w:ascii="Verdana" w:eastAsia="標楷體" w:hAnsi="Verdana" w:hint="eastAsia"/>
        </w:rPr>
        <w:t>；</w:t>
      </w:r>
      <w:r w:rsidR="00901294">
        <w:rPr>
          <w:rFonts w:ascii="Verdana" w:eastAsia="標楷體" w:hAnsi="Verdana" w:hint="eastAsia"/>
        </w:rPr>
        <w:t>頭髮</w:t>
      </w:r>
      <w:r w:rsidRPr="00981B5B">
        <w:rPr>
          <w:rFonts w:ascii="Verdana" w:eastAsia="標楷體" w:hAnsi="Verdana" w:hint="eastAsia"/>
        </w:rPr>
        <w:t xml:space="preserve">   3.</w:t>
      </w:r>
      <w:r w:rsidRPr="00FB062E">
        <w:rPr>
          <w:rFonts w:ascii="Verdana" w:eastAsia="標楷體" w:hAnsi="Verdana" w:hint="eastAsia"/>
        </w:rPr>
        <w:t xml:space="preserve"> </w:t>
      </w:r>
      <w:r w:rsidR="00901294">
        <w:rPr>
          <w:rFonts w:ascii="Verdana" w:eastAsia="標楷體" w:hAnsi="Verdana"/>
        </w:rPr>
        <w:t>eye</w:t>
      </w:r>
      <w:r w:rsidRPr="00981B5B">
        <w:rPr>
          <w:rFonts w:ascii="Verdana" w:eastAsia="標楷體" w:hAnsi="Verdana" w:hint="eastAsia"/>
        </w:rPr>
        <w:t>；</w:t>
      </w:r>
      <w:r w:rsidR="00901294">
        <w:rPr>
          <w:rFonts w:ascii="標楷體" w:eastAsia="標楷體" w:hAnsi="標楷體" w:cs="新細明體" w:hint="eastAsia"/>
          <w:kern w:val="0"/>
          <w:szCs w:val="24"/>
        </w:rPr>
        <w:t>眼睛</w:t>
      </w:r>
      <w:r w:rsidRPr="00981B5B">
        <w:rPr>
          <w:rFonts w:ascii="Verdana" w:eastAsia="標楷體" w:hAnsi="Verdana" w:hint="eastAsia"/>
        </w:rPr>
        <w:t xml:space="preserve">   4. </w:t>
      </w:r>
      <w:r w:rsidR="00901294">
        <w:rPr>
          <w:rFonts w:ascii="Verdana" w:eastAsia="標楷體" w:hAnsi="Verdana"/>
        </w:rPr>
        <w:t>face</w:t>
      </w:r>
      <w:r w:rsidRPr="00981B5B">
        <w:rPr>
          <w:rFonts w:ascii="Verdana" w:eastAsia="標楷體" w:hAnsi="Verdana" w:hint="eastAsia"/>
        </w:rPr>
        <w:t>；</w:t>
      </w:r>
      <w:r w:rsidR="00901294">
        <w:rPr>
          <w:rFonts w:ascii="Verdana" w:eastAsia="標楷體" w:hAnsi="Verdana" w:hint="eastAsia"/>
        </w:rPr>
        <w:t>臉</w:t>
      </w:r>
      <w:r w:rsidRPr="00981B5B">
        <w:rPr>
          <w:rFonts w:ascii="Verdana" w:eastAsia="標楷體" w:hAnsi="Verdana" w:hint="eastAsia"/>
        </w:rPr>
        <w:t xml:space="preserve">   5.</w:t>
      </w:r>
      <w:r w:rsidRPr="00FB062E">
        <w:rPr>
          <w:rFonts w:ascii="Verdana" w:eastAsia="標楷體" w:hAnsi="Verdana" w:hint="eastAsia"/>
        </w:rPr>
        <w:t xml:space="preserve"> </w:t>
      </w:r>
      <w:r w:rsidR="00901294">
        <w:rPr>
          <w:rFonts w:ascii="Verdana" w:eastAsia="標楷體" w:hAnsi="Verdana"/>
        </w:rPr>
        <w:t>head</w:t>
      </w:r>
      <w:r w:rsidRPr="00981B5B">
        <w:rPr>
          <w:rFonts w:ascii="Verdana" w:eastAsia="標楷體" w:hAnsi="Verdana" w:hint="eastAsia"/>
        </w:rPr>
        <w:t>；</w:t>
      </w:r>
      <w:r w:rsidR="00901294">
        <w:rPr>
          <w:rFonts w:ascii="Verdana" w:eastAsia="標楷體" w:hAnsi="Verdana" w:hint="eastAsia"/>
        </w:rPr>
        <w:t>頭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670ECA" w14:paraId="0041D90C" w14:textId="77777777" w:rsidTr="006A68D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91F5EA4" w14:textId="77777777" w:rsidR="00FE70D5" w:rsidRPr="00670ECA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7A6C5D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670ECA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137E65CA" w14:textId="77777777" w:rsidR="00FE70D5" w:rsidRPr="007A6C5D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7A6C5D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hand</w:t>
            </w:r>
            <w:r w:rsidR="00C47411" w:rsidRPr="007A6C5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微軟正黑體" w:hAnsi="Verdana" w:cs="微軟正黑體"/>
                <w:sz w:val="26"/>
                <w:szCs w:val="26"/>
              </w:rPr>
              <w:t>The monster has one hand</w:t>
            </w:r>
            <w:r w:rsidR="00C47411" w:rsidRPr="007A6C5D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hand</w:t>
            </w:r>
          </w:p>
          <w:p w14:paraId="7313B04D" w14:textId="77777777" w:rsidR="00FE70D5" w:rsidRPr="007A6C5D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hair</w:t>
            </w:r>
            <w:r w:rsidR="00C47411" w:rsidRPr="007A6C5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微軟正黑體" w:hAnsi="Verdana" w:cs="微軟正黑體"/>
                <w:sz w:val="26"/>
                <w:szCs w:val="26"/>
              </w:rPr>
              <w:t>My hair is long.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hair</w:t>
            </w:r>
          </w:p>
          <w:p w14:paraId="555F6379" w14:textId="77777777" w:rsidR="00C47411" w:rsidRPr="007A6C5D" w:rsidRDefault="00FE70D5" w:rsidP="006A68D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eye</w:t>
            </w:r>
            <w:r w:rsidR="00C47411" w:rsidRPr="007A6C5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微軟正黑體" w:hAnsi="Verdana" w:cs="微軟正黑體"/>
                <w:sz w:val="26"/>
                <w:szCs w:val="26"/>
              </w:rPr>
              <w:t>The monster has one eye.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eye</w:t>
            </w:r>
          </w:p>
          <w:p w14:paraId="4777E935" w14:textId="77777777" w:rsidR="00FE70D5" w:rsidRPr="007A6C5D" w:rsidRDefault="00FE70D5" w:rsidP="006A68D9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7A6C5D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face</w:t>
            </w:r>
            <w:r w:rsidR="00C47411" w:rsidRPr="007A6C5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47411" w:rsidRPr="007A6C5D">
              <w:rPr>
                <w:rFonts w:ascii="Verdana" w:eastAsia="微軟正黑體" w:hAnsi="Verdana" w:cs="微軟正黑體"/>
                <w:sz w:val="26"/>
                <w:szCs w:val="26"/>
              </w:rPr>
              <w:t>I have a round face.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face</w:t>
            </w:r>
          </w:p>
          <w:p w14:paraId="5E3A5E55" w14:textId="77777777" w:rsidR="00FE70D5" w:rsidRPr="00670ECA" w:rsidRDefault="00FE70D5" w:rsidP="00C47411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head</w:t>
            </w:r>
            <w:r w:rsidR="00C47411" w:rsidRPr="007A6C5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微軟正黑體" w:hAnsi="Verdana" w:cs="微軟正黑體"/>
                <w:sz w:val="26"/>
                <w:szCs w:val="26"/>
              </w:rPr>
              <w:t>I have a big head.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7A6C5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7A6C5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01294" w:rsidRPr="007A6C5D">
              <w:rPr>
                <w:rFonts w:ascii="Verdana" w:eastAsia="標楷體" w:hAnsi="Verdana"/>
                <w:sz w:val="26"/>
                <w:szCs w:val="26"/>
              </w:rPr>
              <w:t>head</w:t>
            </w:r>
          </w:p>
        </w:tc>
      </w:tr>
    </w:tbl>
    <w:p w14:paraId="79303FA1" w14:textId="77777777" w:rsidR="00FE70D5" w:rsidRPr="00670EC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4B05EC04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670ECA">
        <w:rPr>
          <w:rFonts w:ascii="Verdana" w:eastAsia="標楷體" w:hAnsi="Verdana" w:hint="eastAsia"/>
          <w:b w:val="0"/>
        </w:rPr>
        <w:t>二、</w:t>
      </w:r>
      <w:r w:rsidR="00B70069">
        <w:rPr>
          <w:rFonts w:ascii="Verdana" w:eastAsia="標楷體" w:hAnsi="Verdana" w:hint="eastAsia"/>
        </w:rPr>
        <w:t>對話</w:t>
      </w:r>
      <w:r w:rsidRPr="00670ECA">
        <w:rPr>
          <w:rFonts w:ascii="Verdana" w:eastAsia="標楷體" w:hAnsi="Verdana" w:hint="eastAsia"/>
        </w:rPr>
        <w:t>翻譯</w:t>
      </w:r>
      <w:r w:rsidRPr="00670ECA">
        <w:rPr>
          <w:rFonts w:ascii="Verdana" w:eastAsia="標楷體" w:hAnsi="Verdana" w:hint="eastAsia"/>
          <w:b w:val="0"/>
        </w:rPr>
        <w:t>（</w:t>
      </w:r>
      <w:r w:rsidRPr="00670ECA">
        <w:rPr>
          <w:rFonts w:eastAsia="標楷體"/>
          <w:b w:val="0"/>
          <w:szCs w:val="28"/>
        </w:rPr>
        <w:t>每句</w:t>
      </w:r>
      <w:r w:rsidRPr="00670ECA">
        <w:rPr>
          <w:rFonts w:eastAsia="標楷體"/>
          <w:b w:val="0"/>
          <w:szCs w:val="28"/>
        </w:rPr>
        <w:t>8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40</w:t>
      </w:r>
      <w:r w:rsidRPr="00670ECA">
        <w:rPr>
          <w:rFonts w:eastAsia="標楷體"/>
          <w:b w:val="0"/>
          <w:szCs w:val="28"/>
        </w:rPr>
        <w:t>分</w:t>
      </w:r>
      <w:r w:rsidRPr="00670ECA">
        <w:rPr>
          <w:rFonts w:ascii="Verdana" w:eastAsia="標楷體" w:hAnsi="Verdana" w:hint="eastAsia"/>
          <w:b w:val="0"/>
        </w:rPr>
        <w:t>）</w:t>
      </w:r>
    </w:p>
    <w:p w14:paraId="3D3C264D" w14:textId="77777777" w:rsidR="00C47411" w:rsidRPr="00892BD6" w:rsidRDefault="00C47411" w:rsidP="00C47411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/>
        </w:rPr>
        <w:t xml:space="preserve">1. </w:t>
      </w:r>
      <w:r w:rsidR="002441BE">
        <w:rPr>
          <w:rFonts w:ascii="Verdana" w:eastAsia="標楷體" w:hAnsi="Verdana" w:hint="eastAsia"/>
        </w:rPr>
        <w:t>T</w:t>
      </w:r>
      <w:r w:rsidR="002441BE">
        <w:rPr>
          <w:rFonts w:ascii="Verdana" w:eastAsia="標楷體" w:hAnsi="Verdana"/>
        </w:rPr>
        <w:t>ed</w:t>
      </w:r>
      <w:r w:rsidR="002441BE">
        <w:rPr>
          <w:rFonts w:ascii="Verdana" w:eastAsia="標楷體" w:hAnsi="Verdana" w:hint="eastAsia"/>
        </w:rPr>
        <w:t>的姊姊</w:t>
      </w:r>
      <w:r w:rsidR="004D6AEC">
        <w:rPr>
          <w:rFonts w:ascii="Times New Roman" w:eastAsia="標楷體" w:hAnsi="Times New Roman"/>
          <w:sz w:val="28"/>
          <w:szCs w:val="28"/>
        </w:rPr>
        <w:t> </w:t>
      </w:r>
      <w:r w:rsidR="0023365B">
        <w:rPr>
          <w:rFonts w:ascii="Verdana" w:eastAsia="標楷體" w:hAnsi="Verdana" w:hint="eastAsia"/>
        </w:rPr>
        <w:t>/</w:t>
      </w:r>
      <w:r w:rsidR="004D6AEC">
        <w:rPr>
          <w:rFonts w:ascii="Times New Roman" w:eastAsia="標楷體" w:hAnsi="Times New Roman"/>
          <w:sz w:val="28"/>
          <w:szCs w:val="28"/>
        </w:rPr>
        <w:t> </w:t>
      </w:r>
      <w:r w:rsidR="0023365B">
        <w:rPr>
          <w:rFonts w:ascii="Verdana" w:eastAsia="標楷體" w:hAnsi="Verdana" w:hint="eastAsia"/>
        </w:rPr>
        <w:t>妹妹</w:t>
      </w:r>
      <w:r w:rsidRPr="00892BD6">
        <w:rPr>
          <w:rFonts w:ascii="Verdana" w:eastAsia="標楷體" w:hAnsi="Verdana"/>
        </w:rPr>
        <w:t>長得像什麼樣子</w:t>
      </w:r>
      <w:r>
        <w:rPr>
          <w:rFonts w:ascii="Verdana" w:eastAsia="標楷體" w:hAnsi="Verdana" w:hint="eastAsia"/>
        </w:rPr>
        <w:t>？</w:t>
      </w:r>
    </w:p>
    <w:p w14:paraId="47963170" w14:textId="77777777" w:rsidR="00C47411" w:rsidRPr="00981B5B" w:rsidRDefault="00C47411" w:rsidP="00C47411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/>
        </w:rPr>
        <w:t xml:space="preserve">2. </w:t>
      </w:r>
      <w:r w:rsidR="002441BE">
        <w:rPr>
          <w:rFonts w:ascii="Verdana" w:eastAsia="標楷體" w:hAnsi="Verdana" w:hint="eastAsia"/>
        </w:rPr>
        <w:t>她的臉是圓的，還有她的頭是小的。</w:t>
      </w:r>
    </w:p>
    <w:p w14:paraId="67F36AE1" w14:textId="77777777" w:rsidR="00C47411" w:rsidRPr="00981B5B" w:rsidRDefault="00C47411" w:rsidP="00C47411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她有</w:t>
      </w:r>
      <w:r w:rsidR="002441BE">
        <w:rPr>
          <w:rFonts w:ascii="Verdana" w:eastAsia="標楷體" w:hAnsi="Verdana" w:hint="eastAsia"/>
        </w:rPr>
        <w:t>兩個大眼睛</w:t>
      </w:r>
      <w:r>
        <w:rPr>
          <w:rFonts w:ascii="Verdana" w:eastAsia="標楷體" w:hAnsi="Verdana" w:hint="eastAsia"/>
        </w:rPr>
        <w:t>嗎？</w:t>
      </w:r>
    </w:p>
    <w:p w14:paraId="005827BD" w14:textId="77777777" w:rsidR="00C47411" w:rsidRPr="00981B5B" w:rsidRDefault="00C47411" w:rsidP="00C47411">
      <w:pPr>
        <w:spacing w:line="360" w:lineRule="auto"/>
        <w:rPr>
          <w:rFonts w:ascii="Verdana" w:eastAsia="標楷體" w:hAnsi="Verdana"/>
        </w:rPr>
      </w:pPr>
      <w:r w:rsidRPr="00981B5B">
        <w:rPr>
          <w:rFonts w:ascii="Verdana" w:eastAsia="標楷體" w:hAnsi="Verdana"/>
        </w:rPr>
        <w:t>4</w:t>
      </w:r>
      <w:r w:rsidR="002441BE">
        <w:rPr>
          <w:rFonts w:ascii="Verdana" w:eastAsia="標楷體" w:hAnsi="Verdana" w:hint="eastAsia"/>
        </w:rPr>
        <w:t xml:space="preserve">. </w:t>
      </w:r>
      <w:r w:rsidR="002441BE">
        <w:rPr>
          <w:rFonts w:ascii="Verdana" w:eastAsia="標楷體" w:hAnsi="Verdana" w:hint="eastAsia"/>
        </w:rPr>
        <w:t>沒有，她的眼睛比她哥哥</w:t>
      </w:r>
      <w:r w:rsidR="004D6AEC">
        <w:rPr>
          <w:rFonts w:ascii="Times New Roman" w:eastAsia="標楷體" w:hAnsi="Times New Roman"/>
          <w:sz w:val="28"/>
          <w:szCs w:val="28"/>
        </w:rPr>
        <w:t> </w:t>
      </w:r>
      <w:r w:rsidR="002441BE">
        <w:rPr>
          <w:rFonts w:ascii="Verdana" w:eastAsia="標楷體" w:hAnsi="Verdana" w:hint="eastAsia"/>
        </w:rPr>
        <w:t>/</w:t>
      </w:r>
      <w:r w:rsidR="004D6AEC">
        <w:rPr>
          <w:rFonts w:ascii="Times New Roman" w:eastAsia="標楷體" w:hAnsi="Times New Roman"/>
          <w:sz w:val="28"/>
          <w:szCs w:val="28"/>
        </w:rPr>
        <w:t> </w:t>
      </w:r>
      <w:r w:rsidR="002441BE">
        <w:rPr>
          <w:rFonts w:ascii="Verdana" w:eastAsia="標楷體" w:hAnsi="Verdana" w:hint="eastAsia"/>
        </w:rPr>
        <w:t>弟弟小。</w:t>
      </w:r>
    </w:p>
    <w:p w14:paraId="50F923A6" w14:textId="77777777" w:rsidR="00C47411" w:rsidRPr="00670ECA" w:rsidRDefault="00C47411" w:rsidP="00FE70D5">
      <w:pPr>
        <w:spacing w:line="360" w:lineRule="auto"/>
        <w:rPr>
          <w:rFonts w:ascii="Verdana" w:eastAsia="標楷體" w:hAnsi="Verdana" w:hint="eastAsia"/>
        </w:rPr>
      </w:pPr>
      <w:r w:rsidRPr="00981B5B">
        <w:rPr>
          <w:rFonts w:ascii="Verdana" w:eastAsia="標楷體" w:hAnsi="Verdana" w:hint="eastAsia"/>
        </w:rPr>
        <w:t xml:space="preserve">5. </w:t>
      </w:r>
      <w:r>
        <w:rPr>
          <w:rFonts w:ascii="Verdana" w:eastAsia="標楷體" w:hAnsi="Verdana" w:hint="eastAsia"/>
        </w:rPr>
        <w:t>她</w:t>
      </w:r>
      <w:r w:rsidR="002441BE">
        <w:rPr>
          <w:rFonts w:ascii="Verdana" w:eastAsia="標楷體" w:hAnsi="Verdana" w:hint="eastAsia"/>
        </w:rPr>
        <w:t>比她哥哥</w:t>
      </w:r>
      <w:r w:rsidR="004D6AEC">
        <w:rPr>
          <w:rFonts w:ascii="Times New Roman" w:eastAsia="標楷體" w:hAnsi="Times New Roman"/>
          <w:sz w:val="28"/>
          <w:szCs w:val="28"/>
        </w:rPr>
        <w:t> </w:t>
      </w:r>
      <w:r w:rsidR="002441BE">
        <w:rPr>
          <w:rFonts w:ascii="Verdana" w:eastAsia="標楷體" w:hAnsi="Verdana" w:hint="eastAsia"/>
        </w:rPr>
        <w:t>/</w:t>
      </w:r>
      <w:r w:rsidR="004D6AEC">
        <w:rPr>
          <w:rFonts w:ascii="Times New Roman" w:eastAsia="標楷體" w:hAnsi="Times New Roman"/>
          <w:sz w:val="28"/>
          <w:szCs w:val="28"/>
        </w:rPr>
        <w:t> </w:t>
      </w:r>
      <w:r w:rsidR="002441BE">
        <w:rPr>
          <w:rFonts w:ascii="Verdana" w:eastAsia="標楷體" w:hAnsi="Verdana" w:hint="eastAsia"/>
        </w:rPr>
        <w:t>弟弟高嗎</w:t>
      </w:r>
      <w:r w:rsidR="002441BE">
        <w:rPr>
          <w:rFonts w:ascii="Verdana" w:eastAsia="標楷體" w:hAnsi="Verdana" w:hint="eastAsia"/>
        </w:rPr>
        <w:t>?</w:t>
      </w:r>
    </w:p>
    <w:p w14:paraId="00D974AC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15D926C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="00B70069">
        <w:rPr>
          <w:rFonts w:ascii="Verdana" w:eastAsia="標楷體" w:hAnsi="Verdana" w:hint="eastAsia"/>
        </w:rPr>
        <w:t>對話朗讀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4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20</w:t>
      </w:r>
      <w:r w:rsidRPr="00670ECA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670ECA" w14:paraId="048B7DBC" w14:textId="77777777" w:rsidTr="000A10FA">
        <w:trPr>
          <w:trHeight w:val="1573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DC70BF4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0822895E" w14:textId="77777777" w:rsidR="000A10FA" w:rsidRDefault="000A10FA" w:rsidP="000A10FA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2FFC7E71" w14:textId="77777777" w:rsidR="00FE70D5" w:rsidRPr="00670ECA" w:rsidRDefault="000A10FA" w:rsidP="000A10FA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7663501D" w14:textId="77777777" w:rsidR="00FE70D5" w:rsidRPr="00670ECA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5B0558ED" w14:textId="77777777" w:rsidR="00FE70D5" w:rsidRPr="00670ECA" w:rsidRDefault="00FE70D5" w:rsidP="00FE70D5">
      <w:pPr>
        <w:rPr>
          <w:rFonts w:eastAsia="標楷體"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四、</w:t>
      </w:r>
      <w:r w:rsidR="007C36CD" w:rsidRPr="007C36C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670ECA">
        <w:rPr>
          <w:rFonts w:eastAsia="標楷體"/>
          <w:sz w:val="28"/>
          <w:szCs w:val="28"/>
        </w:rPr>
        <w:t>（每</w:t>
      </w:r>
      <w:r w:rsidR="007A6C5D">
        <w:rPr>
          <w:rFonts w:eastAsia="標楷體" w:hint="eastAsia"/>
          <w:sz w:val="28"/>
          <w:szCs w:val="28"/>
        </w:rPr>
        <w:t>題</w:t>
      </w:r>
      <w:r w:rsidRPr="00670ECA">
        <w:rPr>
          <w:rFonts w:eastAsia="標楷體" w:hint="eastAsia"/>
          <w:sz w:val="28"/>
          <w:szCs w:val="28"/>
        </w:rPr>
        <w:t>5</w:t>
      </w:r>
      <w:r w:rsidRPr="00670ECA">
        <w:rPr>
          <w:rFonts w:eastAsia="標楷體"/>
          <w:sz w:val="28"/>
          <w:szCs w:val="28"/>
        </w:rPr>
        <w:t>分，共</w:t>
      </w:r>
      <w:r w:rsidRPr="00670ECA">
        <w:rPr>
          <w:rFonts w:eastAsia="標楷體" w:hint="eastAsia"/>
          <w:sz w:val="28"/>
          <w:szCs w:val="28"/>
        </w:rPr>
        <w:t>10</w:t>
      </w:r>
      <w:r w:rsidRPr="00670ECA">
        <w:rPr>
          <w:rFonts w:eastAsia="標楷體"/>
          <w:sz w:val="28"/>
          <w:szCs w:val="28"/>
        </w:rPr>
        <w:t>分）</w:t>
      </w:r>
    </w:p>
    <w:p w14:paraId="7731679E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  <w:r w:rsidRPr="00670ECA">
        <w:rPr>
          <w:rFonts w:ascii="Verdana" w:eastAsia="標楷體" w:hAnsi="Verdana" w:hint="eastAsia"/>
          <w:sz w:val="28"/>
          <w:szCs w:val="28"/>
        </w:rPr>
        <w:t>1.</w:t>
      </w:r>
      <w:r w:rsidRPr="00670ECA">
        <w:rPr>
          <w:rFonts w:ascii="Verdana" w:eastAsia="標楷體" w:hAnsi="Verdana"/>
          <w:sz w:val="28"/>
          <w:szCs w:val="28"/>
        </w:rPr>
        <w:t xml:space="preserve"> (</w:t>
      </w:r>
      <w:r w:rsidR="002441BE">
        <w:rPr>
          <w:rFonts w:ascii="Verdana" w:eastAsia="標楷體" w:hAnsi="Verdana" w:hint="eastAsia"/>
          <w:sz w:val="28"/>
          <w:szCs w:val="28"/>
        </w:rPr>
        <w:t>1</w:t>
      </w:r>
      <w:r w:rsidRPr="00670ECA">
        <w:rPr>
          <w:rFonts w:ascii="Verdana" w:eastAsia="標楷體" w:hAnsi="Verdana"/>
          <w:sz w:val="28"/>
          <w:szCs w:val="28"/>
        </w:rPr>
        <w:t xml:space="preserve">) </w:t>
      </w:r>
      <w:r w:rsidR="00D018B9">
        <w:rPr>
          <w:rFonts w:ascii="Verdana" w:eastAsia="標楷體" w:hAnsi="Verdana" w:hint="eastAsia"/>
          <w:sz w:val="28"/>
          <w:szCs w:val="28"/>
        </w:rPr>
        <w:t xml:space="preserve"> </w:t>
      </w:r>
      <w:r w:rsidRPr="00670ECA">
        <w:rPr>
          <w:rFonts w:ascii="Verdana" w:eastAsia="標楷體" w:hAnsi="Verdana"/>
          <w:sz w:val="28"/>
          <w:szCs w:val="28"/>
        </w:rPr>
        <w:t xml:space="preserve"> 2. (</w:t>
      </w:r>
      <w:r w:rsidR="002441BE">
        <w:rPr>
          <w:rFonts w:ascii="Verdana" w:eastAsia="標楷體" w:hAnsi="Verdana" w:hint="eastAsia"/>
          <w:sz w:val="28"/>
          <w:szCs w:val="28"/>
        </w:rPr>
        <w:t>1</w:t>
      </w:r>
      <w:r w:rsidRPr="00670ECA">
        <w:rPr>
          <w:rFonts w:ascii="Verdana" w:eastAsia="標楷體" w:hAnsi="Verdana"/>
          <w:sz w:val="28"/>
          <w:szCs w:val="28"/>
        </w:rPr>
        <w:t>)</w:t>
      </w:r>
    </w:p>
    <w:p w14:paraId="3D610B57" w14:textId="77777777" w:rsidR="00FE70D5" w:rsidRPr="00670ECA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4EFCD4A8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547718E2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7802667F" w14:textId="77777777" w:rsidR="000A10FA" w:rsidRDefault="000A10FA" w:rsidP="00FE70D5">
      <w:pPr>
        <w:rPr>
          <w:rFonts w:ascii="Verdana" w:eastAsia="標楷體" w:hAnsi="Verdana" w:hint="eastAsia"/>
          <w:sz w:val="28"/>
          <w:szCs w:val="28"/>
        </w:rPr>
      </w:pPr>
    </w:p>
    <w:p w14:paraId="0F231285" w14:textId="77777777" w:rsidR="000A10FA" w:rsidRPr="00670ECA" w:rsidRDefault="000A10FA" w:rsidP="00FE70D5">
      <w:pPr>
        <w:rPr>
          <w:rFonts w:ascii="Verdana" w:eastAsia="標楷體" w:hAnsi="Verdana"/>
          <w:sz w:val="28"/>
          <w:szCs w:val="28"/>
        </w:rPr>
      </w:pPr>
    </w:p>
    <w:p w14:paraId="4F8A3FDF" w14:textId="77777777" w:rsidR="00FE70D5" w:rsidRPr="00670ECA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670ECA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670ECA">
        <w:rPr>
          <w:rFonts w:ascii="Verdana" w:eastAsia="標楷體" w:hAnsi="Verdana"/>
          <w:b/>
          <w:sz w:val="40"/>
          <w:u w:val="double"/>
        </w:rPr>
        <w:t>rt B</w:t>
      </w:r>
    </w:p>
    <w:p w14:paraId="05C139C3" w14:textId="77777777" w:rsidR="00FE70D5" w:rsidRPr="00670ECA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70ECA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670ECA">
        <w:rPr>
          <w:rFonts w:ascii="Verdana" w:eastAsia="標楷體" w:hAnsi="Verdana" w:hint="eastAsia"/>
          <w:sz w:val="28"/>
          <w:szCs w:val="28"/>
        </w:rPr>
        <w:t>第</w:t>
      </w:r>
      <w:r w:rsidRPr="00670ECA">
        <w:rPr>
          <w:rFonts w:eastAsia="標楷體"/>
          <w:sz w:val="28"/>
          <w:szCs w:val="28"/>
        </w:rPr>
        <w:t>1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6</w:t>
      </w:r>
      <w:r w:rsidRPr="00670ECA">
        <w:rPr>
          <w:rFonts w:ascii="Verdana" w:eastAsia="標楷體" w:hAnsi="Verdana" w:hint="eastAsia"/>
          <w:sz w:val="28"/>
          <w:szCs w:val="28"/>
        </w:rPr>
        <w:t>分，第</w:t>
      </w:r>
      <w:r w:rsidRPr="00670ECA">
        <w:rPr>
          <w:rFonts w:eastAsia="標楷體"/>
          <w:sz w:val="28"/>
          <w:szCs w:val="28"/>
        </w:rPr>
        <w:t>2</w:t>
      </w:r>
      <w:r w:rsidRPr="00670ECA">
        <w:rPr>
          <w:rFonts w:ascii="Verdana" w:eastAsia="標楷體" w:hAnsi="Verdana" w:hint="eastAsia"/>
          <w:sz w:val="28"/>
          <w:szCs w:val="28"/>
        </w:rPr>
        <w:t>、</w:t>
      </w:r>
      <w:r w:rsidRPr="00670ECA">
        <w:rPr>
          <w:rFonts w:eastAsia="標楷體"/>
          <w:sz w:val="28"/>
          <w:szCs w:val="28"/>
        </w:rPr>
        <w:t>3</w:t>
      </w:r>
      <w:r w:rsidRPr="00670ECA">
        <w:rPr>
          <w:rFonts w:ascii="Verdana" w:eastAsia="標楷體" w:hAnsi="Verdana" w:hint="eastAsia"/>
          <w:sz w:val="28"/>
          <w:szCs w:val="28"/>
        </w:rPr>
        <w:t>題</w:t>
      </w:r>
      <w:r w:rsidRPr="00670ECA">
        <w:rPr>
          <w:rFonts w:eastAsia="標楷體"/>
          <w:sz w:val="28"/>
          <w:szCs w:val="28"/>
        </w:rPr>
        <w:t>7</w:t>
      </w:r>
      <w:r w:rsidRPr="00670ECA">
        <w:rPr>
          <w:rFonts w:ascii="Verdana" w:eastAsia="標楷體" w:hAnsi="Verdana" w:hint="eastAsia"/>
          <w:sz w:val="28"/>
          <w:szCs w:val="28"/>
        </w:rPr>
        <w:t>分，共</w:t>
      </w:r>
      <w:r w:rsidRPr="00670ECA">
        <w:rPr>
          <w:rFonts w:eastAsia="標楷體"/>
          <w:sz w:val="28"/>
          <w:szCs w:val="28"/>
        </w:rPr>
        <w:t>20</w:t>
      </w:r>
      <w:r w:rsidRPr="00670ECA">
        <w:rPr>
          <w:rFonts w:ascii="Verdana" w:eastAsia="標楷體" w:hAnsi="Verdana" w:hint="eastAsia"/>
          <w:sz w:val="28"/>
          <w:szCs w:val="28"/>
        </w:rPr>
        <w:t>分</w:t>
      </w:r>
      <w:r w:rsidRPr="00670ECA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0D1A8F5" w14:textId="77777777" w:rsidR="00F46782" w:rsidRPr="00CB19DF" w:rsidRDefault="00F46782" w:rsidP="00F46782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1. </w:t>
      </w:r>
      <w:r w:rsidR="002441BE">
        <w:rPr>
          <w:rFonts w:ascii="Verdana" w:eastAsia="標楷體" w:hAnsi="Verdana"/>
        </w:rPr>
        <w:t>No, he is taller than I.</w:t>
      </w:r>
    </w:p>
    <w:p w14:paraId="664BA4E8" w14:textId="77777777" w:rsidR="00F46782" w:rsidRPr="00CB19DF" w:rsidRDefault="00F46782" w:rsidP="00F46782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2. </w:t>
      </w:r>
      <w:r w:rsidR="002441BE">
        <w:rPr>
          <w:rFonts w:ascii="Verdana" w:eastAsia="標楷體" w:hAnsi="Verdana"/>
        </w:rPr>
        <w:t>No</w:t>
      </w:r>
      <w:r w:rsidRPr="00CB19DF">
        <w:rPr>
          <w:rFonts w:ascii="Verdana" w:eastAsia="標楷體" w:hAnsi="Verdana" w:hint="eastAsia"/>
        </w:rPr>
        <w:t>, hi</w:t>
      </w:r>
      <w:r w:rsidR="002441BE">
        <w:rPr>
          <w:rFonts w:ascii="Verdana" w:eastAsia="標楷體" w:hAnsi="Verdana"/>
        </w:rPr>
        <w:t>s hands are smaller than my hands.</w:t>
      </w:r>
    </w:p>
    <w:p w14:paraId="7F023351" w14:textId="77777777" w:rsidR="00F46782" w:rsidRPr="00CB19DF" w:rsidRDefault="00F46782" w:rsidP="00F46782">
      <w:pPr>
        <w:spacing w:line="360" w:lineRule="auto"/>
        <w:rPr>
          <w:rFonts w:ascii="Verdana" w:eastAsia="標楷體" w:hAnsi="Verdana" w:hint="eastAsia"/>
        </w:rPr>
      </w:pPr>
      <w:r w:rsidRPr="00CB19DF">
        <w:rPr>
          <w:rFonts w:ascii="Verdana" w:eastAsia="標楷體" w:hAnsi="Verdana" w:hint="eastAsia"/>
        </w:rPr>
        <w:t xml:space="preserve">3. </w:t>
      </w:r>
      <w:r w:rsidR="002441BE">
        <w:rPr>
          <w:rFonts w:ascii="Verdana" w:eastAsia="標楷體" w:hAnsi="Verdana"/>
        </w:rPr>
        <w:t>I am not sure.</w:t>
      </w:r>
    </w:p>
    <w:p w14:paraId="12779EDE" w14:textId="77777777" w:rsidR="00FE70D5" w:rsidRPr="00F46782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216689E" w14:textId="77777777" w:rsidR="00C828B6" w:rsidRPr="00BE4987" w:rsidRDefault="00C828B6" w:rsidP="00C828B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A067AF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00B83132" w14:textId="77777777" w:rsidR="00F46782" w:rsidRPr="00CB19DF" w:rsidRDefault="00FA5130" w:rsidP="00F46782">
      <w:pPr>
        <w:spacing w:line="360" w:lineRule="auto"/>
        <w:rPr>
          <w:szCs w:val="28"/>
        </w:rPr>
      </w:pPr>
      <w:r>
        <w:rPr>
          <w:rFonts w:ascii="Verdana" w:eastAsia="標楷體" w:hAnsi="Verdana"/>
        </w:rPr>
        <w:t>1. short</w:t>
      </w:r>
      <w:r>
        <w:rPr>
          <w:szCs w:val="28"/>
        </w:rPr>
        <w:t xml:space="preserve">  </w:t>
      </w:r>
      <w:r w:rsidR="00D22D23">
        <w:rPr>
          <w:rFonts w:hint="eastAsia"/>
          <w:szCs w:val="28"/>
        </w:rPr>
        <w:t xml:space="preserve"> </w:t>
      </w:r>
      <w:r w:rsidR="006A7C86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2. mouth</w:t>
      </w:r>
      <w:r>
        <w:rPr>
          <w:szCs w:val="28"/>
        </w:rPr>
        <w:t xml:space="preserve">  </w:t>
      </w:r>
      <w:r w:rsidR="00D22D23">
        <w:rPr>
          <w:rFonts w:hint="eastAsia"/>
          <w:szCs w:val="28"/>
        </w:rPr>
        <w:t xml:space="preserve"> </w:t>
      </w:r>
      <w:r w:rsidR="006A7C86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3. is</w:t>
      </w:r>
      <w:r>
        <w:rPr>
          <w:szCs w:val="28"/>
        </w:rPr>
        <w:t xml:space="preserve">  </w:t>
      </w:r>
      <w:r w:rsidR="00D22D23">
        <w:rPr>
          <w:rFonts w:hint="eastAsia"/>
          <w:szCs w:val="28"/>
        </w:rPr>
        <w:t xml:space="preserve"> </w:t>
      </w:r>
      <w:r w:rsidR="006A7C86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4. are</w:t>
      </w:r>
      <w:r>
        <w:rPr>
          <w:szCs w:val="28"/>
        </w:rPr>
        <w:t xml:space="preserve">  </w:t>
      </w:r>
      <w:r w:rsidR="00D22D23">
        <w:rPr>
          <w:rFonts w:hint="eastAsia"/>
          <w:szCs w:val="28"/>
        </w:rPr>
        <w:t xml:space="preserve"> </w:t>
      </w:r>
      <w:r w:rsidR="006A7C86">
        <w:rPr>
          <w:rFonts w:hint="eastAsia"/>
          <w:szCs w:val="28"/>
        </w:rPr>
        <w:t xml:space="preserve"> </w:t>
      </w:r>
      <w:r>
        <w:rPr>
          <w:rFonts w:ascii="Verdana" w:eastAsia="標楷體" w:hAnsi="Verdana"/>
        </w:rPr>
        <w:t>5. Does</w:t>
      </w:r>
    </w:p>
    <w:p w14:paraId="3543FCB1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C41EE9E" w14:textId="77777777" w:rsidR="00FE70D5" w:rsidRPr="00670ECA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670ECA">
        <w:rPr>
          <w:rFonts w:ascii="Verdana" w:eastAsia="標楷體" w:hAnsi="Verdana" w:hint="eastAsia"/>
          <w:b w:val="0"/>
        </w:rPr>
        <w:t>三、</w:t>
      </w:r>
      <w:r w:rsidRPr="00670ECA">
        <w:rPr>
          <w:rFonts w:ascii="Verdana" w:eastAsia="標楷體" w:hAnsi="Verdana" w:hint="eastAsia"/>
        </w:rPr>
        <w:t>句子翻譯</w:t>
      </w:r>
      <w:r w:rsidRPr="00670ECA">
        <w:rPr>
          <w:rFonts w:eastAsia="標楷體"/>
          <w:b w:val="0"/>
          <w:szCs w:val="28"/>
        </w:rPr>
        <w:t>（每句</w:t>
      </w:r>
      <w:r w:rsidRPr="00670ECA">
        <w:rPr>
          <w:rFonts w:eastAsia="標楷體"/>
          <w:b w:val="0"/>
          <w:szCs w:val="28"/>
        </w:rPr>
        <w:t>10</w:t>
      </w:r>
      <w:r w:rsidRPr="00670ECA">
        <w:rPr>
          <w:rFonts w:eastAsia="標楷體"/>
          <w:b w:val="0"/>
          <w:szCs w:val="28"/>
        </w:rPr>
        <w:t>分，共</w:t>
      </w:r>
      <w:r w:rsidRPr="00670ECA">
        <w:rPr>
          <w:rFonts w:eastAsia="標楷體"/>
          <w:b w:val="0"/>
          <w:szCs w:val="28"/>
        </w:rPr>
        <w:t>50</w:t>
      </w:r>
      <w:r w:rsidRPr="00670ECA">
        <w:rPr>
          <w:rFonts w:eastAsia="標楷體"/>
          <w:b w:val="0"/>
          <w:szCs w:val="28"/>
        </w:rPr>
        <w:t>分）</w:t>
      </w:r>
    </w:p>
    <w:p w14:paraId="586BD9FC" w14:textId="77777777" w:rsidR="00FA5130" w:rsidRDefault="00FA5130" w:rsidP="00FA5130"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Does her brother look like her mother?</w:t>
      </w:r>
    </w:p>
    <w:p w14:paraId="3C966BAE" w14:textId="77777777" w:rsidR="00FA5130" w:rsidRDefault="00FA5130" w:rsidP="00FA5130"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標楷體"/>
        </w:rPr>
        <w:t>They are not sure.</w:t>
      </w:r>
    </w:p>
    <w:p w14:paraId="71ADCD2C" w14:textId="77777777" w:rsidR="00FA5130" w:rsidRDefault="00FA5130" w:rsidP="00FA5130">
      <w:pPr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標楷體"/>
        </w:rPr>
        <w:t>I am not like my mother.</w:t>
      </w:r>
    </w:p>
    <w:p w14:paraId="33A4FE75" w14:textId="77777777" w:rsidR="00FA5130" w:rsidRDefault="00FA5130" w:rsidP="00FA5130"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They have big eyes.</w:t>
      </w:r>
    </w:p>
    <w:p w14:paraId="5BC29084" w14:textId="77777777" w:rsidR="008F6FB0" w:rsidRDefault="00FA5130" w:rsidP="00FA5130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cs="Arial"/>
        </w:rPr>
        <w:t>Are your sons tall?</w:t>
      </w:r>
    </w:p>
    <w:p w14:paraId="522EF2C4" w14:textId="77777777" w:rsidR="008F6FB0" w:rsidRDefault="008F6FB0" w:rsidP="008F6FB0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初級</w:t>
      </w:r>
      <w:r w:rsidR="00B4367C">
        <w:rPr>
          <w:rFonts w:ascii="Verdana" w:eastAsia="標楷體" w:hAnsi="Verdana" w:hint="eastAsia"/>
          <w:sz w:val="40"/>
        </w:rPr>
        <w:t>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三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二十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E2428BC" w14:textId="77777777" w:rsidR="008F6FB0" w:rsidRDefault="008F6FB0" w:rsidP="008F6FB0">
      <w:pPr>
        <w:jc w:val="center"/>
        <w:rPr>
          <w:rFonts w:ascii="Verdana" w:eastAsia="標楷體" w:hAnsi="Verdana"/>
          <w:sz w:val="40"/>
        </w:rPr>
      </w:pPr>
    </w:p>
    <w:p w14:paraId="7C3BA4D6" w14:textId="77777777" w:rsidR="008F6FB0" w:rsidRPr="00CE0F8E" w:rsidRDefault="008F6FB0" w:rsidP="008F6FB0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172F9F5B" w14:textId="77777777" w:rsidR="008F6FB0" w:rsidRPr="000D2A72" w:rsidRDefault="008F6FB0" w:rsidP="008F6FB0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="003613E4">
        <w:rPr>
          <w:rFonts w:eastAsia="標楷體"/>
          <w:b w:val="0"/>
          <w:szCs w:val="28"/>
        </w:rPr>
        <w:t>10</w:t>
      </w:r>
      <w:r w:rsidRPr="00F352C5">
        <w:rPr>
          <w:rFonts w:eastAsia="標楷體" w:hint="eastAsia"/>
          <w:b w:val="0"/>
          <w:szCs w:val="28"/>
        </w:rPr>
        <w:t>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901120B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. </w:t>
      </w:r>
      <w:r w:rsidRPr="00167770">
        <w:rPr>
          <w:rFonts w:ascii="Times New Roman" w:eastAsia="標楷體" w:hAnsi="Times New Roman"/>
          <w:szCs w:val="24"/>
        </w:rPr>
        <w:t>他們昨天吃了那蛋糕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591DFB5F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2. </w:t>
      </w:r>
      <w:r w:rsidRPr="00167770">
        <w:rPr>
          <w:rFonts w:ascii="Times New Roman" w:eastAsia="標楷體" w:hAnsi="Times New Roman"/>
          <w:szCs w:val="24"/>
        </w:rPr>
        <w:t>我昨晚去了台北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6E41615F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3. </w:t>
      </w:r>
      <w:r w:rsidRPr="00167770">
        <w:rPr>
          <w:rFonts w:ascii="Times New Roman" w:eastAsia="標楷體" w:hAnsi="Times New Roman"/>
          <w:szCs w:val="24"/>
        </w:rPr>
        <w:t>他們的媽媽上星期不是林先生的護士。</w:t>
      </w:r>
    </w:p>
    <w:p w14:paraId="5D416EFF" w14:textId="77777777" w:rsidR="00167770" w:rsidRPr="00167770" w:rsidRDefault="00167770" w:rsidP="00D06084">
      <w:pPr>
        <w:spacing w:line="460" w:lineRule="exact"/>
        <w:ind w:left="360" w:hangingChars="150" w:hanging="360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4. </w:t>
      </w:r>
      <w:r w:rsidRPr="00167770">
        <w:rPr>
          <w:rFonts w:ascii="Times New Roman" w:eastAsia="標楷體" w:hAnsi="Times New Roman"/>
          <w:szCs w:val="24"/>
        </w:rPr>
        <w:t>你去年去了美國嗎？</w:t>
      </w:r>
    </w:p>
    <w:p w14:paraId="324C25A6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5. </w:t>
      </w:r>
      <w:r w:rsidRPr="00167770">
        <w:rPr>
          <w:rFonts w:ascii="Times New Roman" w:eastAsia="標楷體" w:hAnsi="Times New Roman"/>
          <w:szCs w:val="24"/>
        </w:rPr>
        <w:t>她下星期會吃蛋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2E4D1232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6. </w:t>
      </w:r>
      <w:r w:rsidR="007A6C5D">
        <w:rPr>
          <w:rFonts w:ascii="Times New Roman" w:eastAsia="標楷體" w:hAnsi="Times New Roman" w:hint="eastAsia"/>
          <w:szCs w:val="24"/>
        </w:rPr>
        <w:t>我哥哥</w:t>
      </w:r>
      <w:r w:rsidR="00C13184">
        <w:rPr>
          <w:rFonts w:ascii="Times New Roman" w:eastAsia="標楷體" w:hAnsi="Times New Roman"/>
          <w:sz w:val="28"/>
          <w:szCs w:val="28"/>
        </w:rPr>
        <w:t> </w:t>
      </w:r>
      <w:r w:rsidR="007A6C5D">
        <w:rPr>
          <w:rFonts w:ascii="Times New Roman" w:eastAsia="標楷體" w:hAnsi="Times New Roman" w:hint="eastAsia"/>
          <w:szCs w:val="24"/>
        </w:rPr>
        <w:t>/</w:t>
      </w:r>
      <w:r w:rsidR="00C13184">
        <w:rPr>
          <w:rFonts w:ascii="Times New Roman" w:eastAsia="標楷體" w:hAnsi="Times New Roman"/>
          <w:sz w:val="28"/>
          <w:szCs w:val="28"/>
        </w:rPr>
        <w:t> </w:t>
      </w:r>
      <w:r w:rsidR="007A6C5D">
        <w:rPr>
          <w:rFonts w:ascii="Times New Roman" w:eastAsia="標楷體" w:hAnsi="Times New Roman" w:hint="eastAsia"/>
          <w:szCs w:val="24"/>
        </w:rPr>
        <w:t>弟弟在下午洗澡。</w:t>
      </w:r>
    </w:p>
    <w:p w14:paraId="5DBFC72D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7. </w:t>
      </w:r>
      <w:r w:rsidRPr="00167770">
        <w:rPr>
          <w:rFonts w:ascii="Times New Roman" w:eastAsia="標楷體" w:hAnsi="Times New Roman"/>
          <w:szCs w:val="24"/>
        </w:rPr>
        <w:t>他的名字叫</w:t>
      </w:r>
      <w:r w:rsidRPr="00167770">
        <w:rPr>
          <w:rFonts w:ascii="Times New Roman" w:eastAsia="標楷體" w:hAnsi="Times New Roman"/>
          <w:szCs w:val="24"/>
        </w:rPr>
        <w:t>Tom</w:t>
      </w:r>
      <w:r w:rsidRPr="00167770">
        <w:rPr>
          <w:rFonts w:ascii="Times New Roman" w:eastAsia="標楷體" w:hAnsi="Times New Roman"/>
          <w:szCs w:val="24"/>
        </w:rPr>
        <w:t>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21490056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color w:val="FF0000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8. </w:t>
      </w:r>
      <w:r w:rsidRPr="00167770">
        <w:rPr>
          <w:rFonts w:ascii="Times New Roman" w:eastAsia="標楷體" w:hAnsi="Times New Roman"/>
          <w:szCs w:val="24"/>
        </w:rPr>
        <w:t>她的名字之前叫</w:t>
      </w:r>
      <w:r w:rsidRPr="00167770">
        <w:rPr>
          <w:rFonts w:ascii="Times New Roman" w:eastAsia="標楷體" w:hAnsi="Times New Roman"/>
          <w:szCs w:val="24"/>
        </w:rPr>
        <w:t>Wendy</w:t>
      </w:r>
      <w:r w:rsidRPr="00167770">
        <w:rPr>
          <w:rFonts w:ascii="Times New Roman" w:eastAsia="微軟正黑體" w:hAnsi="Times New Roman"/>
          <w:szCs w:val="24"/>
        </w:rPr>
        <w:t>，</w:t>
      </w:r>
      <w:r w:rsidRPr="00167770">
        <w:rPr>
          <w:rFonts w:ascii="Times New Roman" w:eastAsia="標楷體" w:hAnsi="Times New Roman"/>
          <w:szCs w:val="24"/>
        </w:rPr>
        <w:t>但現在她的新名字叫</w:t>
      </w:r>
      <w:r w:rsidRPr="00167770">
        <w:rPr>
          <w:rFonts w:ascii="Times New Roman" w:eastAsia="標楷體" w:hAnsi="Times New Roman"/>
          <w:szCs w:val="24"/>
        </w:rPr>
        <w:t>Cindy</w:t>
      </w:r>
      <w:r w:rsidRPr="00167770">
        <w:rPr>
          <w:rFonts w:ascii="Times New Roman" w:eastAsia="標楷體" w:hAnsi="Times New Roman"/>
          <w:szCs w:val="24"/>
        </w:rPr>
        <w:t>。</w:t>
      </w:r>
    </w:p>
    <w:p w14:paraId="089EA7CE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9. </w:t>
      </w:r>
      <w:r w:rsidRPr="00167770">
        <w:rPr>
          <w:rFonts w:ascii="Times New Roman" w:eastAsia="標楷體" w:hAnsi="Times New Roman"/>
          <w:szCs w:val="24"/>
        </w:rPr>
        <w:t>我會玩電腦遊戲。</w:t>
      </w:r>
    </w:p>
    <w:p w14:paraId="49984507" w14:textId="77777777" w:rsidR="00167770" w:rsidRPr="00167770" w:rsidRDefault="00167770" w:rsidP="00D06084">
      <w:pPr>
        <w:spacing w:line="460" w:lineRule="exact"/>
        <w:rPr>
          <w:rFonts w:ascii="Times New Roman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0. </w:t>
      </w:r>
      <w:r w:rsidRPr="00167770">
        <w:rPr>
          <w:rFonts w:ascii="Times New Roman" w:eastAsia="標楷體" w:hAnsi="Times New Roman"/>
          <w:szCs w:val="24"/>
        </w:rPr>
        <w:t>她下星期一會游泳嗎？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719D0A69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1. </w:t>
      </w:r>
      <w:r w:rsidRPr="00167770">
        <w:rPr>
          <w:rFonts w:ascii="Times New Roman" w:eastAsia="標楷體" w:hAnsi="Times New Roman"/>
          <w:szCs w:val="24"/>
        </w:rPr>
        <w:t>她喜歡黃色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30A55B6D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2. </w:t>
      </w:r>
      <w:r w:rsidRPr="00167770">
        <w:rPr>
          <w:rFonts w:ascii="Times New Roman" w:eastAsia="標楷體" w:hAnsi="Times New Roman"/>
          <w:szCs w:val="24"/>
        </w:rPr>
        <w:t>它台幣八百元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52B1330C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3. </w:t>
      </w:r>
      <w:r w:rsidRPr="00167770">
        <w:rPr>
          <w:rFonts w:ascii="Times New Roman" w:eastAsia="標楷體" w:hAnsi="Times New Roman"/>
          <w:szCs w:val="24"/>
        </w:rPr>
        <w:t>他的貓比你的貓快。</w:t>
      </w:r>
      <w:r w:rsidRPr="00167770">
        <w:rPr>
          <w:rFonts w:ascii="Times New Roman" w:eastAsia="標楷體" w:hAnsi="Times New Roman"/>
          <w:szCs w:val="24"/>
        </w:rPr>
        <w:t xml:space="preserve"> </w:t>
      </w:r>
    </w:p>
    <w:p w14:paraId="73003404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4. </w:t>
      </w:r>
      <w:r w:rsidRPr="00167770">
        <w:rPr>
          <w:rFonts w:ascii="Times New Roman" w:eastAsia="標楷體" w:hAnsi="Times New Roman"/>
          <w:szCs w:val="24"/>
        </w:rPr>
        <w:t>我們不喜歡那本書。它太無聊了。</w:t>
      </w:r>
    </w:p>
    <w:p w14:paraId="69D8636E" w14:textId="77777777" w:rsidR="00ED5D5E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</w:rPr>
      </w:pPr>
      <w:r w:rsidRPr="00167770">
        <w:rPr>
          <w:rFonts w:ascii="Times New Roman" w:eastAsia="標楷體" w:hAnsi="Times New Roman"/>
          <w:szCs w:val="24"/>
        </w:rPr>
        <w:t xml:space="preserve">15. </w:t>
      </w:r>
      <w:r w:rsidRPr="00167770">
        <w:rPr>
          <w:rFonts w:ascii="Times New Roman" w:eastAsia="標楷體" w:hAnsi="Times New Roman"/>
          <w:szCs w:val="24"/>
        </w:rPr>
        <w:t>那隻怪獸有兩個頭。</w:t>
      </w:r>
    </w:p>
    <w:p w14:paraId="2D6B550B" w14:textId="77777777" w:rsidR="00ED5D5E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hAnsi="Times New Roman"/>
          <w:szCs w:val="24"/>
          <w:lang w:val="x-none"/>
        </w:rPr>
        <w:t xml:space="preserve">16. </w:t>
      </w:r>
      <w:r w:rsidRPr="00167770">
        <w:rPr>
          <w:rFonts w:ascii="Times New Roman" w:eastAsia="標楷體" w:hAnsi="Times New Roman"/>
          <w:szCs w:val="24"/>
          <w:lang w:val="x-none"/>
        </w:rPr>
        <w:t>這隻白貓比那隻黑貓重。</w:t>
      </w:r>
    </w:p>
    <w:p w14:paraId="09AA57EC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17. </w:t>
      </w:r>
      <w:r w:rsidRPr="00167770">
        <w:rPr>
          <w:rFonts w:ascii="Times New Roman" w:eastAsia="標楷體" w:hAnsi="Times New Roman"/>
          <w:szCs w:val="24"/>
          <w:lang w:val="x-none"/>
        </w:rPr>
        <w:t>你喜歡那部電影嗎</w:t>
      </w:r>
      <w:r w:rsidRPr="00167770">
        <w:rPr>
          <w:rFonts w:ascii="Times New Roman" w:eastAsia="標楷體" w:hAnsi="Times New Roman"/>
          <w:szCs w:val="24"/>
          <w:lang w:val="x-none"/>
        </w:rPr>
        <w:t>?</w:t>
      </w:r>
    </w:p>
    <w:p w14:paraId="66FBB2CD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18. </w:t>
      </w:r>
      <w:r w:rsidRPr="00167770">
        <w:rPr>
          <w:rFonts w:ascii="Times New Roman" w:eastAsia="標楷體" w:hAnsi="Times New Roman"/>
          <w:szCs w:val="24"/>
          <w:lang w:val="x-none"/>
        </w:rPr>
        <w:t>我比較喜歡這一個。</w:t>
      </w:r>
    </w:p>
    <w:p w14:paraId="610759E8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19. </w:t>
      </w:r>
      <w:r w:rsidRPr="00167770">
        <w:rPr>
          <w:rFonts w:ascii="Times New Roman" w:eastAsia="標楷體" w:hAnsi="Times New Roman"/>
          <w:szCs w:val="24"/>
          <w:lang w:val="x-none"/>
        </w:rPr>
        <w:t>別在晚上看電視。</w:t>
      </w:r>
    </w:p>
    <w:p w14:paraId="721107A6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20. </w:t>
      </w:r>
      <w:r w:rsidRPr="00167770">
        <w:rPr>
          <w:rFonts w:ascii="Times New Roman" w:eastAsia="標楷體" w:hAnsi="Times New Roman"/>
          <w:szCs w:val="24"/>
          <w:lang w:val="x-none"/>
        </w:rPr>
        <w:t>這本書多少錢</w:t>
      </w:r>
      <w:r w:rsidRPr="00167770">
        <w:rPr>
          <w:rFonts w:ascii="Times New Roman" w:eastAsia="標楷體" w:hAnsi="Times New Roman"/>
          <w:szCs w:val="24"/>
          <w:lang w:val="x-none"/>
        </w:rPr>
        <w:t>?</w:t>
      </w:r>
    </w:p>
    <w:p w14:paraId="125F5A80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21. </w:t>
      </w:r>
      <w:r w:rsidRPr="00167770">
        <w:rPr>
          <w:rFonts w:ascii="Times New Roman" w:eastAsia="標楷體" w:hAnsi="Times New Roman"/>
          <w:szCs w:val="24"/>
          <w:lang w:val="x-none"/>
        </w:rPr>
        <w:t>我姊姊找不到她的貓。</w:t>
      </w:r>
    </w:p>
    <w:p w14:paraId="6F1FA941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22. </w:t>
      </w:r>
      <w:proofErr w:type="spellStart"/>
      <w:r w:rsidRPr="00167770">
        <w:rPr>
          <w:rFonts w:ascii="Times New Roman" w:eastAsia="標楷體" w:hAnsi="Times New Roman"/>
          <w:szCs w:val="24"/>
          <w:lang w:val="x-none"/>
        </w:rPr>
        <w:t>Ted</w:t>
      </w:r>
      <w:r w:rsidRPr="00167770">
        <w:rPr>
          <w:rFonts w:ascii="Times New Roman" w:eastAsia="標楷體" w:hAnsi="Times New Roman"/>
          <w:szCs w:val="24"/>
          <w:lang w:val="x-none"/>
        </w:rPr>
        <w:t>正在尋找他的狗</w:t>
      </w:r>
      <w:proofErr w:type="spellEnd"/>
      <w:r w:rsidRPr="00167770">
        <w:rPr>
          <w:rFonts w:ascii="Times New Roman" w:eastAsia="標楷體" w:hAnsi="Times New Roman"/>
          <w:szCs w:val="24"/>
          <w:lang w:val="x-none"/>
        </w:rPr>
        <w:t>。</w:t>
      </w:r>
    </w:p>
    <w:p w14:paraId="2CAD0AC4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23. </w:t>
      </w:r>
      <w:r w:rsidRPr="00167770">
        <w:rPr>
          <w:rFonts w:ascii="Times New Roman" w:eastAsia="標楷體" w:hAnsi="Times New Roman"/>
          <w:szCs w:val="24"/>
          <w:lang w:val="x-none"/>
        </w:rPr>
        <w:t>我不能每天早上吃蛋糕。</w:t>
      </w:r>
    </w:p>
    <w:p w14:paraId="0582C744" w14:textId="77777777" w:rsidR="00167770" w:rsidRPr="00167770" w:rsidRDefault="00167770" w:rsidP="00D06084">
      <w:pPr>
        <w:spacing w:line="460" w:lineRule="exact"/>
        <w:rPr>
          <w:rFonts w:ascii="Times New Roman" w:eastAsia="標楷體" w:hAnsi="Times New Roman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24. </w:t>
      </w:r>
      <w:r w:rsidRPr="00167770">
        <w:rPr>
          <w:rFonts w:ascii="Times New Roman" w:eastAsia="標楷體" w:hAnsi="Times New Roman"/>
          <w:szCs w:val="24"/>
          <w:lang w:val="x-none"/>
        </w:rPr>
        <w:t>我哥哥</w:t>
      </w:r>
      <w:r w:rsidR="00C13184">
        <w:rPr>
          <w:rFonts w:ascii="Times New Roman" w:eastAsia="標楷體" w:hAnsi="Times New Roman"/>
          <w:sz w:val="28"/>
          <w:szCs w:val="28"/>
        </w:rPr>
        <w:t> </w:t>
      </w:r>
      <w:r w:rsidRPr="00167770">
        <w:rPr>
          <w:rFonts w:ascii="Times New Roman" w:eastAsia="標楷體" w:hAnsi="Times New Roman"/>
          <w:szCs w:val="24"/>
          <w:lang w:val="x-none"/>
        </w:rPr>
        <w:t>/</w:t>
      </w:r>
      <w:r w:rsidR="00C13184">
        <w:rPr>
          <w:rFonts w:ascii="Times New Roman" w:eastAsia="標楷體" w:hAnsi="Times New Roman"/>
          <w:sz w:val="28"/>
          <w:szCs w:val="28"/>
        </w:rPr>
        <w:t> </w:t>
      </w:r>
      <w:r w:rsidRPr="00167770">
        <w:rPr>
          <w:rFonts w:ascii="Times New Roman" w:eastAsia="標楷體" w:hAnsi="Times New Roman"/>
          <w:szCs w:val="24"/>
          <w:lang w:val="x-none"/>
        </w:rPr>
        <w:t>弟弟上星期三遇見我朋友們。</w:t>
      </w:r>
    </w:p>
    <w:p w14:paraId="052328D0" w14:textId="77777777" w:rsidR="00167770" w:rsidRPr="00167770" w:rsidRDefault="00167770" w:rsidP="00D06084">
      <w:pPr>
        <w:spacing w:line="460" w:lineRule="exact"/>
        <w:rPr>
          <w:rFonts w:ascii="標楷體" w:eastAsia="標楷體" w:hAnsi="標楷體" w:hint="eastAsia"/>
          <w:szCs w:val="24"/>
          <w:lang w:val="x-none"/>
        </w:rPr>
      </w:pPr>
      <w:r w:rsidRPr="00167770">
        <w:rPr>
          <w:rFonts w:ascii="Times New Roman" w:eastAsia="標楷體" w:hAnsi="Times New Roman"/>
          <w:szCs w:val="24"/>
          <w:lang w:val="x-none"/>
        </w:rPr>
        <w:t xml:space="preserve">25. </w:t>
      </w:r>
      <w:r w:rsidRPr="00167770">
        <w:rPr>
          <w:rFonts w:ascii="Times New Roman" w:eastAsia="標楷體" w:hAnsi="Times New Roman"/>
          <w:szCs w:val="24"/>
          <w:lang w:val="x-none"/>
        </w:rPr>
        <w:t>他們喜歡每天晚上</w:t>
      </w:r>
      <w:r w:rsidR="00106BF3">
        <w:rPr>
          <w:rFonts w:ascii="Times New Roman" w:eastAsia="標楷體" w:hAnsi="Times New Roman"/>
          <w:sz w:val="28"/>
          <w:szCs w:val="28"/>
        </w:rPr>
        <w:t> </w:t>
      </w:r>
      <w:r w:rsidRPr="00167770">
        <w:rPr>
          <w:rFonts w:ascii="Times New Roman" w:eastAsia="標楷體" w:hAnsi="Times New Roman"/>
          <w:szCs w:val="24"/>
          <w:lang w:val="x-none"/>
        </w:rPr>
        <w:t>/</w:t>
      </w:r>
      <w:r w:rsidR="00106BF3">
        <w:rPr>
          <w:rFonts w:ascii="Times New Roman" w:eastAsia="標楷體" w:hAnsi="Times New Roman"/>
          <w:sz w:val="28"/>
          <w:szCs w:val="28"/>
        </w:rPr>
        <w:t> </w:t>
      </w:r>
      <w:r w:rsidRPr="00167770">
        <w:rPr>
          <w:rFonts w:ascii="Times New Roman" w:eastAsia="標楷體" w:hAnsi="Times New Roman"/>
          <w:szCs w:val="24"/>
          <w:lang w:val="x-none"/>
        </w:rPr>
        <w:t>傍晚喝可樂。</w:t>
      </w:r>
    </w:p>
    <w:p w14:paraId="30E17460" w14:textId="77777777" w:rsidR="00686586" w:rsidRDefault="00686586" w:rsidP="008F6FB0">
      <w:pPr>
        <w:rPr>
          <w:rFonts w:ascii="Verdana" w:eastAsia="標楷體" w:hAnsi="Verdana"/>
          <w:b/>
          <w:sz w:val="40"/>
          <w:u w:val="double"/>
        </w:rPr>
        <w:sectPr w:rsidR="00686586" w:rsidSect="00E22206"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543A6549" w14:textId="77777777" w:rsidR="008F6FB0" w:rsidRPr="00CE0F8E" w:rsidRDefault="008F6FB0" w:rsidP="008F6FB0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5F4C7643" w14:textId="77777777" w:rsidR="008F6FB0" w:rsidRPr="000D2A72" w:rsidRDefault="008F6FB0" w:rsidP="008F6FB0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F352C5">
        <w:rPr>
          <w:rFonts w:ascii="Verdana" w:eastAsia="標楷體" w:hAnsi="Verdana"/>
        </w:rPr>
        <w:t>中翻英</w:t>
      </w:r>
      <w:proofErr w:type="spellEnd"/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CD0C96">
        <w:rPr>
          <w:rFonts w:eastAsia="標楷體"/>
          <w:b w:val="0"/>
          <w:position w:val="2"/>
          <w:szCs w:val="28"/>
        </w:rPr>
        <w:t>10</w:t>
      </w:r>
      <w:r w:rsidRPr="00F352C5">
        <w:rPr>
          <w:rFonts w:eastAsia="標楷體"/>
          <w:b w:val="0"/>
          <w:position w:val="2"/>
          <w:szCs w:val="28"/>
        </w:rPr>
        <w:t>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361D2E4" w14:textId="77777777" w:rsidR="008F6FB0" w:rsidRPr="00AC41A7" w:rsidRDefault="008F6FB0" w:rsidP="008F6FB0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2AE4338B" w14:textId="77777777" w:rsidR="00167770" w:rsidRPr="008D1599" w:rsidRDefault="00167770" w:rsidP="00D06084">
      <w:pPr>
        <w:spacing w:line="460" w:lineRule="exact"/>
      </w:pPr>
      <w:r>
        <w:rPr>
          <w:rFonts w:ascii="Verdana" w:eastAsia="標楷體" w:hAnsi="Verdana"/>
        </w:rPr>
        <w:t xml:space="preserve">1. </w:t>
      </w:r>
      <w:r w:rsidRPr="008D1599">
        <w:rPr>
          <w:rFonts w:ascii="Verdana" w:eastAsia="標楷體" w:hAnsi="標楷體"/>
        </w:rPr>
        <w:t>They ate this cake yesterday.</w:t>
      </w:r>
    </w:p>
    <w:p w14:paraId="0F9A369D" w14:textId="77777777" w:rsidR="00167770" w:rsidRPr="008D1599" w:rsidRDefault="00167770" w:rsidP="00D06084">
      <w:pPr>
        <w:spacing w:line="460" w:lineRule="exact"/>
      </w:pPr>
      <w:r w:rsidRPr="008D1599">
        <w:rPr>
          <w:rFonts w:ascii="Verdana" w:eastAsia="標楷體" w:hAnsi="Verdana"/>
        </w:rPr>
        <w:t xml:space="preserve">2. </w:t>
      </w:r>
      <w:r w:rsidRPr="008D1599">
        <w:rPr>
          <w:rFonts w:ascii="Verdana" w:eastAsia="標楷體" w:hAnsi="標楷體"/>
        </w:rPr>
        <w:t xml:space="preserve">She did </w:t>
      </w:r>
      <w:r w:rsidRPr="008D1599">
        <w:rPr>
          <w:rFonts w:ascii="Verdana" w:eastAsia="標楷體" w:hAnsi="標楷體" w:hint="eastAsia"/>
        </w:rPr>
        <w:t xml:space="preserve">boring </w:t>
      </w:r>
      <w:r w:rsidRPr="008D1599">
        <w:rPr>
          <w:rFonts w:ascii="Verdana" w:eastAsia="標楷體" w:hAnsi="標楷體"/>
        </w:rPr>
        <w:t>homework last night.</w:t>
      </w:r>
    </w:p>
    <w:p w14:paraId="2A2DD3B8" w14:textId="77777777" w:rsidR="00167770" w:rsidRPr="008D1599" w:rsidRDefault="00167770" w:rsidP="00D06084">
      <w:pPr>
        <w:spacing w:line="460" w:lineRule="exact"/>
        <w:rPr>
          <w:rFonts w:hint="eastAsia"/>
        </w:rPr>
      </w:pPr>
      <w:r w:rsidRPr="008D1599">
        <w:rPr>
          <w:rFonts w:ascii="Verdana" w:eastAsia="標楷體" w:hAnsi="Verdana"/>
        </w:rPr>
        <w:t xml:space="preserve">3. </w:t>
      </w:r>
      <w:r w:rsidRPr="008D1599">
        <w:rPr>
          <w:rFonts w:ascii="Verdana" w:eastAsia="標楷體" w:hAnsi="Verdana" w:hint="eastAsia"/>
        </w:rPr>
        <w:t xml:space="preserve">Was he happier than </w:t>
      </w:r>
      <w:r w:rsidRPr="008D1599">
        <w:rPr>
          <w:rFonts w:ascii="Verdana" w:eastAsia="標楷體" w:hAnsi="Verdana"/>
        </w:rPr>
        <w:t>I</w:t>
      </w:r>
      <w:r w:rsidRPr="008D1599">
        <w:rPr>
          <w:rFonts w:ascii="Verdana" w:eastAsia="標楷體" w:hAnsi="Verdana" w:hint="eastAsia"/>
        </w:rPr>
        <w:t xml:space="preserve"> </w:t>
      </w:r>
      <w:r w:rsidRPr="008D1599">
        <w:rPr>
          <w:rFonts w:ascii="Verdana" w:eastAsia="標楷體" w:hAnsi="Verdana"/>
        </w:rPr>
        <w:t>(</w:t>
      </w:r>
      <w:r w:rsidR="007A6C5D">
        <w:rPr>
          <w:rFonts w:ascii="Verdana" w:eastAsia="標楷體" w:hAnsi="Verdana" w:hint="eastAsia"/>
        </w:rPr>
        <w:t>was</w:t>
      </w:r>
      <w:r w:rsidRPr="008D1599">
        <w:rPr>
          <w:rFonts w:ascii="Verdana" w:eastAsia="標楷體" w:hAnsi="Verdana"/>
        </w:rPr>
        <w:t>) last month?</w:t>
      </w:r>
    </w:p>
    <w:p w14:paraId="3B1FF38A" w14:textId="77777777" w:rsidR="00167770" w:rsidRDefault="00167770" w:rsidP="00D06084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Did you read that book last week?</w:t>
      </w:r>
    </w:p>
    <w:p w14:paraId="53CEC9BA" w14:textId="77777777" w:rsidR="00167770" w:rsidRDefault="00167770" w:rsidP="00D06084">
      <w:pPr>
        <w:spacing w:line="460" w:lineRule="exact"/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標楷體"/>
        </w:rPr>
        <w:t>They will not come here next year.</w:t>
      </w:r>
    </w:p>
    <w:p w14:paraId="3F1DC12F" w14:textId="77777777" w:rsidR="00167770" w:rsidRDefault="00167770" w:rsidP="00D06084">
      <w:pPr>
        <w:spacing w:line="460" w:lineRule="exact"/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標楷體"/>
        </w:rPr>
        <w:t>Will she eat dinner tonight?</w:t>
      </w:r>
    </w:p>
    <w:p w14:paraId="7388EF07" w14:textId="77777777" w:rsidR="00167770" w:rsidRDefault="00167770" w:rsidP="00D06084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7. </w:t>
      </w:r>
      <w:r>
        <w:rPr>
          <w:rFonts w:ascii="Verdana" w:eastAsia="標楷體" w:hAnsi="標楷體"/>
        </w:rPr>
        <w:t>We watch TV in the evening, too.</w:t>
      </w:r>
    </w:p>
    <w:p w14:paraId="6746E045" w14:textId="77777777" w:rsidR="00167770" w:rsidRDefault="00167770" w:rsidP="00D06084">
      <w:pPr>
        <w:spacing w:line="460" w:lineRule="exact"/>
      </w:pPr>
      <w:r>
        <w:rPr>
          <w:rFonts w:ascii="Verdana" w:eastAsia="標楷體" w:hAnsi="Verdana"/>
        </w:rPr>
        <w:t>8. Does her brother like sports?</w:t>
      </w:r>
    </w:p>
    <w:p w14:paraId="2516934E" w14:textId="77777777" w:rsidR="00167770" w:rsidRDefault="00167770" w:rsidP="00D06084">
      <w:pPr>
        <w:spacing w:line="460" w:lineRule="exact"/>
      </w:pPr>
      <w:r>
        <w:rPr>
          <w:rFonts w:ascii="Verdana" w:eastAsia="標楷體" w:hAnsi="Verdana"/>
        </w:rPr>
        <w:t>9. He can’t play the guitar.</w:t>
      </w:r>
    </w:p>
    <w:p w14:paraId="6E1DE1D0" w14:textId="77777777" w:rsidR="00167770" w:rsidRDefault="00167770" w:rsidP="00D06084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 xml:space="preserve">10. </w:t>
      </w:r>
      <w:r>
        <w:rPr>
          <w:rFonts w:ascii="Verdana" w:eastAsia="標楷體" w:hAnsi="標楷體"/>
        </w:rPr>
        <w:t>What do you do on weekends?</w:t>
      </w:r>
    </w:p>
    <w:p w14:paraId="0B6CD789" w14:textId="77777777" w:rsidR="00167770" w:rsidRDefault="00167770" w:rsidP="00D06084">
      <w:pPr>
        <w:spacing w:line="460" w:lineRule="exact"/>
      </w:pPr>
      <w:r>
        <w:rPr>
          <w:rFonts w:ascii="Verdana" w:eastAsia="標楷體" w:hAnsi="Verdana"/>
        </w:rPr>
        <w:t xml:space="preserve">11. </w:t>
      </w:r>
      <w:r>
        <w:rPr>
          <w:rFonts w:ascii="Verdana" w:eastAsia="標楷體" w:hAnsi="標楷體" w:hint="eastAsia"/>
        </w:rPr>
        <w:t>She likes</w:t>
      </w:r>
      <w:r>
        <w:rPr>
          <w:rFonts w:ascii="Verdana" w:eastAsia="標楷體" w:hAnsi="標楷體"/>
        </w:rPr>
        <w:t xml:space="preserve"> blue.</w:t>
      </w:r>
    </w:p>
    <w:p w14:paraId="699556B1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2. Her baseball is newer than his baseball (is).</w:t>
      </w:r>
    </w:p>
    <w:p w14:paraId="212BBFC9" w14:textId="77777777" w:rsidR="00167770" w:rsidRDefault="00167770" w:rsidP="00D06084">
      <w:pPr>
        <w:spacing w:line="460" w:lineRule="exact"/>
      </w:pPr>
      <w:r>
        <w:rPr>
          <w:rFonts w:ascii="Verdana" w:eastAsia="標楷體" w:hAnsi="Verdana"/>
        </w:rPr>
        <w:t>13. His cat is faster than your cat (is).</w:t>
      </w:r>
    </w:p>
    <w:p w14:paraId="266942AF" w14:textId="77777777" w:rsidR="00167770" w:rsidRPr="00167770" w:rsidRDefault="00167770" w:rsidP="00D06084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4. </w:t>
      </w:r>
      <w:r w:rsidRPr="00167770">
        <w:rPr>
          <w:rFonts w:ascii="Verdana" w:eastAsia="標楷體" w:hAnsi="Verdana"/>
        </w:rPr>
        <w:t>How does he like Amy?</w:t>
      </w:r>
    </w:p>
    <w:p w14:paraId="2F30040C" w14:textId="77777777" w:rsidR="004A16F9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5. </w:t>
      </w:r>
      <w:r w:rsidRPr="00167770">
        <w:rPr>
          <w:rFonts w:ascii="Verdana" w:eastAsia="標楷體" w:hAnsi="Verdana"/>
        </w:rPr>
        <w:t>He has a round face and two big round eyes.</w:t>
      </w:r>
    </w:p>
    <w:p w14:paraId="60181D58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 xml:space="preserve">16. </w:t>
      </w:r>
      <w:r>
        <w:rPr>
          <w:rFonts w:ascii="Verdana" w:eastAsia="標楷體" w:hAnsi="Verdana"/>
        </w:rPr>
        <w:t>I’m not sure.</w:t>
      </w:r>
    </w:p>
    <w:p w14:paraId="182AA2C5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7. This shirt is dirtier than that shirt.</w:t>
      </w:r>
    </w:p>
    <w:p w14:paraId="36B32553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8. We weren’</w:t>
      </w:r>
      <w:r w:rsidR="007A6C5D">
        <w:rPr>
          <w:rFonts w:ascii="Verdana" w:eastAsia="標楷體" w:hAnsi="Verdana" w:hint="eastAsia"/>
        </w:rPr>
        <w:t>t</w:t>
      </w:r>
      <w:r>
        <w:rPr>
          <w:rFonts w:ascii="Verdana" w:eastAsia="標楷體" w:hAnsi="Verdana"/>
        </w:rPr>
        <w:t xml:space="preserve"> short engineers before.</w:t>
      </w:r>
    </w:p>
    <w:p w14:paraId="11ABBF1E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9. He wasn’t my daughter’s friend last Tuesday.</w:t>
      </w:r>
    </w:p>
    <w:p w14:paraId="04CF8CD6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0. Which teacher is taller?</w:t>
      </w:r>
    </w:p>
    <w:p w14:paraId="295AA44B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1. She likes yellow, but I like brown.</w:t>
      </w:r>
    </w:p>
    <w:p w14:paraId="155D8DB7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2. He likes that one better.</w:t>
      </w:r>
    </w:p>
    <w:p w14:paraId="41126F5C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3. What’s your name?</w:t>
      </w:r>
    </w:p>
    <w:p w14:paraId="7B46FA01" w14:textId="77777777" w:rsidR="00167770" w:rsidRDefault="00167770" w:rsidP="00D06084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4. She won’t play basketball next week.</w:t>
      </w:r>
    </w:p>
    <w:p w14:paraId="6CF1F38B" w14:textId="77777777" w:rsidR="00167770" w:rsidRPr="00CD0C96" w:rsidRDefault="00167770" w:rsidP="00D06084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>5. They are fine today.</w:t>
      </w:r>
    </w:p>
    <w:p w14:paraId="19190D04" w14:textId="77777777" w:rsidR="004A16F9" w:rsidRPr="00CD0C96" w:rsidRDefault="004A16F9" w:rsidP="004A16F9">
      <w:pPr>
        <w:spacing w:line="360" w:lineRule="auto"/>
        <w:rPr>
          <w:rFonts w:ascii="Verdana" w:eastAsia="標楷體" w:hAnsi="Verdana" w:hint="eastAsia"/>
        </w:rPr>
      </w:pPr>
    </w:p>
    <w:p w14:paraId="71150D1F" w14:textId="77777777" w:rsidR="00FE70D5" w:rsidRPr="008F6FB0" w:rsidRDefault="00FE70D5" w:rsidP="00F46782">
      <w:pPr>
        <w:spacing w:line="360" w:lineRule="auto"/>
        <w:rPr>
          <w:rFonts w:ascii="Verdana" w:eastAsia="標楷體" w:hAnsi="Verdana"/>
        </w:rPr>
      </w:pPr>
    </w:p>
    <w:sectPr w:rsidR="00FE70D5" w:rsidRPr="008F6FB0" w:rsidSect="00E22206"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CF492" w14:textId="77777777" w:rsidR="00E05898" w:rsidRDefault="00E05898" w:rsidP="007F607E">
      <w:r>
        <w:separator/>
      </w:r>
    </w:p>
  </w:endnote>
  <w:endnote w:type="continuationSeparator" w:id="0">
    <w:p w14:paraId="6E69D6E9" w14:textId="77777777" w:rsidR="00E05898" w:rsidRDefault="00E05898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BE3CA7" w14:textId="77777777" w:rsidR="00E05898" w:rsidRDefault="00E05898" w:rsidP="007F607E">
      <w:r>
        <w:separator/>
      </w:r>
    </w:p>
  </w:footnote>
  <w:footnote w:type="continuationSeparator" w:id="0">
    <w:p w14:paraId="5B0EBF79" w14:textId="77777777" w:rsidR="00E05898" w:rsidRDefault="00E05898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ECFA4" w14:textId="77777777" w:rsidR="00137FCC" w:rsidRDefault="00B376C8" w:rsidP="00CA14B4">
    <w:pPr>
      <w:pStyle w:val="a3"/>
      <w:wordWrap w:val="0"/>
      <w:jc w:val="right"/>
      <w:rPr>
        <w:lang w:eastAsia="zh-TW"/>
      </w:rPr>
    </w:pPr>
    <w:r>
      <w:rPr>
        <w:rFonts w:hint="eastAsia"/>
        <w:lang w:eastAsia="zh-TW"/>
      </w:rPr>
      <w:t>第一版</w:t>
    </w:r>
    <w:r w:rsidR="00137FCC">
      <w:rPr>
        <w:rFonts w:hint="eastAsia"/>
      </w:rPr>
      <w:t>-</w:t>
    </w:r>
    <w:proofErr w:type="spellStart"/>
    <w:r w:rsidR="00137FCC">
      <w:rPr>
        <w:rFonts w:hint="eastAsia"/>
      </w:rPr>
      <w:t>英文檢測卷</w:t>
    </w:r>
    <w:proofErr w:type="spellEnd"/>
    <w:r w:rsidR="00137FCC">
      <w:rPr>
        <w:rFonts w:hint="eastAsia"/>
      </w:rPr>
      <w:t xml:space="preserve"> </w:t>
    </w:r>
    <w:r w:rsidR="00060BFA">
      <w:rPr>
        <w:rFonts w:hint="eastAsia"/>
        <w:lang w:eastAsia="zh-TW"/>
      </w:rPr>
      <w:t>初</w:t>
    </w:r>
    <w:r w:rsidR="00F53426">
      <w:rPr>
        <w:rFonts w:hint="eastAsia"/>
        <w:lang w:eastAsia="zh-TW"/>
      </w:rPr>
      <w:t>下</w:t>
    </w:r>
    <w:r w:rsidR="00137FCC">
      <w:rPr>
        <w:rFonts w:hint="eastAsia"/>
      </w:rPr>
      <w:t xml:space="preserve"> </w:t>
    </w:r>
    <w:proofErr w:type="spellStart"/>
    <w:r w:rsidR="00137FCC">
      <w:rPr>
        <w:rFonts w:hint="eastAsia"/>
      </w:rPr>
      <w:t>解答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29000461">
    <w:abstractNumId w:val="1"/>
  </w:num>
  <w:num w:numId="2" w16cid:durableId="153497415">
    <w:abstractNumId w:val="9"/>
  </w:num>
  <w:num w:numId="3" w16cid:durableId="2011058821">
    <w:abstractNumId w:val="10"/>
  </w:num>
  <w:num w:numId="4" w16cid:durableId="305283689">
    <w:abstractNumId w:val="7"/>
  </w:num>
  <w:num w:numId="5" w16cid:durableId="51774850">
    <w:abstractNumId w:val="4"/>
  </w:num>
  <w:num w:numId="6" w16cid:durableId="2128309775">
    <w:abstractNumId w:val="11"/>
  </w:num>
  <w:num w:numId="7" w16cid:durableId="117069832">
    <w:abstractNumId w:val="5"/>
  </w:num>
  <w:num w:numId="8" w16cid:durableId="20715760">
    <w:abstractNumId w:val="3"/>
  </w:num>
  <w:num w:numId="9" w16cid:durableId="1844083313">
    <w:abstractNumId w:val="0"/>
  </w:num>
  <w:num w:numId="10" w16cid:durableId="276645813">
    <w:abstractNumId w:val="8"/>
  </w:num>
  <w:num w:numId="11" w16cid:durableId="1091050235">
    <w:abstractNumId w:val="6"/>
  </w:num>
  <w:num w:numId="12" w16cid:durableId="12145379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CyNDM0NDc3tTBR0lEKTi0uzszPAykwqgUAI3LAhiwAAAA="/>
  </w:docVars>
  <w:rsids>
    <w:rsidRoot w:val="00C30EE7"/>
    <w:rsid w:val="0000519B"/>
    <w:rsid w:val="00010DE8"/>
    <w:rsid w:val="000120CF"/>
    <w:rsid w:val="00013DF2"/>
    <w:rsid w:val="000151C0"/>
    <w:rsid w:val="00021C58"/>
    <w:rsid w:val="0002377F"/>
    <w:rsid w:val="00024782"/>
    <w:rsid w:val="000247B2"/>
    <w:rsid w:val="0002584E"/>
    <w:rsid w:val="00027406"/>
    <w:rsid w:val="00027FC7"/>
    <w:rsid w:val="0003188E"/>
    <w:rsid w:val="000328ED"/>
    <w:rsid w:val="000336E5"/>
    <w:rsid w:val="00035AB7"/>
    <w:rsid w:val="00035ED6"/>
    <w:rsid w:val="00037308"/>
    <w:rsid w:val="0004149B"/>
    <w:rsid w:val="00042483"/>
    <w:rsid w:val="00046D1B"/>
    <w:rsid w:val="00047121"/>
    <w:rsid w:val="000471FD"/>
    <w:rsid w:val="000472A7"/>
    <w:rsid w:val="000476C3"/>
    <w:rsid w:val="00047B83"/>
    <w:rsid w:val="00056666"/>
    <w:rsid w:val="00056790"/>
    <w:rsid w:val="0005734D"/>
    <w:rsid w:val="00060BFA"/>
    <w:rsid w:val="00061C12"/>
    <w:rsid w:val="000621D1"/>
    <w:rsid w:val="0006430A"/>
    <w:rsid w:val="000650FA"/>
    <w:rsid w:val="000651EB"/>
    <w:rsid w:val="000664B2"/>
    <w:rsid w:val="000667EB"/>
    <w:rsid w:val="000671C5"/>
    <w:rsid w:val="00073572"/>
    <w:rsid w:val="00074037"/>
    <w:rsid w:val="000749DE"/>
    <w:rsid w:val="00075AB6"/>
    <w:rsid w:val="000817CA"/>
    <w:rsid w:val="00083DD2"/>
    <w:rsid w:val="000935C7"/>
    <w:rsid w:val="000944B4"/>
    <w:rsid w:val="00095986"/>
    <w:rsid w:val="00096768"/>
    <w:rsid w:val="000973D7"/>
    <w:rsid w:val="000A10FA"/>
    <w:rsid w:val="000A2793"/>
    <w:rsid w:val="000A4E94"/>
    <w:rsid w:val="000A502A"/>
    <w:rsid w:val="000A57F1"/>
    <w:rsid w:val="000A6134"/>
    <w:rsid w:val="000A7D75"/>
    <w:rsid w:val="000B2BEF"/>
    <w:rsid w:val="000B4420"/>
    <w:rsid w:val="000C1BCD"/>
    <w:rsid w:val="000C62C8"/>
    <w:rsid w:val="000C7D22"/>
    <w:rsid w:val="000D26AE"/>
    <w:rsid w:val="000D2A72"/>
    <w:rsid w:val="000D5D2C"/>
    <w:rsid w:val="000D5F88"/>
    <w:rsid w:val="000D6DC0"/>
    <w:rsid w:val="000E28AA"/>
    <w:rsid w:val="000E2F00"/>
    <w:rsid w:val="000E424F"/>
    <w:rsid w:val="000E50E5"/>
    <w:rsid w:val="000E53A5"/>
    <w:rsid w:val="000E5749"/>
    <w:rsid w:val="000E7012"/>
    <w:rsid w:val="000F68DE"/>
    <w:rsid w:val="0010044F"/>
    <w:rsid w:val="001022B4"/>
    <w:rsid w:val="00104BC4"/>
    <w:rsid w:val="00105AC7"/>
    <w:rsid w:val="00106289"/>
    <w:rsid w:val="0010692E"/>
    <w:rsid w:val="00106BF3"/>
    <w:rsid w:val="001077DA"/>
    <w:rsid w:val="00110397"/>
    <w:rsid w:val="00112B62"/>
    <w:rsid w:val="00113474"/>
    <w:rsid w:val="0012228A"/>
    <w:rsid w:val="001237D0"/>
    <w:rsid w:val="00123941"/>
    <w:rsid w:val="00124DD1"/>
    <w:rsid w:val="00124E92"/>
    <w:rsid w:val="00125D8D"/>
    <w:rsid w:val="00125FE1"/>
    <w:rsid w:val="00131028"/>
    <w:rsid w:val="00137FCC"/>
    <w:rsid w:val="0014025C"/>
    <w:rsid w:val="00140ED2"/>
    <w:rsid w:val="00141164"/>
    <w:rsid w:val="00141E6E"/>
    <w:rsid w:val="00141EF4"/>
    <w:rsid w:val="00142F23"/>
    <w:rsid w:val="0014592E"/>
    <w:rsid w:val="001468B8"/>
    <w:rsid w:val="00151870"/>
    <w:rsid w:val="0015437B"/>
    <w:rsid w:val="001569F9"/>
    <w:rsid w:val="00161B90"/>
    <w:rsid w:val="00167770"/>
    <w:rsid w:val="00173CB7"/>
    <w:rsid w:val="0017617F"/>
    <w:rsid w:val="00177314"/>
    <w:rsid w:val="00185B03"/>
    <w:rsid w:val="00186E22"/>
    <w:rsid w:val="00190349"/>
    <w:rsid w:val="00194B78"/>
    <w:rsid w:val="001A3A23"/>
    <w:rsid w:val="001A3AD3"/>
    <w:rsid w:val="001A5265"/>
    <w:rsid w:val="001B2F19"/>
    <w:rsid w:val="001B7B56"/>
    <w:rsid w:val="001D0331"/>
    <w:rsid w:val="001D060A"/>
    <w:rsid w:val="001D1D70"/>
    <w:rsid w:val="001D1F4F"/>
    <w:rsid w:val="001D3D7E"/>
    <w:rsid w:val="001D3DFC"/>
    <w:rsid w:val="001D4335"/>
    <w:rsid w:val="001D7084"/>
    <w:rsid w:val="001E02F5"/>
    <w:rsid w:val="001E2C2F"/>
    <w:rsid w:val="001E2C53"/>
    <w:rsid w:val="001E2EA9"/>
    <w:rsid w:val="001E6339"/>
    <w:rsid w:val="001E794B"/>
    <w:rsid w:val="001E79E3"/>
    <w:rsid w:val="001E7ED7"/>
    <w:rsid w:val="001F1998"/>
    <w:rsid w:val="001F1C9C"/>
    <w:rsid w:val="001F4F3E"/>
    <w:rsid w:val="001F5128"/>
    <w:rsid w:val="001F6A3A"/>
    <w:rsid w:val="00203FA8"/>
    <w:rsid w:val="00204500"/>
    <w:rsid w:val="00204FB0"/>
    <w:rsid w:val="002054CF"/>
    <w:rsid w:val="0020640E"/>
    <w:rsid w:val="00206904"/>
    <w:rsid w:val="00206C50"/>
    <w:rsid w:val="0021412F"/>
    <w:rsid w:val="00216964"/>
    <w:rsid w:val="00216C23"/>
    <w:rsid w:val="0021758C"/>
    <w:rsid w:val="0022101B"/>
    <w:rsid w:val="0022103E"/>
    <w:rsid w:val="00223E8F"/>
    <w:rsid w:val="00223E9B"/>
    <w:rsid w:val="002240F8"/>
    <w:rsid w:val="00224842"/>
    <w:rsid w:val="0022657A"/>
    <w:rsid w:val="00227CB0"/>
    <w:rsid w:val="00230FBA"/>
    <w:rsid w:val="0023240C"/>
    <w:rsid w:val="00232E00"/>
    <w:rsid w:val="00233559"/>
    <w:rsid w:val="0023365B"/>
    <w:rsid w:val="002377E7"/>
    <w:rsid w:val="002378D4"/>
    <w:rsid w:val="00237E84"/>
    <w:rsid w:val="00241E09"/>
    <w:rsid w:val="002441BE"/>
    <w:rsid w:val="002444EC"/>
    <w:rsid w:val="00244A7F"/>
    <w:rsid w:val="002456EF"/>
    <w:rsid w:val="00247992"/>
    <w:rsid w:val="0025061C"/>
    <w:rsid w:val="00251CE0"/>
    <w:rsid w:val="00252CEA"/>
    <w:rsid w:val="00254C82"/>
    <w:rsid w:val="00256A84"/>
    <w:rsid w:val="00256DE9"/>
    <w:rsid w:val="00264199"/>
    <w:rsid w:val="00265EC1"/>
    <w:rsid w:val="00267B41"/>
    <w:rsid w:val="00274BEE"/>
    <w:rsid w:val="00275C76"/>
    <w:rsid w:val="002760DB"/>
    <w:rsid w:val="00276753"/>
    <w:rsid w:val="00280980"/>
    <w:rsid w:val="00282597"/>
    <w:rsid w:val="00282DD9"/>
    <w:rsid w:val="00283C02"/>
    <w:rsid w:val="0028407B"/>
    <w:rsid w:val="002862B7"/>
    <w:rsid w:val="002867ED"/>
    <w:rsid w:val="00291420"/>
    <w:rsid w:val="00292C3E"/>
    <w:rsid w:val="0029475C"/>
    <w:rsid w:val="00294CAF"/>
    <w:rsid w:val="00294DCA"/>
    <w:rsid w:val="00294E46"/>
    <w:rsid w:val="00295174"/>
    <w:rsid w:val="00297B36"/>
    <w:rsid w:val="002A2A09"/>
    <w:rsid w:val="002A42EF"/>
    <w:rsid w:val="002A4316"/>
    <w:rsid w:val="002A46DF"/>
    <w:rsid w:val="002A606D"/>
    <w:rsid w:val="002B0519"/>
    <w:rsid w:val="002B36DA"/>
    <w:rsid w:val="002B446F"/>
    <w:rsid w:val="002C0F7C"/>
    <w:rsid w:val="002C4F0A"/>
    <w:rsid w:val="002D0B58"/>
    <w:rsid w:val="002D2D55"/>
    <w:rsid w:val="002D42F3"/>
    <w:rsid w:val="002D5537"/>
    <w:rsid w:val="002D65DC"/>
    <w:rsid w:val="002E0453"/>
    <w:rsid w:val="002E20CC"/>
    <w:rsid w:val="002E3BC2"/>
    <w:rsid w:val="002F1C9F"/>
    <w:rsid w:val="002F2C8F"/>
    <w:rsid w:val="002F51F6"/>
    <w:rsid w:val="00300438"/>
    <w:rsid w:val="00302CB6"/>
    <w:rsid w:val="003043CD"/>
    <w:rsid w:val="00304759"/>
    <w:rsid w:val="00306B64"/>
    <w:rsid w:val="003122B9"/>
    <w:rsid w:val="0031354B"/>
    <w:rsid w:val="00314D98"/>
    <w:rsid w:val="00314DA9"/>
    <w:rsid w:val="00322DF7"/>
    <w:rsid w:val="00323C6B"/>
    <w:rsid w:val="0032772B"/>
    <w:rsid w:val="003317D8"/>
    <w:rsid w:val="00332CBD"/>
    <w:rsid w:val="00334DFC"/>
    <w:rsid w:val="00336357"/>
    <w:rsid w:val="00336442"/>
    <w:rsid w:val="00340F0E"/>
    <w:rsid w:val="00340F51"/>
    <w:rsid w:val="0034182B"/>
    <w:rsid w:val="003421B2"/>
    <w:rsid w:val="0034303B"/>
    <w:rsid w:val="00344CA6"/>
    <w:rsid w:val="0034521B"/>
    <w:rsid w:val="00346D3C"/>
    <w:rsid w:val="00347362"/>
    <w:rsid w:val="00351BA5"/>
    <w:rsid w:val="00352416"/>
    <w:rsid w:val="003550CF"/>
    <w:rsid w:val="00356771"/>
    <w:rsid w:val="003613E4"/>
    <w:rsid w:val="00363406"/>
    <w:rsid w:val="00363B47"/>
    <w:rsid w:val="00376C27"/>
    <w:rsid w:val="003801C6"/>
    <w:rsid w:val="003807A3"/>
    <w:rsid w:val="00383EEB"/>
    <w:rsid w:val="00392C77"/>
    <w:rsid w:val="00393255"/>
    <w:rsid w:val="003A0085"/>
    <w:rsid w:val="003A5D7C"/>
    <w:rsid w:val="003A6D2B"/>
    <w:rsid w:val="003B272F"/>
    <w:rsid w:val="003B2CDD"/>
    <w:rsid w:val="003B49F2"/>
    <w:rsid w:val="003B5882"/>
    <w:rsid w:val="003B79B2"/>
    <w:rsid w:val="003C2403"/>
    <w:rsid w:val="003C3E01"/>
    <w:rsid w:val="003C457E"/>
    <w:rsid w:val="003D1919"/>
    <w:rsid w:val="003D2BDB"/>
    <w:rsid w:val="003D40AA"/>
    <w:rsid w:val="003D4630"/>
    <w:rsid w:val="003D5F0E"/>
    <w:rsid w:val="003E39EE"/>
    <w:rsid w:val="003E48C0"/>
    <w:rsid w:val="003E6D9B"/>
    <w:rsid w:val="003E7507"/>
    <w:rsid w:val="003F3D97"/>
    <w:rsid w:val="00400089"/>
    <w:rsid w:val="00400194"/>
    <w:rsid w:val="00400D38"/>
    <w:rsid w:val="004029E3"/>
    <w:rsid w:val="004041A3"/>
    <w:rsid w:val="00405B1C"/>
    <w:rsid w:val="004065D7"/>
    <w:rsid w:val="00406AED"/>
    <w:rsid w:val="004115E8"/>
    <w:rsid w:val="00412A0E"/>
    <w:rsid w:val="00413441"/>
    <w:rsid w:val="00414636"/>
    <w:rsid w:val="00415AFF"/>
    <w:rsid w:val="00421B72"/>
    <w:rsid w:val="00426494"/>
    <w:rsid w:val="004273B5"/>
    <w:rsid w:val="00432001"/>
    <w:rsid w:val="004349D9"/>
    <w:rsid w:val="00435A50"/>
    <w:rsid w:val="004370BD"/>
    <w:rsid w:val="00442DD5"/>
    <w:rsid w:val="00443145"/>
    <w:rsid w:val="004452AF"/>
    <w:rsid w:val="004464BD"/>
    <w:rsid w:val="00447A00"/>
    <w:rsid w:val="00453A7D"/>
    <w:rsid w:val="004544CD"/>
    <w:rsid w:val="0045579F"/>
    <w:rsid w:val="004566EA"/>
    <w:rsid w:val="00461854"/>
    <w:rsid w:val="004627B8"/>
    <w:rsid w:val="00467993"/>
    <w:rsid w:val="00471E55"/>
    <w:rsid w:val="00472C9C"/>
    <w:rsid w:val="00472E7A"/>
    <w:rsid w:val="00490782"/>
    <w:rsid w:val="00491702"/>
    <w:rsid w:val="0049195C"/>
    <w:rsid w:val="00491BCB"/>
    <w:rsid w:val="00494702"/>
    <w:rsid w:val="00495B3F"/>
    <w:rsid w:val="004976E8"/>
    <w:rsid w:val="00497C64"/>
    <w:rsid w:val="004A068A"/>
    <w:rsid w:val="004A16F9"/>
    <w:rsid w:val="004B3735"/>
    <w:rsid w:val="004B6DAB"/>
    <w:rsid w:val="004C13AB"/>
    <w:rsid w:val="004C5490"/>
    <w:rsid w:val="004C5A92"/>
    <w:rsid w:val="004C72C5"/>
    <w:rsid w:val="004C7BEB"/>
    <w:rsid w:val="004D063F"/>
    <w:rsid w:val="004D3C61"/>
    <w:rsid w:val="004D4CD7"/>
    <w:rsid w:val="004D6AEC"/>
    <w:rsid w:val="004D7A37"/>
    <w:rsid w:val="004E1668"/>
    <w:rsid w:val="004E63F1"/>
    <w:rsid w:val="004E7889"/>
    <w:rsid w:val="004E7D51"/>
    <w:rsid w:val="004F0960"/>
    <w:rsid w:val="00501BD8"/>
    <w:rsid w:val="00504AFD"/>
    <w:rsid w:val="005103B5"/>
    <w:rsid w:val="00510C67"/>
    <w:rsid w:val="0051131C"/>
    <w:rsid w:val="005202B7"/>
    <w:rsid w:val="00524171"/>
    <w:rsid w:val="00526190"/>
    <w:rsid w:val="00527EDD"/>
    <w:rsid w:val="005348B2"/>
    <w:rsid w:val="005356BA"/>
    <w:rsid w:val="0054024F"/>
    <w:rsid w:val="00541745"/>
    <w:rsid w:val="00543419"/>
    <w:rsid w:val="00544127"/>
    <w:rsid w:val="0054535C"/>
    <w:rsid w:val="00553B8B"/>
    <w:rsid w:val="0055467F"/>
    <w:rsid w:val="0055603E"/>
    <w:rsid w:val="00556490"/>
    <w:rsid w:val="0055709F"/>
    <w:rsid w:val="00557C05"/>
    <w:rsid w:val="005610BC"/>
    <w:rsid w:val="00564E00"/>
    <w:rsid w:val="00565494"/>
    <w:rsid w:val="00566BD6"/>
    <w:rsid w:val="00571CCC"/>
    <w:rsid w:val="005728DB"/>
    <w:rsid w:val="00573761"/>
    <w:rsid w:val="0057452F"/>
    <w:rsid w:val="00574C00"/>
    <w:rsid w:val="00575D30"/>
    <w:rsid w:val="00577261"/>
    <w:rsid w:val="0057728A"/>
    <w:rsid w:val="0057759B"/>
    <w:rsid w:val="00581C45"/>
    <w:rsid w:val="00583034"/>
    <w:rsid w:val="00585564"/>
    <w:rsid w:val="00585A31"/>
    <w:rsid w:val="005B1898"/>
    <w:rsid w:val="005B3E63"/>
    <w:rsid w:val="005B5F4F"/>
    <w:rsid w:val="005C0302"/>
    <w:rsid w:val="005C4828"/>
    <w:rsid w:val="005C5E1F"/>
    <w:rsid w:val="005D5493"/>
    <w:rsid w:val="005D62BE"/>
    <w:rsid w:val="005E035B"/>
    <w:rsid w:val="005E190D"/>
    <w:rsid w:val="005E1EED"/>
    <w:rsid w:val="00601022"/>
    <w:rsid w:val="00602894"/>
    <w:rsid w:val="00604159"/>
    <w:rsid w:val="006045A4"/>
    <w:rsid w:val="00604C0A"/>
    <w:rsid w:val="00606200"/>
    <w:rsid w:val="00606B2D"/>
    <w:rsid w:val="00615939"/>
    <w:rsid w:val="006159A5"/>
    <w:rsid w:val="00615F97"/>
    <w:rsid w:val="00616A40"/>
    <w:rsid w:val="0062276F"/>
    <w:rsid w:val="00626E50"/>
    <w:rsid w:val="0063421A"/>
    <w:rsid w:val="00634C11"/>
    <w:rsid w:val="00635293"/>
    <w:rsid w:val="0063679D"/>
    <w:rsid w:val="00640B93"/>
    <w:rsid w:val="00650573"/>
    <w:rsid w:val="00652612"/>
    <w:rsid w:val="00653540"/>
    <w:rsid w:val="00654E06"/>
    <w:rsid w:val="006603BF"/>
    <w:rsid w:val="0066401E"/>
    <w:rsid w:val="0066696F"/>
    <w:rsid w:val="006671F1"/>
    <w:rsid w:val="00670ECA"/>
    <w:rsid w:val="00672280"/>
    <w:rsid w:val="00673676"/>
    <w:rsid w:val="00673D92"/>
    <w:rsid w:val="006742E8"/>
    <w:rsid w:val="00676814"/>
    <w:rsid w:val="0067693D"/>
    <w:rsid w:val="00677F02"/>
    <w:rsid w:val="00682F85"/>
    <w:rsid w:val="006831F9"/>
    <w:rsid w:val="00684BF7"/>
    <w:rsid w:val="006861DC"/>
    <w:rsid w:val="00686586"/>
    <w:rsid w:val="00696857"/>
    <w:rsid w:val="00696DF8"/>
    <w:rsid w:val="00697C76"/>
    <w:rsid w:val="006A0A66"/>
    <w:rsid w:val="006A17C9"/>
    <w:rsid w:val="006A22F4"/>
    <w:rsid w:val="006A35D1"/>
    <w:rsid w:val="006A571E"/>
    <w:rsid w:val="006A68D9"/>
    <w:rsid w:val="006A7AB0"/>
    <w:rsid w:val="006A7C86"/>
    <w:rsid w:val="006B0C50"/>
    <w:rsid w:val="006B645C"/>
    <w:rsid w:val="006C3CB8"/>
    <w:rsid w:val="006D1063"/>
    <w:rsid w:val="006D1FD4"/>
    <w:rsid w:val="006D365A"/>
    <w:rsid w:val="006E0222"/>
    <w:rsid w:val="006E2212"/>
    <w:rsid w:val="006E3ACE"/>
    <w:rsid w:val="006E4B4D"/>
    <w:rsid w:val="006E6D80"/>
    <w:rsid w:val="006F1909"/>
    <w:rsid w:val="006F2207"/>
    <w:rsid w:val="006F2BA2"/>
    <w:rsid w:val="006F3787"/>
    <w:rsid w:val="006F3B50"/>
    <w:rsid w:val="006F65DC"/>
    <w:rsid w:val="006F71E7"/>
    <w:rsid w:val="006F7A80"/>
    <w:rsid w:val="006F7EE7"/>
    <w:rsid w:val="0070525E"/>
    <w:rsid w:val="00705F8B"/>
    <w:rsid w:val="00712258"/>
    <w:rsid w:val="0071391A"/>
    <w:rsid w:val="00720D64"/>
    <w:rsid w:val="00724455"/>
    <w:rsid w:val="00725320"/>
    <w:rsid w:val="00730096"/>
    <w:rsid w:val="00734EE2"/>
    <w:rsid w:val="007361B9"/>
    <w:rsid w:val="00736B33"/>
    <w:rsid w:val="0074069D"/>
    <w:rsid w:val="0074272F"/>
    <w:rsid w:val="00751E45"/>
    <w:rsid w:val="007608E1"/>
    <w:rsid w:val="00760B66"/>
    <w:rsid w:val="00761ED1"/>
    <w:rsid w:val="007624FB"/>
    <w:rsid w:val="00762D19"/>
    <w:rsid w:val="007641F2"/>
    <w:rsid w:val="00771C86"/>
    <w:rsid w:val="007747BC"/>
    <w:rsid w:val="00774EB4"/>
    <w:rsid w:val="00781A72"/>
    <w:rsid w:val="007823BA"/>
    <w:rsid w:val="007862D0"/>
    <w:rsid w:val="00786972"/>
    <w:rsid w:val="00787485"/>
    <w:rsid w:val="00795054"/>
    <w:rsid w:val="00796D6C"/>
    <w:rsid w:val="007973FC"/>
    <w:rsid w:val="00797E0A"/>
    <w:rsid w:val="007A0616"/>
    <w:rsid w:val="007A22BF"/>
    <w:rsid w:val="007A54E4"/>
    <w:rsid w:val="007A6C5D"/>
    <w:rsid w:val="007A73C9"/>
    <w:rsid w:val="007B2A67"/>
    <w:rsid w:val="007B413F"/>
    <w:rsid w:val="007C0894"/>
    <w:rsid w:val="007C125F"/>
    <w:rsid w:val="007C1A72"/>
    <w:rsid w:val="007C21C0"/>
    <w:rsid w:val="007C257A"/>
    <w:rsid w:val="007C36CD"/>
    <w:rsid w:val="007C4A4F"/>
    <w:rsid w:val="007C54F2"/>
    <w:rsid w:val="007C6EE1"/>
    <w:rsid w:val="007D0B87"/>
    <w:rsid w:val="007D1B45"/>
    <w:rsid w:val="007D1E8B"/>
    <w:rsid w:val="007D290B"/>
    <w:rsid w:val="007D2ACE"/>
    <w:rsid w:val="007D649E"/>
    <w:rsid w:val="007D691F"/>
    <w:rsid w:val="007E0F23"/>
    <w:rsid w:val="007E1CD2"/>
    <w:rsid w:val="007E29D7"/>
    <w:rsid w:val="007E5BFA"/>
    <w:rsid w:val="007E5EE7"/>
    <w:rsid w:val="007E661C"/>
    <w:rsid w:val="007E6F7B"/>
    <w:rsid w:val="007E74DB"/>
    <w:rsid w:val="007F35E0"/>
    <w:rsid w:val="007F50BB"/>
    <w:rsid w:val="007F594D"/>
    <w:rsid w:val="007F607E"/>
    <w:rsid w:val="0080299F"/>
    <w:rsid w:val="0080657F"/>
    <w:rsid w:val="00813725"/>
    <w:rsid w:val="008139E7"/>
    <w:rsid w:val="00816301"/>
    <w:rsid w:val="00820573"/>
    <w:rsid w:val="00822C19"/>
    <w:rsid w:val="00823DBC"/>
    <w:rsid w:val="008244EC"/>
    <w:rsid w:val="0084148D"/>
    <w:rsid w:val="00841D7E"/>
    <w:rsid w:val="00846441"/>
    <w:rsid w:val="008468DA"/>
    <w:rsid w:val="00851F2D"/>
    <w:rsid w:val="008570E1"/>
    <w:rsid w:val="00860FBB"/>
    <w:rsid w:val="00863C2D"/>
    <w:rsid w:val="00863FB2"/>
    <w:rsid w:val="00865C87"/>
    <w:rsid w:val="00866C7C"/>
    <w:rsid w:val="008708B9"/>
    <w:rsid w:val="00870914"/>
    <w:rsid w:val="00871262"/>
    <w:rsid w:val="00876441"/>
    <w:rsid w:val="00880767"/>
    <w:rsid w:val="00880C2C"/>
    <w:rsid w:val="0088114B"/>
    <w:rsid w:val="00881F7F"/>
    <w:rsid w:val="008823B2"/>
    <w:rsid w:val="00882BD8"/>
    <w:rsid w:val="00886797"/>
    <w:rsid w:val="00886CE0"/>
    <w:rsid w:val="00886D82"/>
    <w:rsid w:val="00886D90"/>
    <w:rsid w:val="00890C7E"/>
    <w:rsid w:val="008949FD"/>
    <w:rsid w:val="008979A8"/>
    <w:rsid w:val="008A1C10"/>
    <w:rsid w:val="008A5399"/>
    <w:rsid w:val="008A715F"/>
    <w:rsid w:val="008B128B"/>
    <w:rsid w:val="008B2A2A"/>
    <w:rsid w:val="008B2AF5"/>
    <w:rsid w:val="008B338E"/>
    <w:rsid w:val="008B38D1"/>
    <w:rsid w:val="008B449A"/>
    <w:rsid w:val="008B679D"/>
    <w:rsid w:val="008B6B2B"/>
    <w:rsid w:val="008B6B79"/>
    <w:rsid w:val="008C0B16"/>
    <w:rsid w:val="008C39FF"/>
    <w:rsid w:val="008C5A52"/>
    <w:rsid w:val="008C5E87"/>
    <w:rsid w:val="008C5FB4"/>
    <w:rsid w:val="008C787E"/>
    <w:rsid w:val="008D2166"/>
    <w:rsid w:val="008D411C"/>
    <w:rsid w:val="008D6FDC"/>
    <w:rsid w:val="008D73B7"/>
    <w:rsid w:val="008D7FAF"/>
    <w:rsid w:val="008E08B3"/>
    <w:rsid w:val="008E3168"/>
    <w:rsid w:val="008E31D5"/>
    <w:rsid w:val="008E4234"/>
    <w:rsid w:val="008E5EB9"/>
    <w:rsid w:val="008F0192"/>
    <w:rsid w:val="008F2993"/>
    <w:rsid w:val="008F4EC4"/>
    <w:rsid w:val="008F5ED2"/>
    <w:rsid w:val="008F6FB0"/>
    <w:rsid w:val="009002AB"/>
    <w:rsid w:val="00901294"/>
    <w:rsid w:val="00901DCF"/>
    <w:rsid w:val="00907FB3"/>
    <w:rsid w:val="00911674"/>
    <w:rsid w:val="00913548"/>
    <w:rsid w:val="009136D5"/>
    <w:rsid w:val="00913DEF"/>
    <w:rsid w:val="00915958"/>
    <w:rsid w:val="00916874"/>
    <w:rsid w:val="00923087"/>
    <w:rsid w:val="00925439"/>
    <w:rsid w:val="009306E5"/>
    <w:rsid w:val="00931FDA"/>
    <w:rsid w:val="0094119A"/>
    <w:rsid w:val="00944780"/>
    <w:rsid w:val="0094532B"/>
    <w:rsid w:val="00945938"/>
    <w:rsid w:val="00945FC6"/>
    <w:rsid w:val="00946458"/>
    <w:rsid w:val="0095067D"/>
    <w:rsid w:val="00951E70"/>
    <w:rsid w:val="00952344"/>
    <w:rsid w:val="009534E7"/>
    <w:rsid w:val="00954F84"/>
    <w:rsid w:val="00956375"/>
    <w:rsid w:val="0095742D"/>
    <w:rsid w:val="00961FBE"/>
    <w:rsid w:val="00961FF7"/>
    <w:rsid w:val="00963567"/>
    <w:rsid w:val="00963707"/>
    <w:rsid w:val="00967B5C"/>
    <w:rsid w:val="00976248"/>
    <w:rsid w:val="009776EF"/>
    <w:rsid w:val="009817A4"/>
    <w:rsid w:val="00981860"/>
    <w:rsid w:val="009845C6"/>
    <w:rsid w:val="00986B00"/>
    <w:rsid w:val="00987C04"/>
    <w:rsid w:val="00992C8B"/>
    <w:rsid w:val="00993E75"/>
    <w:rsid w:val="009941CA"/>
    <w:rsid w:val="009971C9"/>
    <w:rsid w:val="009A0123"/>
    <w:rsid w:val="009A1E8A"/>
    <w:rsid w:val="009A3630"/>
    <w:rsid w:val="009A64EA"/>
    <w:rsid w:val="009A6E2C"/>
    <w:rsid w:val="009A75C5"/>
    <w:rsid w:val="009A7E3F"/>
    <w:rsid w:val="009B1B3F"/>
    <w:rsid w:val="009B79CB"/>
    <w:rsid w:val="009B7AE2"/>
    <w:rsid w:val="009B7FC2"/>
    <w:rsid w:val="009C4931"/>
    <w:rsid w:val="009C5D2B"/>
    <w:rsid w:val="009C7198"/>
    <w:rsid w:val="009D104B"/>
    <w:rsid w:val="009D4059"/>
    <w:rsid w:val="009D7D91"/>
    <w:rsid w:val="009E4156"/>
    <w:rsid w:val="009E549C"/>
    <w:rsid w:val="009E5F0E"/>
    <w:rsid w:val="009E681C"/>
    <w:rsid w:val="009E722B"/>
    <w:rsid w:val="009E777F"/>
    <w:rsid w:val="009F1C07"/>
    <w:rsid w:val="009F2059"/>
    <w:rsid w:val="009F265F"/>
    <w:rsid w:val="009F2C46"/>
    <w:rsid w:val="009F2E7E"/>
    <w:rsid w:val="009F43D1"/>
    <w:rsid w:val="009F75D5"/>
    <w:rsid w:val="00A01FFB"/>
    <w:rsid w:val="00A021ED"/>
    <w:rsid w:val="00A0403B"/>
    <w:rsid w:val="00A06173"/>
    <w:rsid w:val="00A067AF"/>
    <w:rsid w:val="00A06DD0"/>
    <w:rsid w:val="00A118A6"/>
    <w:rsid w:val="00A14835"/>
    <w:rsid w:val="00A15491"/>
    <w:rsid w:val="00A163DC"/>
    <w:rsid w:val="00A16F34"/>
    <w:rsid w:val="00A2301E"/>
    <w:rsid w:val="00A23390"/>
    <w:rsid w:val="00A23DD3"/>
    <w:rsid w:val="00A264D2"/>
    <w:rsid w:val="00A26506"/>
    <w:rsid w:val="00A3054D"/>
    <w:rsid w:val="00A30664"/>
    <w:rsid w:val="00A3281A"/>
    <w:rsid w:val="00A330D2"/>
    <w:rsid w:val="00A4149D"/>
    <w:rsid w:val="00A50EA0"/>
    <w:rsid w:val="00A52E16"/>
    <w:rsid w:val="00A53A58"/>
    <w:rsid w:val="00A55FDE"/>
    <w:rsid w:val="00A564AD"/>
    <w:rsid w:val="00A578A0"/>
    <w:rsid w:val="00A6094F"/>
    <w:rsid w:val="00A612D9"/>
    <w:rsid w:val="00A61A56"/>
    <w:rsid w:val="00A622B1"/>
    <w:rsid w:val="00A639CB"/>
    <w:rsid w:val="00A64666"/>
    <w:rsid w:val="00A67DC2"/>
    <w:rsid w:val="00A67E54"/>
    <w:rsid w:val="00A71F02"/>
    <w:rsid w:val="00A7751F"/>
    <w:rsid w:val="00A817A0"/>
    <w:rsid w:val="00A82737"/>
    <w:rsid w:val="00A84059"/>
    <w:rsid w:val="00A84576"/>
    <w:rsid w:val="00A8560A"/>
    <w:rsid w:val="00A91D81"/>
    <w:rsid w:val="00A9355A"/>
    <w:rsid w:val="00A96B22"/>
    <w:rsid w:val="00AA14DF"/>
    <w:rsid w:val="00AA20C8"/>
    <w:rsid w:val="00AA4298"/>
    <w:rsid w:val="00AA5E26"/>
    <w:rsid w:val="00AA6EB5"/>
    <w:rsid w:val="00AB1422"/>
    <w:rsid w:val="00AB2104"/>
    <w:rsid w:val="00AB2117"/>
    <w:rsid w:val="00AB44B4"/>
    <w:rsid w:val="00AB727E"/>
    <w:rsid w:val="00AC1317"/>
    <w:rsid w:val="00AC7C17"/>
    <w:rsid w:val="00AC7DB9"/>
    <w:rsid w:val="00AD4100"/>
    <w:rsid w:val="00AD5672"/>
    <w:rsid w:val="00AE20F2"/>
    <w:rsid w:val="00AE4288"/>
    <w:rsid w:val="00AE44EC"/>
    <w:rsid w:val="00AE670E"/>
    <w:rsid w:val="00AE75DD"/>
    <w:rsid w:val="00AF1925"/>
    <w:rsid w:val="00AF4FE8"/>
    <w:rsid w:val="00AF6C3C"/>
    <w:rsid w:val="00AF7A60"/>
    <w:rsid w:val="00B0038D"/>
    <w:rsid w:val="00B0105C"/>
    <w:rsid w:val="00B018A2"/>
    <w:rsid w:val="00B044A2"/>
    <w:rsid w:val="00B05411"/>
    <w:rsid w:val="00B07CF7"/>
    <w:rsid w:val="00B1254C"/>
    <w:rsid w:val="00B13059"/>
    <w:rsid w:val="00B1777C"/>
    <w:rsid w:val="00B17B52"/>
    <w:rsid w:val="00B228C8"/>
    <w:rsid w:val="00B22CFB"/>
    <w:rsid w:val="00B30E43"/>
    <w:rsid w:val="00B31F86"/>
    <w:rsid w:val="00B327CE"/>
    <w:rsid w:val="00B3505F"/>
    <w:rsid w:val="00B3513F"/>
    <w:rsid w:val="00B3566B"/>
    <w:rsid w:val="00B36D08"/>
    <w:rsid w:val="00B3700C"/>
    <w:rsid w:val="00B376C8"/>
    <w:rsid w:val="00B40FAC"/>
    <w:rsid w:val="00B41808"/>
    <w:rsid w:val="00B4367C"/>
    <w:rsid w:val="00B508C6"/>
    <w:rsid w:val="00B528A1"/>
    <w:rsid w:val="00B529C9"/>
    <w:rsid w:val="00B558AC"/>
    <w:rsid w:val="00B60F9D"/>
    <w:rsid w:val="00B63833"/>
    <w:rsid w:val="00B654A8"/>
    <w:rsid w:val="00B6656D"/>
    <w:rsid w:val="00B678BE"/>
    <w:rsid w:val="00B70069"/>
    <w:rsid w:val="00B74B16"/>
    <w:rsid w:val="00B7597D"/>
    <w:rsid w:val="00B75B3D"/>
    <w:rsid w:val="00B7689C"/>
    <w:rsid w:val="00B83ACC"/>
    <w:rsid w:val="00B83D32"/>
    <w:rsid w:val="00B86C9E"/>
    <w:rsid w:val="00B87ECF"/>
    <w:rsid w:val="00B957C9"/>
    <w:rsid w:val="00B962FC"/>
    <w:rsid w:val="00BA0362"/>
    <w:rsid w:val="00BA1E63"/>
    <w:rsid w:val="00BA3394"/>
    <w:rsid w:val="00BA498A"/>
    <w:rsid w:val="00BA629E"/>
    <w:rsid w:val="00BA7EDB"/>
    <w:rsid w:val="00BB065D"/>
    <w:rsid w:val="00BB2545"/>
    <w:rsid w:val="00BB2A57"/>
    <w:rsid w:val="00BB4CD5"/>
    <w:rsid w:val="00BB5A11"/>
    <w:rsid w:val="00BB7411"/>
    <w:rsid w:val="00BC0548"/>
    <w:rsid w:val="00BC0B0B"/>
    <w:rsid w:val="00BC2D63"/>
    <w:rsid w:val="00BC4271"/>
    <w:rsid w:val="00BC46FD"/>
    <w:rsid w:val="00BC5488"/>
    <w:rsid w:val="00BC55A1"/>
    <w:rsid w:val="00BC783D"/>
    <w:rsid w:val="00BC7D18"/>
    <w:rsid w:val="00BD05A5"/>
    <w:rsid w:val="00BD0EBA"/>
    <w:rsid w:val="00BD10B4"/>
    <w:rsid w:val="00BD1B0E"/>
    <w:rsid w:val="00BD30D0"/>
    <w:rsid w:val="00BD4FB1"/>
    <w:rsid w:val="00BE043E"/>
    <w:rsid w:val="00BE2D9E"/>
    <w:rsid w:val="00BE4896"/>
    <w:rsid w:val="00BE4C73"/>
    <w:rsid w:val="00BE6A71"/>
    <w:rsid w:val="00BF0026"/>
    <w:rsid w:val="00BF2C6D"/>
    <w:rsid w:val="00BF3D44"/>
    <w:rsid w:val="00BF3F8A"/>
    <w:rsid w:val="00BF6EE4"/>
    <w:rsid w:val="00BF6FC4"/>
    <w:rsid w:val="00C00D8E"/>
    <w:rsid w:val="00C037EA"/>
    <w:rsid w:val="00C13012"/>
    <w:rsid w:val="00C13184"/>
    <w:rsid w:val="00C1571C"/>
    <w:rsid w:val="00C21457"/>
    <w:rsid w:val="00C2300A"/>
    <w:rsid w:val="00C271FA"/>
    <w:rsid w:val="00C304EB"/>
    <w:rsid w:val="00C30B83"/>
    <w:rsid w:val="00C30EE7"/>
    <w:rsid w:val="00C32797"/>
    <w:rsid w:val="00C333B4"/>
    <w:rsid w:val="00C34586"/>
    <w:rsid w:val="00C37CD1"/>
    <w:rsid w:val="00C4242F"/>
    <w:rsid w:val="00C425B3"/>
    <w:rsid w:val="00C42836"/>
    <w:rsid w:val="00C428BE"/>
    <w:rsid w:val="00C440EE"/>
    <w:rsid w:val="00C45072"/>
    <w:rsid w:val="00C47411"/>
    <w:rsid w:val="00C532D7"/>
    <w:rsid w:val="00C55932"/>
    <w:rsid w:val="00C56B1C"/>
    <w:rsid w:val="00C5744D"/>
    <w:rsid w:val="00C601FE"/>
    <w:rsid w:val="00C61F5E"/>
    <w:rsid w:val="00C62BCD"/>
    <w:rsid w:val="00C63254"/>
    <w:rsid w:val="00C71BBA"/>
    <w:rsid w:val="00C72B98"/>
    <w:rsid w:val="00C76EC8"/>
    <w:rsid w:val="00C81B87"/>
    <w:rsid w:val="00C82475"/>
    <w:rsid w:val="00C828B6"/>
    <w:rsid w:val="00C82921"/>
    <w:rsid w:val="00C841A5"/>
    <w:rsid w:val="00C85419"/>
    <w:rsid w:val="00C8650C"/>
    <w:rsid w:val="00C9102C"/>
    <w:rsid w:val="00C924E3"/>
    <w:rsid w:val="00C93AC2"/>
    <w:rsid w:val="00C93B68"/>
    <w:rsid w:val="00C95625"/>
    <w:rsid w:val="00CA13C0"/>
    <w:rsid w:val="00CA14B4"/>
    <w:rsid w:val="00CA70FF"/>
    <w:rsid w:val="00CB0499"/>
    <w:rsid w:val="00CB226E"/>
    <w:rsid w:val="00CB3B2D"/>
    <w:rsid w:val="00CB4DDD"/>
    <w:rsid w:val="00CC2769"/>
    <w:rsid w:val="00CC38F1"/>
    <w:rsid w:val="00CC3E30"/>
    <w:rsid w:val="00CC63DC"/>
    <w:rsid w:val="00CD0592"/>
    <w:rsid w:val="00CD0C96"/>
    <w:rsid w:val="00CD1256"/>
    <w:rsid w:val="00CD17A2"/>
    <w:rsid w:val="00CE0524"/>
    <w:rsid w:val="00CE0B9C"/>
    <w:rsid w:val="00CE0F8E"/>
    <w:rsid w:val="00CE358F"/>
    <w:rsid w:val="00CE530E"/>
    <w:rsid w:val="00CE6925"/>
    <w:rsid w:val="00CF3960"/>
    <w:rsid w:val="00CF5288"/>
    <w:rsid w:val="00CF5807"/>
    <w:rsid w:val="00CF6025"/>
    <w:rsid w:val="00CF64A7"/>
    <w:rsid w:val="00CF72E3"/>
    <w:rsid w:val="00CF7795"/>
    <w:rsid w:val="00D018B9"/>
    <w:rsid w:val="00D01E8E"/>
    <w:rsid w:val="00D029F9"/>
    <w:rsid w:val="00D04D90"/>
    <w:rsid w:val="00D06071"/>
    <w:rsid w:val="00D06084"/>
    <w:rsid w:val="00D0692E"/>
    <w:rsid w:val="00D06AF5"/>
    <w:rsid w:val="00D205BA"/>
    <w:rsid w:val="00D22D23"/>
    <w:rsid w:val="00D307FD"/>
    <w:rsid w:val="00D369B1"/>
    <w:rsid w:val="00D36E5C"/>
    <w:rsid w:val="00D36ED6"/>
    <w:rsid w:val="00D42FD8"/>
    <w:rsid w:val="00D43FCD"/>
    <w:rsid w:val="00D440BF"/>
    <w:rsid w:val="00D459AE"/>
    <w:rsid w:val="00D46332"/>
    <w:rsid w:val="00D4682E"/>
    <w:rsid w:val="00D46DE9"/>
    <w:rsid w:val="00D55E1B"/>
    <w:rsid w:val="00D57013"/>
    <w:rsid w:val="00D61E14"/>
    <w:rsid w:val="00D627D1"/>
    <w:rsid w:val="00D64AB0"/>
    <w:rsid w:val="00D67A6E"/>
    <w:rsid w:val="00D67D97"/>
    <w:rsid w:val="00D75C90"/>
    <w:rsid w:val="00D76BB3"/>
    <w:rsid w:val="00D76CAC"/>
    <w:rsid w:val="00D80AD4"/>
    <w:rsid w:val="00D844FE"/>
    <w:rsid w:val="00D912AE"/>
    <w:rsid w:val="00D91F9C"/>
    <w:rsid w:val="00D9232D"/>
    <w:rsid w:val="00D9243C"/>
    <w:rsid w:val="00D934E4"/>
    <w:rsid w:val="00D94BBE"/>
    <w:rsid w:val="00D94C42"/>
    <w:rsid w:val="00D9508E"/>
    <w:rsid w:val="00D96877"/>
    <w:rsid w:val="00D969ED"/>
    <w:rsid w:val="00DA248E"/>
    <w:rsid w:val="00DA37FF"/>
    <w:rsid w:val="00DA63F1"/>
    <w:rsid w:val="00DA7212"/>
    <w:rsid w:val="00DA7FD5"/>
    <w:rsid w:val="00DB1AF8"/>
    <w:rsid w:val="00DB3D0C"/>
    <w:rsid w:val="00DB6012"/>
    <w:rsid w:val="00DB6FA8"/>
    <w:rsid w:val="00DB73E6"/>
    <w:rsid w:val="00DC1B8D"/>
    <w:rsid w:val="00DD039E"/>
    <w:rsid w:val="00DD3D1B"/>
    <w:rsid w:val="00DD4682"/>
    <w:rsid w:val="00DD51F1"/>
    <w:rsid w:val="00DD6802"/>
    <w:rsid w:val="00DD75AD"/>
    <w:rsid w:val="00DD76A1"/>
    <w:rsid w:val="00DD7FD1"/>
    <w:rsid w:val="00DE05BB"/>
    <w:rsid w:val="00DE21C1"/>
    <w:rsid w:val="00DE3750"/>
    <w:rsid w:val="00DE496F"/>
    <w:rsid w:val="00DE4F89"/>
    <w:rsid w:val="00DE7F68"/>
    <w:rsid w:val="00E00279"/>
    <w:rsid w:val="00E0041C"/>
    <w:rsid w:val="00E0069E"/>
    <w:rsid w:val="00E02A59"/>
    <w:rsid w:val="00E05898"/>
    <w:rsid w:val="00E13D4B"/>
    <w:rsid w:val="00E13EEB"/>
    <w:rsid w:val="00E14B74"/>
    <w:rsid w:val="00E201F5"/>
    <w:rsid w:val="00E20821"/>
    <w:rsid w:val="00E22206"/>
    <w:rsid w:val="00E22368"/>
    <w:rsid w:val="00E22917"/>
    <w:rsid w:val="00E22CE4"/>
    <w:rsid w:val="00E254A6"/>
    <w:rsid w:val="00E33203"/>
    <w:rsid w:val="00E33576"/>
    <w:rsid w:val="00E3775C"/>
    <w:rsid w:val="00E41495"/>
    <w:rsid w:val="00E4189B"/>
    <w:rsid w:val="00E41D39"/>
    <w:rsid w:val="00E44731"/>
    <w:rsid w:val="00E50800"/>
    <w:rsid w:val="00E53B89"/>
    <w:rsid w:val="00E54B9B"/>
    <w:rsid w:val="00E600CE"/>
    <w:rsid w:val="00E635AC"/>
    <w:rsid w:val="00E64C18"/>
    <w:rsid w:val="00E64C86"/>
    <w:rsid w:val="00E64C9E"/>
    <w:rsid w:val="00E66840"/>
    <w:rsid w:val="00E70138"/>
    <w:rsid w:val="00E710F7"/>
    <w:rsid w:val="00E734C3"/>
    <w:rsid w:val="00E73FAE"/>
    <w:rsid w:val="00E8093C"/>
    <w:rsid w:val="00E848B5"/>
    <w:rsid w:val="00E86AE4"/>
    <w:rsid w:val="00E90AB2"/>
    <w:rsid w:val="00E91886"/>
    <w:rsid w:val="00E93FFC"/>
    <w:rsid w:val="00E94C27"/>
    <w:rsid w:val="00E97113"/>
    <w:rsid w:val="00EA0D71"/>
    <w:rsid w:val="00EA0F32"/>
    <w:rsid w:val="00EA4625"/>
    <w:rsid w:val="00EA4709"/>
    <w:rsid w:val="00EA6949"/>
    <w:rsid w:val="00EA7051"/>
    <w:rsid w:val="00EB332A"/>
    <w:rsid w:val="00EB583D"/>
    <w:rsid w:val="00EB5BC3"/>
    <w:rsid w:val="00EC1F55"/>
    <w:rsid w:val="00EC205D"/>
    <w:rsid w:val="00EC24DA"/>
    <w:rsid w:val="00EC28E4"/>
    <w:rsid w:val="00EC2ED2"/>
    <w:rsid w:val="00EC63C6"/>
    <w:rsid w:val="00ED14E1"/>
    <w:rsid w:val="00ED31FD"/>
    <w:rsid w:val="00ED3E3F"/>
    <w:rsid w:val="00ED5D5E"/>
    <w:rsid w:val="00ED6B0D"/>
    <w:rsid w:val="00ED78EB"/>
    <w:rsid w:val="00ED7FDC"/>
    <w:rsid w:val="00EE0939"/>
    <w:rsid w:val="00EE1056"/>
    <w:rsid w:val="00EE5517"/>
    <w:rsid w:val="00EE6207"/>
    <w:rsid w:val="00EE667C"/>
    <w:rsid w:val="00EE6B8C"/>
    <w:rsid w:val="00EF017D"/>
    <w:rsid w:val="00EF0C10"/>
    <w:rsid w:val="00EF19AA"/>
    <w:rsid w:val="00EF1E26"/>
    <w:rsid w:val="00EF27AE"/>
    <w:rsid w:val="00EF5AEA"/>
    <w:rsid w:val="00EF6234"/>
    <w:rsid w:val="00EF63B2"/>
    <w:rsid w:val="00F00E0A"/>
    <w:rsid w:val="00F00F37"/>
    <w:rsid w:val="00F01260"/>
    <w:rsid w:val="00F02D9E"/>
    <w:rsid w:val="00F078A5"/>
    <w:rsid w:val="00F110A1"/>
    <w:rsid w:val="00F12351"/>
    <w:rsid w:val="00F1474D"/>
    <w:rsid w:val="00F15285"/>
    <w:rsid w:val="00F207D8"/>
    <w:rsid w:val="00F237B5"/>
    <w:rsid w:val="00F24E9B"/>
    <w:rsid w:val="00F254CD"/>
    <w:rsid w:val="00F2565A"/>
    <w:rsid w:val="00F304F6"/>
    <w:rsid w:val="00F31292"/>
    <w:rsid w:val="00F33870"/>
    <w:rsid w:val="00F34E51"/>
    <w:rsid w:val="00F354A8"/>
    <w:rsid w:val="00F37765"/>
    <w:rsid w:val="00F37D42"/>
    <w:rsid w:val="00F429D9"/>
    <w:rsid w:val="00F431EE"/>
    <w:rsid w:val="00F4340D"/>
    <w:rsid w:val="00F437B9"/>
    <w:rsid w:val="00F443DC"/>
    <w:rsid w:val="00F46782"/>
    <w:rsid w:val="00F46AF9"/>
    <w:rsid w:val="00F5081F"/>
    <w:rsid w:val="00F53187"/>
    <w:rsid w:val="00F53426"/>
    <w:rsid w:val="00F62311"/>
    <w:rsid w:val="00F625B8"/>
    <w:rsid w:val="00F65CCC"/>
    <w:rsid w:val="00F65F7F"/>
    <w:rsid w:val="00F65F9C"/>
    <w:rsid w:val="00F67363"/>
    <w:rsid w:val="00F7091A"/>
    <w:rsid w:val="00F75CF6"/>
    <w:rsid w:val="00F7609A"/>
    <w:rsid w:val="00F76C43"/>
    <w:rsid w:val="00F76FA7"/>
    <w:rsid w:val="00F80B8C"/>
    <w:rsid w:val="00F820F3"/>
    <w:rsid w:val="00F84C91"/>
    <w:rsid w:val="00F86C92"/>
    <w:rsid w:val="00F87E01"/>
    <w:rsid w:val="00F90483"/>
    <w:rsid w:val="00F9195F"/>
    <w:rsid w:val="00F92C69"/>
    <w:rsid w:val="00FA0314"/>
    <w:rsid w:val="00FA0BFB"/>
    <w:rsid w:val="00FA28F3"/>
    <w:rsid w:val="00FA5130"/>
    <w:rsid w:val="00FA5BDB"/>
    <w:rsid w:val="00FB59CD"/>
    <w:rsid w:val="00FB6A7F"/>
    <w:rsid w:val="00FC5438"/>
    <w:rsid w:val="00FC7D23"/>
    <w:rsid w:val="00FD3DFF"/>
    <w:rsid w:val="00FD5BCC"/>
    <w:rsid w:val="00FD5DD3"/>
    <w:rsid w:val="00FD7246"/>
    <w:rsid w:val="00FD7F11"/>
    <w:rsid w:val="00FE01DB"/>
    <w:rsid w:val="00FE29E8"/>
    <w:rsid w:val="00FE3BE2"/>
    <w:rsid w:val="00FE3C33"/>
    <w:rsid w:val="00FE70D5"/>
    <w:rsid w:val="00FE7639"/>
    <w:rsid w:val="00FE7EEE"/>
    <w:rsid w:val="00FF0426"/>
    <w:rsid w:val="00FF066E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7C64F9B0"/>
  <w15:chartTrackingRefBased/>
  <w15:docId w15:val="{FFDD7D89-7E46-4A07-9A16-4D841046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084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  <w:lang w:val="x-none" w:eastAsia="x-none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uiPriority w:val="99"/>
    <w:semiHidden/>
    <w:unhideWhenUsed/>
    <w:rsid w:val="00356771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356771"/>
  </w:style>
  <w:style w:type="character" w:customStyle="1" w:styleId="ab">
    <w:name w:val="註解文字 字元"/>
    <w:link w:val="aa"/>
    <w:uiPriority w:val="99"/>
    <w:semiHidden/>
    <w:rsid w:val="00356771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56771"/>
    <w:rPr>
      <w:b/>
      <w:bCs/>
    </w:rPr>
  </w:style>
  <w:style w:type="character" w:customStyle="1" w:styleId="ad">
    <w:name w:val="註解主旨 字元"/>
    <w:link w:val="ac"/>
    <w:uiPriority w:val="99"/>
    <w:semiHidden/>
    <w:rsid w:val="00356771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356771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356771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2351</Words>
  <Characters>13404</Characters>
  <Application>Microsoft Office Word</Application>
  <DocSecurity>0</DocSecurity>
  <Lines>111</Lines>
  <Paragraphs>31</Paragraphs>
  <ScaleCrop>false</ScaleCrop>
  <Company>Microsoft</Company>
  <LinksUpToDate>false</LinksUpToDate>
  <CharactersWithSpaces>1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博幼資訊組01</cp:lastModifiedBy>
  <cp:revision>2</cp:revision>
  <dcterms:created xsi:type="dcterms:W3CDTF">2024-08-20T07:01:00Z</dcterms:created>
  <dcterms:modified xsi:type="dcterms:W3CDTF">2024-08-20T07:01:00Z</dcterms:modified>
</cp:coreProperties>
</file>